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481A3" w14:textId="322A7A8B" w:rsidR="00630B59" w:rsidRPr="00E51E89" w:rsidRDefault="00C171B5" w:rsidP="00180CD4">
      <w:pPr>
        <w:ind w:left="360" w:hanging="360"/>
        <w:jc w:val="right"/>
        <w:rPr>
          <w:b/>
          <w:bCs/>
          <w:lang w:val="en-GB"/>
        </w:rPr>
      </w:pPr>
      <w:r w:rsidRPr="00E51E89">
        <w:rPr>
          <w:b/>
          <w:bCs/>
          <w:lang w:val="en-GB"/>
        </w:rPr>
        <w:t xml:space="preserve"> </w:t>
      </w:r>
    </w:p>
    <w:p w14:paraId="7DFE1EAA" w14:textId="77777777" w:rsidR="006F2E6F" w:rsidRDefault="006F2E6F" w:rsidP="004B08A5">
      <w:pPr>
        <w:rPr>
          <w:b/>
          <w:bCs/>
          <w:sz w:val="44"/>
          <w:szCs w:val="44"/>
          <w:lang w:val="en-GB"/>
        </w:rPr>
      </w:pPr>
    </w:p>
    <w:p w14:paraId="54540BB2" w14:textId="4303A5D8" w:rsidR="00630B59" w:rsidRPr="00E51E89" w:rsidRDefault="00B1278A" w:rsidP="004B08A5">
      <w:pPr>
        <w:rPr>
          <w:b/>
          <w:bCs/>
          <w:sz w:val="44"/>
          <w:szCs w:val="44"/>
          <w:lang w:val="en-GB"/>
        </w:rPr>
      </w:pPr>
      <w:r w:rsidRPr="00E51E89">
        <w:rPr>
          <w:b/>
          <w:bCs/>
          <w:sz w:val="44"/>
          <w:szCs w:val="44"/>
          <w:lang w:val="en-GB"/>
        </w:rPr>
        <w:t xml:space="preserve">Application for </w:t>
      </w:r>
      <w:r w:rsidR="006D2665" w:rsidRPr="00E51E89">
        <w:rPr>
          <w:b/>
          <w:bCs/>
          <w:sz w:val="44"/>
          <w:szCs w:val="44"/>
          <w:lang w:val="en-GB"/>
        </w:rPr>
        <w:t>Ethics</w:t>
      </w:r>
      <w:r w:rsidR="00F11587" w:rsidRPr="00E51E89">
        <w:rPr>
          <w:b/>
          <w:bCs/>
          <w:sz w:val="44"/>
          <w:szCs w:val="44"/>
          <w:lang w:val="en-GB"/>
        </w:rPr>
        <w:t xml:space="preserve"> </w:t>
      </w:r>
      <w:r w:rsidR="006D2665" w:rsidRPr="00E51E89">
        <w:rPr>
          <w:b/>
          <w:bCs/>
          <w:sz w:val="44"/>
          <w:szCs w:val="44"/>
          <w:lang w:val="en-GB"/>
        </w:rPr>
        <w:t>Rev</w:t>
      </w:r>
      <w:r w:rsidR="00CE2CDD" w:rsidRPr="00E51E89">
        <w:rPr>
          <w:b/>
          <w:bCs/>
          <w:sz w:val="44"/>
          <w:szCs w:val="44"/>
          <w:lang w:val="en-GB"/>
        </w:rPr>
        <w:t>iew</w:t>
      </w:r>
    </w:p>
    <w:p w14:paraId="2B0BCB10" w14:textId="4EB5729E" w:rsidR="00B1278A" w:rsidRPr="00E51E89" w:rsidRDefault="002D41C4" w:rsidP="00B1278A">
      <w:pPr>
        <w:pBdr>
          <w:bottom w:val="single" w:sz="4" w:space="1" w:color="auto"/>
        </w:pBdr>
        <w:rPr>
          <w:b/>
          <w:bCs/>
          <w:lang w:val="en-GB"/>
        </w:rPr>
      </w:pPr>
      <w:r w:rsidRPr="00E51E89">
        <w:rPr>
          <w:b/>
          <w:bCs/>
          <w:lang w:val="en-GB"/>
        </w:rPr>
        <w:t>EK_Q_</w:t>
      </w:r>
      <w:r w:rsidR="00545ED0" w:rsidRPr="00E51E89">
        <w:rPr>
          <w:b/>
          <w:bCs/>
          <w:lang w:val="en-GB"/>
        </w:rPr>
        <w:t xml:space="preserve">EN </w:t>
      </w:r>
      <w:r w:rsidR="00A95883" w:rsidRPr="00E51E89">
        <w:rPr>
          <w:b/>
          <w:bCs/>
          <w:lang w:val="en-GB"/>
        </w:rPr>
        <w:t>Version 1.</w:t>
      </w:r>
      <w:r w:rsidR="00F11587" w:rsidRPr="00E51E89">
        <w:rPr>
          <w:b/>
          <w:bCs/>
          <w:lang w:val="en-GB"/>
        </w:rPr>
        <w:t>1</w:t>
      </w:r>
      <w:r w:rsidR="00A95883" w:rsidRPr="00E51E89">
        <w:rPr>
          <w:b/>
          <w:bCs/>
          <w:lang w:val="en-GB"/>
        </w:rPr>
        <w:t xml:space="preserve"> </w:t>
      </w:r>
      <w:r w:rsidR="00F27A27" w:rsidRPr="00E51E89">
        <w:rPr>
          <w:b/>
          <w:bCs/>
          <w:lang w:val="en-GB"/>
        </w:rPr>
        <w:t>(</w:t>
      </w:r>
      <w:r w:rsidR="00CF13E1">
        <w:rPr>
          <w:b/>
          <w:bCs/>
          <w:lang w:val="en-GB"/>
        </w:rPr>
        <w:t xml:space="preserve">Revised: </w:t>
      </w:r>
      <w:r w:rsidR="00F27A27" w:rsidRPr="00E51E89">
        <w:rPr>
          <w:b/>
          <w:bCs/>
          <w:lang w:val="en-GB"/>
        </w:rPr>
        <w:t>0</w:t>
      </w:r>
      <w:r w:rsidR="004B08A5">
        <w:rPr>
          <w:b/>
          <w:bCs/>
          <w:lang w:val="en-GB"/>
        </w:rPr>
        <w:t>2</w:t>
      </w:r>
      <w:r w:rsidR="00F27A27" w:rsidRPr="00E51E89">
        <w:rPr>
          <w:b/>
          <w:bCs/>
          <w:lang w:val="en-GB"/>
        </w:rPr>
        <w:t>.</w:t>
      </w:r>
      <w:r w:rsidR="00AF6C4E" w:rsidRPr="00E51E89">
        <w:rPr>
          <w:b/>
          <w:bCs/>
          <w:lang w:val="en-GB"/>
        </w:rPr>
        <w:t>202</w:t>
      </w:r>
      <w:r w:rsidR="00F11587" w:rsidRPr="00E51E89">
        <w:rPr>
          <w:b/>
          <w:bCs/>
          <w:lang w:val="en-GB"/>
        </w:rPr>
        <w:t>2</w:t>
      </w:r>
      <w:r w:rsidR="00AF6C4E" w:rsidRPr="00E51E89">
        <w:rPr>
          <w:b/>
          <w:bCs/>
          <w:lang w:val="en-GB"/>
        </w:rPr>
        <w:t>)</w:t>
      </w:r>
    </w:p>
    <w:p w14:paraId="423D43D5" w14:textId="54A4C76B" w:rsidR="00B1278A" w:rsidRPr="00E51E89" w:rsidRDefault="00B1278A" w:rsidP="00B1278A">
      <w:pPr>
        <w:pStyle w:val="KeinLeerraum"/>
        <w:rPr>
          <w:rFonts w:cstheme="minorHAnsi"/>
          <w:sz w:val="28"/>
          <w:szCs w:val="28"/>
          <w:lang w:val="en-GB"/>
        </w:rPr>
      </w:pPr>
      <w:r w:rsidRPr="00E51E89">
        <w:rPr>
          <w:rFonts w:cstheme="minorHAnsi"/>
          <w:sz w:val="28"/>
          <w:szCs w:val="28"/>
          <w:lang w:val="en-GB"/>
        </w:rPr>
        <w:t>Ethics Committee</w:t>
      </w:r>
      <w:r w:rsidR="00B81DBD" w:rsidRPr="00E51E89">
        <w:rPr>
          <w:rFonts w:cstheme="minorHAnsi"/>
          <w:sz w:val="28"/>
          <w:szCs w:val="28"/>
          <w:lang w:val="en-GB"/>
        </w:rPr>
        <w:t xml:space="preserve"> </w:t>
      </w:r>
      <w:r w:rsidR="00D73992" w:rsidRPr="00E51E89">
        <w:rPr>
          <w:rFonts w:cstheme="minorHAnsi"/>
          <w:sz w:val="28"/>
          <w:szCs w:val="28"/>
          <w:lang w:val="en-GB"/>
        </w:rPr>
        <w:t>(Internal Review Board)</w:t>
      </w:r>
    </w:p>
    <w:p w14:paraId="5710BA12" w14:textId="10390BDF" w:rsidR="00B1278A" w:rsidRPr="00E51E89" w:rsidRDefault="00B1278A" w:rsidP="00B1278A">
      <w:pPr>
        <w:pStyle w:val="KeinLeerraum"/>
        <w:rPr>
          <w:rFonts w:cstheme="minorHAnsi"/>
          <w:sz w:val="28"/>
          <w:szCs w:val="28"/>
          <w:lang w:val="en-GB"/>
        </w:rPr>
      </w:pPr>
      <w:r w:rsidRPr="00E51E89">
        <w:rPr>
          <w:rFonts w:cstheme="minorHAnsi"/>
          <w:sz w:val="28"/>
          <w:szCs w:val="28"/>
          <w:lang w:val="en-GB"/>
        </w:rPr>
        <w:t>Friedrich Schiller University</w:t>
      </w:r>
      <w:r w:rsidR="007E5A84" w:rsidRPr="00E51E89">
        <w:rPr>
          <w:rFonts w:cstheme="minorHAnsi"/>
          <w:sz w:val="28"/>
          <w:szCs w:val="28"/>
          <w:lang w:val="en-GB"/>
        </w:rPr>
        <w:t>,</w:t>
      </w:r>
      <w:r w:rsidRPr="00E51E89">
        <w:rPr>
          <w:rFonts w:cstheme="minorHAnsi"/>
          <w:sz w:val="28"/>
          <w:szCs w:val="28"/>
          <w:lang w:val="en-GB"/>
        </w:rPr>
        <w:t xml:space="preserve"> Jena</w:t>
      </w:r>
      <w:r w:rsidR="007E5A84" w:rsidRPr="00E51E89">
        <w:rPr>
          <w:rFonts w:cstheme="minorHAnsi"/>
          <w:sz w:val="28"/>
          <w:szCs w:val="28"/>
          <w:lang w:val="en-GB"/>
        </w:rPr>
        <w:t>, Germany</w:t>
      </w:r>
    </w:p>
    <w:p w14:paraId="0AFBC169" w14:textId="4D119C54" w:rsidR="00B1278A" w:rsidRPr="00E51E89" w:rsidRDefault="00B1278A" w:rsidP="00630B59">
      <w:pPr>
        <w:rPr>
          <w:b/>
          <w:bCs/>
          <w:lang w:val="en-GB"/>
        </w:rPr>
      </w:pPr>
    </w:p>
    <w:p w14:paraId="1422EA29" w14:textId="780D7663" w:rsidR="00DC3351" w:rsidRPr="00E51E89" w:rsidRDefault="000F3486" w:rsidP="00DC3351">
      <w:pPr>
        <w:tabs>
          <w:tab w:val="right" w:pos="9062"/>
        </w:tabs>
        <w:spacing w:before="120" w:after="0"/>
        <w:rPr>
          <w:b/>
          <w:bCs/>
          <w:i/>
          <w:iCs/>
          <w:sz w:val="24"/>
          <w:szCs w:val="24"/>
          <w:lang w:val="en-GB"/>
        </w:rPr>
      </w:pPr>
      <w:r w:rsidRPr="00E51E89">
        <w:rPr>
          <w:b/>
          <w:bCs/>
          <w:i/>
          <w:iCs/>
          <w:sz w:val="24"/>
          <w:szCs w:val="24"/>
          <w:lang w:val="en-GB"/>
        </w:rPr>
        <w:t>Table of Contents</w:t>
      </w:r>
    </w:p>
    <w:p w14:paraId="0FE533DC" w14:textId="7EECCBD8" w:rsidR="00E85F4C" w:rsidRDefault="00024DFB">
      <w:pPr>
        <w:pStyle w:val="Verzeichnis1"/>
        <w:tabs>
          <w:tab w:val="right" w:leader="dot" w:pos="9062"/>
        </w:tabs>
        <w:rPr>
          <w:rFonts w:eastAsiaTheme="minorEastAsia"/>
          <w:noProof/>
          <w:lang w:val="en-US"/>
        </w:rPr>
      </w:pPr>
      <w:r>
        <w:rPr>
          <w:b/>
          <w:bCs/>
          <w:lang w:val="en-GB"/>
        </w:rPr>
        <w:fldChar w:fldCharType="begin"/>
      </w:r>
      <w:r>
        <w:rPr>
          <w:b/>
          <w:bCs/>
          <w:lang w:val="en-GB"/>
        </w:rPr>
        <w:instrText xml:space="preserve"> TOC \o "1-2" \n \h \z \u </w:instrText>
      </w:r>
      <w:r>
        <w:rPr>
          <w:b/>
          <w:bCs/>
          <w:lang w:val="en-GB"/>
        </w:rPr>
        <w:fldChar w:fldCharType="separate"/>
      </w:r>
      <w:hyperlink w:anchor="_Toc99385633" w:history="1">
        <w:r w:rsidR="00E85F4C" w:rsidRPr="00600C80">
          <w:rPr>
            <w:rStyle w:val="Hyperlink"/>
            <w:noProof/>
          </w:rPr>
          <w:t>User Instructions</w:t>
        </w:r>
      </w:hyperlink>
    </w:p>
    <w:p w14:paraId="670339F7" w14:textId="264EB693" w:rsidR="00E85F4C" w:rsidRDefault="000B209E">
      <w:pPr>
        <w:pStyle w:val="Verzeichnis1"/>
        <w:tabs>
          <w:tab w:val="right" w:leader="dot" w:pos="9062"/>
        </w:tabs>
        <w:rPr>
          <w:rFonts w:eastAsiaTheme="minorEastAsia"/>
          <w:noProof/>
          <w:lang w:val="en-US"/>
        </w:rPr>
      </w:pPr>
      <w:hyperlink w:anchor="_Toc99385634" w:history="1">
        <w:r w:rsidR="00E85F4C" w:rsidRPr="00600C80">
          <w:rPr>
            <w:rStyle w:val="Hyperlink"/>
            <w:noProof/>
          </w:rPr>
          <w:t>General information</w:t>
        </w:r>
      </w:hyperlink>
    </w:p>
    <w:p w14:paraId="01D397AB" w14:textId="1B140493" w:rsidR="00E85F4C" w:rsidRDefault="000B209E">
      <w:pPr>
        <w:pStyle w:val="Verzeichnis1"/>
        <w:tabs>
          <w:tab w:val="left" w:pos="440"/>
          <w:tab w:val="right" w:leader="dot" w:pos="9062"/>
        </w:tabs>
        <w:rPr>
          <w:rFonts w:eastAsiaTheme="minorEastAsia"/>
          <w:noProof/>
          <w:lang w:val="en-US"/>
        </w:rPr>
      </w:pPr>
      <w:hyperlink w:anchor="_Toc99385635" w:history="1">
        <w:r w:rsidR="00E85F4C" w:rsidRPr="00600C80">
          <w:rPr>
            <w:rStyle w:val="Hyperlink"/>
            <w:noProof/>
          </w:rPr>
          <w:t>1</w:t>
        </w:r>
        <w:r w:rsidR="00E85F4C">
          <w:rPr>
            <w:rFonts w:eastAsiaTheme="minorEastAsia"/>
            <w:noProof/>
            <w:lang w:val="en-US"/>
          </w:rPr>
          <w:tab/>
        </w:r>
        <w:r w:rsidR="00E85F4C" w:rsidRPr="00600C80">
          <w:rPr>
            <w:rStyle w:val="Hyperlink"/>
            <w:noProof/>
          </w:rPr>
          <w:t>Basic information about proposed research</w:t>
        </w:r>
      </w:hyperlink>
    </w:p>
    <w:p w14:paraId="2D6E33EB" w14:textId="24441D37" w:rsidR="00E85F4C" w:rsidRDefault="000B209E">
      <w:pPr>
        <w:pStyle w:val="Verzeichnis2"/>
        <w:rPr>
          <w:rFonts w:eastAsiaTheme="minorEastAsia"/>
          <w:noProof/>
          <w:lang w:val="en-US"/>
        </w:rPr>
      </w:pPr>
      <w:hyperlink w:anchor="_Toc99385636" w:history="1">
        <w:r w:rsidR="00E85F4C" w:rsidRPr="00600C80">
          <w:rPr>
            <w:rStyle w:val="Hyperlink"/>
            <w:noProof/>
            <w14:scene3d>
              <w14:camera w14:prst="orthographicFront"/>
              <w14:lightRig w14:rig="threePt" w14:dir="t">
                <w14:rot w14:lat="0" w14:lon="0" w14:rev="0"/>
              </w14:lightRig>
            </w14:scene3d>
          </w:rPr>
          <w:t>1.1</w:t>
        </w:r>
        <w:r w:rsidR="00E85F4C">
          <w:rPr>
            <w:rFonts w:eastAsiaTheme="minorEastAsia"/>
            <w:noProof/>
            <w:lang w:val="en-US"/>
          </w:rPr>
          <w:tab/>
        </w:r>
        <w:r w:rsidR="00E85F4C" w:rsidRPr="00600C80">
          <w:rPr>
            <w:rStyle w:val="Hyperlink"/>
            <w:noProof/>
          </w:rPr>
          <w:t>Has the research already been reviewed by the EK?</w:t>
        </w:r>
      </w:hyperlink>
    </w:p>
    <w:p w14:paraId="77CA8C12" w14:textId="74524170" w:rsidR="00E85F4C" w:rsidRDefault="000B209E">
      <w:pPr>
        <w:pStyle w:val="Verzeichnis2"/>
        <w:rPr>
          <w:rFonts w:eastAsiaTheme="minorEastAsia"/>
          <w:noProof/>
          <w:lang w:val="en-US"/>
        </w:rPr>
      </w:pPr>
      <w:hyperlink w:anchor="_Toc99385637" w:history="1">
        <w:r w:rsidR="00E85F4C" w:rsidRPr="00600C80">
          <w:rPr>
            <w:rStyle w:val="Hyperlink"/>
            <w:noProof/>
            <w14:scene3d>
              <w14:camera w14:prst="orthographicFront"/>
              <w14:lightRig w14:rig="threePt" w14:dir="t">
                <w14:rot w14:lat="0" w14:lon="0" w14:rev="0"/>
              </w14:lightRig>
            </w14:scene3d>
          </w:rPr>
          <w:t>1.2</w:t>
        </w:r>
        <w:r w:rsidR="00E85F4C">
          <w:rPr>
            <w:rFonts w:eastAsiaTheme="minorEastAsia"/>
            <w:noProof/>
            <w:lang w:val="en-US"/>
          </w:rPr>
          <w:tab/>
        </w:r>
        <w:r w:rsidR="00E85F4C" w:rsidRPr="00600C80">
          <w:rPr>
            <w:rStyle w:val="Hyperlink"/>
            <w:noProof/>
          </w:rPr>
          <w:t>Research start date and end date</w:t>
        </w:r>
      </w:hyperlink>
    </w:p>
    <w:p w14:paraId="306C8D3E" w14:textId="6EAD08B6" w:rsidR="00E85F4C" w:rsidRDefault="000B209E">
      <w:pPr>
        <w:pStyle w:val="Verzeichnis2"/>
        <w:rPr>
          <w:rFonts w:eastAsiaTheme="minorEastAsia"/>
          <w:noProof/>
          <w:lang w:val="en-US"/>
        </w:rPr>
      </w:pPr>
      <w:hyperlink w:anchor="_Toc99385638" w:history="1">
        <w:r w:rsidR="00E85F4C" w:rsidRPr="00600C80">
          <w:rPr>
            <w:rStyle w:val="Hyperlink"/>
            <w:noProof/>
            <w14:scene3d>
              <w14:camera w14:prst="orthographicFront"/>
              <w14:lightRig w14:rig="threePt" w14:dir="t">
                <w14:rot w14:lat="0" w14:lon="0" w14:rev="0"/>
              </w14:lightRig>
            </w14:scene3d>
          </w:rPr>
          <w:t>1.3</w:t>
        </w:r>
        <w:r w:rsidR="00E85F4C">
          <w:rPr>
            <w:rFonts w:eastAsiaTheme="minorEastAsia"/>
            <w:noProof/>
            <w:lang w:val="en-US"/>
          </w:rPr>
          <w:tab/>
        </w:r>
        <w:r w:rsidR="00E85F4C" w:rsidRPr="00600C80">
          <w:rPr>
            <w:rStyle w:val="Hyperlink"/>
            <w:noProof/>
          </w:rPr>
          <w:t>Funding</w:t>
        </w:r>
      </w:hyperlink>
    </w:p>
    <w:p w14:paraId="4F73635B" w14:textId="0FF5F0B5" w:rsidR="00E85F4C" w:rsidRDefault="000B209E">
      <w:pPr>
        <w:pStyle w:val="Verzeichnis1"/>
        <w:tabs>
          <w:tab w:val="left" w:pos="440"/>
          <w:tab w:val="right" w:leader="dot" w:pos="9062"/>
        </w:tabs>
        <w:rPr>
          <w:rFonts w:eastAsiaTheme="minorEastAsia"/>
          <w:noProof/>
          <w:lang w:val="en-US"/>
        </w:rPr>
      </w:pPr>
      <w:hyperlink w:anchor="_Toc99385639" w:history="1">
        <w:r w:rsidR="00E85F4C" w:rsidRPr="00600C80">
          <w:rPr>
            <w:rStyle w:val="Hyperlink"/>
            <w:noProof/>
          </w:rPr>
          <w:t>2</w:t>
        </w:r>
        <w:r w:rsidR="00E85F4C">
          <w:rPr>
            <w:rFonts w:eastAsiaTheme="minorEastAsia"/>
            <w:noProof/>
            <w:lang w:val="en-US"/>
          </w:rPr>
          <w:tab/>
        </w:r>
        <w:r w:rsidR="00E85F4C" w:rsidRPr="00600C80">
          <w:rPr>
            <w:rStyle w:val="Hyperlink"/>
            <w:noProof/>
          </w:rPr>
          <w:t>Framework of proposed research</w:t>
        </w:r>
      </w:hyperlink>
    </w:p>
    <w:p w14:paraId="18B7801D" w14:textId="0F9E1847" w:rsidR="00E85F4C" w:rsidRDefault="000B209E">
      <w:pPr>
        <w:pStyle w:val="Verzeichnis2"/>
        <w:rPr>
          <w:rFonts w:eastAsiaTheme="minorEastAsia"/>
          <w:noProof/>
          <w:lang w:val="en-US"/>
        </w:rPr>
      </w:pPr>
      <w:hyperlink w:anchor="_Toc99385640" w:history="1">
        <w:r w:rsidR="00E85F4C" w:rsidRPr="00600C80">
          <w:rPr>
            <w:rStyle w:val="Hyperlink"/>
            <w:noProof/>
            <w14:scene3d>
              <w14:camera w14:prst="orthographicFront"/>
              <w14:lightRig w14:rig="threePt" w14:dir="t">
                <w14:rot w14:lat="0" w14:lon="0" w14:rev="0"/>
              </w14:lightRig>
            </w14:scene3d>
          </w:rPr>
          <w:t>2.1</w:t>
        </w:r>
        <w:r w:rsidR="00E85F4C">
          <w:rPr>
            <w:rFonts w:eastAsiaTheme="minorEastAsia"/>
            <w:noProof/>
            <w:lang w:val="en-US"/>
          </w:rPr>
          <w:tab/>
        </w:r>
        <w:r w:rsidR="00E85F4C" w:rsidRPr="00600C80">
          <w:rPr>
            <w:rStyle w:val="Hyperlink"/>
            <w:noProof/>
          </w:rPr>
          <w:t>Aim of research</w:t>
        </w:r>
      </w:hyperlink>
    </w:p>
    <w:p w14:paraId="52BA9B25" w14:textId="4BC4E234" w:rsidR="00E85F4C" w:rsidRDefault="000B209E">
      <w:pPr>
        <w:pStyle w:val="Verzeichnis2"/>
        <w:rPr>
          <w:rFonts w:eastAsiaTheme="minorEastAsia"/>
          <w:noProof/>
          <w:lang w:val="en-US"/>
        </w:rPr>
      </w:pPr>
      <w:hyperlink w:anchor="_Toc99385641" w:history="1">
        <w:r w:rsidR="00E85F4C" w:rsidRPr="00600C80">
          <w:rPr>
            <w:rStyle w:val="Hyperlink"/>
            <w:noProof/>
            <w14:scene3d>
              <w14:camera w14:prst="orthographicFront"/>
              <w14:lightRig w14:rig="threePt" w14:dir="t">
                <w14:rot w14:lat="0" w14:lon="0" w14:rev="0"/>
              </w14:lightRig>
            </w14:scene3d>
          </w:rPr>
          <w:t>2.2</w:t>
        </w:r>
        <w:r w:rsidR="00E85F4C">
          <w:rPr>
            <w:rFonts w:eastAsiaTheme="minorEastAsia"/>
            <w:noProof/>
            <w:lang w:val="en-US"/>
          </w:rPr>
          <w:tab/>
        </w:r>
        <w:r w:rsidR="00E85F4C" w:rsidRPr="00600C80">
          <w:rPr>
            <w:rStyle w:val="Hyperlink"/>
            <w:noProof/>
          </w:rPr>
          <w:t>Methods</w:t>
        </w:r>
      </w:hyperlink>
    </w:p>
    <w:p w14:paraId="5BDEC6A3" w14:textId="7A80C5CE" w:rsidR="00E85F4C" w:rsidRDefault="000B209E">
      <w:pPr>
        <w:pStyle w:val="Verzeichnis2"/>
        <w:rPr>
          <w:rFonts w:eastAsiaTheme="minorEastAsia"/>
          <w:noProof/>
          <w:lang w:val="en-US"/>
        </w:rPr>
      </w:pPr>
      <w:hyperlink w:anchor="_Toc99385642" w:history="1">
        <w:r w:rsidR="00E85F4C" w:rsidRPr="00600C80">
          <w:rPr>
            <w:rStyle w:val="Hyperlink"/>
            <w:noProof/>
            <w14:scene3d>
              <w14:camera w14:prst="orthographicFront"/>
              <w14:lightRig w14:rig="threePt" w14:dir="t">
                <w14:rot w14:lat="0" w14:lon="0" w14:rev="0"/>
              </w14:lightRig>
            </w14:scene3d>
          </w:rPr>
          <w:t>2.3</w:t>
        </w:r>
        <w:r w:rsidR="00E85F4C">
          <w:rPr>
            <w:rFonts w:eastAsiaTheme="minorEastAsia"/>
            <w:noProof/>
            <w:lang w:val="en-US"/>
          </w:rPr>
          <w:tab/>
        </w:r>
        <w:r w:rsidR="00E85F4C" w:rsidRPr="00600C80">
          <w:rPr>
            <w:rStyle w:val="Hyperlink"/>
            <w:noProof/>
          </w:rPr>
          <w:t>Subject/participants’ actions within study</w:t>
        </w:r>
      </w:hyperlink>
    </w:p>
    <w:p w14:paraId="0C774026" w14:textId="39EBB2A3" w:rsidR="00E85F4C" w:rsidRDefault="000B209E">
      <w:pPr>
        <w:pStyle w:val="Verzeichnis2"/>
        <w:rPr>
          <w:rFonts w:eastAsiaTheme="minorEastAsia"/>
          <w:noProof/>
          <w:lang w:val="en-US"/>
        </w:rPr>
      </w:pPr>
      <w:hyperlink w:anchor="_Toc99385643" w:history="1">
        <w:r w:rsidR="00E85F4C" w:rsidRPr="00600C80">
          <w:rPr>
            <w:rStyle w:val="Hyperlink"/>
            <w:noProof/>
            <w14:scene3d>
              <w14:camera w14:prst="orthographicFront"/>
              <w14:lightRig w14:rig="threePt" w14:dir="t">
                <w14:rot w14:lat="0" w14:lon="0" w14:rev="0"/>
              </w14:lightRig>
            </w14:scene3d>
          </w:rPr>
          <w:t>2.4</w:t>
        </w:r>
        <w:r w:rsidR="00E85F4C">
          <w:rPr>
            <w:rFonts w:eastAsiaTheme="minorEastAsia"/>
            <w:noProof/>
            <w:lang w:val="en-US"/>
          </w:rPr>
          <w:tab/>
        </w:r>
        <w:r w:rsidR="00E85F4C" w:rsidRPr="00600C80">
          <w:rPr>
            <w:rStyle w:val="Hyperlink"/>
            <w:noProof/>
          </w:rPr>
          <w:t>Procedure of the study/study design</w:t>
        </w:r>
      </w:hyperlink>
    </w:p>
    <w:p w14:paraId="55E4989E" w14:textId="4A2C5CCD" w:rsidR="00E85F4C" w:rsidRDefault="000B209E">
      <w:pPr>
        <w:pStyle w:val="Verzeichnis2"/>
        <w:rPr>
          <w:rFonts w:eastAsiaTheme="minorEastAsia"/>
          <w:noProof/>
          <w:lang w:val="en-US"/>
        </w:rPr>
      </w:pPr>
      <w:hyperlink w:anchor="_Toc99385644" w:history="1">
        <w:r w:rsidR="00E85F4C" w:rsidRPr="00600C80">
          <w:rPr>
            <w:rStyle w:val="Hyperlink"/>
            <w:noProof/>
            <w14:scene3d>
              <w14:camera w14:prst="orthographicFront"/>
              <w14:lightRig w14:rig="threePt" w14:dir="t">
                <w14:rot w14:lat="0" w14:lon="0" w14:rev="0"/>
              </w14:lightRig>
            </w14:scene3d>
          </w:rPr>
          <w:t>2.5</w:t>
        </w:r>
        <w:r w:rsidR="00E85F4C">
          <w:rPr>
            <w:rFonts w:eastAsiaTheme="minorEastAsia"/>
            <w:noProof/>
            <w:lang w:val="en-US"/>
          </w:rPr>
          <w:tab/>
        </w:r>
        <w:r w:rsidR="00E85F4C" w:rsidRPr="00600C80">
          <w:rPr>
            <w:rStyle w:val="Hyperlink"/>
            <w:noProof/>
          </w:rPr>
          <w:t>Does the study expose subjects to any burdens or risks?</w:t>
        </w:r>
      </w:hyperlink>
    </w:p>
    <w:p w14:paraId="3DBFC2AF" w14:textId="135EA8F8" w:rsidR="00E85F4C" w:rsidRDefault="000B209E">
      <w:pPr>
        <w:pStyle w:val="Verzeichnis2"/>
        <w:rPr>
          <w:rFonts w:eastAsiaTheme="minorEastAsia"/>
          <w:noProof/>
          <w:lang w:val="en-US"/>
        </w:rPr>
      </w:pPr>
      <w:hyperlink w:anchor="_Toc99385645" w:history="1">
        <w:r w:rsidR="00E85F4C" w:rsidRPr="00600C80">
          <w:rPr>
            <w:rStyle w:val="Hyperlink"/>
            <w:noProof/>
            <w14:scene3d>
              <w14:camera w14:prst="orthographicFront"/>
              <w14:lightRig w14:rig="threePt" w14:dir="t">
                <w14:rot w14:lat="0" w14:lon="0" w14:rev="0"/>
              </w14:lightRig>
            </w14:scene3d>
          </w:rPr>
          <w:t>2.6</w:t>
        </w:r>
        <w:r w:rsidR="00E85F4C">
          <w:rPr>
            <w:rFonts w:eastAsiaTheme="minorEastAsia"/>
            <w:noProof/>
            <w:lang w:val="en-US"/>
          </w:rPr>
          <w:tab/>
        </w:r>
        <w:r w:rsidR="00E85F4C" w:rsidRPr="00600C80">
          <w:rPr>
            <w:rStyle w:val="Hyperlink"/>
            <w:noProof/>
          </w:rPr>
          <w:t>Does the study include an intervention (treatment) which provides either  a) potential benefit and/or b) removal of harm? (For example: provides a treatment with potential to heal, cope, reduce pain, treat disability)</w:t>
        </w:r>
      </w:hyperlink>
    </w:p>
    <w:p w14:paraId="009C92E3" w14:textId="53A1359D" w:rsidR="00E85F4C" w:rsidRDefault="000B209E">
      <w:pPr>
        <w:pStyle w:val="Verzeichnis2"/>
        <w:rPr>
          <w:rFonts w:eastAsiaTheme="minorEastAsia"/>
          <w:noProof/>
          <w:lang w:val="en-US"/>
        </w:rPr>
      </w:pPr>
      <w:hyperlink w:anchor="_Toc99385646" w:history="1">
        <w:r w:rsidR="00E85F4C" w:rsidRPr="00600C80">
          <w:rPr>
            <w:rStyle w:val="Hyperlink"/>
            <w:noProof/>
            <w14:scene3d>
              <w14:camera w14:prst="orthographicFront"/>
              <w14:lightRig w14:rig="threePt" w14:dir="t">
                <w14:rot w14:lat="0" w14:lon="0" w14:rev="0"/>
              </w14:lightRig>
            </w14:scene3d>
          </w:rPr>
          <w:t>2.7</w:t>
        </w:r>
        <w:r w:rsidR="00E85F4C">
          <w:rPr>
            <w:rFonts w:eastAsiaTheme="minorEastAsia"/>
            <w:noProof/>
            <w:lang w:val="en-US"/>
          </w:rPr>
          <w:tab/>
        </w:r>
        <w:r w:rsidR="00E85F4C" w:rsidRPr="00600C80">
          <w:rPr>
            <w:rStyle w:val="Hyperlink"/>
            <w:noProof/>
          </w:rPr>
          <w:t>What kind of information from the participants is needed/requested?</w:t>
        </w:r>
      </w:hyperlink>
    </w:p>
    <w:p w14:paraId="11BBC3BE" w14:textId="17F3ED8E" w:rsidR="00E85F4C" w:rsidRDefault="000B209E">
      <w:pPr>
        <w:pStyle w:val="Verzeichnis2"/>
        <w:rPr>
          <w:rFonts w:eastAsiaTheme="minorEastAsia"/>
          <w:noProof/>
          <w:lang w:val="en-US"/>
        </w:rPr>
      </w:pPr>
      <w:hyperlink w:anchor="_Toc99385647" w:history="1">
        <w:r w:rsidR="00E85F4C" w:rsidRPr="00600C80">
          <w:rPr>
            <w:rStyle w:val="Hyperlink"/>
            <w:noProof/>
            <w14:scene3d>
              <w14:camera w14:prst="orthographicFront"/>
              <w14:lightRig w14:rig="threePt" w14:dir="t">
                <w14:rot w14:lat="0" w14:lon="0" w14:rev="0"/>
              </w14:lightRig>
            </w14:scene3d>
          </w:rPr>
          <w:t>2.8</w:t>
        </w:r>
        <w:r w:rsidR="00E85F4C">
          <w:rPr>
            <w:rFonts w:eastAsiaTheme="minorEastAsia"/>
            <w:noProof/>
            <w:lang w:val="en-US"/>
          </w:rPr>
          <w:tab/>
        </w:r>
        <w:r w:rsidR="00E85F4C" w:rsidRPr="00600C80">
          <w:rPr>
            <w:rStyle w:val="Hyperlink"/>
            <w:noProof/>
          </w:rPr>
          <w:t>Is the study done entirely within the EU? Is the country in which the study is performed a member of the EU?</w:t>
        </w:r>
      </w:hyperlink>
    </w:p>
    <w:p w14:paraId="6B51091E" w14:textId="3CC231F9" w:rsidR="00E85F4C" w:rsidRDefault="000B209E">
      <w:pPr>
        <w:pStyle w:val="Verzeichnis1"/>
        <w:tabs>
          <w:tab w:val="left" w:pos="440"/>
          <w:tab w:val="right" w:leader="dot" w:pos="9062"/>
        </w:tabs>
        <w:rPr>
          <w:rFonts w:eastAsiaTheme="minorEastAsia"/>
          <w:noProof/>
          <w:lang w:val="en-US"/>
        </w:rPr>
      </w:pPr>
      <w:hyperlink w:anchor="_Toc99385648" w:history="1">
        <w:r w:rsidR="00E85F4C" w:rsidRPr="00600C80">
          <w:rPr>
            <w:rStyle w:val="Hyperlink"/>
            <w:noProof/>
          </w:rPr>
          <w:t>3</w:t>
        </w:r>
        <w:r w:rsidR="00E85F4C">
          <w:rPr>
            <w:rFonts w:eastAsiaTheme="minorEastAsia"/>
            <w:noProof/>
            <w:lang w:val="en-US"/>
          </w:rPr>
          <w:tab/>
        </w:r>
        <w:r w:rsidR="00E85F4C" w:rsidRPr="00600C80">
          <w:rPr>
            <w:rStyle w:val="Hyperlink"/>
            <w:noProof/>
          </w:rPr>
          <w:t>Data Protection</w:t>
        </w:r>
      </w:hyperlink>
    </w:p>
    <w:p w14:paraId="1ED7B8FA" w14:textId="0D5BB101" w:rsidR="00E85F4C" w:rsidRDefault="000B209E">
      <w:pPr>
        <w:pStyle w:val="Verzeichnis2"/>
        <w:rPr>
          <w:rFonts w:eastAsiaTheme="minorEastAsia"/>
          <w:noProof/>
          <w:lang w:val="en-US"/>
        </w:rPr>
      </w:pPr>
      <w:hyperlink w:anchor="_Toc99385649" w:history="1">
        <w:r w:rsidR="00E85F4C" w:rsidRPr="00600C80">
          <w:rPr>
            <w:rStyle w:val="Hyperlink"/>
            <w:noProof/>
            <w14:scene3d>
              <w14:camera w14:prst="orthographicFront"/>
              <w14:lightRig w14:rig="threePt" w14:dir="t">
                <w14:rot w14:lat="0" w14:lon="0" w14:rev="0"/>
              </w14:lightRig>
            </w14:scene3d>
          </w:rPr>
          <w:t>3.1</w:t>
        </w:r>
        <w:r w:rsidR="00E85F4C">
          <w:rPr>
            <w:rFonts w:eastAsiaTheme="minorEastAsia"/>
            <w:noProof/>
            <w:lang w:val="en-US"/>
          </w:rPr>
          <w:tab/>
        </w:r>
        <w:r w:rsidR="00E85F4C" w:rsidRPr="00600C80">
          <w:rPr>
            <w:rStyle w:val="Hyperlink"/>
            <w:noProof/>
          </w:rPr>
          <w:t>What kind of data is collected or otherwise processed?</w:t>
        </w:r>
      </w:hyperlink>
    </w:p>
    <w:p w14:paraId="54E00E6F" w14:textId="15AD384A" w:rsidR="00E85F4C" w:rsidRDefault="000B209E">
      <w:pPr>
        <w:pStyle w:val="Verzeichnis2"/>
        <w:rPr>
          <w:rFonts w:eastAsiaTheme="minorEastAsia"/>
          <w:noProof/>
          <w:lang w:val="en-US"/>
        </w:rPr>
      </w:pPr>
      <w:hyperlink w:anchor="_Toc99385650" w:history="1">
        <w:r w:rsidR="00E85F4C" w:rsidRPr="00600C80">
          <w:rPr>
            <w:rStyle w:val="Hyperlink"/>
            <w:noProof/>
            <w14:scene3d>
              <w14:camera w14:prst="orthographicFront"/>
              <w14:lightRig w14:rig="threePt" w14:dir="t">
                <w14:rot w14:lat="0" w14:lon="0" w14:rev="0"/>
              </w14:lightRig>
            </w14:scene3d>
          </w:rPr>
          <w:t>3.2</w:t>
        </w:r>
        <w:r w:rsidR="00E85F4C">
          <w:rPr>
            <w:rFonts w:eastAsiaTheme="minorEastAsia"/>
            <w:noProof/>
            <w:lang w:val="en-US"/>
          </w:rPr>
          <w:tab/>
        </w:r>
        <w:r w:rsidR="00E85F4C" w:rsidRPr="00600C80">
          <w:rPr>
            <w:rStyle w:val="Hyperlink"/>
            <w:noProof/>
          </w:rPr>
          <w:t>How is the data processed?</w:t>
        </w:r>
      </w:hyperlink>
    </w:p>
    <w:p w14:paraId="32969A55" w14:textId="2B741541" w:rsidR="00E85F4C" w:rsidRDefault="000B209E">
      <w:pPr>
        <w:pStyle w:val="Verzeichnis2"/>
        <w:rPr>
          <w:rFonts w:eastAsiaTheme="minorEastAsia"/>
          <w:noProof/>
          <w:lang w:val="en-US"/>
        </w:rPr>
      </w:pPr>
      <w:hyperlink w:anchor="_Toc99385651" w:history="1">
        <w:r w:rsidR="00E85F4C" w:rsidRPr="00600C80">
          <w:rPr>
            <w:rStyle w:val="Hyperlink"/>
            <w:noProof/>
            <w14:scene3d>
              <w14:camera w14:prst="orthographicFront"/>
              <w14:lightRig w14:rig="threePt" w14:dir="t">
                <w14:rot w14:lat="0" w14:lon="0" w14:rev="0"/>
              </w14:lightRig>
            </w14:scene3d>
          </w:rPr>
          <w:t>3.3</w:t>
        </w:r>
        <w:r w:rsidR="00E85F4C">
          <w:rPr>
            <w:rFonts w:eastAsiaTheme="minorEastAsia"/>
            <w:noProof/>
            <w:lang w:val="en-US"/>
          </w:rPr>
          <w:tab/>
        </w:r>
        <w:r w:rsidR="00E85F4C" w:rsidRPr="00600C80">
          <w:rPr>
            <w:rStyle w:val="Hyperlink"/>
            <w:noProof/>
          </w:rPr>
          <w:t>On what basis is personal data processed?</w:t>
        </w:r>
      </w:hyperlink>
    </w:p>
    <w:p w14:paraId="56AB78D5" w14:textId="4587283C" w:rsidR="00E85F4C" w:rsidRDefault="000B209E">
      <w:pPr>
        <w:pStyle w:val="Verzeichnis2"/>
        <w:rPr>
          <w:rFonts w:eastAsiaTheme="minorEastAsia"/>
          <w:noProof/>
          <w:lang w:val="en-US"/>
        </w:rPr>
      </w:pPr>
      <w:hyperlink w:anchor="_Toc99385652" w:history="1">
        <w:r w:rsidR="00E85F4C" w:rsidRPr="00600C80">
          <w:rPr>
            <w:rStyle w:val="Hyperlink"/>
            <w:noProof/>
            <w14:scene3d>
              <w14:camera w14:prst="orthographicFront"/>
              <w14:lightRig w14:rig="threePt" w14:dir="t">
                <w14:rot w14:lat="0" w14:lon="0" w14:rev="0"/>
              </w14:lightRig>
            </w14:scene3d>
          </w:rPr>
          <w:t>3.4</w:t>
        </w:r>
        <w:r w:rsidR="00E85F4C">
          <w:rPr>
            <w:rFonts w:eastAsiaTheme="minorEastAsia"/>
            <w:noProof/>
            <w:lang w:val="en-US"/>
          </w:rPr>
          <w:tab/>
        </w:r>
        <w:r w:rsidR="00E85F4C" w:rsidRPr="00600C80">
          <w:rPr>
            <w:rStyle w:val="Hyperlink"/>
            <w:noProof/>
          </w:rPr>
          <w:t>Is the data protection secure?</w:t>
        </w:r>
      </w:hyperlink>
    </w:p>
    <w:p w14:paraId="0B4767F0" w14:textId="69DF582D" w:rsidR="00E85F4C" w:rsidRDefault="000B209E">
      <w:pPr>
        <w:pStyle w:val="Verzeichnis1"/>
        <w:tabs>
          <w:tab w:val="left" w:pos="440"/>
          <w:tab w:val="right" w:leader="dot" w:pos="9062"/>
        </w:tabs>
        <w:rPr>
          <w:rFonts w:eastAsiaTheme="minorEastAsia"/>
          <w:noProof/>
          <w:lang w:val="en-US"/>
        </w:rPr>
      </w:pPr>
      <w:hyperlink w:anchor="_Toc99385653" w:history="1">
        <w:r w:rsidR="00E85F4C" w:rsidRPr="00600C80">
          <w:rPr>
            <w:rStyle w:val="Hyperlink"/>
            <w:noProof/>
          </w:rPr>
          <w:t>4</w:t>
        </w:r>
        <w:r w:rsidR="00E85F4C">
          <w:rPr>
            <w:rFonts w:eastAsiaTheme="minorEastAsia"/>
            <w:noProof/>
            <w:lang w:val="en-US"/>
          </w:rPr>
          <w:tab/>
        </w:r>
        <w:r w:rsidR="00E85F4C" w:rsidRPr="00600C80">
          <w:rPr>
            <w:rStyle w:val="Hyperlink"/>
            <w:noProof/>
          </w:rPr>
          <w:t>Subject Sample</w:t>
        </w:r>
      </w:hyperlink>
    </w:p>
    <w:p w14:paraId="4D6B0C86" w14:textId="09692CD5" w:rsidR="00E85F4C" w:rsidRDefault="000B209E">
      <w:pPr>
        <w:pStyle w:val="Verzeichnis2"/>
        <w:rPr>
          <w:rFonts w:eastAsiaTheme="minorEastAsia"/>
          <w:noProof/>
          <w:lang w:val="en-US"/>
        </w:rPr>
      </w:pPr>
      <w:hyperlink w:anchor="_Toc99385654" w:history="1">
        <w:r w:rsidR="00E85F4C" w:rsidRPr="00600C80">
          <w:rPr>
            <w:rStyle w:val="Hyperlink"/>
            <w:noProof/>
            <w14:scene3d>
              <w14:camera w14:prst="orthographicFront"/>
              <w14:lightRig w14:rig="threePt" w14:dir="t">
                <w14:rot w14:lat="0" w14:lon="0" w14:rev="0"/>
              </w14:lightRig>
            </w14:scene3d>
          </w:rPr>
          <w:t>4.1</w:t>
        </w:r>
        <w:r w:rsidR="00E85F4C">
          <w:rPr>
            <w:rFonts w:eastAsiaTheme="minorEastAsia"/>
            <w:noProof/>
            <w:lang w:val="en-US"/>
          </w:rPr>
          <w:tab/>
        </w:r>
        <w:r w:rsidR="00E85F4C" w:rsidRPr="00600C80">
          <w:rPr>
            <w:rStyle w:val="Hyperlink"/>
            <w:noProof/>
          </w:rPr>
          <w:t>Sample recruiting process</w:t>
        </w:r>
      </w:hyperlink>
    </w:p>
    <w:p w14:paraId="1ECC3C36" w14:textId="7800488E" w:rsidR="00E85F4C" w:rsidRDefault="000B209E">
      <w:pPr>
        <w:pStyle w:val="Verzeichnis2"/>
        <w:rPr>
          <w:rFonts w:eastAsiaTheme="minorEastAsia"/>
          <w:noProof/>
          <w:lang w:val="en-US"/>
        </w:rPr>
      </w:pPr>
      <w:hyperlink w:anchor="_Toc99385655" w:history="1">
        <w:r w:rsidR="00E85F4C" w:rsidRPr="00600C80">
          <w:rPr>
            <w:rStyle w:val="Hyperlink"/>
            <w:noProof/>
            <w14:scene3d>
              <w14:camera w14:prst="orthographicFront"/>
              <w14:lightRig w14:rig="threePt" w14:dir="t">
                <w14:rot w14:lat="0" w14:lon="0" w14:rev="0"/>
              </w14:lightRig>
            </w14:scene3d>
          </w:rPr>
          <w:t>4.2</w:t>
        </w:r>
        <w:r w:rsidR="00E85F4C">
          <w:rPr>
            <w:rFonts w:eastAsiaTheme="minorEastAsia"/>
            <w:noProof/>
            <w:lang w:val="en-US"/>
          </w:rPr>
          <w:tab/>
        </w:r>
        <w:r w:rsidR="00E85F4C" w:rsidRPr="00600C80">
          <w:rPr>
            <w:rStyle w:val="Hyperlink"/>
            <w:noProof/>
          </w:rPr>
          <w:t>Was a subject sample from database used?</w:t>
        </w:r>
      </w:hyperlink>
    </w:p>
    <w:p w14:paraId="1C2E9AB1" w14:textId="2F700DD3" w:rsidR="00E85F4C" w:rsidRDefault="000B209E">
      <w:pPr>
        <w:pStyle w:val="Verzeichnis2"/>
        <w:rPr>
          <w:rFonts w:eastAsiaTheme="minorEastAsia"/>
          <w:noProof/>
          <w:lang w:val="en-US"/>
        </w:rPr>
      </w:pPr>
      <w:hyperlink w:anchor="_Toc99385656" w:history="1">
        <w:r w:rsidR="00E85F4C" w:rsidRPr="00600C80">
          <w:rPr>
            <w:rStyle w:val="Hyperlink"/>
            <w:noProof/>
            <w14:scene3d>
              <w14:camera w14:prst="orthographicFront"/>
              <w14:lightRig w14:rig="threePt" w14:dir="t">
                <w14:rot w14:lat="0" w14:lon="0" w14:rev="0"/>
              </w14:lightRig>
            </w14:scene3d>
          </w:rPr>
          <w:t>4.3</w:t>
        </w:r>
        <w:r w:rsidR="00E85F4C">
          <w:rPr>
            <w:rFonts w:eastAsiaTheme="minorEastAsia"/>
            <w:noProof/>
            <w:lang w:val="en-US"/>
          </w:rPr>
          <w:tab/>
        </w:r>
        <w:r w:rsidR="00E85F4C" w:rsidRPr="00600C80">
          <w:rPr>
            <w:rStyle w:val="Hyperlink"/>
            <w:noProof/>
          </w:rPr>
          <w:t>Characteristics of the subject sample</w:t>
        </w:r>
      </w:hyperlink>
    </w:p>
    <w:p w14:paraId="42F13F2F" w14:textId="3E9F2C79" w:rsidR="00E85F4C" w:rsidRDefault="000B209E">
      <w:pPr>
        <w:pStyle w:val="Verzeichnis2"/>
        <w:rPr>
          <w:rFonts w:eastAsiaTheme="minorEastAsia"/>
          <w:noProof/>
          <w:lang w:val="en-US"/>
        </w:rPr>
      </w:pPr>
      <w:hyperlink w:anchor="_Toc99385657" w:history="1">
        <w:r w:rsidR="00E85F4C" w:rsidRPr="00600C80">
          <w:rPr>
            <w:rStyle w:val="Hyperlink"/>
            <w:noProof/>
            <w14:scene3d>
              <w14:camera w14:prst="orthographicFront"/>
              <w14:lightRig w14:rig="threePt" w14:dir="t">
                <w14:rot w14:lat="0" w14:lon="0" w14:rev="0"/>
              </w14:lightRig>
            </w14:scene3d>
          </w:rPr>
          <w:t>4.4</w:t>
        </w:r>
        <w:r w:rsidR="00E85F4C">
          <w:rPr>
            <w:rFonts w:eastAsiaTheme="minorEastAsia"/>
            <w:noProof/>
            <w:lang w:val="en-US"/>
          </w:rPr>
          <w:tab/>
        </w:r>
        <w:r w:rsidR="00E85F4C" w:rsidRPr="00600C80">
          <w:rPr>
            <w:rStyle w:val="Hyperlink"/>
            <w:noProof/>
          </w:rPr>
          <w:t>Ability to give consent</w:t>
        </w:r>
      </w:hyperlink>
    </w:p>
    <w:p w14:paraId="3C11C178" w14:textId="11076014" w:rsidR="00E85F4C" w:rsidRDefault="000B209E">
      <w:pPr>
        <w:pStyle w:val="Verzeichnis2"/>
        <w:rPr>
          <w:rFonts w:eastAsiaTheme="minorEastAsia"/>
          <w:noProof/>
          <w:lang w:val="en-US"/>
        </w:rPr>
      </w:pPr>
      <w:hyperlink w:anchor="_Toc99385658" w:history="1">
        <w:r w:rsidR="00E85F4C" w:rsidRPr="00600C80">
          <w:rPr>
            <w:rStyle w:val="Hyperlink"/>
            <w:noProof/>
            <w14:scene3d>
              <w14:camera w14:prst="orthographicFront"/>
              <w14:lightRig w14:rig="threePt" w14:dir="t">
                <w14:rot w14:lat="0" w14:lon="0" w14:rev="0"/>
              </w14:lightRig>
            </w14:scene3d>
          </w:rPr>
          <w:t>4.5</w:t>
        </w:r>
        <w:r w:rsidR="00E85F4C">
          <w:rPr>
            <w:rFonts w:eastAsiaTheme="minorEastAsia"/>
            <w:noProof/>
            <w:lang w:val="en-US"/>
          </w:rPr>
          <w:tab/>
        </w:r>
        <w:r w:rsidR="00E85F4C" w:rsidRPr="00600C80">
          <w:rPr>
            <w:rStyle w:val="Hyperlink"/>
            <w:noProof/>
          </w:rPr>
          <w:t>Gender and Diversity Issues: Is research in any way relevant to matters of gender, ethnicity, or diversity?</w:t>
        </w:r>
      </w:hyperlink>
    </w:p>
    <w:p w14:paraId="1037F8CE" w14:textId="354F508F" w:rsidR="00E85F4C" w:rsidRDefault="000B209E">
      <w:pPr>
        <w:pStyle w:val="Verzeichnis2"/>
        <w:rPr>
          <w:rFonts w:eastAsiaTheme="minorEastAsia"/>
          <w:noProof/>
          <w:lang w:val="en-US"/>
        </w:rPr>
      </w:pPr>
      <w:hyperlink w:anchor="_Toc99385659" w:history="1">
        <w:r w:rsidR="00E85F4C" w:rsidRPr="00600C80">
          <w:rPr>
            <w:rStyle w:val="Hyperlink"/>
            <w:noProof/>
            <w14:scene3d>
              <w14:camera w14:prst="orthographicFront"/>
              <w14:lightRig w14:rig="threePt" w14:dir="t">
                <w14:rot w14:lat="0" w14:lon="0" w14:rev="0"/>
              </w14:lightRig>
            </w14:scene3d>
          </w:rPr>
          <w:t>4.6</w:t>
        </w:r>
        <w:r w:rsidR="00E85F4C">
          <w:rPr>
            <w:rFonts w:eastAsiaTheme="minorEastAsia"/>
            <w:noProof/>
            <w:lang w:val="en-US"/>
          </w:rPr>
          <w:tab/>
        </w:r>
        <w:r w:rsidR="00E85F4C" w:rsidRPr="00600C80">
          <w:rPr>
            <w:rStyle w:val="Hyperlink"/>
            <w:noProof/>
          </w:rPr>
          <w:t>Is an internet-based data collection performed?</w:t>
        </w:r>
      </w:hyperlink>
    </w:p>
    <w:p w14:paraId="4E50B301" w14:textId="23E98FCD" w:rsidR="00E85F4C" w:rsidRDefault="000B209E">
      <w:pPr>
        <w:pStyle w:val="Verzeichnis2"/>
        <w:rPr>
          <w:rFonts w:eastAsiaTheme="minorEastAsia"/>
          <w:noProof/>
          <w:lang w:val="en-US"/>
        </w:rPr>
      </w:pPr>
      <w:hyperlink w:anchor="_Toc99385660" w:history="1">
        <w:r w:rsidR="00E85F4C" w:rsidRPr="00600C80">
          <w:rPr>
            <w:rStyle w:val="Hyperlink"/>
            <w:noProof/>
            <w14:scene3d>
              <w14:camera w14:prst="orthographicFront"/>
              <w14:lightRig w14:rig="threePt" w14:dir="t">
                <w14:rot w14:lat="0" w14:lon="0" w14:rev="0"/>
              </w14:lightRig>
            </w14:scene3d>
          </w:rPr>
          <w:t>4.7</w:t>
        </w:r>
        <w:r w:rsidR="00E85F4C">
          <w:rPr>
            <w:rFonts w:eastAsiaTheme="minorEastAsia"/>
            <w:noProof/>
            <w:lang w:val="en-US"/>
          </w:rPr>
          <w:tab/>
        </w:r>
        <w:r w:rsidR="00E85F4C" w:rsidRPr="00600C80">
          <w:rPr>
            <w:rStyle w:val="Hyperlink"/>
            <w:noProof/>
          </w:rPr>
          <w:t>Do subjects receive compensation?</w:t>
        </w:r>
      </w:hyperlink>
    </w:p>
    <w:p w14:paraId="08F001BC" w14:textId="41CCB3E9" w:rsidR="00E85F4C" w:rsidRDefault="000B209E">
      <w:pPr>
        <w:pStyle w:val="Verzeichnis1"/>
        <w:tabs>
          <w:tab w:val="left" w:pos="440"/>
          <w:tab w:val="right" w:leader="dot" w:pos="9062"/>
        </w:tabs>
        <w:rPr>
          <w:rFonts w:eastAsiaTheme="minorEastAsia"/>
          <w:noProof/>
          <w:lang w:val="en-US"/>
        </w:rPr>
      </w:pPr>
      <w:hyperlink w:anchor="_Toc99385661" w:history="1">
        <w:r w:rsidR="00E85F4C" w:rsidRPr="00600C80">
          <w:rPr>
            <w:rStyle w:val="Hyperlink"/>
            <w:noProof/>
          </w:rPr>
          <w:t>5</w:t>
        </w:r>
        <w:r w:rsidR="00E85F4C">
          <w:rPr>
            <w:rFonts w:eastAsiaTheme="minorEastAsia"/>
            <w:noProof/>
            <w:lang w:val="en-US"/>
          </w:rPr>
          <w:tab/>
        </w:r>
        <w:r w:rsidR="00E85F4C" w:rsidRPr="00600C80">
          <w:rPr>
            <w:rStyle w:val="Hyperlink"/>
            <w:noProof/>
          </w:rPr>
          <w:t>Subject information form</w:t>
        </w:r>
      </w:hyperlink>
    </w:p>
    <w:p w14:paraId="7A7F5100" w14:textId="67FB7687" w:rsidR="00E85F4C" w:rsidRDefault="000B209E">
      <w:pPr>
        <w:pStyle w:val="Verzeichnis2"/>
        <w:rPr>
          <w:rFonts w:eastAsiaTheme="minorEastAsia"/>
          <w:noProof/>
          <w:lang w:val="en-US"/>
        </w:rPr>
      </w:pPr>
      <w:hyperlink w:anchor="_Toc99385662" w:history="1">
        <w:r w:rsidR="00E85F4C" w:rsidRPr="00600C80">
          <w:rPr>
            <w:rStyle w:val="Hyperlink"/>
            <w:noProof/>
            <w14:scene3d>
              <w14:camera w14:prst="orthographicFront"/>
              <w14:lightRig w14:rig="threePt" w14:dir="t">
                <w14:rot w14:lat="0" w14:lon="0" w14:rev="0"/>
              </w14:lightRig>
            </w14:scene3d>
          </w:rPr>
          <w:t>5.1</w:t>
        </w:r>
        <w:r w:rsidR="00E85F4C">
          <w:rPr>
            <w:rFonts w:eastAsiaTheme="minorEastAsia"/>
            <w:noProof/>
            <w:lang w:val="en-US"/>
          </w:rPr>
          <w:tab/>
        </w:r>
        <w:r w:rsidR="00E85F4C" w:rsidRPr="00600C80">
          <w:rPr>
            <w:rStyle w:val="Hyperlink"/>
            <w:noProof/>
          </w:rPr>
          <w:t>Please check that the following points are included in subject information form:</w:t>
        </w:r>
      </w:hyperlink>
    </w:p>
    <w:p w14:paraId="015366B0" w14:textId="39335AAA" w:rsidR="00E85F4C" w:rsidRDefault="000B209E">
      <w:pPr>
        <w:pStyle w:val="Verzeichnis2"/>
        <w:rPr>
          <w:rFonts w:eastAsiaTheme="minorEastAsia"/>
          <w:noProof/>
          <w:lang w:val="en-US"/>
        </w:rPr>
      </w:pPr>
      <w:hyperlink w:anchor="_Toc99385663" w:history="1">
        <w:r w:rsidR="00E85F4C" w:rsidRPr="00600C80">
          <w:rPr>
            <w:rStyle w:val="Hyperlink"/>
            <w:rFonts w:eastAsia="MS Gothic"/>
            <w:noProof/>
            <w14:scene3d>
              <w14:camera w14:prst="orthographicFront"/>
              <w14:lightRig w14:rig="threePt" w14:dir="t">
                <w14:rot w14:lat="0" w14:lon="0" w14:rev="0"/>
              </w14:lightRig>
            </w14:scene3d>
          </w:rPr>
          <w:t>5.2</w:t>
        </w:r>
        <w:r w:rsidR="00E85F4C">
          <w:rPr>
            <w:rFonts w:eastAsiaTheme="minorEastAsia"/>
            <w:noProof/>
            <w:lang w:val="en-US"/>
          </w:rPr>
          <w:tab/>
        </w:r>
        <w:r w:rsidR="00E85F4C" w:rsidRPr="00600C80">
          <w:rPr>
            <w:rStyle w:val="Hyperlink"/>
            <w:rFonts w:eastAsia="MS Gothic"/>
            <w:noProof/>
          </w:rPr>
          <w:t>Is pseudonymised data used?</w:t>
        </w:r>
      </w:hyperlink>
    </w:p>
    <w:p w14:paraId="779720D0" w14:textId="1EA76CF7" w:rsidR="00E85F4C" w:rsidRDefault="000B209E">
      <w:pPr>
        <w:pStyle w:val="Verzeichnis2"/>
        <w:rPr>
          <w:rFonts w:eastAsiaTheme="minorEastAsia"/>
          <w:noProof/>
          <w:lang w:val="en-US"/>
        </w:rPr>
      </w:pPr>
      <w:hyperlink w:anchor="_Toc99385664" w:history="1">
        <w:r w:rsidR="00E85F4C" w:rsidRPr="00600C80">
          <w:rPr>
            <w:rStyle w:val="Hyperlink"/>
            <w:noProof/>
            <w14:scene3d>
              <w14:camera w14:prst="orthographicFront"/>
              <w14:lightRig w14:rig="threePt" w14:dir="t">
                <w14:rot w14:lat="0" w14:lon="0" w14:rev="0"/>
              </w14:lightRig>
            </w14:scene3d>
          </w:rPr>
          <w:t>5.3</w:t>
        </w:r>
        <w:r w:rsidR="00E85F4C">
          <w:rPr>
            <w:rFonts w:eastAsiaTheme="minorEastAsia"/>
            <w:noProof/>
            <w:lang w:val="en-US"/>
          </w:rPr>
          <w:tab/>
        </w:r>
        <w:r w:rsidR="00E85F4C" w:rsidRPr="00600C80">
          <w:rPr>
            <w:rStyle w:val="Hyperlink"/>
            <w:noProof/>
          </w:rPr>
          <w:t>Is research an intervention study?</w:t>
        </w:r>
      </w:hyperlink>
    </w:p>
    <w:p w14:paraId="7BD2B236" w14:textId="224C6994" w:rsidR="00E85F4C" w:rsidRDefault="000B209E">
      <w:pPr>
        <w:pStyle w:val="Verzeichnis2"/>
        <w:rPr>
          <w:rFonts w:eastAsiaTheme="minorEastAsia"/>
          <w:noProof/>
          <w:lang w:val="en-US"/>
        </w:rPr>
      </w:pPr>
      <w:hyperlink w:anchor="_Toc99385665" w:history="1">
        <w:r w:rsidR="00E85F4C" w:rsidRPr="00600C80">
          <w:rPr>
            <w:rStyle w:val="Hyperlink"/>
            <w:noProof/>
            <w14:scene3d>
              <w14:camera w14:prst="orthographicFront"/>
              <w14:lightRig w14:rig="threePt" w14:dir="t">
                <w14:rot w14:lat="0" w14:lon="0" w14:rev="0"/>
              </w14:lightRig>
            </w14:scene3d>
          </w:rPr>
          <w:t>5.4</w:t>
        </w:r>
        <w:r w:rsidR="00E85F4C">
          <w:rPr>
            <w:rFonts w:eastAsiaTheme="minorEastAsia"/>
            <w:noProof/>
            <w:lang w:val="en-US"/>
          </w:rPr>
          <w:tab/>
        </w:r>
        <w:r w:rsidR="00E85F4C" w:rsidRPr="00600C80">
          <w:rPr>
            <w:rStyle w:val="Hyperlink"/>
            <w:noProof/>
          </w:rPr>
          <w:t>When deception is used:</w:t>
        </w:r>
      </w:hyperlink>
    </w:p>
    <w:p w14:paraId="5D0BC783" w14:textId="572076DA" w:rsidR="00E85F4C" w:rsidRDefault="000B209E">
      <w:pPr>
        <w:pStyle w:val="Verzeichnis1"/>
        <w:tabs>
          <w:tab w:val="left" w:pos="440"/>
          <w:tab w:val="right" w:leader="dot" w:pos="9062"/>
        </w:tabs>
        <w:rPr>
          <w:rFonts w:eastAsiaTheme="minorEastAsia"/>
          <w:noProof/>
          <w:lang w:val="en-US"/>
        </w:rPr>
      </w:pPr>
      <w:hyperlink w:anchor="_Toc99385666" w:history="1">
        <w:r w:rsidR="00E85F4C" w:rsidRPr="00600C80">
          <w:rPr>
            <w:rStyle w:val="Hyperlink"/>
            <w:noProof/>
          </w:rPr>
          <w:t>6</w:t>
        </w:r>
        <w:r w:rsidR="00E85F4C">
          <w:rPr>
            <w:rFonts w:eastAsiaTheme="minorEastAsia"/>
            <w:noProof/>
            <w:lang w:val="en-US"/>
          </w:rPr>
          <w:tab/>
        </w:r>
        <w:r w:rsidR="00E85F4C" w:rsidRPr="00600C80">
          <w:rPr>
            <w:rStyle w:val="Hyperlink"/>
            <w:noProof/>
          </w:rPr>
          <w:t>Consent form – Checklist</w:t>
        </w:r>
      </w:hyperlink>
    </w:p>
    <w:p w14:paraId="27F1DD35" w14:textId="27E72B50" w:rsidR="00E85F4C" w:rsidRDefault="000B209E">
      <w:pPr>
        <w:pStyle w:val="Verzeichnis2"/>
        <w:rPr>
          <w:rFonts w:eastAsiaTheme="minorEastAsia"/>
          <w:noProof/>
          <w:lang w:val="en-US"/>
        </w:rPr>
      </w:pPr>
      <w:hyperlink w:anchor="_Toc99385667" w:history="1">
        <w:r w:rsidR="00E85F4C" w:rsidRPr="00600C80">
          <w:rPr>
            <w:rStyle w:val="Hyperlink"/>
            <w:noProof/>
            <w14:scene3d>
              <w14:camera w14:prst="orthographicFront"/>
              <w14:lightRig w14:rig="threePt" w14:dir="t">
                <w14:rot w14:lat="0" w14:lon="0" w14:rev="0"/>
              </w14:lightRig>
            </w14:scene3d>
          </w:rPr>
          <w:t>6.1</w:t>
        </w:r>
        <w:r w:rsidR="00E85F4C">
          <w:rPr>
            <w:rFonts w:eastAsiaTheme="minorEastAsia"/>
            <w:noProof/>
            <w:lang w:val="en-US"/>
          </w:rPr>
          <w:tab/>
        </w:r>
        <w:r w:rsidR="00E85F4C" w:rsidRPr="00600C80">
          <w:rPr>
            <w:rStyle w:val="Hyperlink"/>
            <w:noProof/>
          </w:rPr>
          <w:t>Please confirm the following points regarding the consent form.</w:t>
        </w:r>
      </w:hyperlink>
    </w:p>
    <w:p w14:paraId="04C01452" w14:textId="32900643" w:rsidR="00E85F4C" w:rsidRDefault="000B209E">
      <w:pPr>
        <w:pStyle w:val="Verzeichnis2"/>
        <w:rPr>
          <w:rFonts w:eastAsiaTheme="minorEastAsia"/>
          <w:noProof/>
          <w:lang w:val="en-US"/>
        </w:rPr>
      </w:pPr>
      <w:hyperlink w:anchor="_Toc99385668" w:history="1">
        <w:r w:rsidR="00E85F4C" w:rsidRPr="00600C80">
          <w:rPr>
            <w:rStyle w:val="Hyperlink"/>
            <w:noProof/>
            <w14:scene3d>
              <w14:camera w14:prst="orthographicFront"/>
              <w14:lightRig w14:rig="threePt" w14:dir="t">
                <w14:rot w14:lat="0" w14:lon="0" w14:rev="0"/>
              </w14:lightRig>
            </w14:scene3d>
          </w:rPr>
          <w:t>6.2</w:t>
        </w:r>
        <w:r w:rsidR="00E85F4C">
          <w:rPr>
            <w:rFonts w:eastAsiaTheme="minorEastAsia"/>
            <w:noProof/>
            <w:lang w:val="en-US"/>
          </w:rPr>
          <w:tab/>
        </w:r>
        <w:r w:rsidR="00E85F4C" w:rsidRPr="00600C80">
          <w:rPr>
            <w:rStyle w:val="Hyperlink"/>
            <w:noProof/>
          </w:rPr>
          <w:t>Is video footage/audio recorded?</w:t>
        </w:r>
      </w:hyperlink>
    </w:p>
    <w:p w14:paraId="57D84E00" w14:textId="5743FCF6" w:rsidR="00E85F4C" w:rsidRDefault="000B209E">
      <w:pPr>
        <w:pStyle w:val="Verzeichnis2"/>
        <w:rPr>
          <w:rFonts w:eastAsiaTheme="minorEastAsia"/>
          <w:noProof/>
          <w:lang w:val="en-US"/>
        </w:rPr>
      </w:pPr>
      <w:hyperlink w:anchor="_Toc99385669" w:history="1">
        <w:r w:rsidR="00E85F4C" w:rsidRPr="00600C80">
          <w:rPr>
            <w:rStyle w:val="Hyperlink"/>
            <w:noProof/>
            <w14:scene3d>
              <w14:camera w14:prst="orthographicFront"/>
              <w14:lightRig w14:rig="threePt" w14:dir="t">
                <w14:rot w14:lat="0" w14:lon="0" w14:rev="0"/>
              </w14:lightRig>
            </w14:scene3d>
          </w:rPr>
          <w:t>6.3</w:t>
        </w:r>
        <w:r w:rsidR="00E85F4C">
          <w:rPr>
            <w:rFonts w:eastAsiaTheme="minorEastAsia"/>
            <w:noProof/>
            <w:lang w:val="en-US"/>
          </w:rPr>
          <w:tab/>
        </w:r>
        <w:r w:rsidR="00E85F4C" w:rsidRPr="00600C80">
          <w:rPr>
            <w:rStyle w:val="Hyperlink"/>
            <w:noProof/>
          </w:rPr>
          <w:t>Does the research entail potential physical risks (especially: MRI, TMS, genome-wide analysis)?</w:t>
        </w:r>
      </w:hyperlink>
    </w:p>
    <w:p w14:paraId="20354964" w14:textId="1AEB49B1" w:rsidR="00E85F4C" w:rsidRDefault="000B209E">
      <w:pPr>
        <w:pStyle w:val="Verzeichnis2"/>
        <w:rPr>
          <w:rFonts w:eastAsiaTheme="minorEastAsia"/>
          <w:noProof/>
          <w:lang w:val="en-US"/>
        </w:rPr>
      </w:pPr>
      <w:hyperlink w:anchor="_Toc99385670" w:history="1">
        <w:r w:rsidR="00E85F4C" w:rsidRPr="00600C80">
          <w:rPr>
            <w:rStyle w:val="Hyperlink"/>
            <w:noProof/>
            <w14:scene3d>
              <w14:camera w14:prst="orthographicFront"/>
              <w14:lightRig w14:rig="threePt" w14:dir="t">
                <w14:rot w14:lat="0" w14:lon="0" w14:rev="0"/>
              </w14:lightRig>
            </w14:scene3d>
          </w:rPr>
          <w:t>6.4</w:t>
        </w:r>
        <w:r w:rsidR="00E85F4C">
          <w:rPr>
            <w:rFonts w:eastAsiaTheme="minorEastAsia"/>
            <w:noProof/>
            <w:lang w:val="en-US"/>
          </w:rPr>
          <w:tab/>
        </w:r>
        <w:r w:rsidR="00E85F4C" w:rsidRPr="00600C80">
          <w:rPr>
            <w:rStyle w:val="Hyperlink"/>
            <w:noProof/>
          </w:rPr>
          <w:t>Will study data be published and re-used in the context of open science?</w:t>
        </w:r>
      </w:hyperlink>
    </w:p>
    <w:p w14:paraId="374D50AE" w14:textId="190BCF45" w:rsidR="00E85F4C" w:rsidRDefault="000B209E">
      <w:pPr>
        <w:pStyle w:val="Verzeichnis2"/>
        <w:rPr>
          <w:rFonts w:eastAsiaTheme="minorEastAsia"/>
          <w:noProof/>
          <w:lang w:val="en-US"/>
        </w:rPr>
      </w:pPr>
      <w:hyperlink w:anchor="_Toc99385671" w:history="1">
        <w:r w:rsidR="00E85F4C" w:rsidRPr="00600C80">
          <w:rPr>
            <w:rStyle w:val="Hyperlink"/>
            <w:noProof/>
            <w14:scene3d>
              <w14:camera w14:prst="orthographicFront"/>
              <w14:lightRig w14:rig="threePt" w14:dir="t">
                <w14:rot w14:lat="0" w14:lon="0" w14:rev="0"/>
              </w14:lightRig>
            </w14:scene3d>
          </w:rPr>
          <w:t>6.5</w:t>
        </w:r>
        <w:r w:rsidR="00E85F4C">
          <w:rPr>
            <w:rFonts w:eastAsiaTheme="minorEastAsia"/>
            <w:noProof/>
            <w:lang w:val="en-US"/>
          </w:rPr>
          <w:tab/>
        </w:r>
        <w:r w:rsidR="00E85F4C" w:rsidRPr="00600C80">
          <w:rPr>
            <w:rStyle w:val="Hyperlink"/>
            <w:noProof/>
          </w:rPr>
          <w:t>Is a re-contacting planned (for further data collection or other reason)?</w:t>
        </w:r>
      </w:hyperlink>
    </w:p>
    <w:p w14:paraId="2C1CE466" w14:textId="3356952D" w:rsidR="00E85F4C" w:rsidRDefault="000B209E">
      <w:pPr>
        <w:pStyle w:val="Verzeichnis2"/>
        <w:rPr>
          <w:rFonts w:eastAsiaTheme="minorEastAsia"/>
          <w:noProof/>
          <w:lang w:val="en-US"/>
        </w:rPr>
      </w:pPr>
      <w:hyperlink w:anchor="_Toc99385672" w:history="1">
        <w:r w:rsidR="00E85F4C" w:rsidRPr="00600C80">
          <w:rPr>
            <w:rStyle w:val="Hyperlink"/>
            <w:noProof/>
            <w14:scene3d>
              <w14:camera w14:prst="orthographicFront"/>
              <w14:lightRig w14:rig="threePt" w14:dir="t">
                <w14:rot w14:lat="0" w14:lon="0" w14:rev="0"/>
              </w14:lightRig>
            </w14:scene3d>
          </w:rPr>
          <w:t>6.6</w:t>
        </w:r>
        <w:r w:rsidR="00E85F4C">
          <w:rPr>
            <w:rFonts w:eastAsiaTheme="minorEastAsia"/>
            <w:noProof/>
            <w:lang w:val="en-US"/>
          </w:rPr>
          <w:tab/>
        </w:r>
        <w:r w:rsidR="00E85F4C" w:rsidRPr="00600C80">
          <w:rPr>
            <w:rStyle w:val="Hyperlink"/>
            <w:noProof/>
          </w:rPr>
          <w:t>When deception is used:</w:t>
        </w:r>
      </w:hyperlink>
    </w:p>
    <w:p w14:paraId="6B72F7F1" w14:textId="3C48DFF1" w:rsidR="00E85F4C" w:rsidRDefault="000B209E">
      <w:pPr>
        <w:pStyle w:val="Verzeichnis2"/>
        <w:rPr>
          <w:rFonts w:eastAsiaTheme="minorEastAsia"/>
          <w:noProof/>
          <w:lang w:val="en-US"/>
        </w:rPr>
      </w:pPr>
      <w:hyperlink w:anchor="_Toc99385673" w:history="1">
        <w:r w:rsidR="00E85F4C" w:rsidRPr="00600C80">
          <w:rPr>
            <w:rStyle w:val="Hyperlink"/>
            <w:noProof/>
            <w14:scene3d>
              <w14:camera w14:prst="orthographicFront"/>
              <w14:lightRig w14:rig="threePt" w14:dir="t">
                <w14:rot w14:lat="0" w14:lon="0" w14:rev="0"/>
              </w14:lightRig>
            </w14:scene3d>
          </w:rPr>
          <w:t>6.7</w:t>
        </w:r>
        <w:r w:rsidR="00E85F4C">
          <w:rPr>
            <w:rFonts w:eastAsiaTheme="minorEastAsia"/>
            <w:noProof/>
            <w:lang w:val="en-US"/>
          </w:rPr>
          <w:tab/>
        </w:r>
        <w:r w:rsidR="00E85F4C" w:rsidRPr="00600C80">
          <w:rPr>
            <w:rStyle w:val="Hyperlink"/>
            <w:noProof/>
          </w:rPr>
          <w:t>Is the subject covered by university insurance?</w:t>
        </w:r>
      </w:hyperlink>
    </w:p>
    <w:p w14:paraId="349EBF0E" w14:textId="43D6DB16" w:rsidR="00E85F4C" w:rsidRDefault="000B209E">
      <w:pPr>
        <w:pStyle w:val="Verzeichnis1"/>
        <w:tabs>
          <w:tab w:val="left" w:pos="440"/>
          <w:tab w:val="right" w:leader="dot" w:pos="9062"/>
        </w:tabs>
        <w:rPr>
          <w:rFonts w:eastAsiaTheme="minorEastAsia"/>
          <w:noProof/>
          <w:lang w:val="en-US"/>
        </w:rPr>
      </w:pPr>
      <w:hyperlink w:anchor="_Toc99385674" w:history="1">
        <w:r w:rsidR="00E85F4C" w:rsidRPr="00600C80">
          <w:rPr>
            <w:rStyle w:val="Hyperlink"/>
            <w:noProof/>
          </w:rPr>
          <w:t>7</w:t>
        </w:r>
        <w:r w:rsidR="00E85F4C">
          <w:rPr>
            <w:rFonts w:eastAsiaTheme="minorEastAsia"/>
            <w:noProof/>
            <w:lang w:val="en-US"/>
          </w:rPr>
          <w:tab/>
        </w:r>
        <w:r w:rsidR="00E85F4C" w:rsidRPr="00600C80">
          <w:rPr>
            <w:rStyle w:val="Hyperlink"/>
            <w:noProof/>
          </w:rPr>
          <w:t>Reporting results and incidental findings</w:t>
        </w:r>
      </w:hyperlink>
    </w:p>
    <w:p w14:paraId="49144225" w14:textId="1D5F2743" w:rsidR="00E85F4C" w:rsidRDefault="000B209E">
      <w:pPr>
        <w:pStyle w:val="Verzeichnis2"/>
        <w:rPr>
          <w:rFonts w:eastAsiaTheme="minorEastAsia"/>
          <w:noProof/>
          <w:lang w:val="en-US"/>
        </w:rPr>
      </w:pPr>
      <w:hyperlink w:anchor="_Toc99385675" w:history="1">
        <w:r w:rsidR="00E85F4C" w:rsidRPr="00600C80">
          <w:rPr>
            <w:rStyle w:val="Hyperlink"/>
            <w:noProof/>
            <w14:scene3d>
              <w14:camera w14:prst="orthographicFront"/>
              <w14:lightRig w14:rig="threePt" w14:dir="t">
                <w14:rot w14:lat="0" w14:lon="0" w14:rev="0"/>
              </w14:lightRig>
            </w14:scene3d>
          </w:rPr>
          <w:t>7.1</w:t>
        </w:r>
        <w:r w:rsidR="00E85F4C">
          <w:rPr>
            <w:rFonts w:eastAsiaTheme="minorEastAsia"/>
            <w:noProof/>
            <w:lang w:val="en-US"/>
          </w:rPr>
          <w:tab/>
        </w:r>
        <w:r w:rsidR="00E85F4C" w:rsidRPr="00600C80">
          <w:rPr>
            <w:rStyle w:val="Hyperlink"/>
            <w:noProof/>
          </w:rPr>
          <w:t>Are results reported to the participants?</w:t>
        </w:r>
      </w:hyperlink>
    </w:p>
    <w:p w14:paraId="293A58EA" w14:textId="3BD22207" w:rsidR="00E85F4C" w:rsidRDefault="000B209E">
      <w:pPr>
        <w:pStyle w:val="Verzeichnis2"/>
        <w:rPr>
          <w:rFonts w:eastAsiaTheme="minorEastAsia"/>
          <w:noProof/>
          <w:lang w:val="en-US"/>
        </w:rPr>
      </w:pPr>
      <w:hyperlink w:anchor="_Toc99385676" w:history="1">
        <w:r w:rsidR="00E85F4C" w:rsidRPr="00600C80">
          <w:rPr>
            <w:rStyle w:val="Hyperlink"/>
            <w:noProof/>
            <w14:scene3d>
              <w14:camera w14:prst="orthographicFront"/>
              <w14:lightRig w14:rig="threePt" w14:dir="t">
                <w14:rot w14:lat="0" w14:lon="0" w14:rev="0"/>
              </w14:lightRig>
            </w14:scene3d>
          </w:rPr>
          <w:t>7.2</w:t>
        </w:r>
        <w:r w:rsidR="00E85F4C">
          <w:rPr>
            <w:rFonts w:eastAsiaTheme="minorEastAsia"/>
            <w:noProof/>
            <w:lang w:val="en-US"/>
          </w:rPr>
          <w:tab/>
        </w:r>
        <w:r w:rsidR="00E85F4C" w:rsidRPr="00600C80">
          <w:rPr>
            <w:rStyle w:val="Hyperlink"/>
            <w:noProof/>
          </w:rPr>
          <w:t>Are incidental findings possible?</w:t>
        </w:r>
      </w:hyperlink>
    </w:p>
    <w:p w14:paraId="3E71C9D2" w14:textId="789C3EAF" w:rsidR="00E85F4C" w:rsidRDefault="000B209E">
      <w:pPr>
        <w:pStyle w:val="Verzeichnis1"/>
        <w:tabs>
          <w:tab w:val="left" w:pos="440"/>
          <w:tab w:val="right" w:leader="dot" w:pos="9062"/>
        </w:tabs>
        <w:rPr>
          <w:rFonts w:eastAsiaTheme="minorEastAsia"/>
          <w:noProof/>
          <w:lang w:val="en-US"/>
        </w:rPr>
      </w:pPr>
      <w:hyperlink w:anchor="_Toc99385677" w:history="1">
        <w:r w:rsidR="00E85F4C" w:rsidRPr="00600C80">
          <w:rPr>
            <w:rStyle w:val="Hyperlink"/>
            <w:noProof/>
          </w:rPr>
          <w:t>8</w:t>
        </w:r>
        <w:r w:rsidR="00E85F4C">
          <w:rPr>
            <w:rFonts w:eastAsiaTheme="minorEastAsia"/>
            <w:noProof/>
            <w:lang w:val="en-US"/>
          </w:rPr>
          <w:tab/>
        </w:r>
        <w:r w:rsidR="00E85F4C" w:rsidRPr="00600C80">
          <w:rPr>
            <w:rStyle w:val="Hyperlink"/>
            <w:noProof/>
          </w:rPr>
          <w:t>Voluntariness and knowledgeability are ensured</w:t>
        </w:r>
      </w:hyperlink>
    </w:p>
    <w:p w14:paraId="2E585BB3" w14:textId="186751A6" w:rsidR="00E85F4C" w:rsidRDefault="000B209E">
      <w:pPr>
        <w:pStyle w:val="Verzeichnis1"/>
        <w:tabs>
          <w:tab w:val="left" w:pos="440"/>
          <w:tab w:val="right" w:leader="dot" w:pos="9062"/>
        </w:tabs>
        <w:rPr>
          <w:rFonts w:eastAsiaTheme="minorEastAsia"/>
          <w:noProof/>
          <w:lang w:val="en-US"/>
        </w:rPr>
      </w:pPr>
      <w:hyperlink w:anchor="_Toc99385678" w:history="1">
        <w:r w:rsidR="00E85F4C" w:rsidRPr="00600C80">
          <w:rPr>
            <w:rStyle w:val="Hyperlink"/>
            <w:noProof/>
          </w:rPr>
          <w:t>9</w:t>
        </w:r>
        <w:r w:rsidR="00E85F4C">
          <w:rPr>
            <w:rFonts w:eastAsiaTheme="minorEastAsia"/>
            <w:noProof/>
            <w:lang w:val="en-US"/>
          </w:rPr>
          <w:tab/>
        </w:r>
        <w:r w:rsidR="00E85F4C" w:rsidRPr="00600C80">
          <w:rPr>
            <w:rStyle w:val="Hyperlink"/>
            <w:noProof/>
          </w:rPr>
          <w:t>Documents checklist</w:t>
        </w:r>
      </w:hyperlink>
    </w:p>
    <w:p w14:paraId="0EC2B6C6" w14:textId="6A6F2BC0" w:rsidR="00E85F4C" w:rsidRDefault="000B209E">
      <w:pPr>
        <w:pStyle w:val="Verzeichnis2"/>
        <w:rPr>
          <w:rFonts w:eastAsiaTheme="minorEastAsia"/>
          <w:noProof/>
          <w:lang w:val="en-US"/>
        </w:rPr>
      </w:pPr>
      <w:hyperlink w:anchor="_Toc99385679" w:history="1">
        <w:r w:rsidR="00E85F4C" w:rsidRPr="00600C80">
          <w:rPr>
            <w:rStyle w:val="Hyperlink"/>
            <w:noProof/>
            <w14:scene3d>
              <w14:camera w14:prst="orthographicFront"/>
              <w14:lightRig w14:rig="threePt" w14:dir="t">
                <w14:rot w14:lat="0" w14:lon="0" w14:rev="0"/>
              </w14:lightRig>
            </w14:scene3d>
          </w:rPr>
          <w:t>9.1</w:t>
        </w:r>
        <w:r w:rsidR="00E85F4C">
          <w:rPr>
            <w:rFonts w:eastAsiaTheme="minorEastAsia"/>
            <w:noProof/>
            <w:lang w:val="en-US"/>
          </w:rPr>
          <w:tab/>
        </w:r>
        <w:r w:rsidR="00E85F4C" w:rsidRPr="00600C80">
          <w:rPr>
            <w:rStyle w:val="Hyperlink"/>
            <w:noProof/>
          </w:rPr>
          <w:t>Standard documents included</w:t>
        </w:r>
      </w:hyperlink>
    </w:p>
    <w:p w14:paraId="5EEA8E1D" w14:textId="60DE0D46" w:rsidR="00E85F4C" w:rsidRDefault="000B209E">
      <w:pPr>
        <w:pStyle w:val="Verzeichnis2"/>
        <w:rPr>
          <w:rFonts w:eastAsiaTheme="minorEastAsia"/>
          <w:noProof/>
          <w:lang w:val="en-US"/>
        </w:rPr>
      </w:pPr>
      <w:hyperlink w:anchor="_Toc99385680" w:history="1">
        <w:r w:rsidR="00E85F4C" w:rsidRPr="00600C80">
          <w:rPr>
            <w:rStyle w:val="Hyperlink"/>
            <w:noProof/>
            <w14:scene3d>
              <w14:camera w14:prst="orthographicFront"/>
              <w14:lightRig w14:rig="threePt" w14:dir="t">
                <w14:rot w14:lat="0" w14:lon="0" w14:rev="0"/>
              </w14:lightRig>
            </w14:scene3d>
          </w:rPr>
          <w:t>9.2</w:t>
        </w:r>
        <w:r w:rsidR="00E85F4C">
          <w:rPr>
            <w:rFonts w:eastAsiaTheme="minorEastAsia"/>
            <w:noProof/>
            <w:lang w:val="en-US"/>
          </w:rPr>
          <w:tab/>
        </w:r>
        <w:r w:rsidR="00E85F4C" w:rsidRPr="00600C80">
          <w:rPr>
            <w:rStyle w:val="Hyperlink"/>
            <w:noProof/>
          </w:rPr>
          <w:t>Other documents included</w:t>
        </w:r>
      </w:hyperlink>
    </w:p>
    <w:p w14:paraId="37A71337" w14:textId="675AD39D" w:rsidR="00744379" w:rsidRPr="00E51E89" w:rsidRDefault="00024DFB" w:rsidP="00DC3351">
      <w:pPr>
        <w:rPr>
          <w:b/>
          <w:bCs/>
          <w:lang w:val="en-GB"/>
        </w:rPr>
      </w:pPr>
      <w:r>
        <w:rPr>
          <w:b/>
          <w:bCs/>
          <w:lang w:val="en-GB"/>
        </w:rPr>
        <w:fldChar w:fldCharType="end"/>
      </w:r>
    </w:p>
    <w:p w14:paraId="7288CFC9" w14:textId="7E79E7DF" w:rsidR="00630B59" w:rsidRPr="00E51E89" w:rsidRDefault="00630B59" w:rsidP="006A175B">
      <w:pPr>
        <w:pStyle w:val="berschrift1"/>
      </w:pPr>
      <w:bookmarkStart w:id="0" w:name="_Toc99385633"/>
      <w:r w:rsidRPr="00E51E89">
        <w:t>User Instructions</w:t>
      </w:r>
      <w:bookmarkEnd w:id="0"/>
    </w:p>
    <w:p w14:paraId="0C9A5A0F" w14:textId="77777777" w:rsidR="006A175B" w:rsidRPr="00E51E89" w:rsidRDefault="006A175B" w:rsidP="006A175B">
      <w:pPr>
        <w:rPr>
          <w:lang w:val="en-GB"/>
        </w:rPr>
      </w:pPr>
    </w:p>
    <w:p w14:paraId="059847A9" w14:textId="0F62DD56"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The Ethikkommission, referenced as “</w:t>
      </w:r>
      <w:r w:rsidRPr="008048FF">
        <w:rPr>
          <w:rFonts w:cstheme="minorHAnsi"/>
          <w:b/>
          <w:bCs/>
          <w:lang w:val="en-GB"/>
        </w:rPr>
        <w:t>EK</w:t>
      </w:r>
      <w:r w:rsidRPr="00E51E89">
        <w:rPr>
          <w:rFonts w:cstheme="minorHAnsi"/>
          <w:lang w:val="en-GB"/>
        </w:rPr>
        <w:t>”, functions as Internal Review Board (</w:t>
      </w:r>
      <w:r w:rsidRPr="008048FF">
        <w:rPr>
          <w:rFonts w:cstheme="minorHAnsi"/>
          <w:b/>
          <w:bCs/>
          <w:lang w:val="en-GB"/>
        </w:rPr>
        <w:t>IRB</w:t>
      </w:r>
      <w:r w:rsidRPr="00E51E89">
        <w:rPr>
          <w:rFonts w:cstheme="minorHAnsi"/>
          <w:lang w:val="en-GB"/>
        </w:rPr>
        <w:t>) for university research</w:t>
      </w:r>
      <w:r w:rsidR="002A734F" w:rsidRPr="00E51E89">
        <w:rPr>
          <w:rFonts w:cstheme="minorHAnsi"/>
          <w:lang w:val="en-GB"/>
        </w:rPr>
        <w:t xml:space="preserve"> at FSU</w:t>
      </w:r>
      <w:r w:rsidRPr="00E51E89">
        <w:rPr>
          <w:rFonts w:cstheme="minorHAnsi"/>
          <w:lang w:val="en-GB"/>
        </w:rPr>
        <w:t xml:space="preserve">. </w:t>
      </w:r>
    </w:p>
    <w:p w14:paraId="3E01D8C4" w14:textId="59FDF672"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EK can only review research information as provided by scholars</w:t>
      </w:r>
      <w:r w:rsidR="0012435B" w:rsidRPr="00E51E89">
        <w:rPr>
          <w:rFonts w:cstheme="minorHAnsi"/>
          <w:lang w:val="en-GB"/>
        </w:rPr>
        <w:t xml:space="preserve"> – who have responsibility </w:t>
      </w:r>
      <w:r w:rsidRPr="00E51E89">
        <w:rPr>
          <w:rFonts w:cstheme="minorHAnsi"/>
          <w:lang w:val="en-GB"/>
        </w:rPr>
        <w:t xml:space="preserve">for identifying salient ethical issues. This questionnaire </w:t>
      </w:r>
      <w:r w:rsidR="0012435B" w:rsidRPr="00E51E89">
        <w:rPr>
          <w:rFonts w:cstheme="minorHAnsi"/>
          <w:lang w:val="en-GB"/>
        </w:rPr>
        <w:t>aids the process of identifying</w:t>
      </w:r>
      <w:r w:rsidRPr="00E51E89">
        <w:rPr>
          <w:rFonts w:cstheme="minorHAnsi"/>
          <w:lang w:val="en-GB"/>
        </w:rPr>
        <w:t xml:space="preserve"> </w:t>
      </w:r>
      <w:r w:rsidR="0012435B" w:rsidRPr="00E51E89">
        <w:rPr>
          <w:rFonts w:cstheme="minorHAnsi"/>
          <w:lang w:val="en-GB"/>
        </w:rPr>
        <w:t>those</w:t>
      </w:r>
      <w:r w:rsidRPr="00E51E89">
        <w:rPr>
          <w:rFonts w:cstheme="minorHAnsi"/>
          <w:lang w:val="en-GB"/>
        </w:rPr>
        <w:t xml:space="preserve"> issues. </w:t>
      </w:r>
    </w:p>
    <w:p w14:paraId="67E59DC9" w14:textId="77777777"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Questions are based upon general experience of academic research review. Though the attempt is to be comprehensive, the questions below may not adequately capture the nature of ethical issues in the specific research being reviewed. Thus, please treat the questionnaire as a reflective process, and use available text boxes to fully describe issues, even if your descriptions diverge from the questions themselves.</w:t>
      </w:r>
    </w:p>
    <w:p w14:paraId="6EE305E7" w14:textId="40D08D4B"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 xml:space="preserve">The questionnaire contains </w:t>
      </w:r>
      <w:r w:rsidR="00E7749C" w:rsidRPr="00E51E89">
        <w:rPr>
          <w:rFonts w:cstheme="minorHAnsi"/>
          <w:lang w:val="en-GB"/>
        </w:rPr>
        <w:t>redundancies,</w:t>
      </w:r>
      <w:r w:rsidRPr="00E51E89">
        <w:rPr>
          <w:rFonts w:cstheme="minorHAnsi"/>
          <w:lang w:val="en-GB"/>
        </w:rPr>
        <w:t xml:space="preserve"> </w:t>
      </w:r>
      <w:r w:rsidR="00E7749C" w:rsidRPr="00E51E89">
        <w:rPr>
          <w:rFonts w:cstheme="minorHAnsi"/>
          <w:lang w:val="en-GB"/>
        </w:rPr>
        <w:t>which</w:t>
      </w:r>
      <w:r w:rsidRPr="00E51E89">
        <w:rPr>
          <w:rFonts w:cstheme="minorHAnsi"/>
          <w:lang w:val="en-GB"/>
        </w:rPr>
        <w:t xml:space="preserve"> are intentional. Please answer all questions fully. However, you may answer questions with reference to previously answered questions. When doing so, please make references using question number, not page number.</w:t>
      </w:r>
    </w:p>
    <w:p w14:paraId="16665F9D" w14:textId="2190EFCB" w:rsidR="00630B59" w:rsidRPr="00E51E89" w:rsidRDefault="00630B59" w:rsidP="00630B59">
      <w:pPr>
        <w:pStyle w:val="KeinLeerraum"/>
        <w:numPr>
          <w:ilvl w:val="0"/>
          <w:numId w:val="36"/>
        </w:numPr>
        <w:ind w:left="567" w:hanging="425"/>
        <w:rPr>
          <w:rFonts w:cstheme="minorHAnsi"/>
          <w:lang w:val="en-GB"/>
        </w:rPr>
      </w:pPr>
      <w:r w:rsidRPr="00E51E89">
        <w:rPr>
          <w:rFonts w:cstheme="minorHAnsi"/>
          <w:lang w:val="en-GB"/>
        </w:rPr>
        <w:t>If appropriate, please attach relevant documents as addenda to this application. If this is done, please list the document in section 9.</w:t>
      </w:r>
    </w:p>
    <w:p w14:paraId="7A376B3A" w14:textId="409F89D3" w:rsidR="006A175B" w:rsidRPr="00E51E89" w:rsidRDefault="00630B59" w:rsidP="006A175B">
      <w:pPr>
        <w:pStyle w:val="KeinLeerraum"/>
        <w:numPr>
          <w:ilvl w:val="0"/>
          <w:numId w:val="36"/>
        </w:numPr>
        <w:ind w:left="567" w:hanging="425"/>
        <w:rPr>
          <w:rFonts w:cstheme="minorHAnsi"/>
          <w:iCs/>
          <w:lang w:val="en-GB"/>
        </w:rPr>
      </w:pPr>
      <w:r w:rsidRPr="00E51E89">
        <w:rPr>
          <w:rFonts w:cstheme="minorHAnsi"/>
          <w:iCs/>
          <w:lang w:val="en-GB"/>
        </w:rPr>
        <w:t xml:space="preserve">Please answer </w:t>
      </w:r>
      <w:r w:rsidR="006A175B" w:rsidRPr="00E51E89">
        <w:rPr>
          <w:rFonts w:cstheme="minorHAnsi"/>
          <w:iCs/>
          <w:lang w:val="en-GB"/>
        </w:rPr>
        <w:t>all</w:t>
      </w:r>
      <w:r w:rsidRPr="00E51E89">
        <w:rPr>
          <w:rFonts w:cstheme="minorHAnsi"/>
          <w:iCs/>
          <w:lang w:val="en-GB"/>
        </w:rPr>
        <w:t xml:space="preserve"> questions by filling the </w:t>
      </w:r>
      <w:r w:rsidR="00B12CBC" w:rsidRPr="00E51E89">
        <w:rPr>
          <w:rFonts w:cstheme="minorHAnsi"/>
          <w:iCs/>
          <w:shd w:val="clear" w:color="auto" w:fill="FBE4D5" w:themeFill="accent2" w:themeFillTint="33"/>
          <w:lang w:val="en-GB"/>
        </w:rPr>
        <w:t>coloured</w:t>
      </w:r>
      <w:r w:rsidRPr="00E51E89">
        <w:rPr>
          <w:rFonts w:cstheme="minorHAnsi"/>
          <w:iCs/>
          <w:shd w:val="clear" w:color="auto" w:fill="FBE4D5" w:themeFill="accent2" w:themeFillTint="33"/>
          <w:lang w:val="en-GB"/>
        </w:rPr>
        <w:t xml:space="preserve"> textboxes</w:t>
      </w:r>
      <w:r w:rsidR="006A175B" w:rsidRPr="00E51E89">
        <w:rPr>
          <w:rFonts w:cstheme="minorHAnsi"/>
          <w:iCs/>
          <w:lang w:val="en-GB"/>
        </w:rPr>
        <w:t xml:space="preserve"> and marking </w:t>
      </w:r>
      <w:sdt>
        <w:sdtPr>
          <w:rPr>
            <w:rFonts w:ascii="MS Gothic" w:eastAsia="MS Gothic" w:hAnsi="MS Gothic"/>
            <w:color w:val="ED7D31" w:themeColor="accent2"/>
            <w:lang w:val="en-GB"/>
          </w:rPr>
          <w:id w:val="1819612265"/>
          <w14:checkbox>
            <w14:checked w14:val="1"/>
            <w14:checkedState w14:val="2612" w14:font="MS Gothic"/>
            <w14:uncheckedState w14:val="2610" w14:font="MS Gothic"/>
          </w14:checkbox>
        </w:sdtPr>
        <w:sdtContent>
          <w:r w:rsidR="00820FA8" w:rsidRPr="00E51E89">
            <w:rPr>
              <w:rFonts w:ascii="MS Gothic" w:eastAsia="MS Gothic" w:hAnsi="MS Gothic"/>
              <w:color w:val="ED7D31" w:themeColor="accent2"/>
              <w:lang w:val="en-GB"/>
            </w:rPr>
            <w:t>☒</w:t>
          </w:r>
        </w:sdtContent>
      </w:sdt>
      <w:r w:rsidRPr="00E51E89">
        <w:rPr>
          <w:rFonts w:cstheme="minorHAnsi"/>
          <w:iCs/>
          <w:lang w:val="en-GB"/>
        </w:rPr>
        <w:t xml:space="preserve"> appropriate</w:t>
      </w:r>
      <w:r w:rsidR="006E7A6E" w:rsidRPr="00E51E89">
        <w:rPr>
          <w:color w:val="ED7D31" w:themeColor="accent2"/>
          <w:lang w:val="en-GB"/>
        </w:rPr>
        <w:t xml:space="preserve"> </w:t>
      </w:r>
      <w:r w:rsidR="006A175B" w:rsidRPr="00E51E89">
        <w:rPr>
          <w:rFonts w:cstheme="minorHAnsi"/>
          <w:iCs/>
          <w:lang w:val="en-GB"/>
        </w:rPr>
        <w:t>checkboxes:</w:t>
      </w:r>
    </w:p>
    <w:p w14:paraId="76713EB1" w14:textId="76F68D91" w:rsidR="006A175B" w:rsidRPr="00E51E89" w:rsidRDefault="006A175B" w:rsidP="006A175B">
      <w:pPr>
        <w:pStyle w:val="KeinLeerraum"/>
        <w:numPr>
          <w:ilvl w:val="0"/>
          <w:numId w:val="36"/>
        </w:numPr>
        <w:ind w:left="1134" w:hanging="425"/>
        <w:rPr>
          <w:rFonts w:cstheme="minorHAnsi"/>
          <w:iCs/>
          <w:lang w:val="en-GB"/>
        </w:rPr>
      </w:pPr>
      <w:r w:rsidRPr="00E51E89">
        <w:rPr>
          <w:rFonts w:cstheme="minorHAnsi"/>
          <w:iCs/>
          <w:lang w:val="en-GB"/>
        </w:rPr>
        <w:t xml:space="preserve">If a checkbox is marked, all items grouped below it should </w:t>
      </w:r>
      <w:r w:rsidR="00FF195E">
        <w:rPr>
          <w:rFonts w:cstheme="minorHAnsi"/>
          <w:iCs/>
          <w:lang w:val="en-GB"/>
        </w:rPr>
        <w:t xml:space="preserve">also </w:t>
      </w:r>
      <w:r w:rsidRPr="00E51E89">
        <w:rPr>
          <w:rFonts w:cstheme="minorHAnsi"/>
          <w:iCs/>
          <w:lang w:val="en-GB"/>
        </w:rPr>
        <w:t xml:space="preserve">be </w:t>
      </w:r>
      <w:r w:rsidR="00FF195E">
        <w:rPr>
          <w:rFonts w:cstheme="minorHAnsi"/>
          <w:iCs/>
          <w:lang w:val="en-GB"/>
        </w:rPr>
        <w:t>addressed</w:t>
      </w:r>
    </w:p>
    <w:p w14:paraId="64B7F08D" w14:textId="4EA51EE3" w:rsidR="006A175B" w:rsidRPr="00E51E89" w:rsidRDefault="006A175B" w:rsidP="006A175B">
      <w:pPr>
        <w:pStyle w:val="KeinLeerraum"/>
        <w:numPr>
          <w:ilvl w:val="0"/>
          <w:numId w:val="36"/>
        </w:numPr>
        <w:ind w:left="1134" w:hanging="425"/>
        <w:rPr>
          <w:rFonts w:cstheme="minorHAnsi"/>
          <w:iCs/>
          <w:lang w:val="en-GB"/>
        </w:rPr>
      </w:pPr>
      <w:r w:rsidRPr="00E51E89">
        <w:rPr>
          <w:rFonts w:cstheme="minorHAnsi"/>
          <w:iCs/>
          <w:lang w:val="en-GB"/>
        </w:rPr>
        <w:t>Items marked with a star (*) must be answered/checked</w:t>
      </w:r>
    </w:p>
    <w:p w14:paraId="786D9919" w14:textId="77777777" w:rsidR="006A175B" w:rsidRPr="00E51E89" w:rsidRDefault="006A175B" w:rsidP="0070051F">
      <w:pPr>
        <w:rPr>
          <w:lang w:val="en-GB"/>
        </w:rPr>
      </w:pPr>
      <w:r w:rsidRPr="00E51E89">
        <w:rPr>
          <w:lang w:val="en-GB"/>
        </w:rPr>
        <w:br w:type="page"/>
      </w:r>
    </w:p>
    <w:p w14:paraId="047A8A52" w14:textId="44BF686D" w:rsidR="008F53B7" w:rsidRPr="00E51E89" w:rsidRDefault="008F53B7" w:rsidP="008F53B7">
      <w:pPr>
        <w:pStyle w:val="berschrift1"/>
      </w:pPr>
      <w:bookmarkStart w:id="1" w:name="_Toc99385634"/>
      <w:r w:rsidRPr="00E51E89">
        <w:lastRenderedPageBreak/>
        <w:t>General information</w:t>
      </w:r>
      <w:bookmarkEnd w:id="1"/>
    </w:p>
    <w:p w14:paraId="1BBFDAA5" w14:textId="77777777" w:rsidR="008F53B7" w:rsidRPr="00E51E89" w:rsidRDefault="008F53B7" w:rsidP="006B3451">
      <w:pPr>
        <w:ind w:left="360" w:hanging="360"/>
        <w:rPr>
          <w:b/>
          <w:bCs/>
          <w:lang w:val="en-GB"/>
        </w:rPr>
      </w:pPr>
    </w:p>
    <w:p w14:paraId="166AB89F" w14:textId="65F3C019" w:rsidR="00BF00AA" w:rsidRPr="00E51E89" w:rsidRDefault="00BF00AA" w:rsidP="004C7A03">
      <w:pPr>
        <w:keepNext/>
        <w:ind w:left="357" w:hanging="357"/>
        <w:rPr>
          <w:b/>
          <w:bCs/>
          <w:lang w:val="en-GB"/>
        </w:rPr>
      </w:pPr>
      <w:r w:rsidRPr="00E51E89">
        <w:rPr>
          <w:b/>
          <w:bCs/>
          <w:lang w:val="en-GB"/>
        </w:rPr>
        <w:t>Full Title of the</w:t>
      </w:r>
      <w:r w:rsidR="00AD1A58" w:rsidRPr="00E51E89">
        <w:rPr>
          <w:b/>
          <w:bCs/>
          <w:lang w:val="en-GB"/>
        </w:rPr>
        <w:t xml:space="preserve"> research under review</w:t>
      </w:r>
    </w:p>
    <w:sdt>
      <w:sdtPr>
        <w:rPr>
          <w:lang w:val="en-GB"/>
        </w:rPr>
        <w:id w:val="-1207178020"/>
        <w:placeholder>
          <w:docPart w:val="B715B632B5384EB2AC583AA471D5643F"/>
        </w:placeholder>
      </w:sdtPr>
      <w:sdtContent>
        <w:p w14:paraId="1250F355" w14:textId="1AB86D76" w:rsidR="00AD1A58" w:rsidRPr="00E51E89" w:rsidRDefault="00D53275" w:rsidP="00AD1A58">
          <w:pPr>
            <w:shd w:val="clear" w:color="auto" w:fill="FBE4D5" w:themeFill="accent2" w:themeFillTint="33"/>
            <w:rPr>
              <w:lang w:val="en-GB"/>
            </w:rPr>
          </w:pPr>
          <w:r>
            <w:rPr>
              <w:lang w:val="en-GB"/>
            </w:rPr>
            <w:t>Investigating US memory specificity in Evaluative Conditioning: A “who said what” approach</w:t>
          </w:r>
        </w:p>
      </w:sdtContent>
    </w:sdt>
    <w:p w14:paraId="0CAC4D06" w14:textId="77777777" w:rsidR="000B6317" w:rsidRPr="00E51E89" w:rsidRDefault="000B6317" w:rsidP="006B3451">
      <w:pPr>
        <w:ind w:left="360" w:hanging="360"/>
        <w:rPr>
          <w:lang w:val="en-GB"/>
        </w:rPr>
      </w:pPr>
    </w:p>
    <w:p w14:paraId="4F83137E" w14:textId="531D7159" w:rsidR="00AD1A58" w:rsidRPr="00E51E89" w:rsidRDefault="00AD1A58" w:rsidP="004C7A03">
      <w:pPr>
        <w:keepNext/>
        <w:ind w:left="357" w:hanging="357"/>
        <w:rPr>
          <w:b/>
          <w:bCs/>
          <w:lang w:val="en-GB"/>
        </w:rPr>
      </w:pPr>
      <w:r w:rsidRPr="00E51E89">
        <w:rPr>
          <w:b/>
          <w:bCs/>
          <w:lang w:val="en-GB"/>
        </w:rPr>
        <w:t>Name and contact details of investigator(s)</w:t>
      </w:r>
    </w:p>
    <w:tbl>
      <w:tblPr>
        <w:tblStyle w:val="Tabellenraster"/>
        <w:tblW w:w="0" w:type="auto"/>
        <w:tblLook w:val="04A0" w:firstRow="1" w:lastRow="0" w:firstColumn="1" w:lastColumn="0" w:noHBand="0" w:noVBand="1"/>
      </w:tblPr>
      <w:tblGrid>
        <w:gridCol w:w="3964"/>
        <w:gridCol w:w="5098"/>
      </w:tblGrid>
      <w:tr w:rsidR="00AD1A58" w:rsidRPr="00D53275" w14:paraId="39D89752" w14:textId="77777777" w:rsidTr="00AD1A58">
        <w:tc>
          <w:tcPr>
            <w:tcW w:w="3964" w:type="dxa"/>
          </w:tcPr>
          <w:p w14:paraId="07492B73" w14:textId="77777777" w:rsidR="00AD1A58" w:rsidRPr="00E51E89" w:rsidRDefault="00AD1A58" w:rsidP="005F27F0">
            <w:pPr>
              <w:rPr>
                <w:lang w:val="en-GB"/>
              </w:rPr>
            </w:pPr>
            <w:r w:rsidRPr="00E51E89">
              <w:rPr>
                <w:lang w:val="en-GB"/>
              </w:rPr>
              <w:t>Principle Investigator</w:t>
            </w:r>
          </w:p>
        </w:tc>
        <w:tc>
          <w:tcPr>
            <w:tcW w:w="5098" w:type="dxa"/>
            <w:shd w:val="clear" w:color="auto" w:fill="FBE4D5" w:themeFill="accent2" w:themeFillTint="33"/>
          </w:tcPr>
          <w:sdt>
            <w:sdtPr>
              <w:rPr>
                <w:lang w:val="en-GB"/>
              </w:rPr>
              <w:id w:val="-496104621"/>
              <w:placeholder>
                <w:docPart w:val="21EF6507CF1645718231CC0F824965D1"/>
              </w:placeholder>
            </w:sdtPr>
            <w:sdtContent>
              <w:p w14:paraId="1D149659" w14:textId="64E58BCB" w:rsidR="00AD1A58" w:rsidRPr="00E51E89" w:rsidRDefault="00D53275" w:rsidP="00977481">
                <w:pPr>
                  <w:shd w:val="clear" w:color="auto" w:fill="FBE4D5" w:themeFill="accent2" w:themeFillTint="33"/>
                  <w:rPr>
                    <w:lang w:val="en-GB"/>
                  </w:rPr>
                </w:pPr>
                <w:proofErr w:type="spellStart"/>
                <w:r>
                  <w:rPr>
                    <w:lang w:val="en-GB"/>
                  </w:rPr>
                  <w:t>Dr.</w:t>
                </w:r>
                <w:proofErr w:type="spellEnd"/>
                <w:r>
                  <w:rPr>
                    <w:lang w:val="en-GB"/>
                  </w:rPr>
                  <w:t xml:space="preserve"> Karoline Bading</w:t>
                </w:r>
              </w:p>
            </w:sdtContent>
          </w:sdt>
        </w:tc>
      </w:tr>
      <w:tr w:rsidR="00AD1A58" w:rsidRPr="00D53275" w14:paraId="6FD3749D" w14:textId="77777777" w:rsidTr="00AD1A58">
        <w:tc>
          <w:tcPr>
            <w:tcW w:w="3964" w:type="dxa"/>
          </w:tcPr>
          <w:p w14:paraId="4531E71A" w14:textId="6B1BA749" w:rsidR="00AD1A58" w:rsidRPr="00E51E89" w:rsidRDefault="00F60CC6" w:rsidP="00AD1A58">
            <w:pPr>
              <w:rPr>
                <w:lang w:val="en-GB"/>
              </w:rPr>
            </w:pPr>
            <w:r w:rsidRPr="00E51E89">
              <w:rPr>
                <w:lang w:val="en-GB"/>
              </w:rPr>
              <w:t>C</w:t>
            </w:r>
            <w:r w:rsidR="00AD1A58" w:rsidRPr="00E51E89">
              <w:rPr>
                <w:lang w:val="en-GB"/>
              </w:rPr>
              <w:t xml:space="preserve">ooperating </w:t>
            </w:r>
            <w:r w:rsidRPr="00E51E89">
              <w:rPr>
                <w:lang w:val="en-GB"/>
              </w:rPr>
              <w:t>S</w:t>
            </w:r>
            <w:r w:rsidR="00AD1A58" w:rsidRPr="00E51E89">
              <w:rPr>
                <w:lang w:val="en-GB"/>
              </w:rPr>
              <w:t>cholars</w:t>
            </w:r>
          </w:p>
        </w:tc>
        <w:tc>
          <w:tcPr>
            <w:tcW w:w="5098" w:type="dxa"/>
            <w:shd w:val="clear" w:color="auto" w:fill="FBE4D5" w:themeFill="accent2" w:themeFillTint="33"/>
          </w:tcPr>
          <w:sdt>
            <w:sdtPr>
              <w:rPr>
                <w:lang w:val="en-GB"/>
              </w:rPr>
              <w:id w:val="1646157394"/>
              <w:placeholder>
                <w:docPart w:val="C0F705BC5D5B420D85AB6C5D6930EB89"/>
              </w:placeholder>
            </w:sdtPr>
            <w:sdtContent>
              <w:p w14:paraId="267BA0C5" w14:textId="5DB6C2BA" w:rsidR="00AD1A58" w:rsidRPr="00E51E89" w:rsidRDefault="00D53275" w:rsidP="00AD1A58">
                <w:pPr>
                  <w:rPr>
                    <w:lang w:val="en-GB"/>
                  </w:rPr>
                </w:pPr>
                <w:proofErr w:type="spellStart"/>
                <w:r>
                  <w:rPr>
                    <w:lang w:val="en-GB"/>
                  </w:rPr>
                  <w:t>Dr.</w:t>
                </w:r>
                <w:proofErr w:type="spellEnd"/>
                <w:r>
                  <w:rPr>
                    <w:lang w:val="en-GB"/>
                  </w:rPr>
                  <w:t xml:space="preserve"> </w:t>
                </w:r>
                <w:proofErr w:type="spellStart"/>
                <w:r>
                  <w:rPr>
                    <w:lang w:val="en-GB"/>
                  </w:rPr>
                  <w:t>Jérémy</w:t>
                </w:r>
                <w:proofErr w:type="spellEnd"/>
                <w:r>
                  <w:rPr>
                    <w:lang w:val="en-GB"/>
                  </w:rPr>
                  <w:t xml:space="preserve"> </w:t>
                </w:r>
                <w:proofErr w:type="spellStart"/>
                <w:r>
                  <w:rPr>
                    <w:lang w:val="en-GB"/>
                  </w:rPr>
                  <w:t>Bena</w:t>
                </w:r>
                <w:proofErr w:type="spellEnd"/>
              </w:p>
            </w:sdtContent>
          </w:sdt>
        </w:tc>
      </w:tr>
      <w:tr w:rsidR="00AD1A58" w:rsidRPr="00D53275" w14:paraId="48A89B2D" w14:textId="77777777" w:rsidTr="00AD1A58">
        <w:tc>
          <w:tcPr>
            <w:tcW w:w="3964" w:type="dxa"/>
          </w:tcPr>
          <w:p w14:paraId="1E2D9D14" w14:textId="2353481E" w:rsidR="00AD1A58" w:rsidRPr="00E51E89" w:rsidRDefault="00AD1A58" w:rsidP="00AD1A58">
            <w:pPr>
              <w:rPr>
                <w:lang w:val="en-GB"/>
              </w:rPr>
            </w:pPr>
            <w:r w:rsidRPr="00E51E89">
              <w:rPr>
                <w:lang w:val="en-GB"/>
              </w:rPr>
              <w:t xml:space="preserve">Supervising Scholar (For research leading to university degree: </w:t>
            </w:r>
            <w:r w:rsidR="00991B81" w:rsidRPr="00E51E89">
              <w:rPr>
                <w:lang w:val="en-GB"/>
              </w:rPr>
              <w:t>Doctoral</w:t>
            </w:r>
            <w:r w:rsidRPr="00E51E89">
              <w:rPr>
                <w:lang w:val="en-GB"/>
              </w:rPr>
              <w:t>, MA, BA)</w:t>
            </w:r>
          </w:p>
        </w:tc>
        <w:tc>
          <w:tcPr>
            <w:tcW w:w="5098" w:type="dxa"/>
            <w:shd w:val="clear" w:color="auto" w:fill="FBE4D5" w:themeFill="accent2" w:themeFillTint="33"/>
          </w:tcPr>
          <w:sdt>
            <w:sdtPr>
              <w:rPr>
                <w:lang w:val="en-GB"/>
              </w:rPr>
              <w:id w:val="-1216428664"/>
              <w:placeholder>
                <w:docPart w:val="A7E0A8FFD38E4317BB8826C9E5753FCD"/>
              </w:placeholder>
            </w:sdtPr>
            <w:sdtContent>
              <w:p w14:paraId="56EFCD6C" w14:textId="44D37D21" w:rsidR="00AD1A58" w:rsidRPr="00E51E89" w:rsidRDefault="00D53275" w:rsidP="00AD1A58">
                <w:pPr>
                  <w:rPr>
                    <w:lang w:val="en-GB"/>
                  </w:rPr>
                </w:pPr>
                <w:r>
                  <w:rPr>
                    <w:lang w:val="en-GB"/>
                  </w:rPr>
                  <w:t xml:space="preserve">Prof. </w:t>
                </w:r>
                <w:proofErr w:type="spellStart"/>
                <w:r>
                  <w:rPr>
                    <w:lang w:val="en-GB"/>
                  </w:rPr>
                  <w:t>Dr.</w:t>
                </w:r>
                <w:proofErr w:type="spellEnd"/>
                <w:r>
                  <w:rPr>
                    <w:lang w:val="en-GB"/>
                  </w:rPr>
                  <w:t xml:space="preserve"> Klaus </w:t>
                </w:r>
                <w:proofErr w:type="spellStart"/>
                <w:r>
                  <w:rPr>
                    <w:lang w:val="en-GB"/>
                  </w:rPr>
                  <w:t>Rothermund</w:t>
                </w:r>
                <w:proofErr w:type="spellEnd"/>
              </w:p>
            </w:sdtContent>
          </w:sdt>
        </w:tc>
      </w:tr>
      <w:tr w:rsidR="00AD1A58" w:rsidRPr="00D53275" w14:paraId="519C91E6" w14:textId="77777777" w:rsidTr="00AD1A58">
        <w:tc>
          <w:tcPr>
            <w:tcW w:w="3964" w:type="dxa"/>
          </w:tcPr>
          <w:p w14:paraId="0755D941" w14:textId="34E57108" w:rsidR="00AD1A58" w:rsidRPr="00E51E89" w:rsidRDefault="00AD1A58" w:rsidP="00AD1A58">
            <w:pPr>
              <w:rPr>
                <w:lang w:val="en-GB"/>
              </w:rPr>
            </w:pPr>
            <w:r w:rsidRPr="00E51E89">
              <w:rPr>
                <w:lang w:val="en-GB"/>
              </w:rPr>
              <w:t xml:space="preserve">Corresponding </w:t>
            </w:r>
            <w:r w:rsidR="00F60CC6" w:rsidRPr="00E51E89">
              <w:rPr>
                <w:lang w:val="en-GB"/>
              </w:rPr>
              <w:t>Person</w:t>
            </w:r>
          </w:p>
        </w:tc>
        <w:tc>
          <w:tcPr>
            <w:tcW w:w="5098" w:type="dxa"/>
            <w:shd w:val="clear" w:color="auto" w:fill="FBE4D5" w:themeFill="accent2" w:themeFillTint="33"/>
          </w:tcPr>
          <w:sdt>
            <w:sdtPr>
              <w:rPr>
                <w:lang w:val="en-GB"/>
              </w:rPr>
              <w:id w:val="-1660845920"/>
              <w:placeholder>
                <w:docPart w:val="281C4252EEE444D6A0AE3E5CE920641E"/>
              </w:placeholder>
            </w:sdtPr>
            <w:sdtContent>
              <w:p w14:paraId="037C462B" w14:textId="0E9F4F96" w:rsidR="00AD1A58" w:rsidRPr="00E51E89" w:rsidRDefault="00D53275" w:rsidP="00AD1A58">
                <w:pPr>
                  <w:rPr>
                    <w:lang w:val="en-GB"/>
                  </w:rPr>
                </w:pPr>
                <w:proofErr w:type="spellStart"/>
                <w:r>
                  <w:rPr>
                    <w:lang w:val="en-GB"/>
                  </w:rPr>
                  <w:t>Dr.</w:t>
                </w:r>
                <w:proofErr w:type="spellEnd"/>
                <w:r>
                  <w:rPr>
                    <w:lang w:val="en-GB"/>
                  </w:rPr>
                  <w:t xml:space="preserve"> Karoline Bading</w:t>
                </w:r>
              </w:p>
            </w:sdtContent>
          </w:sdt>
        </w:tc>
      </w:tr>
      <w:tr w:rsidR="00AD1A58" w:rsidRPr="00D53275" w14:paraId="75FD9FEB" w14:textId="77777777" w:rsidTr="00AD1A58">
        <w:tc>
          <w:tcPr>
            <w:tcW w:w="3964" w:type="dxa"/>
          </w:tcPr>
          <w:p w14:paraId="7E95F9D2" w14:textId="77777777" w:rsidR="00AD1A58" w:rsidRPr="00E51E89" w:rsidRDefault="00AD1A58" w:rsidP="00AD1A58">
            <w:pPr>
              <w:rPr>
                <w:lang w:val="en-GB"/>
              </w:rPr>
            </w:pPr>
            <w:r w:rsidRPr="00E51E89">
              <w:rPr>
                <w:lang w:val="en-GB"/>
              </w:rPr>
              <w:t>Research Institution</w:t>
            </w:r>
          </w:p>
        </w:tc>
        <w:tc>
          <w:tcPr>
            <w:tcW w:w="5098" w:type="dxa"/>
            <w:shd w:val="clear" w:color="auto" w:fill="FBE4D5" w:themeFill="accent2" w:themeFillTint="33"/>
          </w:tcPr>
          <w:sdt>
            <w:sdtPr>
              <w:rPr>
                <w:lang w:val="en-GB"/>
              </w:rPr>
              <w:id w:val="1987968957"/>
              <w:placeholder>
                <w:docPart w:val="E21397C92B544756890E3349A809CF55"/>
              </w:placeholder>
            </w:sdtPr>
            <w:sdtContent>
              <w:p w14:paraId="5A9DE240" w14:textId="28BF60E3" w:rsidR="00AD1A58" w:rsidRPr="00E51E89" w:rsidRDefault="00D53275" w:rsidP="00AD1A58">
                <w:pPr>
                  <w:rPr>
                    <w:lang w:val="en-GB"/>
                  </w:rPr>
                </w:pPr>
                <w:r>
                  <w:rPr>
                    <w:lang w:val="en-GB"/>
                  </w:rPr>
                  <w:t>Friedrich Schiller University Jena</w:t>
                </w:r>
              </w:p>
            </w:sdtContent>
          </w:sdt>
        </w:tc>
      </w:tr>
      <w:tr w:rsidR="00AD1A58" w:rsidRPr="00D53275" w14:paraId="059F036C" w14:textId="77777777" w:rsidTr="00AD1A58">
        <w:tc>
          <w:tcPr>
            <w:tcW w:w="3964" w:type="dxa"/>
          </w:tcPr>
          <w:p w14:paraId="1DECDF14" w14:textId="77777777" w:rsidR="00AD1A58" w:rsidRPr="00E51E89" w:rsidRDefault="00AD1A58" w:rsidP="00AD1A58">
            <w:pPr>
              <w:rPr>
                <w:lang w:val="en-GB"/>
              </w:rPr>
            </w:pPr>
            <w:r w:rsidRPr="00E51E89">
              <w:rPr>
                <w:lang w:val="en-GB"/>
              </w:rPr>
              <w:t>Office Address</w:t>
            </w:r>
          </w:p>
        </w:tc>
        <w:tc>
          <w:tcPr>
            <w:tcW w:w="5098" w:type="dxa"/>
            <w:shd w:val="clear" w:color="auto" w:fill="FBE4D5" w:themeFill="accent2" w:themeFillTint="33"/>
          </w:tcPr>
          <w:sdt>
            <w:sdtPr>
              <w:rPr>
                <w:lang w:val="en-GB"/>
              </w:rPr>
              <w:id w:val="1019660740"/>
              <w:placeholder>
                <w:docPart w:val="56A963C42D46442CB89090AD06F68CD1"/>
              </w:placeholder>
            </w:sdtPr>
            <w:sdtContent>
              <w:p w14:paraId="2336BA8A" w14:textId="737B27F6" w:rsidR="00AD1A58" w:rsidRPr="00E51E89" w:rsidRDefault="00D53275" w:rsidP="00AD1A58">
                <w:pPr>
                  <w:rPr>
                    <w:lang w:val="en-GB"/>
                  </w:rPr>
                </w:pPr>
                <w:r>
                  <w:rPr>
                    <w:lang w:val="en-GB"/>
                  </w:rPr>
                  <w:t xml:space="preserve">Am </w:t>
                </w:r>
                <w:proofErr w:type="spellStart"/>
                <w:r>
                  <w:rPr>
                    <w:lang w:val="en-GB"/>
                  </w:rPr>
                  <w:t>Steiger</w:t>
                </w:r>
                <w:proofErr w:type="spellEnd"/>
                <w:r>
                  <w:rPr>
                    <w:lang w:val="en-GB"/>
                  </w:rPr>
                  <w:t xml:space="preserve"> 3, 07743 Jena </w:t>
                </w:r>
              </w:p>
            </w:sdtContent>
          </w:sdt>
        </w:tc>
      </w:tr>
      <w:tr w:rsidR="00AD1A58" w:rsidRPr="000B209E" w14:paraId="7213F86E" w14:textId="77777777" w:rsidTr="00AD1A58">
        <w:tc>
          <w:tcPr>
            <w:tcW w:w="3964" w:type="dxa"/>
          </w:tcPr>
          <w:p w14:paraId="4052FE0E" w14:textId="77777777" w:rsidR="00AD1A58" w:rsidRPr="00E51E89" w:rsidRDefault="00AD1A58" w:rsidP="00AD1A58">
            <w:pPr>
              <w:rPr>
                <w:lang w:val="en-GB"/>
              </w:rPr>
            </w:pPr>
            <w:r w:rsidRPr="00E51E89">
              <w:rPr>
                <w:lang w:val="en-GB"/>
              </w:rPr>
              <w:t>Email Address, for EK correspondence</w:t>
            </w:r>
          </w:p>
        </w:tc>
        <w:tc>
          <w:tcPr>
            <w:tcW w:w="5098" w:type="dxa"/>
            <w:shd w:val="clear" w:color="auto" w:fill="FBE4D5" w:themeFill="accent2" w:themeFillTint="33"/>
          </w:tcPr>
          <w:sdt>
            <w:sdtPr>
              <w:rPr>
                <w:lang w:val="en-GB"/>
              </w:rPr>
              <w:id w:val="-531191582"/>
              <w:placeholder>
                <w:docPart w:val="738F9F8B03954FAD8071893FBD7B8EE7"/>
              </w:placeholder>
            </w:sdtPr>
            <w:sdtContent>
              <w:p w14:paraId="4AE9454A" w14:textId="519A4765" w:rsidR="00AD1A58" w:rsidRPr="00E51E89" w:rsidRDefault="00D53275" w:rsidP="00AD1A58">
                <w:pPr>
                  <w:rPr>
                    <w:lang w:val="en-GB"/>
                  </w:rPr>
                </w:pPr>
                <w:r>
                  <w:rPr>
                    <w:lang w:val="en-GB"/>
                  </w:rPr>
                  <w:t>Karoline.bading@uni-jena.de</w:t>
                </w:r>
              </w:p>
            </w:sdtContent>
          </w:sdt>
        </w:tc>
      </w:tr>
      <w:tr w:rsidR="00AD1A58" w:rsidRPr="00D53275" w14:paraId="3073B2D1" w14:textId="77777777" w:rsidTr="00AD1A58">
        <w:tc>
          <w:tcPr>
            <w:tcW w:w="3964" w:type="dxa"/>
          </w:tcPr>
          <w:p w14:paraId="032E77EB" w14:textId="77777777" w:rsidR="00AD1A58" w:rsidRPr="00E51E89" w:rsidRDefault="00AD1A58" w:rsidP="00AD1A58">
            <w:pPr>
              <w:rPr>
                <w:lang w:val="en-GB"/>
              </w:rPr>
            </w:pPr>
            <w:r w:rsidRPr="00E51E89">
              <w:rPr>
                <w:lang w:val="en-GB"/>
              </w:rPr>
              <w:t>Phone Number(s)</w:t>
            </w:r>
          </w:p>
        </w:tc>
        <w:tc>
          <w:tcPr>
            <w:tcW w:w="5098" w:type="dxa"/>
            <w:shd w:val="clear" w:color="auto" w:fill="FBE4D5" w:themeFill="accent2" w:themeFillTint="33"/>
          </w:tcPr>
          <w:sdt>
            <w:sdtPr>
              <w:rPr>
                <w:lang w:val="en-GB"/>
              </w:rPr>
              <w:id w:val="-1082142456"/>
              <w:placeholder>
                <w:docPart w:val="02B9DC894513407E9883C6B28472E26B"/>
              </w:placeholder>
            </w:sdtPr>
            <w:sdtContent>
              <w:p w14:paraId="28BB31D6" w14:textId="465832CF" w:rsidR="00AD1A58" w:rsidRPr="00E51E89" w:rsidRDefault="00D53275" w:rsidP="00AD1A58">
                <w:pPr>
                  <w:rPr>
                    <w:lang w:val="en-GB"/>
                  </w:rPr>
                </w:pPr>
                <w:r>
                  <w:rPr>
                    <w:lang w:val="en-GB"/>
                  </w:rPr>
                  <w:t>01638432506; 03641-945118</w:t>
                </w:r>
              </w:p>
            </w:sdtContent>
          </w:sdt>
        </w:tc>
      </w:tr>
    </w:tbl>
    <w:p w14:paraId="70F522E9" w14:textId="5501369A" w:rsidR="00AD1A58" w:rsidRPr="00E51E89" w:rsidRDefault="00AD1A58" w:rsidP="006B3451">
      <w:pPr>
        <w:ind w:left="360" w:hanging="360"/>
        <w:rPr>
          <w:lang w:val="en-GB"/>
        </w:rPr>
      </w:pPr>
    </w:p>
    <w:p w14:paraId="3F0A22F8" w14:textId="4166D73B" w:rsidR="000B6317" w:rsidRPr="00E51E89" w:rsidRDefault="000B6317" w:rsidP="004C7A03">
      <w:pPr>
        <w:keepNext/>
        <w:ind w:left="360" w:hanging="360"/>
        <w:rPr>
          <w:b/>
          <w:bCs/>
          <w:lang w:val="en-GB"/>
        </w:rPr>
      </w:pPr>
      <w:r w:rsidRPr="00E51E89">
        <w:rPr>
          <w:b/>
          <w:bCs/>
          <w:lang w:val="en-GB"/>
        </w:rPr>
        <w:t>Abstract/</w:t>
      </w:r>
      <w:r w:rsidR="00E27C89" w:rsidRPr="00E51E89">
        <w:rPr>
          <w:b/>
          <w:bCs/>
          <w:lang w:val="en-GB"/>
        </w:rPr>
        <w:t>s</w:t>
      </w:r>
      <w:r w:rsidRPr="00E51E89">
        <w:rPr>
          <w:b/>
          <w:bCs/>
          <w:lang w:val="en-GB"/>
        </w:rPr>
        <w:t>ummary of research</w:t>
      </w:r>
      <w:r w:rsidR="00AE665E" w:rsidRPr="00E51E89">
        <w:rPr>
          <w:b/>
          <w:bCs/>
          <w:lang w:val="en-GB"/>
        </w:rPr>
        <w:t xml:space="preserve">. Please note </w:t>
      </w:r>
      <w:r w:rsidRPr="00E51E89">
        <w:rPr>
          <w:b/>
          <w:bCs/>
          <w:lang w:val="en-GB"/>
        </w:rPr>
        <w:t>salient issues for ethic</w:t>
      </w:r>
      <w:r w:rsidR="00ED7F43">
        <w:rPr>
          <w:b/>
          <w:bCs/>
          <w:lang w:val="en-GB"/>
        </w:rPr>
        <w:t>s</w:t>
      </w:r>
      <w:r w:rsidRPr="00E51E89">
        <w:rPr>
          <w:b/>
          <w:bCs/>
          <w:lang w:val="en-GB"/>
        </w:rPr>
        <w:t xml:space="preserve"> review process</w:t>
      </w:r>
    </w:p>
    <w:sdt>
      <w:sdtPr>
        <w:rPr>
          <w:lang w:val="en-GB"/>
        </w:rPr>
        <w:id w:val="1898324526"/>
        <w:placeholder>
          <w:docPart w:val="9F67CF363410437F97BAA45DF0B1706D"/>
        </w:placeholder>
      </w:sdtPr>
      <w:sdtContent>
        <w:p w14:paraId="28CE439B" w14:textId="77777777" w:rsidR="001421F4" w:rsidRPr="001421F4" w:rsidRDefault="001421F4" w:rsidP="001421F4">
          <w:pPr>
            <w:shd w:val="clear" w:color="auto" w:fill="FBE4D5" w:themeFill="accent2" w:themeFillTint="33"/>
            <w:rPr>
              <w:lang w:val="en-GB"/>
            </w:rPr>
          </w:pPr>
          <w:r w:rsidRPr="001421F4">
            <w:rPr>
              <w:lang w:val="en-GB"/>
            </w:rPr>
            <w:t xml:space="preserve">The Evaluative Conditioning effect refers to a change in the evaluation of an initially neutral stimulus (e.g., an unknown brand logo) after its pairing with a valent affective stimulus (e.g., </w:t>
          </w:r>
          <w:proofErr w:type="gramStart"/>
          <w:r w:rsidRPr="001421F4">
            <w:rPr>
              <w:lang w:val="en-GB"/>
            </w:rPr>
            <w:t>positive :</w:t>
          </w:r>
          <w:proofErr w:type="gramEnd"/>
          <w:r w:rsidRPr="001421F4">
            <w:rPr>
              <w:lang w:val="en-GB"/>
            </w:rPr>
            <w:t xml:space="preserve"> a kitten; negative: a spider). </w:t>
          </w:r>
        </w:p>
        <w:p w14:paraId="0C0462C2" w14:textId="77777777" w:rsidR="001421F4" w:rsidRPr="001421F4" w:rsidRDefault="001421F4" w:rsidP="001421F4">
          <w:pPr>
            <w:shd w:val="clear" w:color="auto" w:fill="FBE4D5" w:themeFill="accent2" w:themeFillTint="33"/>
            <w:rPr>
              <w:lang w:val="en-GB"/>
            </w:rPr>
          </w:pPr>
        </w:p>
        <w:p w14:paraId="1F4D70F7" w14:textId="77777777" w:rsidR="001421F4" w:rsidRPr="001421F4" w:rsidRDefault="001421F4" w:rsidP="001421F4">
          <w:pPr>
            <w:shd w:val="clear" w:color="auto" w:fill="FBE4D5" w:themeFill="accent2" w:themeFillTint="33"/>
            <w:rPr>
              <w:lang w:val="en-GB"/>
            </w:rPr>
          </w:pPr>
          <w:r w:rsidRPr="001421F4">
            <w:rPr>
              <w:lang w:val="en-GB"/>
            </w:rPr>
            <w:t xml:space="preserve">Previous research found that the Evaluative Conditioning effect greatly depends on memory for the affective image and, specifically, memory for its valence (whether the initially neutral stimulus was paired with a positive or negative stimulus) rather than its identity (the specific stimulus). </w:t>
          </w:r>
        </w:p>
        <w:p w14:paraId="78F367F4" w14:textId="77777777" w:rsidR="001421F4" w:rsidRPr="001421F4" w:rsidRDefault="001421F4" w:rsidP="001421F4">
          <w:pPr>
            <w:shd w:val="clear" w:color="auto" w:fill="FBE4D5" w:themeFill="accent2" w:themeFillTint="33"/>
            <w:rPr>
              <w:lang w:val="en-GB"/>
            </w:rPr>
          </w:pPr>
        </w:p>
        <w:p w14:paraId="02EC58C4" w14:textId="2CE7ECA2" w:rsidR="000B6317" w:rsidRDefault="001421F4" w:rsidP="001421F4">
          <w:pPr>
            <w:shd w:val="clear" w:color="auto" w:fill="FBE4D5" w:themeFill="accent2" w:themeFillTint="33"/>
            <w:rPr>
              <w:lang w:val="en-GB"/>
            </w:rPr>
          </w:pPr>
          <w:r w:rsidRPr="001421F4">
            <w:rPr>
              <w:lang w:val="en-GB"/>
            </w:rPr>
            <w:t xml:space="preserve">In current research, memory for the affective stimulus identity and valence is measured through different tasks or calculated with different scores. Such approaches do not allow (1) </w:t>
          </w:r>
          <w:proofErr w:type="spellStart"/>
          <w:r w:rsidRPr="001421F4">
            <w:rPr>
              <w:lang w:val="en-GB"/>
            </w:rPr>
            <w:t>modeling</w:t>
          </w:r>
          <w:proofErr w:type="spellEnd"/>
          <w:r w:rsidRPr="001421F4">
            <w:rPr>
              <w:lang w:val="en-GB"/>
            </w:rPr>
            <w:t xml:space="preserve"> valence and identity memory jointly based on a single memory response, (2) separating memory processes from (memory-unrelated) guessing processes, and (3) testing the association between the processes estimates and the Evaluative Conditioning effect. In the current research, we attempt to address these three goals.</w:t>
          </w:r>
        </w:p>
        <w:p w14:paraId="2CAEBEF6" w14:textId="4F2AC69F" w:rsidR="001421F4" w:rsidRDefault="001421F4" w:rsidP="001421F4">
          <w:pPr>
            <w:shd w:val="clear" w:color="auto" w:fill="FBE4D5" w:themeFill="accent2" w:themeFillTint="33"/>
            <w:rPr>
              <w:lang w:val="en-GB"/>
            </w:rPr>
          </w:pPr>
        </w:p>
        <w:p w14:paraId="3B649A49" w14:textId="1BAB2606" w:rsidR="00837FE8" w:rsidRDefault="00837FE8" w:rsidP="001421F4">
          <w:pPr>
            <w:shd w:val="clear" w:color="auto" w:fill="FBE4D5" w:themeFill="accent2" w:themeFillTint="33"/>
            <w:rPr>
              <w:lang w:val="en-GB"/>
            </w:rPr>
          </w:pPr>
          <w:r w:rsidRPr="00837FE8">
            <w:rPr>
              <w:lang w:val="en-GB"/>
            </w:rPr>
            <w:t>Participants will undergo a learning phase in which neutral nonwords (initially neutral stimuli; e.g., "</w:t>
          </w:r>
          <w:proofErr w:type="spellStart"/>
          <w:r w:rsidRPr="00837FE8">
            <w:rPr>
              <w:lang w:val="en-GB"/>
            </w:rPr>
            <w:t>banzon</w:t>
          </w:r>
          <w:proofErr w:type="spellEnd"/>
          <w:r w:rsidRPr="00837FE8">
            <w:rPr>
              <w:lang w:val="en-GB"/>
            </w:rPr>
            <w:t xml:space="preserve">") will be repeatedly presented with positive or negative images. Participants will then evaluate the initially neutral stimuli they saw in the learning phase and new nonwords (not displayed in the learning phase). Participants will also indicate whether nonwords were part of the learning phase ("old" response) or not part of the learning phase ("new" response). When they respond "old," participants will have to select the specific image the nonword was paired with (1 target; 7 distractors, three of the correct </w:t>
          </w:r>
          <w:proofErr w:type="gramStart"/>
          <w:r w:rsidRPr="00837FE8">
            <w:rPr>
              <w:lang w:val="en-GB"/>
            </w:rPr>
            <w:t>valence</w:t>
          </w:r>
          <w:proofErr w:type="gramEnd"/>
          <w:r w:rsidRPr="00837FE8">
            <w:rPr>
              <w:lang w:val="en-GB"/>
            </w:rPr>
            <w:t xml:space="preserve"> and four of the incorrect valence). The order of the evaluative and memory tasks will be counterbalanced. We will mainly use the data to apply a formal model to (1) test the model fit and (2) quantify the contribution of several memory-related and memory-unrelated processes.</w:t>
          </w:r>
        </w:p>
        <w:p w14:paraId="0E543BE2" w14:textId="22061060" w:rsidR="005A3CB8" w:rsidRDefault="005A3CB8" w:rsidP="001421F4">
          <w:pPr>
            <w:shd w:val="clear" w:color="auto" w:fill="FBE4D5" w:themeFill="accent2" w:themeFillTint="33"/>
            <w:rPr>
              <w:lang w:val="en-GB"/>
            </w:rPr>
          </w:pPr>
        </w:p>
        <w:p w14:paraId="5FBD168E" w14:textId="486E23CD" w:rsidR="001421F4" w:rsidRPr="00E51E89" w:rsidRDefault="001421F4" w:rsidP="001421F4">
          <w:pPr>
            <w:shd w:val="clear" w:color="auto" w:fill="FBE4D5" w:themeFill="accent2" w:themeFillTint="33"/>
            <w:rPr>
              <w:lang w:val="en-GB"/>
            </w:rPr>
          </w:pPr>
          <w:r>
            <w:rPr>
              <w:lang w:val="en-GB"/>
            </w:rPr>
            <w:t xml:space="preserve">We have identified no salient </w:t>
          </w:r>
          <w:r w:rsidR="00441264">
            <w:rPr>
              <w:lang w:val="en-GB"/>
            </w:rPr>
            <w:t xml:space="preserve">ethics </w:t>
          </w:r>
          <w:r>
            <w:rPr>
              <w:lang w:val="en-GB"/>
            </w:rPr>
            <w:t>issues</w:t>
          </w:r>
          <w:r w:rsidR="00FA4715">
            <w:rPr>
              <w:lang w:val="en-GB"/>
            </w:rPr>
            <w:t>, except for the p</w:t>
          </w:r>
          <w:r w:rsidR="00287BDD">
            <w:rPr>
              <w:lang w:val="en-GB"/>
            </w:rPr>
            <w:t>ossible psychological burdens and risks we describe in sections 2.5.1 and 2.5.2 respectively.</w:t>
          </w:r>
        </w:p>
      </w:sdtContent>
    </w:sdt>
    <w:p w14:paraId="5191EB59" w14:textId="77777777" w:rsidR="008F53B7" w:rsidRPr="00E51E89" w:rsidRDefault="008F53B7" w:rsidP="0070051F">
      <w:pPr>
        <w:rPr>
          <w:lang w:val="en-GB"/>
        </w:rPr>
      </w:pPr>
      <w:r w:rsidRPr="00E51E89">
        <w:rPr>
          <w:lang w:val="en-GB"/>
        </w:rPr>
        <w:br w:type="page"/>
      </w:r>
    </w:p>
    <w:p w14:paraId="5F9D9FA6" w14:textId="69A106A7" w:rsidR="00867BBB" w:rsidRPr="00E51E89" w:rsidRDefault="0069622D" w:rsidP="007A0226">
      <w:pPr>
        <w:pStyle w:val="berschrift1"/>
        <w:numPr>
          <w:ilvl w:val="0"/>
          <w:numId w:val="38"/>
        </w:numPr>
      </w:pPr>
      <w:bookmarkStart w:id="2" w:name="_Toc99385635"/>
      <w:r w:rsidRPr="00E51E89">
        <w:lastRenderedPageBreak/>
        <w:t>Basic information about</w:t>
      </w:r>
      <w:r w:rsidR="00AE0E27" w:rsidRPr="00E51E89">
        <w:t xml:space="preserve"> proposed research</w:t>
      </w:r>
      <w:bookmarkEnd w:id="2"/>
    </w:p>
    <w:p w14:paraId="5F9D9FA7" w14:textId="45090DDB" w:rsidR="000001A5" w:rsidRPr="00E51E89" w:rsidRDefault="00AE0E27" w:rsidP="00B270EF">
      <w:pPr>
        <w:pStyle w:val="berschrift2"/>
      </w:pPr>
      <w:bookmarkStart w:id="3" w:name="_Toc99385636"/>
      <w:r w:rsidRPr="00E51E89">
        <w:t xml:space="preserve">Has the research already been </w:t>
      </w:r>
      <w:r w:rsidR="00C1474C" w:rsidRPr="00E51E89">
        <w:t>reviewed</w:t>
      </w:r>
      <w:r w:rsidRPr="00E51E89">
        <w:t xml:space="preserve"> by the EK?</w:t>
      </w:r>
      <w:bookmarkEnd w:id="3"/>
    </w:p>
    <w:p w14:paraId="5F9D9FA9" w14:textId="473250FE" w:rsidR="00AE0E27" w:rsidRPr="00E51E89" w:rsidRDefault="000B209E" w:rsidP="004358F1">
      <w:pPr>
        <w:ind w:left="851" w:hanging="425"/>
        <w:rPr>
          <w:lang w:val="en-GB"/>
        </w:rPr>
      </w:pPr>
      <w:sdt>
        <w:sdtPr>
          <w:rPr>
            <w:color w:val="ED7D31" w:themeColor="accent2"/>
            <w:lang w:val="en-GB"/>
          </w:rPr>
          <w:id w:val="-893732612"/>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AE0E27" w:rsidRPr="00E51E89">
        <w:rPr>
          <w:lang w:val="en-GB"/>
        </w:rPr>
        <w:tab/>
        <w:t>No</w:t>
      </w:r>
    </w:p>
    <w:p w14:paraId="74CC86D4" w14:textId="4D4CDA7F" w:rsidR="00266D73" w:rsidRPr="00E51E89" w:rsidRDefault="000B209E" w:rsidP="004358F1">
      <w:pPr>
        <w:ind w:left="851" w:hanging="425"/>
        <w:rPr>
          <w:lang w:val="en-GB"/>
        </w:rPr>
      </w:pPr>
      <w:sdt>
        <w:sdtPr>
          <w:rPr>
            <w:color w:val="ED7D31" w:themeColor="accent2"/>
            <w:lang w:val="en-GB"/>
          </w:rPr>
          <w:id w:val="565079967"/>
          <w14:checkbox>
            <w14:checked w14:val="0"/>
            <w14:checkedState w14:val="2612" w14:font="MS Gothic"/>
            <w14:uncheckedState w14:val="2610" w14:font="MS Gothic"/>
          </w14:checkbox>
        </w:sdtPr>
        <w:sdtContent>
          <w:r w:rsidR="001075A1" w:rsidRPr="00E51E89">
            <w:rPr>
              <w:rFonts w:ascii="MS Gothic" w:eastAsia="MS Gothic" w:hAnsi="MS Gothic"/>
              <w:color w:val="ED7D31" w:themeColor="accent2"/>
              <w:lang w:val="en-GB"/>
            </w:rPr>
            <w:t>☐</w:t>
          </w:r>
        </w:sdtContent>
      </w:sdt>
      <w:r w:rsidR="00AE0E27" w:rsidRPr="00E51E89">
        <w:rPr>
          <w:lang w:val="en-GB"/>
        </w:rPr>
        <w:tab/>
      </w:r>
      <w:r w:rsidR="00463964" w:rsidRPr="00E51E89">
        <w:rPr>
          <w:lang w:val="en-GB"/>
        </w:rPr>
        <w:t>Yes</w:t>
      </w:r>
      <w:r w:rsidR="00FE1F32">
        <w:rPr>
          <w:lang w:val="en-GB"/>
        </w:rPr>
        <w:t>. P</w:t>
      </w:r>
      <w:r w:rsidR="00937119" w:rsidRPr="00E51E89">
        <w:rPr>
          <w:lang w:val="en-GB"/>
        </w:rPr>
        <w:t>lease</w:t>
      </w:r>
      <w:r w:rsidR="00266D73" w:rsidRPr="00E51E89">
        <w:rPr>
          <w:lang w:val="en-GB"/>
        </w:rPr>
        <w:t xml:space="preserve"> </w:t>
      </w:r>
      <w:r w:rsidR="00D54841">
        <w:rPr>
          <w:lang w:val="en-GB"/>
        </w:rPr>
        <w:t xml:space="preserve">indicate </w:t>
      </w:r>
      <w:r w:rsidR="007C6566">
        <w:rPr>
          <w:lang w:val="en-GB"/>
        </w:rPr>
        <w:t>below and</w:t>
      </w:r>
      <w:r w:rsidR="00D54841">
        <w:rPr>
          <w:lang w:val="en-GB"/>
        </w:rPr>
        <w:t xml:space="preserve"> </w:t>
      </w:r>
      <w:r w:rsidR="00877180">
        <w:rPr>
          <w:lang w:val="en-GB"/>
        </w:rPr>
        <w:t>state</w:t>
      </w:r>
      <w:r w:rsidR="00D54841">
        <w:rPr>
          <w:lang w:val="en-GB"/>
        </w:rPr>
        <w:t xml:space="preserve"> whether present application is for a </w:t>
      </w:r>
      <w:r w:rsidR="00797732">
        <w:rPr>
          <w:lang w:val="en-GB"/>
        </w:rPr>
        <w:t xml:space="preserve">basic </w:t>
      </w:r>
      <w:r w:rsidR="00D54841">
        <w:rPr>
          <w:lang w:val="en-GB"/>
        </w:rPr>
        <w:t>review or for an amendment of existing review.</w:t>
      </w:r>
    </w:p>
    <w:sdt>
      <w:sdtPr>
        <w:rPr>
          <w:lang w:val="en-GB"/>
        </w:rPr>
        <w:id w:val="-1631550484"/>
        <w:placeholder>
          <w:docPart w:val="33AAE1E180F346D484E1181E3FA9083D"/>
        </w:placeholder>
        <w:showingPlcHdr/>
      </w:sdtPr>
      <w:sdtContent>
        <w:p w14:paraId="249ADD34" w14:textId="254BD68D" w:rsidR="0069622D" w:rsidRPr="00E51E89" w:rsidRDefault="00D22DDB" w:rsidP="0069622D">
          <w:pPr>
            <w:shd w:val="clear" w:color="auto" w:fill="FBE4D5" w:themeFill="accent2" w:themeFillTint="33"/>
            <w:rPr>
              <w:lang w:val="en-GB"/>
            </w:rPr>
          </w:pPr>
          <w:r w:rsidRPr="00E51E89">
            <w:rPr>
              <w:rStyle w:val="Platzhaltertext"/>
              <w:lang w:val="en-GB"/>
            </w:rPr>
            <w:t>Provide information here, indicate nature of previous review and reference numbers</w:t>
          </w:r>
          <w:r w:rsidR="0069622D" w:rsidRPr="00E51E89">
            <w:rPr>
              <w:rStyle w:val="Platzhaltertext"/>
              <w:lang w:val="en-GB"/>
            </w:rPr>
            <w:t>.</w:t>
          </w:r>
        </w:p>
      </w:sdtContent>
    </w:sdt>
    <w:p w14:paraId="5F9D9FB0" w14:textId="0FDE2DC9" w:rsidR="00AE0E27" w:rsidRPr="00E51E89" w:rsidRDefault="00AE0E27" w:rsidP="00B270EF">
      <w:pPr>
        <w:pStyle w:val="berschrift2"/>
      </w:pPr>
      <w:bookmarkStart w:id="4" w:name="_Toc99385637"/>
      <w:r w:rsidRPr="00E51E89">
        <w:t xml:space="preserve">Research </w:t>
      </w:r>
      <w:r w:rsidR="00862A44">
        <w:t>s</w:t>
      </w:r>
      <w:r w:rsidRPr="00E51E89">
        <w:t xml:space="preserve">tart </w:t>
      </w:r>
      <w:r w:rsidR="00862A44">
        <w:t>d</w:t>
      </w:r>
      <w:r w:rsidRPr="00E51E89">
        <w:t xml:space="preserve">ate and </w:t>
      </w:r>
      <w:r w:rsidR="00862A44">
        <w:t>e</w:t>
      </w:r>
      <w:r w:rsidRPr="00E51E89">
        <w:t xml:space="preserve">nd </w:t>
      </w:r>
      <w:r w:rsidR="00862A44">
        <w:t>d</w:t>
      </w:r>
      <w:r w:rsidRPr="00E51E89">
        <w:t>ate</w:t>
      </w:r>
      <w:bookmarkEnd w:id="4"/>
    </w:p>
    <w:p w14:paraId="5F9D9FB1" w14:textId="250FD03A" w:rsidR="00A44A20" w:rsidRPr="00E51E89" w:rsidRDefault="004A7109" w:rsidP="004C7A03">
      <w:pPr>
        <w:keepNext/>
        <w:keepLines/>
        <w:tabs>
          <w:tab w:val="left" w:pos="4820"/>
          <w:tab w:val="right" w:pos="9072"/>
        </w:tabs>
        <w:rPr>
          <w:lang w:val="en-GB"/>
        </w:rPr>
      </w:pPr>
      <w:r w:rsidRPr="00E51E89">
        <w:rPr>
          <w:lang w:val="en-GB"/>
        </w:rPr>
        <w:t>T</w:t>
      </w:r>
      <w:r w:rsidR="00AE0E27" w:rsidRPr="00E51E89">
        <w:rPr>
          <w:lang w:val="en-GB"/>
        </w:rPr>
        <w:t xml:space="preserve">ime period covered by </w:t>
      </w:r>
      <w:r w:rsidR="00550991" w:rsidRPr="00E51E89">
        <w:rPr>
          <w:lang w:val="en-GB"/>
        </w:rPr>
        <w:t>ethics review</w:t>
      </w:r>
      <w:r w:rsidR="00AE0E27" w:rsidRPr="00E51E89">
        <w:rPr>
          <w:lang w:val="en-GB"/>
        </w:rPr>
        <w:t>:</w:t>
      </w:r>
      <w:r w:rsidR="00D05D1A" w:rsidRPr="00E51E89">
        <w:rPr>
          <w:lang w:val="en-GB"/>
        </w:rPr>
        <w:tab/>
      </w:r>
      <w:sdt>
        <w:sdtPr>
          <w:rPr>
            <w:color w:val="000000" w:themeColor="text1"/>
            <w:shd w:val="clear" w:color="auto" w:fill="FBE4D5" w:themeFill="accent2" w:themeFillTint="33"/>
            <w:lang w:val="en-US"/>
          </w:rPr>
          <w:id w:val="1036843834"/>
          <w:placeholder>
            <w:docPart w:val="DefaultPlaceholder_-1854013437"/>
          </w:placeholder>
          <w15:color w:val="CCECFF"/>
          <w:date w:fullDate="2023-06-01T00:00:00Z">
            <w:dateFormat w:val="dd.MM.yyyy"/>
            <w:lid w:val="de-DE"/>
            <w:storeMappedDataAs w:val="dateTime"/>
            <w:calendar w:val="gregorian"/>
          </w:date>
        </w:sdtPr>
        <w:sdtContent>
          <w:r w:rsidR="00D53275" w:rsidRPr="00D53275">
            <w:rPr>
              <w:color w:val="000000" w:themeColor="text1"/>
              <w:shd w:val="clear" w:color="auto" w:fill="FBE4D5" w:themeFill="accent2" w:themeFillTint="33"/>
              <w:lang w:val="en-US"/>
            </w:rPr>
            <w:t>01.06.2023</w:t>
          </w:r>
        </w:sdtContent>
      </w:sdt>
      <w:r w:rsidR="00AE0E27" w:rsidRPr="00E51E89">
        <w:rPr>
          <w:lang w:val="en-GB"/>
        </w:rPr>
        <w:t xml:space="preserve"> </w:t>
      </w:r>
      <w:r w:rsidR="00A44A20" w:rsidRPr="00E51E89">
        <w:rPr>
          <w:lang w:val="en-GB"/>
        </w:rPr>
        <w:t xml:space="preserve">   –   </w:t>
      </w:r>
      <w:r w:rsidR="00AE0E27" w:rsidRPr="00E51E89">
        <w:rPr>
          <w:lang w:val="en-GB"/>
        </w:rPr>
        <w:t xml:space="preserve"> </w:t>
      </w:r>
      <w:sdt>
        <w:sdtPr>
          <w:rPr>
            <w:color w:val="000000" w:themeColor="text1"/>
            <w:shd w:val="clear" w:color="auto" w:fill="FBE4D5" w:themeFill="accent2" w:themeFillTint="33"/>
            <w:lang w:val="en-US"/>
          </w:rPr>
          <w:id w:val="1160575070"/>
          <w:placeholder>
            <w:docPart w:val="DefaultPlaceholder_-1854013437"/>
          </w:placeholder>
          <w:date w:fullDate="2023-12-31T00:00:00Z">
            <w:dateFormat w:val="dd.MM.yyyy"/>
            <w:lid w:val="de-DE"/>
            <w:storeMappedDataAs w:val="dateTime"/>
            <w:calendar w:val="gregorian"/>
          </w:date>
        </w:sdtPr>
        <w:sdtContent>
          <w:r w:rsidR="00D53275" w:rsidRPr="00D53275">
            <w:rPr>
              <w:color w:val="000000" w:themeColor="text1"/>
              <w:shd w:val="clear" w:color="auto" w:fill="FBE4D5" w:themeFill="accent2" w:themeFillTint="33"/>
              <w:lang w:val="en-US"/>
            </w:rPr>
            <w:t>31.12.2023</w:t>
          </w:r>
        </w:sdtContent>
      </w:sdt>
    </w:p>
    <w:sdt>
      <w:sdtPr>
        <w:rPr>
          <w:lang w:val="en-GB"/>
        </w:rPr>
        <w:id w:val="-327280354"/>
        <w:placeholder>
          <w:docPart w:val="B6B17530F5194A99AF09196C15159825"/>
        </w:placeholder>
      </w:sdtPr>
      <w:sdtContent>
        <w:p w14:paraId="791E7627" w14:textId="0A506B99" w:rsidR="00D22DDB" w:rsidRPr="00E51E89" w:rsidRDefault="00D53275" w:rsidP="00D22DDB">
          <w:pPr>
            <w:shd w:val="clear" w:color="auto" w:fill="FBE4D5" w:themeFill="accent2" w:themeFillTint="33"/>
            <w:rPr>
              <w:lang w:val="en-GB"/>
            </w:rPr>
          </w:pPr>
          <w:r>
            <w:rPr>
              <w:lang w:val="en-GB"/>
            </w:rPr>
            <w:t>The data collection will take place at some point in this period. Exact dates for the start and end of data collection cannot be provided while the present research has not been approved by the ethics committee.</w:t>
          </w:r>
        </w:p>
      </w:sdtContent>
    </w:sdt>
    <w:p w14:paraId="5F9D9FB6" w14:textId="17D236D6" w:rsidR="00C04F4A" w:rsidRPr="00E51E89" w:rsidRDefault="00C04F4A" w:rsidP="00B270EF">
      <w:pPr>
        <w:pStyle w:val="berschrift2"/>
      </w:pPr>
      <w:bookmarkStart w:id="5" w:name="_Toc99385638"/>
      <w:r w:rsidRPr="00E51E89">
        <w:t>Funding</w:t>
      </w:r>
      <w:bookmarkEnd w:id="5"/>
    </w:p>
    <w:p w14:paraId="5F9D9FB7" w14:textId="37FCC858" w:rsidR="00C04F4A" w:rsidRPr="00E51E89" w:rsidRDefault="00802D1F" w:rsidP="00802D1F">
      <w:pPr>
        <w:pStyle w:val="berschrift3"/>
      </w:pPr>
      <w:r w:rsidRPr="00E51E89">
        <w:t>Describe the funding for</w:t>
      </w:r>
      <w:r w:rsidR="00C04F4A" w:rsidRPr="00E51E89">
        <w:t xml:space="preserve"> proposed research</w:t>
      </w:r>
    </w:p>
    <w:p w14:paraId="5F9D9FB8" w14:textId="0DE432CE" w:rsidR="00C04F4A" w:rsidRPr="00E51E89" w:rsidRDefault="000B209E" w:rsidP="00235399">
      <w:pPr>
        <w:ind w:left="851" w:hanging="425"/>
        <w:rPr>
          <w:lang w:val="en-GB"/>
        </w:rPr>
      </w:pPr>
      <w:sdt>
        <w:sdtPr>
          <w:rPr>
            <w:color w:val="ED7D31" w:themeColor="accent2"/>
            <w:lang w:val="en-GB"/>
          </w:rPr>
          <w:id w:val="-2061932321"/>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C04F4A" w:rsidRPr="00E51E89">
        <w:rPr>
          <w:lang w:val="en-GB"/>
        </w:rPr>
        <w:tab/>
        <w:t>University-based research, no outside support</w:t>
      </w:r>
    </w:p>
    <w:p w14:paraId="5F9D9FB9" w14:textId="5E9C29A8" w:rsidR="00C04F4A" w:rsidRDefault="000B209E" w:rsidP="00235399">
      <w:pPr>
        <w:ind w:left="851" w:hanging="425"/>
        <w:rPr>
          <w:lang w:val="en-GB"/>
        </w:rPr>
      </w:pPr>
      <w:sdt>
        <w:sdtPr>
          <w:rPr>
            <w:color w:val="ED7D31" w:themeColor="accent2"/>
            <w:lang w:val="en-GB"/>
          </w:rPr>
          <w:id w:val="-1802765316"/>
          <w14:checkbox>
            <w14:checked w14:val="0"/>
            <w14:checkedState w14:val="2612" w14:font="MS Gothic"/>
            <w14:uncheckedState w14:val="2610" w14:font="MS Gothic"/>
          </w14:checkbox>
        </w:sdtPr>
        <w:sdtContent>
          <w:r w:rsidR="00235399">
            <w:rPr>
              <w:rFonts w:ascii="MS Gothic" w:eastAsia="MS Gothic" w:hAnsi="MS Gothic" w:hint="eastAsia"/>
              <w:color w:val="ED7D31" w:themeColor="accent2"/>
              <w:lang w:val="en-GB"/>
            </w:rPr>
            <w:t>☐</w:t>
          </w:r>
        </w:sdtContent>
      </w:sdt>
      <w:r w:rsidR="00BF6F50" w:rsidRPr="00E51E89">
        <w:rPr>
          <w:lang w:val="en-GB"/>
        </w:rPr>
        <w:tab/>
      </w:r>
      <w:r w:rsidR="00C04F4A" w:rsidRPr="00E51E89">
        <w:rPr>
          <w:lang w:val="en-GB"/>
        </w:rPr>
        <w:t>Public/Government funding (EU, DFG, BMBF, Humboldt, …)</w:t>
      </w:r>
    </w:p>
    <w:sdt>
      <w:sdtPr>
        <w:rPr>
          <w:lang w:val="en-GB"/>
        </w:rPr>
        <w:id w:val="1467083380"/>
        <w:placeholder>
          <w:docPart w:val="334414146FF8466AAFAF90C18D277141"/>
        </w:placeholder>
        <w:showingPlcHdr/>
      </w:sdtPr>
      <w:sdtContent>
        <w:p w14:paraId="796E7CA8" w14:textId="5EA86E5C" w:rsidR="00CA2416" w:rsidRPr="00E51E89" w:rsidRDefault="00CA2416" w:rsidP="00CA2416">
          <w:pPr>
            <w:shd w:val="clear" w:color="auto" w:fill="FBE4D5" w:themeFill="accent2" w:themeFillTint="33"/>
            <w:ind w:left="567"/>
            <w:rPr>
              <w:lang w:val="en-GB"/>
            </w:rPr>
          </w:pPr>
          <w:r>
            <w:rPr>
              <w:i/>
              <w:color w:val="7F7F7F" w:themeColor="text1" w:themeTint="80"/>
              <w:lang w:val="en-GB"/>
            </w:rPr>
            <w:t>If ethics review is intended for grant proposal, please indicate</w:t>
          </w:r>
          <w:r w:rsidRPr="00E51E89">
            <w:rPr>
              <w:rStyle w:val="Platzhaltertext"/>
              <w:lang w:val="en-GB"/>
            </w:rPr>
            <w:t>.</w:t>
          </w:r>
        </w:p>
      </w:sdtContent>
    </w:sdt>
    <w:p w14:paraId="5F9D9FC0" w14:textId="31759F55" w:rsidR="00C04F4A" w:rsidRPr="00E51E89" w:rsidRDefault="000B209E" w:rsidP="00330509">
      <w:pPr>
        <w:ind w:left="851" w:hanging="425"/>
        <w:rPr>
          <w:lang w:val="en-GB"/>
        </w:rPr>
      </w:pPr>
      <w:sdt>
        <w:sdtPr>
          <w:rPr>
            <w:color w:val="ED7D31" w:themeColor="accent2"/>
            <w:lang w:val="en-GB"/>
          </w:rPr>
          <w:id w:val="-1816943177"/>
          <w14:checkbox>
            <w14:checked w14:val="0"/>
            <w14:checkedState w14:val="2612" w14:font="MS Gothic"/>
            <w14:uncheckedState w14:val="2610" w14:font="MS Gothic"/>
          </w14:checkbox>
        </w:sdtPr>
        <w:sdtContent>
          <w:r w:rsidR="00181155" w:rsidRPr="00E51E89">
            <w:rPr>
              <w:rFonts w:ascii="MS Gothic" w:eastAsia="MS Gothic" w:hAnsi="MS Gothic"/>
              <w:color w:val="ED7D31" w:themeColor="accent2"/>
              <w:lang w:val="en-GB"/>
            </w:rPr>
            <w:t>☐</w:t>
          </w:r>
        </w:sdtContent>
      </w:sdt>
      <w:r w:rsidR="00C04F4A" w:rsidRPr="00E51E89">
        <w:rPr>
          <w:lang w:val="en-GB"/>
        </w:rPr>
        <w:tab/>
        <w:t xml:space="preserve">Industry </w:t>
      </w:r>
      <w:r w:rsidR="00925B99" w:rsidRPr="00E51E89">
        <w:rPr>
          <w:lang w:val="en-GB"/>
        </w:rPr>
        <w:t xml:space="preserve">or other forms of </w:t>
      </w:r>
      <w:r w:rsidR="00615126" w:rsidRPr="00E51E89">
        <w:rPr>
          <w:lang w:val="en-GB"/>
        </w:rPr>
        <w:t>f</w:t>
      </w:r>
      <w:r w:rsidR="00C04F4A" w:rsidRPr="00E51E89">
        <w:rPr>
          <w:lang w:val="en-GB"/>
        </w:rPr>
        <w:t>unding</w:t>
      </w:r>
    </w:p>
    <w:sdt>
      <w:sdtPr>
        <w:rPr>
          <w:lang w:val="en-GB"/>
        </w:rPr>
        <w:id w:val="-742409080"/>
        <w:placeholder>
          <w:docPart w:val="0881FD2CAC004BEAAEE695CA6B7FD93C"/>
        </w:placeholder>
        <w:showingPlcHdr/>
      </w:sdtPr>
      <w:sdtContent>
        <w:p w14:paraId="5F9D9FC1" w14:textId="2060C94F" w:rsidR="00C04F4A" w:rsidRPr="00E51E89" w:rsidRDefault="0004065F" w:rsidP="00615126">
          <w:pPr>
            <w:shd w:val="clear" w:color="auto" w:fill="FBE4D5" w:themeFill="accent2" w:themeFillTint="33"/>
            <w:ind w:left="567"/>
            <w:rPr>
              <w:lang w:val="en-GB"/>
            </w:rPr>
          </w:pPr>
          <w:r w:rsidRPr="00E51E89">
            <w:rPr>
              <w:i/>
              <w:color w:val="7F7F7F" w:themeColor="text1" w:themeTint="80"/>
              <w:lang w:val="en-GB"/>
            </w:rPr>
            <w:t xml:space="preserve">Indicate cooperation, funding levels, potential </w:t>
          </w:r>
          <w:r w:rsidR="00942108" w:rsidRPr="00E51E89">
            <w:rPr>
              <w:i/>
              <w:color w:val="7F7F7F" w:themeColor="text1" w:themeTint="80"/>
              <w:lang w:val="en-GB"/>
            </w:rPr>
            <w:t>bias,</w:t>
          </w:r>
          <w:r w:rsidR="00EF18FD" w:rsidRPr="00E51E89">
            <w:rPr>
              <w:i/>
              <w:color w:val="7F7F7F" w:themeColor="text1" w:themeTint="80"/>
              <w:lang w:val="en-GB"/>
            </w:rPr>
            <w:t xml:space="preserve"> or interest conflict</w:t>
          </w:r>
          <w:r w:rsidR="00C04F4A" w:rsidRPr="00E51E89">
            <w:rPr>
              <w:rStyle w:val="Platzhaltertext"/>
              <w:lang w:val="en-GB"/>
            </w:rPr>
            <w:t>.</w:t>
          </w:r>
        </w:p>
      </w:sdtContent>
    </w:sdt>
    <w:p w14:paraId="5F9D9FC6" w14:textId="77777777" w:rsidR="00C04F4A" w:rsidRPr="00E51E89" w:rsidRDefault="00C04F4A" w:rsidP="00B270EF">
      <w:pPr>
        <w:pStyle w:val="berschrift3"/>
      </w:pPr>
      <w:r w:rsidRPr="00E51E89">
        <w:t>How will be the results be available?</w:t>
      </w:r>
    </w:p>
    <w:p w14:paraId="5F9D9FC7" w14:textId="22E46142" w:rsidR="00D87213" w:rsidRPr="00E51E89" w:rsidRDefault="000B209E" w:rsidP="00330509">
      <w:pPr>
        <w:ind w:left="851" w:hanging="425"/>
        <w:rPr>
          <w:lang w:val="en-GB"/>
        </w:rPr>
      </w:pPr>
      <w:sdt>
        <w:sdtPr>
          <w:rPr>
            <w:color w:val="ED7D31" w:themeColor="accent2"/>
            <w:lang w:val="en-GB"/>
          </w:rPr>
          <w:id w:val="83658514"/>
          <w14:checkbox>
            <w14:checked w14:val="1"/>
            <w14:checkedState w14:val="2612" w14:font="MS Gothic"/>
            <w14:uncheckedState w14:val="2610" w14:font="MS Gothic"/>
          </w14:checkbox>
        </w:sdtPr>
        <w:sdtContent>
          <w:r w:rsidR="00D53275">
            <w:rPr>
              <w:rFonts w:ascii="MS Gothic" w:eastAsia="MS Gothic" w:hAnsi="MS Gothic" w:hint="eastAsia"/>
              <w:color w:val="ED7D31" w:themeColor="accent2"/>
              <w:lang w:val="en-GB"/>
            </w:rPr>
            <w:t>☒</w:t>
          </w:r>
        </w:sdtContent>
      </w:sdt>
      <w:r w:rsidR="00D87213" w:rsidRPr="00E51E89">
        <w:rPr>
          <w:lang w:val="en-GB"/>
        </w:rPr>
        <w:tab/>
      </w:r>
      <w:r w:rsidR="00C04F4A" w:rsidRPr="00E51E89">
        <w:rPr>
          <w:lang w:val="en-GB"/>
        </w:rPr>
        <w:t xml:space="preserve">Openly available </w:t>
      </w:r>
      <w:r w:rsidR="00867AED" w:rsidRPr="00E51E89">
        <w:rPr>
          <w:lang w:val="en-GB"/>
        </w:rPr>
        <w:t xml:space="preserve">in </w:t>
      </w:r>
      <w:r w:rsidR="00C04F4A" w:rsidRPr="00E51E89">
        <w:rPr>
          <w:lang w:val="en-GB"/>
        </w:rPr>
        <w:t>standard academic publishing process</w:t>
      </w:r>
    </w:p>
    <w:p w14:paraId="5F9D9FC8" w14:textId="165D3DC6" w:rsidR="00C04F4A" w:rsidRPr="00E51E89" w:rsidRDefault="000B209E" w:rsidP="00330509">
      <w:pPr>
        <w:ind w:left="851" w:hanging="425"/>
        <w:rPr>
          <w:lang w:val="en-GB"/>
        </w:rPr>
      </w:pPr>
      <w:sdt>
        <w:sdtPr>
          <w:rPr>
            <w:color w:val="ED7D31" w:themeColor="accent2"/>
            <w:lang w:val="en-GB"/>
          </w:rPr>
          <w:id w:val="-149284520"/>
          <w14:checkbox>
            <w14:checked w14:val="0"/>
            <w14:checkedState w14:val="2612" w14:font="MS Gothic"/>
            <w14:uncheckedState w14:val="2610" w14:font="MS Gothic"/>
          </w14:checkbox>
        </w:sdtPr>
        <w:sdtContent>
          <w:r w:rsidR="00977481" w:rsidRPr="00E51E89">
            <w:rPr>
              <w:rFonts w:ascii="MS Gothic" w:eastAsia="MS Gothic" w:hAnsi="MS Gothic"/>
              <w:color w:val="ED7D31" w:themeColor="accent2"/>
              <w:lang w:val="en-GB"/>
            </w:rPr>
            <w:t>☐</w:t>
          </w:r>
        </w:sdtContent>
      </w:sdt>
      <w:r w:rsidR="00D87213" w:rsidRPr="00E51E89">
        <w:rPr>
          <w:lang w:val="en-GB"/>
        </w:rPr>
        <w:tab/>
      </w:r>
      <w:r w:rsidR="00867AED" w:rsidRPr="00E51E89">
        <w:rPr>
          <w:lang w:val="en-GB"/>
        </w:rPr>
        <w:t>Restricted access</w:t>
      </w:r>
      <w:r w:rsidR="001D0633" w:rsidRPr="00E51E89">
        <w:rPr>
          <w:lang w:val="en-GB"/>
        </w:rPr>
        <w:t>, n</w:t>
      </w:r>
      <w:r w:rsidR="00867AED" w:rsidRPr="00E51E89">
        <w:rPr>
          <w:lang w:val="en-GB"/>
        </w:rPr>
        <w:t>ot intended for publication</w:t>
      </w:r>
    </w:p>
    <w:sdt>
      <w:sdtPr>
        <w:rPr>
          <w:lang w:val="en-GB"/>
        </w:rPr>
        <w:id w:val="-1298369043"/>
        <w:placeholder>
          <w:docPart w:val="6E891225F43246A0BC4BC356434815D4"/>
        </w:placeholder>
        <w:showingPlcHdr/>
      </w:sdtPr>
      <w:sdtContent>
        <w:p w14:paraId="5F9D9FC9" w14:textId="1E42E20F" w:rsidR="00D87213" w:rsidRPr="00E51E89" w:rsidRDefault="00867AED" w:rsidP="00B45993">
          <w:pPr>
            <w:shd w:val="clear" w:color="auto" w:fill="FBE4D5" w:themeFill="accent2" w:themeFillTint="33"/>
            <w:ind w:left="567"/>
            <w:rPr>
              <w:lang w:val="en-GB"/>
            </w:rPr>
          </w:pPr>
          <w:r w:rsidRPr="00E51E89">
            <w:rPr>
              <w:rStyle w:val="Platzhaltertext"/>
              <w:lang w:val="en-GB"/>
            </w:rPr>
            <w:t xml:space="preserve">If </w:t>
          </w:r>
          <w:r w:rsidR="00D5175F" w:rsidRPr="00E51E89">
            <w:rPr>
              <w:rStyle w:val="Platzhaltertext"/>
              <w:lang w:val="en-GB"/>
            </w:rPr>
            <w:t>restricted, please explain here</w:t>
          </w:r>
          <w:r w:rsidR="00D87213" w:rsidRPr="00E51E89">
            <w:rPr>
              <w:rStyle w:val="Platzhaltertext"/>
              <w:lang w:val="en-GB"/>
            </w:rPr>
            <w:t>.</w:t>
          </w:r>
        </w:p>
      </w:sdtContent>
    </w:sdt>
    <w:p w14:paraId="643565CB" w14:textId="2C786074" w:rsidR="00FD2DF6" w:rsidRPr="00E51E89" w:rsidRDefault="00CB0C46" w:rsidP="008B078D">
      <w:pPr>
        <w:pStyle w:val="berschrift1"/>
        <w:numPr>
          <w:ilvl w:val="0"/>
          <w:numId w:val="38"/>
        </w:numPr>
      </w:pPr>
      <w:bookmarkStart w:id="6" w:name="_Toc99385639"/>
      <w:r w:rsidRPr="00E51E89">
        <w:t>Framework of proposed research</w:t>
      </w:r>
      <w:bookmarkEnd w:id="6"/>
    </w:p>
    <w:p w14:paraId="3F8275DE" w14:textId="64EEC2C6" w:rsidR="00433233" w:rsidRPr="00E51E89" w:rsidRDefault="008F6B4E" w:rsidP="00B270EF">
      <w:pPr>
        <w:pStyle w:val="berschrift2"/>
      </w:pPr>
      <w:bookmarkStart w:id="7" w:name="_Toc99385640"/>
      <w:r w:rsidRPr="00E51E89">
        <w:t>Aim of research</w:t>
      </w:r>
      <w:bookmarkEnd w:id="7"/>
    </w:p>
    <w:sdt>
      <w:sdtPr>
        <w:rPr>
          <w:lang w:val="en-GB"/>
        </w:rPr>
        <w:id w:val="-1062324751"/>
        <w:placeholder>
          <w:docPart w:val="F6BFBCC703DC4F12B416E9A5D4630B3E"/>
        </w:placeholder>
      </w:sdtPr>
      <w:sdtContent>
        <w:p w14:paraId="093FCB4E" w14:textId="4917E065" w:rsidR="008F6B4E" w:rsidRPr="00E51E89" w:rsidRDefault="004E3CE6" w:rsidP="001A351B">
          <w:pPr>
            <w:shd w:val="clear" w:color="auto" w:fill="FBE4D5" w:themeFill="accent2" w:themeFillTint="33"/>
            <w:rPr>
              <w:lang w:val="en-GB"/>
            </w:rPr>
          </w:pPr>
          <w:r>
            <w:rPr>
              <w:lang w:val="en-GB"/>
            </w:rPr>
            <w:t xml:space="preserve">The aim of the research is to investigate whether EC procedures produce memory representations that can be estimated by the “Who said what” MPT model introduced by </w:t>
          </w:r>
          <w:proofErr w:type="spellStart"/>
          <w:r>
            <w:rPr>
              <w:lang w:val="en-GB"/>
            </w:rPr>
            <w:t>Klauer</w:t>
          </w:r>
          <w:proofErr w:type="spellEnd"/>
          <w:r>
            <w:rPr>
              <w:lang w:val="en-GB"/>
            </w:rPr>
            <w:t xml:space="preserve"> &amp; Wegener (1998). Moreover, we want to test whether individual MPT parameter estimates predict EC effects on a rating measure.</w:t>
          </w:r>
        </w:p>
      </w:sdtContent>
    </w:sdt>
    <w:p w14:paraId="78950DA5" w14:textId="4273E24A" w:rsidR="00875563" w:rsidRPr="00E51E89" w:rsidRDefault="00875563" w:rsidP="00B270EF">
      <w:pPr>
        <w:pStyle w:val="berschrift2"/>
      </w:pPr>
      <w:bookmarkStart w:id="8" w:name="_Toc99385641"/>
      <w:r w:rsidRPr="00E51E89">
        <w:t>Methods</w:t>
      </w:r>
      <w:bookmarkEnd w:id="8"/>
    </w:p>
    <w:sdt>
      <w:sdtPr>
        <w:rPr>
          <w:lang w:val="en-GB"/>
        </w:rPr>
        <w:id w:val="-1781170549"/>
        <w:placeholder>
          <w:docPart w:val="AC12BB00B34C49C6A630E0D32B729C45"/>
        </w:placeholder>
      </w:sdtPr>
      <w:sdtContent>
        <w:p w14:paraId="5C60109D" w14:textId="1BF3570A" w:rsidR="00D51EA1" w:rsidRPr="00E51E89" w:rsidRDefault="00935689" w:rsidP="00875563">
          <w:pPr>
            <w:shd w:val="clear" w:color="auto" w:fill="FBE4D5" w:themeFill="accent2" w:themeFillTint="33"/>
            <w:rPr>
              <w:lang w:val="en-GB"/>
            </w:rPr>
          </w:pPr>
          <w:r>
            <w:rPr>
              <w:lang w:val="en-GB"/>
            </w:rPr>
            <w:t>The study will be run online. Participants will be recruited via Prolific. Participants will have to look at stimulus pairings. Later on, they will be asked about their memory for the stimulus pairings. They will also be asked to rate some of the stimuli.</w:t>
          </w:r>
        </w:p>
      </w:sdtContent>
    </w:sdt>
    <w:p w14:paraId="26A72F0C" w14:textId="12B7EDB7" w:rsidR="008A78DB" w:rsidRPr="00E51E89" w:rsidRDefault="00CA31A9" w:rsidP="00B270EF">
      <w:pPr>
        <w:pStyle w:val="berschrift2"/>
      </w:pPr>
      <w:bookmarkStart w:id="9" w:name="_Toc99385642"/>
      <w:r>
        <w:t>S</w:t>
      </w:r>
      <w:r w:rsidR="004D74CA" w:rsidRPr="004D74CA">
        <w:t>ubject</w:t>
      </w:r>
      <w:r>
        <w:t>/</w:t>
      </w:r>
      <w:r w:rsidR="004D74CA" w:rsidRPr="004D74CA">
        <w:t>participants’ actions within study</w:t>
      </w:r>
      <w:bookmarkEnd w:id="9"/>
    </w:p>
    <w:sdt>
      <w:sdtPr>
        <w:rPr>
          <w:lang w:val="en-GB"/>
        </w:rPr>
        <w:id w:val="-177890816"/>
        <w:placeholder>
          <w:docPart w:val="486DE32CD055429DA2730C411F974E51"/>
        </w:placeholder>
      </w:sdtPr>
      <w:sdtContent>
        <w:p w14:paraId="05F427DC" w14:textId="77777777" w:rsidR="005372BE" w:rsidRDefault="00E472CE" w:rsidP="00FC5972">
          <w:pPr>
            <w:shd w:val="clear" w:color="auto" w:fill="FBE4D5" w:themeFill="accent2" w:themeFillTint="33"/>
            <w:rPr>
              <w:lang w:val="en-GB"/>
            </w:rPr>
          </w:pPr>
          <w:r>
            <w:rPr>
              <w:lang w:val="en-GB"/>
            </w:rPr>
            <w:t>In the first part of the study, participants will undergo a learning procedure. In this learning procedure, participants will look at pairs of fictitious nonwords and (positive or negative) images.</w:t>
          </w:r>
        </w:p>
        <w:p w14:paraId="22F457ED" w14:textId="2F5BD86F" w:rsidR="005372BE" w:rsidRDefault="005372BE" w:rsidP="00FC5972">
          <w:pPr>
            <w:shd w:val="clear" w:color="auto" w:fill="FBE4D5" w:themeFill="accent2" w:themeFillTint="33"/>
            <w:rPr>
              <w:lang w:val="en-GB"/>
            </w:rPr>
          </w:pPr>
          <w:r>
            <w:rPr>
              <w:lang w:val="en-GB"/>
            </w:rPr>
            <w:lastRenderedPageBreak/>
            <w:t xml:space="preserve">In the second part of the experiment, participants in the “memory task first” condition will perform a memory task followed by an evaluation task. Participants in the “evaluation task first” condition will perform the same two </w:t>
          </w:r>
          <w:proofErr w:type="gramStart"/>
          <w:r>
            <w:rPr>
              <w:lang w:val="en-GB"/>
            </w:rPr>
            <w:t>task</w:t>
          </w:r>
          <w:proofErr w:type="gramEnd"/>
          <w:r>
            <w:rPr>
              <w:lang w:val="en-GB"/>
            </w:rPr>
            <w:t xml:space="preserve">, but in reversed order. </w:t>
          </w:r>
        </w:p>
        <w:p w14:paraId="718AE1BA" w14:textId="7802A0BE" w:rsidR="005372BE" w:rsidRDefault="005372BE" w:rsidP="00FC5972">
          <w:pPr>
            <w:shd w:val="clear" w:color="auto" w:fill="FBE4D5" w:themeFill="accent2" w:themeFillTint="33"/>
            <w:rPr>
              <w:lang w:val="en-GB"/>
            </w:rPr>
          </w:pPr>
        </w:p>
        <w:p w14:paraId="17DD82C0" w14:textId="42221EE9" w:rsidR="005372BE" w:rsidRDefault="005372BE" w:rsidP="00FC5972">
          <w:pPr>
            <w:shd w:val="clear" w:color="auto" w:fill="FBE4D5" w:themeFill="accent2" w:themeFillTint="33"/>
            <w:rPr>
              <w:lang w:val="en-GB"/>
            </w:rPr>
          </w:pPr>
          <w:r>
            <w:rPr>
              <w:lang w:val="en-GB"/>
            </w:rPr>
            <w:t>In the memory task, participants will be presented with the previously paired “old” nonwords as well as with “new” nonwords that had not been part of the learning procedure. For each nonword, participants will have to indicate whether the nonword is “old” or “new”. Whenever, a nonword is classified as “old”, participants will be presented with a list of images (4 positive, 4 negative). Participants will have to click on the image with which a given nonword was paired with during the learning procedure. If the cannot remember the image, they are supposed to take a guess.</w:t>
          </w:r>
        </w:p>
        <w:p w14:paraId="3208A730" w14:textId="774959EA" w:rsidR="005372BE" w:rsidRDefault="005372BE" w:rsidP="00FC5972">
          <w:pPr>
            <w:shd w:val="clear" w:color="auto" w:fill="FBE4D5" w:themeFill="accent2" w:themeFillTint="33"/>
            <w:rPr>
              <w:lang w:val="en-GB"/>
            </w:rPr>
          </w:pPr>
        </w:p>
        <w:p w14:paraId="549674C7" w14:textId="77453130" w:rsidR="005372BE" w:rsidRDefault="005372BE" w:rsidP="005372BE">
          <w:pPr>
            <w:shd w:val="clear" w:color="auto" w:fill="FBE4D5" w:themeFill="accent2" w:themeFillTint="33"/>
            <w:rPr>
              <w:lang w:val="en-GB"/>
            </w:rPr>
          </w:pPr>
          <w:r>
            <w:rPr>
              <w:lang w:val="en-GB"/>
            </w:rPr>
            <w:t xml:space="preserve">In the </w:t>
          </w:r>
          <w:r w:rsidR="00935689">
            <w:rPr>
              <w:lang w:val="en-GB"/>
            </w:rPr>
            <w:t>evaluation</w:t>
          </w:r>
          <w:r>
            <w:rPr>
              <w:lang w:val="en-GB"/>
            </w:rPr>
            <w:t xml:space="preserve"> task, participants will be presented with </w:t>
          </w:r>
          <w:r w:rsidR="00935689">
            <w:rPr>
              <w:lang w:val="en-GB"/>
            </w:rPr>
            <w:t xml:space="preserve">all “old” and “new” nonwords. </w:t>
          </w:r>
          <w:r>
            <w:rPr>
              <w:lang w:val="en-GB"/>
            </w:rPr>
            <w:t xml:space="preserve">For each nonword, participants will have to </w:t>
          </w:r>
          <w:r w:rsidR="00935689">
            <w:rPr>
              <w:lang w:val="en-GB"/>
            </w:rPr>
            <w:t>express their evaluation on a rating scale ranging from 1 (very negative) to 8 (very positive).</w:t>
          </w:r>
        </w:p>
        <w:p w14:paraId="540B67B5" w14:textId="77777777" w:rsidR="005372BE" w:rsidRDefault="005372BE" w:rsidP="00FC5972">
          <w:pPr>
            <w:shd w:val="clear" w:color="auto" w:fill="FBE4D5" w:themeFill="accent2" w:themeFillTint="33"/>
            <w:rPr>
              <w:lang w:val="en-GB"/>
            </w:rPr>
          </w:pPr>
        </w:p>
        <w:p w14:paraId="7C61FFD8" w14:textId="5B88EF94" w:rsidR="00875563" w:rsidRPr="00E51E89" w:rsidRDefault="005372BE" w:rsidP="00FC5972">
          <w:pPr>
            <w:shd w:val="clear" w:color="auto" w:fill="FBE4D5" w:themeFill="accent2" w:themeFillTint="33"/>
            <w:rPr>
              <w:lang w:val="en-GB"/>
            </w:rPr>
          </w:pPr>
          <w:r>
            <w:rPr>
              <w:lang w:val="en-GB"/>
            </w:rPr>
            <w:t>At the end of the experiment, participants (in both conditions) will be asked whether they paid attention during their participation and whether they responded seriously. Participants will have the chance to comment on the study, receive a debriefing and will then be redirected to Prolific to receive their compensation.</w:t>
          </w:r>
        </w:p>
      </w:sdtContent>
    </w:sdt>
    <w:p w14:paraId="4B8731E5" w14:textId="51639106" w:rsidR="00FC5972" w:rsidRPr="00E51E89" w:rsidRDefault="00074B13" w:rsidP="00B270EF">
      <w:pPr>
        <w:pStyle w:val="berschrift2"/>
      </w:pPr>
      <w:bookmarkStart w:id="10" w:name="_Toc99385643"/>
      <w:r w:rsidRPr="00E51E89">
        <w:t>Procedure of the study/study design</w:t>
      </w:r>
      <w:bookmarkEnd w:id="10"/>
    </w:p>
    <w:p w14:paraId="71105878" w14:textId="144EA6F1" w:rsidR="00400B6A" w:rsidRPr="00E51E89" w:rsidRDefault="0093691F" w:rsidP="00B270EF">
      <w:pPr>
        <w:pStyle w:val="berschrift3"/>
      </w:pPr>
      <w:r w:rsidRPr="00E51E89">
        <w:t>Please describe the study design</w:t>
      </w:r>
    </w:p>
    <w:sdt>
      <w:sdtPr>
        <w:rPr>
          <w:lang w:val="en-GB"/>
        </w:rPr>
        <w:id w:val="-2119824262"/>
        <w:placeholder>
          <w:docPart w:val="EFABE643F28341CE96B883E754AC241B"/>
        </w:placeholder>
      </w:sdtPr>
      <w:sdtContent>
        <w:p w14:paraId="1B1EEF61" w14:textId="10B12D8B" w:rsidR="00400B6A" w:rsidRPr="00E51E89" w:rsidRDefault="00E472CE" w:rsidP="0093691F">
          <w:pPr>
            <w:shd w:val="clear" w:color="auto" w:fill="FBE4D5" w:themeFill="accent2" w:themeFillTint="33"/>
            <w:rPr>
              <w:lang w:val="en-GB"/>
            </w:rPr>
          </w:pPr>
          <w:r w:rsidRPr="00E472CE">
            <w:rPr>
              <w:color w:val="000000"/>
              <w:lang w:val="en-US"/>
            </w:rPr>
            <w:t>The study will follow a 3 (</w:t>
          </w:r>
          <w:r w:rsidR="00935689">
            <w:rPr>
              <w:color w:val="000000"/>
              <w:lang w:val="en-US"/>
            </w:rPr>
            <w:t>nonword type</w:t>
          </w:r>
          <w:r w:rsidRPr="00E472CE">
            <w:rPr>
              <w:color w:val="000000"/>
              <w:lang w:val="en-US"/>
            </w:rPr>
            <w:t>: positiv</w:t>
          </w:r>
          <w:r w:rsidR="00935689">
            <w:rPr>
              <w:color w:val="000000"/>
              <w:lang w:val="en-US"/>
            </w:rPr>
            <w:t>ely paired</w:t>
          </w:r>
          <w:r w:rsidRPr="00E472CE">
            <w:rPr>
              <w:color w:val="000000"/>
              <w:lang w:val="en-US"/>
            </w:rPr>
            <w:t xml:space="preserve"> vs. negative</w:t>
          </w:r>
          <w:r w:rsidR="00935689">
            <w:rPr>
              <w:color w:val="000000"/>
              <w:lang w:val="en-US"/>
            </w:rPr>
            <w:t>ly paired</w:t>
          </w:r>
          <w:r w:rsidRPr="00E472CE">
            <w:rPr>
              <w:color w:val="000000"/>
              <w:lang w:val="en-US"/>
            </w:rPr>
            <w:t xml:space="preserve"> vs. </w:t>
          </w:r>
          <w:r w:rsidR="00935689">
            <w:rPr>
              <w:color w:val="000000"/>
              <w:lang w:val="en-US"/>
            </w:rPr>
            <w:t>unpaired</w:t>
          </w:r>
          <w:r w:rsidRPr="00E472CE">
            <w:rPr>
              <w:color w:val="000000"/>
              <w:lang w:val="en-US"/>
            </w:rPr>
            <w:t>) x 2 (Task order: memory task first vs. evaluation task first) mixed design. The first (second) factor will be manipulated within (between) participants.</w:t>
          </w:r>
        </w:p>
      </w:sdtContent>
    </w:sdt>
    <w:p w14:paraId="49057EC8" w14:textId="548C3691" w:rsidR="003C43D7" w:rsidRPr="00224AE6" w:rsidRDefault="00743368" w:rsidP="00B270EF">
      <w:pPr>
        <w:pStyle w:val="berschrift3"/>
      </w:pPr>
      <w:r w:rsidRPr="00E51E89">
        <w:t>Does the study include deception/illusion to generate results?</w:t>
      </w:r>
    </w:p>
    <w:p w14:paraId="67AEC62A" w14:textId="7E2D0299" w:rsidR="003C43D7" w:rsidRPr="00E51E89" w:rsidRDefault="000B209E" w:rsidP="00235399">
      <w:pPr>
        <w:ind w:left="851" w:hanging="425"/>
        <w:rPr>
          <w:lang w:val="en-GB"/>
        </w:rPr>
      </w:pPr>
      <w:sdt>
        <w:sdtPr>
          <w:rPr>
            <w:color w:val="ED7D31" w:themeColor="accent2"/>
            <w:lang w:val="en-GB"/>
          </w:rPr>
          <w:id w:val="-659850895"/>
          <w14:checkbox>
            <w14:checked w14:val="1"/>
            <w14:checkedState w14:val="2612" w14:font="MS Gothic"/>
            <w14:uncheckedState w14:val="2610" w14:font="MS Gothic"/>
          </w14:checkbox>
        </w:sdtPr>
        <w:sdtContent>
          <w:r w:rsidR="004E3CE6">
            <w:rPr>
              <w:rFonts w:ascii="MS Gothic" w:eastAsia="MS Gothic" w:hAnsi="MS Gothic" w:hint="eastAsia"/>
              <w:color w:val="ED7D31" w:themeColor="accent2"/>
              <w:lang w:val="en-GB"/>
            </w:rPr>
            <w:t>☒</w:t>
          </w:r>
        </w:sdtContent>
      </w:sdt>
      <w:r w:rsidR="003C43D7" w:rsidRPr="00E51E89">
        <w:rPr>
          <w:lang w:val="en-GB"/>
        </w:rPr>
        <w:tab/>
        <w:t>No</w:t>
      </w:r>
      <w:r w:rsidR="00C15F5C" w:rsidRPr="00E51E89">
        <w:rPr>
          <w:lang w:val="en-GB"/>
        </w:rPr>
        <w:t xml:space="preserve"> (</w:t>
      </w:r>
      <w:r w:rsidR="003E0E8F" w:rsidRPr="00E51E89">
        <w:rPr>
          <w:lang w:val="en-GB"/>
        </w:rPr>
        <w:t xml:space="preserve">If </w:t>
      </w:r>
      <w:r w:rsidR="000F6D45">
        <w:rPr>
          <w:lang w:val="en-GB"/>
        </w:rPr>
        <w:t>no</w:t>
      </w:r>
      <w:r w:rsidR="003E0E8F" w:rsidRPr="00E51E89">
        <w:rPr>
          <w:lang w:val="en-GB"/>
        </w:rPr>
        <w:t xml:space="preserve">, please </w:t>
      </w:r>
      <w:r w:rsidR="000F6D45">
        <w:rPr>
          <w:lang w:val="en-GB"/>
        </w:rPr>
        <w:t xml:space="preserve">continue to next section, </w:t>
      </w:r>
      <w:r w:rsidR="000F6D45" w:rsidRPr="00704CE7">
        <w:rPr>
          <w:bdr w:val="single" w:sz="4" w:space="0" w:color="auto"/>
          <w:lang w:val="en-GB"/>
        </w:rPr>
        <w:t>2.5</w:t>
      </w:r>
      <w:r w:rsidR="005F474C" w:rsidRPr="00E51E89">
        <w:rPr>
          <w:lang w:val="en-GB"/>
        </w:rPr>
        <w:t>)</w:t>
      </w:r>
    </w:p>
    <w:p w14:paraId="36F53377" w14:textId="76FEB65A" w:rsidR="003C43D7" w:rsidRPr="00E51E89" w:rsidRDefault="000B209E" w:rsidP="00235399">
      <w:pPr>
        <w:ind w:left="851" w:hanging="425"/>
        <w:rPr>
          <w:lang w:val="en-GB"/>
        </w:rPr>
      </w:pPr>
      <w:sdt>
        <w:sdtPr>
          <w:rPr>
            <w:color w:val="ED7D31" w:themeColor="accent2"/>
            <w:lang w:val="en-GB"/>
          </w:rPr>
          <w:id w:val="875272908"/>
          <w14:checkbox>
            <w14:checked w14:val="0"/>
            <w14:checkedState w14:val="2612" w14:font="MS Gothic"/>
            <w14:uncheckedState w14:val="2610" w14:font="MS Gothic"/>
          </w14:checkbox>
        </w:sdtPr>
        <w:sdtContent>
          <w:r w:rsidR="00977481" w:rsidRPr="00E51E89">
            <w:rPr>
              <w:rFonts w:ascii="MS Gothic" w:eastAsia="MS Gothic" w:hAnsi="MS Gothic"/>
              <w:color w:val="ED7D31" w:themeColor="accent2"/>
              <w:lang w:val="en-GB"/>
            </w:rPr>
            <w:t>☐</w:t>
          </w:r>
        </w:sdtContent>
      </w:sdt>
      <w:r w:rsidR="003C43D7" w:rsidRPr="00E51E89">
        <w:rPr>
          <w:lang w:val="en-GB"/>
        </w:rPr>
        <w:tab/>
      </w:r>
      <w:r w:rsidR="00463964" w:rsidRPr="00E51E89">
        <w:rPr>
          <w:lang w:val="en-GB"/>
        </w:rPr>
        <w:t>Yes</w:t>
      </w:r>
      <w:r w:rsidR="00FE1F32">
        <w:rPr>
          <w:lang w:val="en-GB"/>
        </w:rPr>
        <w:t>. P</w:t>
      </w:r>
      <w:r w:rsidR="00937119" w:rsidRPr="00E51E89">
        <w:rPr>
          <w:lang w:val="en-GB"/>
        </w:rPr>
        <w:t>lease</w:t>
      </w:r>
      <w:r w:rsidR="00CA6BA9" w:rsidRPr="00E51E89">
        <w:rPr>
          <w:lang w:val="en-GB"/>
        </w:rPr>
        <w:t xml:space="preserve"> answer the following questions</w:t>
      </w:r>
      <w:r w:rsidR="00FE1F32">
        <w:rPr>
          <w:lang w:val="en-GB"/>
        </w:rPr>
        <w:t>.</w:t>
      </w:r>
    </w:p>
    <w:p w14:paraId="3215B157" w14:textId="1C1F0A4D" w:rsidR="001739FF" w:rsidRPr="00E51E89" w:rsidRDefault="006A24CC" w:rsidP="001739FF">
      <w:pPr>
        <w:keepNext/>
        <w:keepLines/>
        <w:ind w:left="1134" w:hanging="283"/>
        <w:rPr>
          <w:i/>
          <w:color w:val="7F7F7F" w:themeColor="text1" w:themeTint="80"/>
          <w:lang w:val="en-GB"/>
        </w:rPr>
      </w:pPr>
      <w:r w:rsidRPr="00E51E89">
        <w:rPr>
          <w:lang w:val="en-GB"/>
        </w:rPr>
        <w:t xml:space="preserve">a) </w:t>
      </w:r>
      <w:r w:rsidR="001739FF" w:rsidRPr="00E51E89">
        <w:rPr>
          <w:lang w:val="en-GB"/>
        </w:rPr>
        <w:tab/>
        <w:t>W</w:t>
      </w:r>
      <w:r w:rsidR="00D14C07" w:rsidRPr="00E51E89">
        <w:rPr>
          <w:lang w:val="en-GB"/>
        </w:rPr>
        <w:t>hat</w:t>
      </w:r>
      <w:r w:rsidR="001739FF" w:rsidRPr="00E51E89">
        <w:rPr>
          <w:lang w:val="en-GB"/>
        </w:rPr>
        <w:t xml:space="preserve"> information is given to the subjects?</w:t>
      </w:r>
    </w:p>
    <w:p w14:paraId="340CDBB9" w14:textId="10178FC8" w:rsidR="003C43D7" w:rsidRPr="00E51E89" w:rsidRDefault="000B209E" w:rsidP="00DF71EA">
      <w:pPr>
        <w:keepLines/>
        <w:shd w:val="clear" w:color="auto" w:fill="FBE4D5" w:themeFill="accent2" w:themeFillTint="33"/>
        <w:ind w:left="1134"/>
        <w:rPr>
          <w:i/>
          <w:color w:val="7F7F7F" w:themeColor="text1" w:themeTint="80"/>
          <w:lang w:val="en-GB"/>
        </w:rPr>
      </w:pPr>
      <w:sdt>
        <w:sdtPr>
          <w:rPr>
            <w:lang w:val="en-GB"/>
          </w:rPr>
          <w:id w:val="-257911201"/>
          <w:placeholder>
            <w:docPart w:val="3E7EC2D2E7D549BBBA293D377674EBB6"/>
          </w:placeholder>
          <w:showingPlcHdr/>
        </w:sdtPr>
        <w:sdtContent>
          <w:r w:rsidR="00AC099D" w:rsidRPr="00E51E89">
            <w:rPr>
              <w:rStyle w:val="Platzhaltertext"/>
              <w:lang w:val="en-GB"/>
            </w:rPr>
            <w:t>Click here to enter text</w:t>
          </w:r>
          <w:r w:rsidR="003C43D7" w:rsidRPr="00E51E89">
            <w:rPr>
              <w:rStyle w:val="Platzhaltertext"/>
              <w:lang w:val="en-GB"/>
            </w:rPr>
            <w:t>.</w:t>
          </w:r>
        </w:sdtContent>
      </w:sdt>
    </w:p>
    <w:p w14:paraId="78CAF593" w14:textId="1ADE88B1" w:rsidR="00C21B36" w:rsidRPr="00E51E89" w:rsidRDefault="00C21B36" w:rsidP="00C21B36">
      <w:pPr>
        <w:keepNext/>
        <w:keepLines/>
        <w:ind w:left="1134" w:hanging="283"/>
        <w:rPr>
          <w:i/>
          <w:color w:val="7F7F7F" w:themeColor="text1" w:themeTint="80"/>
          <w:lang w:val="en-GB"/>
        </w:rPr>
      </w:pPr>
      <w:r w:rsidRPr="00E51E89">
        <w:rPr>
          <w:lang w:val="en-GB"/>
        </w:rPr>
        <w:t xml:space="preserve">b) </w:t>
      </w:r>
      <w:r w:rsidR="00564AD8" w:rsidRPr="00E51E89">
        <w:rPr>
          <w:lang w:val="en-GB"/>
        </w:rPr>
        <w:t>Why is deception necessary</w:t>
      </w:r>
      <w:r w:rsidR="00485B0C" w:rsidRPr="00E51E89">
        <w:rPr>
          <w:lang w:val="en-GB"/>
        </w:rPr>
        <w:t>? Explain justification and why</w:t>
      </w:r>
      <w:r w:rsidR="00D14C07" w:rsidRPr="00E51E89">
        <w:rPr>
          <w:lang w:val="en-GB"/>
        </w:rPr>
        <w:t xml:space="preserve"> alternatives are not sufficient instruments</w:t>
      </w:r>
      <w:r w:rsidR="00564AD8" w:rsidRPr="00E51E89">
        <w:rPr>
          <w:lang w:val="en-GB"/>
        </w:rPr>
        <w:t>?</w:t>
      </w:r>
    </w:p>
    <w:p w14:paraId="1D3C0B01" w14:textId="05A89E7C" w:rsidR="00C21B36" w:rsidRPr="00E51E89" w:rsidRDefault="000B209E" w:rsidP="00DF71EA">
      <w:pPr>
        <w:keepLines/>
        <w:shd w:val="clear" w:color="auto" w:fill="FBE4D5" w:themeFill="accent2" w:themeFillTint="33"/>
        <w:ind w:left="1134"/>
        <w:rPr>
          <w:i/>
          <w:color w:val="7F7F7F" w:themeColor="text1" w:themeTint="80"/>
          <w:lang w:val="en-GB"/>
        </w:rPr>
      </w:pPr>
      <w:sdt>
        <w:sdtPr>
          <w:rPr>
            <w:lang w:val="en-GB"/>
          </w:rPr>
          <w:id w:val="469481010"/>
          <w:placeholder>
            <w:docPart w:val="C751D3B62E114340A5E475E9C5567643"/>
          </w:placeholder>
          <w:showingPlcHdr/>
        </w:sdtPr>
        <w:sdtContent>
          <w:r w:rsidR="00AC099D" w:rsidRPr="00E51E89">
            <w:rPr>
              <w:rStyle w:val="Platzhaltertext"/>
              <w:lang w:val="en-GB"/>
            </w:rPr>
            <w:t>Click here to enter text</w:t>
          </w:r>
          <w:r w:rsidR="00C21B36" w:rsidRPr="00E51E89">
            <w:rPr>
              <w:rStyle w:val="Platzhaltertext"/>
              <w:lang w:val="en-GB"/>
            </w:rPr>
            <w:t>.</w:t>
          </w:r>
        </w:sdtContent>
      </w:sdt>
    </w:p>
    <w:p w14:paraId="79EAEF6A" w14:textId="26D017A8" w:rsidR="00480E9A" w:rsidRPr="00E51E89" w:rsidRDefault="00485B0C" w:rsidP="00480E9A">
      <w:pPr>
        <w:keepNext/>
        <w:keepLines/>
        <w:ind w:left="1134" w:hanging="283"/>
        <w:rPr>
          <w:lang w:val="en-GB"/>
        </w:rPr>
      </w:pPr>
      <w:r w:rsidRPr="00E51E89">
        <w:rPr>
          <w:lang w:val="en-GB"/>
        </w:rPr>
        <w:t>c</w:t>
      </w:r>
      <w:r w:rsidR="00124061" w:rsidRPr="00E51E89">
        <w:rPr>
          <w:lang w:val="en-GB"/>
        </w:rPr>
        <w:t xml:space="preserve">) </w:t>
      </w:r>
      <w:r w:rsidR="00124061" w:rsidRPr="00E51E89">
        <w:rPr>
          <w:lang w:val="en-GB"/>
        </w:rPr>
        <w:tab/>
      </w:r>
      <w:r w:rsidR="00480E9A" w:rsidRPr="00E51E89">
        <w:rPr>
          <w:lang w:val="en-GB"/>
        </w:rPr>
        <w:t>Which form of deception/illusion is used?</w:t>
      </w:r>
    </w:p>
    <w:p w14:paraId="0D892340" w14:textId="24A67F7A" w:rsidR="00480E9A" w:rsidRPr="00E51E89" w:rsidRDefault="000B209E" w:rsidP="00480E9A">
      <w:pPr>
        <w:keepNext/>
        <w:keepLines/>
        <w:ind w:left="1701" w:hanging="425"/>
        <w:rPr>
          <w:lang w:val="en-GB"/>
        </w:rPr>
      </w:pPr>
      <w:sdt>
        <w:sdtPr>
          <w:rPr>
            <w:color w:val="ED7D31" w:themeColor="accent2"/>
            <w:lang w:val="en-GB"/>
          </w:rPr>
          <w:id w:val="449747995"/>
          <w14:checkbox>
            <w14:checked w14:val="0"/>
            <w14:checkedState w14:val="2612" w14:font="MS Gothic"/>
            <w14:uncheckedState w14:val="2610" w14:font="MS Gothic"/>
          </w14:checkbox>
        </w:sdtPr>
        <w:sdtContent>
          <w:r w:rsidR="00480E9A" w:rsidRPr="00E51E89">
            <w:rPr>
              <w:rFonts w:ascii="MS Gothic" w:eastAsia="MS Gothic" w:hAnsi="MS Gothic"/>
              <w:color w:val="ED7D31" w:themeColor="accent2"/>
              <w:lang w:val="en-GB"/>
            </w:rPr>
            <w:t>☐</w:t>
          </w:r>
        </w:sdtContent>
      </w:sdt>
      <w:r w:rsidR="00480E9A" w:rsidRPr="00E51E89">
        <w:rPr>
          <w:lang w:val="en-GB"/>
        </w:rPr>
        <w:tab/>
      </w:r>
      <w:r w:rsidR="00B73A20" w:rsidRPr="00E51E89">
        <w:rPr>
          <w:lang w:val="en-GB"/>
        </w:rPr>
        <w:t>Information is withheld</w:t>
      </w:r>
      <w:r w:rsidR="00FE1F32">
        <w:rPr>
          <w:lang w:val="en-GB"/>
        </w:rPr>
        <w:t>.</w:t>
      </w:r>
    </w:p>
    <w:p w14:paraId="57B7C3DA" w14:textId="22752AA3" w:rsidR="00124061" w:rsidRPr="00E51E89" w:rsidRDefault="000B209E" w:rsidP="00DF71EA">
      <w:pPr>
        <w:keepLines/>
        <w:ind w:left="1701" w:hanging="425"/>
        <w:rPr>
          <w:lang w:val="en-GB"/>
        </w:rPr>
      </w:pPr>
      <w:sdt>
        <w:sdtPr>
          <w:rPr>
            <w:color w:val="ED7D31" w:themeColor="accent2"/>
            <w:lang w:val="en-GB"/>
          </w:rPr>
          <w:id w:val="-731855149"/>
          <w14:checkbox>
            <w14:checked w14:val="0"/>
            <w14:checkedState w14:val="2612" w14:font="MS Gothic"/>
            <w14:uncheckedState w14:val="2610" w14:font="MS Gothic"/>
          </w14:checkbox>
        </w:sdtPr>
        <w:sdtContent>
          <w:r w:rsidR="00124061" w:rsidRPr="00E51E89">
            <w:rPr>
              <w:rFonts w:ascii="MS Gothic" w:eastAsia="MS Gothic" w:hAnsi="MS Gothic"/>
              <w:color w:val="ED7D31" w:themeColor="accent2"/>
              <w:lang w:val="en-GB"/>
            </w:rPr>
            <w:t>☐</w:t>
          </w:r>
        </w:sdtContent>
      </w:sdt>
      <w:r w:rsidR="00124061" w:rsidRPr="00E51E89">
        <w:rPr>
          <w:lang w:val="en-GB"/>
        </w:rPr>
        <w:tab/>
      </w:r>
      <w:r w:rsidR="00044FFF" w:rsidRPr="00E51E89">
        <w:rPr>
          <w:lang w:val="en-GB"/>
        </w:rPr>
        <w:t>False information is given</w:t>
      </w:r>
      <w:r w:rsidR="00FE1F32">
        <w:rPr>
          <w:lang w:val="en-GB"/>
        </w:rPr>
        <w:t>.</w:t>
      </w:r>
    </w:p>
    <w:p w14:paraId="5A9EDADE" w14:textId="77777777" w:rsidR="00D643D7" w:rsidRPr="00E51E89" w:rsidRDefault="00485B0C" w:rsidP="00D643D7">
      <w:pPr>
        <w:keepNext/>
        <w:keepLines/>
        <w:ind w:left="1134" w:hanging="283"/>
        <w:rPr>
          <w:i/>
          <w:color w:val="7F7F7F" w:themeColor="text1" w:themeTint="80"/>
          <w:lang w:val="en-GB"/>
        </w:rPr>
      </w:pPr>
      <w:r w:rsidRPr="00E51E89">
        <w:rPr>
          <w:lang w:val="en-GB"/>
        </w:rPr>
        <w:t>d</w:t>
      </w:r>
      <w:r w:rsidR="00BB690C" w:rsidRPr="00E51E89">
        <w:rPr>
          <w:lang w:val="en-GB"/>
        </w:rPr>
        <w:t xml:space="preserve">) </w:t>
      </w:r>
      <w:r w:rsidR="00541C74" w:rsidRPr="00E51E89">
        <w:rPr>
          <w:lang w:val="en-GB"/>
        </w:rPr>
        <w:tab/>
        <w:t>Explain special arrangements (during recruitment of participants, the wording of the participation information,</w:t>
      </w:r>
      <w:r w:rsidR="00A0026B" w:rsidRPr="00E51E89">
        <w:rPr>
          <w:lang w:val="en-GB"/>
        </w:rPr>
        <w:t xml:space="preserve"> </w:t>
      </w:r>
      <w:r w:rsidR="00541C74" w:rsidRPr="00E51E89">
        <w:rPr>
          <w:lang w:val="en-GB"/>
        </w:rPr>
        <w:t>…)</w:t>
      </w:r>
    </w:p>
    <w:p w14:paraId="1B3F6399" w14:textId="77777777" w:rsidR="00D643D7" w:rsidRPr="00E51E89" w:rsidRDefault="000B209E" w:rsidP="00D643D7">
      <w:pPr>
        <w:keepLines/>
        <w:shd w:val="clear" w:color="auto" w:fill="FBE4D5" w:themeFill="accent2" w:themeFillTint="33"/>
        <w:ind w:left="1134"/>
        <w:rPr>
          <w:i/>
          <w:color w:val="7F7F7F" w:themeColor="text1" w:themeTint="80"/>
          <w:lang w:val="en-GB"/>
        </w:rPr>
      </w:pPr>
      <w:sdt>
        <w:sdtPr>
          <w:rPr>
            <w:lang w:val="en-GB"/>
          </w:rPr>
          <w:id w:val="-832679184"/>
          <w:placeholder>
            <w:docPart w:val="61777B4E28C047D998C4DA11B771A0E6"/>
          </w:placeholder>
          <w:showingPlcHdr/>
        </w:sdtPr>
        <w:sdtContent>
          <w:r w:rsidR="00D643D7" w:rsidRPr="00E51E89">
            <w:rPr>
              <w:rStyle w:val="Platzhaltertext"/>
              <w:lang w:val="en-GB"/>
            </w:rPr>
            <w:t>Click here to enter text.</w:t>
          </w:r>
        </w:sdtContent>
      </w:sdt>
    </w:p>
    <w:p w14:paraId="29D9FADE" w14:textId="69DC9C1A" w:rsidR="00541C74" w:rsidRPr="00E51E89" w:rsidRDefault="00485B0C" w:rsidP="00D643D7">
      <w:pPr>
        <w:keepNext/>
        <w:keepLines/>
        <w:ind w:left="1134" w:hanging="283"/>
        <w:rPr>
          <w:i/>
          <w:color w:val="7F7F7F" w:themeColor="text1" w:themeTint="80"/>
          <w:lang w:val="en-GB"/>
        </w:rPr>
      </w:pPr>
      <w:r w:rsidRPr="00E51E89">
        <w:rPr>
          <w:lang w:val="en-GB"/>
        </w:rPr>
        <w:t>e</w:t>
      </w:r>
      <w:r w:rsidR="00541C74" w:rsidRPr="00E51E89">
        <w:rPr>
          <w:lang w:val="en-GB"/>
        </w:rPr>
        <w:t xml:space="preserve">) </w:t>
      </w:r>
      <w:r w:rsidR="00A0026B" w:rsidRPr="00E51E89">
        <w:rPr>
          <w:lang w:val="en-GB"/>
        </w:rPr>
        <w:tab/>
      </w:r>
      <w:r w:rsidR="005867A8" w:rsidRPr="00E51E89">
        <w:rPr>
          <w:lang w:val="en-GB"/>
        </w:rPr>
        <w:t>Is it reasonable to expect</w:t>
      </w:r>
      <w:r w:rsidR="00A0026B" w:rsidRPr="00E51E89">
        <w:rPr>
          <w:lang w:val="en-GB"/>
        </w:rPr>
        <w:t xml:space="preserve"> that the </w:t>
      </w:r>
      <w:r w:rsidR="005867A8" w:rsidRPr="00E51E89">
        <w:rPr>
          <w:lang w:val="en-GB"/>
        </w:rPr>
        <w:t>deceptive</w:t>
      </w:r>
      <w:r w:rsidR="00A0026B" w:rsidRPr="00E51E89">
        <w:rPr>
          <w:lang w:val="en-GB"/>
        </w:rPr>
        <w:t xml:space="preserve"> information influences potential participants</w:t>
      </w:r>
      <w:r w:rsidR="005867A8" w:rsidRPr="00E51E89">
        <w:rPr>
          <w:lang w:val="en-GB"/>
        </w:rPr>
        <w:t>’</w:t>
      </w:r>
      <w:r w:rsidR="00A0026B" w:rsidRPr="00E51E89">
        <w:rPr>
          <w:lang w:val="en-GB"/>
        </w:rPr>
        <w:t xml:space="preserve"> </w:t>
      </w:r>
      <w:r w:rsidR="005867A8" w:rsidRPr="00E51E89">
        <w:rPr>
          <w:lang w:val="en-GB"/>
        </w:rPr>
        <w:t xml:space="preserve">willingness to </w:t>
      </w:r>
      <w:r w:rsidR="00A0026B" w:rsidRPr="00E51E89">
        <w:rPr>
          <w:lang w:val="en-GB"/>
        </w:rPr>
        <w:t>participate</w:t>
      </w:r>
      <w:r w:rsidR="005867A8" w:rsidRPr="00E51E89">
        <w:rPr>
          <w:lang w:val="en-GB"/>
        </w:rPr>
        <w:t>?</w:t>
      </w:r>
    </w:p>
    <w:p w14:paraId="511D4182" w14:textId="77777777" w:rsidR="00174755" w:rsidRPr="00E51E89" w:rsidRDefault="000B209E" w:rsidP="00174755">
      <w:pPr>
        <w:keepNext/>
        <w:keepLines/>
        <w:ind w:left="1701" w:hanging="425"/>
        <w:rPr>
          <w:lang w:val="en-GB"/>
        </w:rPr>
      </w:pPr>
      <w:sdt>
        <w:sdtPr>
          <w:rPr>
            <w:color w:val="ED7D31" w:themeColor="accent2"/>
            <w:lang w:val="en-GB"/>
          </w:rPr>
          <w:id w:val="-1300837136"/>
          <w14:checkbox>
            <w14:checked w14:val="0"/>
            <w14:checkedState w14:val="2612" w14:font="MS Gothic"/>
            <w14:uncheckedState w14:val="2610" w14:font="MS Gothic"/>
          </w14:checkbox>
        </w:sdtPr>
        <w:sdtContent>
          <w:r w:rsidR="00174755" w:rsidRPr="00E51E89">
            <w:rPr>
              <w:rFonts w:ascii="MS Gothic" w:eastAsia="MS Gothic" w:hAnsi="MS Gothic"/>
              <w:color w:val="ED7D31" w:themeColor="accent2"/>
              <w:lang w:val="en-GB"/>
            </w:rPr>
            <w:t>☐</w:t>
          </w:r>
        </w:sdtContent>
      </w:sdt>
      <w:r w:rsidR="00174755" w:rsidRPr="00E51E89">
        <w:rPr>
          <w:lang w:val="en-GB"/>
        </w:rPr>
        <w:tab/>
        <w:t>No</w:t>
      </w:r>
    </w:p>
    <w:p w14:paraId="261D9DCF" w14:textId="09C74C6E" w:rsidR="00174755" w:rsidRDefault="000B209E" w:rsidP="00DF71EA">
      <w:pPr>
        <w:keepLines/>
        <w:ind w:left="1701" w:hanging="424"/>
        <w:rPr>
          <w:lang w:val="en-GB"/>
        </w:rPr>
      </w:pPr>
      <w:sdt>
        <w:sdtPr>
          <w:rPr>
            <w:color w:val="ED7D31" w:themeColor="accent2"/>
            <w:lang w:val="en-GB"/>
          </w:rPr>
          <w:id w:val="-1914534703"/>
          <w14:checkbox>
            <w14:checked w14:val="0"/>
            <w14:checkedState w14:val="2612" w14:font="MS Gothic"/>
            <w14:uncheckedState w14:val="2610" w14:font="MS Gothic"/>
          </w14:checkbox>
        </w:sdtPr>
        <w:sdtContent>
          <w:r w:rsidR="00174755" w:rsidRPr="00E51E89">
            <w:rPr>
              <w:rFonts w:ascii="MS Gothic" w:eastAsia="MS Gothic" w:hAnsi="MS Gothic"/>
              <w:color w:val="ED7D31" w:themeColor="accent2"/>
              <w:lang w:val="en-GB"/>
            </w:rPr>
            <w:t>☐</w:t>
          </w:r>
        </w:sdtContent>
      </w:sdt>
      <w:r w:rsidR="00174755" w:rsidRPr="00E51E89">
        <w:rPr>
          <w:lang w:val="en-GB"/>
        </w:rPr>
        <w:tab/>
        <w:t>Yes</w:t>
      </w:r>
    </w:p>
    <w:p w14:paraId="787B0473" w14:textId="77777777" w:rsidR="00DD348E" w:rsidRPr="00E51E89" w:rsidRDefault="000B209E" w:rsidP="00DD348E">
      <w:pPr>
        <w:keepLines/>
        <w:shd w:val="clear" w:color="auto" w:fill="FBE4D5" w:themeFill="accent2" w:themeFillTint="33"/>
        <w:ind w:left="1134"/>
        <w:rPr>
          <w:i/>
          <w:color w:val="7F7F7F" w:themeColor="text1" w:themeTint="80"/>
          <w:lang w:val="en-GB"/>
        </w:rPr>
      </w:pPr>
      <w:sdt>
        <w:sdtPr>
          <w:rPr>
            <w:lang w:val="en-GB"/>
          </w:rPr>
          <w:id w:val="-1562784968"/>
          <w:placeholder>
            <w:docPart w:val="3BCF390F0B6E428290066F2AF978E61D"/>
          </w:placeholder>
          <w:showingPlcHdr/>
        </w:sdtPr>
        <w:sdtContent>
          <w:r w:rsidR="00DD348E" w:rsidRPr="00E51E89">
            <w:rPr>
              <w:rStyle w:val="Platzhaltertext"/>
              <w:lang w:val="en-GB"/>
            </w:rPr>
            <w:t>Click here to enter text.</w:t>
          </w:r>
        </w:sdtContent>
      </w:sdt>
    </w:p>
    <w:p w14:paraId="72E9D878" w14:textId="24123A69" w:rsidR="00EE27BD" w:rsidRPr="00E51E89" w:rsidRDefault="005867A8" w:rsidP="00EE27BD">
      <w:pPr>
        <w:keepNext/>
        <w:keepLines/>
        <w:ind w:left="1134" w:hanging="283"/>
        <w:rPr>
          <w:i/>
          <w:color w:val="7F7F7F" w:themeColor="text1" w:themeTint="80"/>
          <w:lang w:val="en-GB"/>
        </w:rPr>
      </w:pPr>
      <w:r w:rsidRPr="00E51E89">
        <w:rPr>
          <w:lang w:val="en-GB"/>
        </w:rPr>
        <w:t>f</w:t>
      </w:r>
      <w:r w:rsidR="00EE27BD" w:rsidRPr="00E51E89">
        <w:rPr>
          <w:lang w:val="en-GB"/>
        </w:rPr>
        <w:t xml:space="preserve">) </w:t>
      </w:r>
      <w:r w:rsidR="00EE27BD" w:rsidRPr="00E51E89">
        <w:rPr>
          <w:lang w:val="en-GB"/>
        </w:rPr>
        <w:tab/>
      </w:r>
      <w:r w:rsidR="00D4609E" w:rsidRPr="00E51E89">
        <w:rPr>
          <w:lang w:val="en-GB"/>
        </w:rPr>
        <w:t xml:space="preserve">Does study contain aspects that </w:t>
      </w:r>
      <w:r w:rsidRPr="00E51E89">
        <w:rPr>
          <w:lang w:val="en-GB"/>
        </w:rPr>
        <w:t>may induce elevated</w:t>
      </w:r>
      <w:r w:rsidR="00D4609E" w:rsidRPr="00E51E89">
        <w:rPr>
          <w:lang w:val="en-GB"/>
        </w:rPr>
        <w:t xml:space="preserve"> physical or psychological strain?</w:t>
      </w:r>
    </w:p>
    <w:p w14:paraId="10227B84" w14:textId="77777777" w:rsidR="00EE27BD" w:rsidRPr="00E51E89" w:rsidRDefault="000B209E" w:rsidP="00EE27BD">
      <w:pPr>
        <w:keepNext/>
        <w:keepLines/>
        <w:ind w:left="1701" w:hanging="425"/>
        <w:rPr>
          <w:lang w:val="en-GB"/>
        </w:rPr>
      </w:pPr>
      <w:sdt>
        <w:sdtPr>
          <w:rPr>
            <w:color w:val="ED7D31" w:themeColor="accent2"/>
            <w:lang w:val="en-GB"/>
          </w:rPr>
          <w:id w:val="710533661"/>
          <w14:checkbox>
            <w14:checked w14:val="0"/>
            <w14:checkedState w14:val="2612" w14:font="MS Gothic"/>
            <w14:uncheckedState w14:val="2610" w14:font="MS Gothic"/>
          </w14:checkbox>
        </w:sdtPr>
        <w:sdtContent>
          <w:r w:rsidR="00EE27BD" w:rsidRPr="00E51E89">
            <w:rPr>
              <w:rFonts w:ascii="MS Gothic" w:eastAsia="MS Gothic" w:hAnsi="MS Gothic"/>
              <w:color w:val="ED7D31" w:themeColor="accent2"/>
              <w:lang w:val="en-GB"/>
            </w:rPr>
            <w:t>☐</w:t>
          </w:r>
        </w:sdtContent>
      </w:sdt>
      <w:r w:rsidR="00EE27BD" w:rsidRPr="00E51E89">
        <w:rPr>
          <w:lang w:val="en-GB"/>
        </w:rPr>
        <w:tab/>
        <w:t>No</w:t>
      </w:r>
    </w:p>
    <w:p w14:paraId="5ACBBDC4" w14:textId="5AD134E0" w:rsidR="008347E4" w:rsidRPr="00E51E89" w:rsidRDefault="000B209E" w:rsidP="00EA15A5">
      <w:pPr>
        <w:keepLines/>
        <w:ind w:left="1701" w:hanging="424"/>
        <w:rPr>
          <w:lang w:val="en-GB"/>
        </w:rPr>
      </w:pPr>
      <w:sdt>
        <w:sdtPr>
          <w:rPr>
            <w:color w:val="ED7D31" w:themeColor="accent2"/>
            <w:lang w:val="en-GB"/>
          </w:rPr>
          <w:id w:val="-588538147"/>
          <w14:checkbox>
            <w14:checked w14:val="0"/>
            <w14:checkedState w14:val="2612" w14:font="MS Gothic"/>
            <w14:uncheckedState w14:val="2610" w14:font="MS Gothic"/>
          </w14:checkbox>
        </w:sdtPr>
        <w:sdtContent>
          <w:r w:rsidR="00EE27BD" w:rsidRPr="00E51E89">
            <w:rPr>
              <w:rFonts w:ascii="MS Gothic" w:eastAsia="MS Gothic" w:hAnsi="MS Gothic"/>
              <w:color w:val="ED7D31" w:themeColor="accent2"/>
              <w:lang w:val="en-GB"/>
            </w:rPr>
            <w:t>☐</w:t>
          </w:r>
        </w:sdtContent>
      </w:sdt>
      <w:r w:rsidR="00EE27BD" w:rsidRPr="00E51E89">
        <w:rPr>
          <w:lang w:val="en-GB"/>
        </w:rPr>
        <w:tab/>
        <w:t>Ye</w:t>
      </w:r>
      <w:r w:rsidR="008347E4" w:rsidRPr="00E51E89">
        <w:rPr>
          <w:lang w:val="en-GB"/>
        </w:rPr>
        <w:t>s</w:t>
      </w:r>
      <w:r w:rsidR="00B40F63" w:rsidRPr="00E51E89">
        <w:rPr>
          <w:lang w:val="en-GB"/>
        </w:rPr>
        <w:t>. Please describe appropriate care provided to address potential stress</w:t>
      </w:r>
      <w:r w:rsidR="00B81DB8" w:rsidRPr="00E51E89">
        <w:rPr>
          <w:lang w:val="en-GB"/>
        </w:rPr>
        <w:t>:</w:t>
      </w:r>
    </w:p>
    <w:p w14:paraId="1994F6F7" w14:textId="77777777" w:rsidR="007E4B97" w:rsidRPr="00E51E89" w:rsidRDefault="000B209E" w:rsidP="007E4B97">
      <w:pPr>
        <w:keepLines/>
        <w:shd w:val="clear" w:color="auto" w:fill="FBE4D5" w:themeFill="accent2" w:themeFillTint="33"/>
        <w:ind w:left="1134"/>
        <w:rPr>
          <w:i/>
          <w:color w:val="7F7F7F" w:themeColor="text1" w:themeTint="80"/>
          <w:lang w:val="en-GB"/>
        </w:rPr>
      </w:pPr>
      <w:sdt>
        <w:sdtPr>
          <w:rPr>
            <w:lang w:val="en-GB"/>
          </w:rPr>
          <w:id w:val="984051357"/>
          <w:placeholder>
            <w:docPart w:val="53D5E9B77B9C46699E20998CF820183E"/>
          </w:placeholder>
          <w:showingPlcHdr/>
        </w:sdtPr>
        <w:sdtContent>
          <w:r w:rsidR="007E4B97" w:rsidRPr="00E51E89">
            <w:rPr>
              <w:rStyle w:val="Platzhaltertext"/>
              <w:lang w:val="en-GB"/>
            </w:rPr>
            <w:t>Click here to enter text.</w:t>
          </w:r>
        </w:sdtContent>
      </w:sdt>
    </w:p>
    <w:p w14:paraId="7349FBFD" w14:textId="422D4AC2" w:rsidR="00794D77" w:rsidRPr="00E51E89" w:rsidRDefault="00B81DB8" w:rsidP="00794D77">
      <w:pPr>
        <w:keepNext/>
        <w:keepLines/>
        <w:ind w:left="1134" w:hanging="283"/>
        <w:rPr>
          <w:lang w:val="en-GB"/>
        </w:rPr>
      </w:pPr>
      <w:r w:rsidRPr="00E51E89">
        <w:rPr>
          <w:lang w:val="en-GB"/>
        </w:rPr>
        <w:lastRenderedPageBreak/>
        <w:t>g</w:t>
      </w:r>
      <w:r w:rsidR="00794D77" w:rsidRPr="00E51E89">
        <w:rPr>
          <w:lang w:val="en-GB"/>
        </w:rPr>
        <w:t xml:space="preserve">) </w:t>
      </w:r>
      <w:r w:rsidR="00794D77" w:rsidRPr="00E51E89">
        <w:rPr>
          <w:lang w:val="en-GB"/>
        </w:rPr>
        <w:tab/>
        <w:t>Formalities</w:t>
      </w:r>
      <w:r w:rsidR="00EA15A5" w:rsidRPr="00E51E89">
        <w:rPr>
          <w:lang w:val="en-GB"/>
        </w:rPr>
        <w:t xml:space="preserve"> for studies using deception:</w:t>
      </w:r>
    </w:p>
    <w:p w14:paraId="33854BF1" w14:textId="0152A003" w:rsidR="00F47506" w:rsidRPr="00E51E89" w:rsidRDefault="002F587B" w:rsidP="007420FB">
      <w:pPr>
        <w:ind w:left="1134"/>
        <w:rPr>
          <w:i/>
          <w:iCs/>
          <w:color w:val="7F7F7F" w:themeColor="text1" w:themeTint="80"/>
          <w:lang w:val="en-GB"/>
        </w:rPr>
      </w:pPr>
      <w:r w:rsidRPr="00E51E89">
        <w:rPr>
          <w:i/>
          <w:iCs/>
          <w:color w:val="7F7F7F" w:themeColor="text1" w:themeTint="80"/>
          <w:lang w:val="en-GB"/>
        </w:rPr>
        <w:t xml:space="preserve">Please note </w:t>
      </w:r>
      <w:r w:rsidR="00F47506" w:rsidRPr="00E51E89">
        <w:rPr>
          <w:i/>
          <w:iCs/>
          <w:color w:val="7F7F7F" w:themeColor="text1" w:themeTint="80"/>
          <w:lang w:val="en-GB"/>
        </w:rPr>
        <w:t xml:space="preserve">information </w:t>
      </w:r>
      <w:r w:rsidRPr="00E51E89">
        <w:rPr>
          <w:i/>
          <w:iCs/>
          <w:color w:val="7F7F7F" w:themeColor="text1" w:themeTint="80"/>
          <w:lang w:val="en-GB"/>
        </w:rPr>
        <w:t>that</w:t>
      </w:r>
      <w:r w:rsidR="00F47506" w:rsidRPr="00E51E89">
        <w:rPr>
          <w:i/>
          <w:iCs/>
          <w:color w:val="7F7F7F" w:themeColor="text1" w:themeTint="80"/>
          <w:lang w:val="en-GB"/>
        </w:rPr>
        <w:t xml:space="preserve"> must be </w:t>
      </w:r>
      <w:r w:rsidRPr="00E51E89">
        <w:rPr>
          <w:i/>
          <w:iCs/>
          <w:color w:val="7F7F7F" w:themeColor="text1" w:themeTint="80"/>
          <w:lang w:val="en-GB"/>
        </w:rPr>
        <w:t>provided</w:t>
      </w:r>
      <w:r w:rsidR="00EA15A5" w:rsidRPr="00E51E89">
        <w:rPr>
          <w:i/>
          <w:iCs/>
          <w:color w:val="7F7F7F" w:themeColor="text1" w:themeTint="80"/>
          <w:lang w:val="en-GB"/>
        </w:rPr>
        <w:t xml:space="preserve"> in sections 5. and 6</w:t>
      </w:r>
      <w:r w:rsidR="00F47506" w:rsidRPr="00E51E89">
        <w:rPr>
          <w:i/>
          <w:iCs/>
          <w:color w:val="7F7F7F" w:themeColor="text1" w:themeTint="80"/>
          <w:lang w:val="en-GB"/>
        </w:rPr>
        <w:t>.</w:t>
      </w:r>
    </w:p>
    <w:p w14:paraId="58CBF7F0" w14:textId="0F0A9D39" w:rsidR="004155D6" w:rsidRPr="00E51E89" w:rsidRDefault="00B40F63" w:rsidP="004155D6">
      <w:pPr>
        <w:keepNext/>
        <w:keepLines/>
        <w:ind w:left="1134" w:hanging="283"/>
        <w:rPr>
          <w:lang w:val="en-GB"/>
        </w:rPr>
      </w:pPr>
      <w:r w:rsidRPr="00E51E89">
        <w:rPr>
          <w:lang w:val="en-GB"/>
        </w:rPr>
        <w:t>h</w:t>
      </w:r>
      <w:r w:rsidR="00DE4D4A" w:rsidRPr="00E51E89">
        <w:rPr>
          <w:lang w:val="en-GB"/>
        </w:rPr>
        <w:t xml:space="preserve">) </w:t>
      </w:r>
      <w:r w:rsidR="00DE4D4A" w:rsidRPr="00E51E89">
        <w:rPr>
          <w:lang w:val="en-GB"/>
        </w:rPr>
        <w:tab/>
      </w:r>
      <w:r w:rsidR="00FE1F32">
        <w:rPr>
          <w:lang w:val="en-GB"/>
        </w:rPr>
        <w:t xml:space="preserve">Please describe timing and method of </w:t>
      </w:r>
      <w:r w:rsidR="004155D6" w:rsidRPr="00E51E89">
        <w:rPr>
          <w:lang w:val="en-GB"/>
        </w:rPr>
        <w:t>debriefing</w:t>
      </w:r>
      <w:r w:rsidR="00FE1F32">
        <w:rPr>
          <w:lang w:val="en-GB"/>
        </w:rPr>
        <w:t>.</w:t>
      </w:r>
      <w:r w:rsidR="004155D6" w:rsidRPr="00E51E89">
        <w:rPr>
          <w:lang w:val="en-GB"/>
        </w:rPr>
        <w:t xml:space="preserve"> </w:t>
      </w:r>
      <w:r w:rsidR="004155D6" w:rsidRPr="00E51E89">
        <w:rPr>
          <w:i/>
          <w:iCs/>
          <w:lang w:val="en-GB"/>
        </w:rPr>
        <w:t xml:space="preserve">Ideally the participants are informed in writing and </w:t>
      </w:r>
      <w:r w:rsidR="00FE1F32">
        <w:rPr>
          <w:i/>
          <w:iCs/>
          <w:lang w:val="en-GB"/>
        </w:rPr>
        <w:t xml:space="preserve">the process is </w:t>
      </w:r>
      <w:r w:rsidR="004155D6" w:rsidRPr="00E51E89">
        <w:rPr>
          <w:i/>
          <w:iCs/>
          <w:lang w:val="en-GB"/>
        </w:rPr>
        <w:t>standardised.</w:t>
      </w:r>
    </w:p>
    <w:p w14:paraId="11EB3BA7" w14:textId="77777777" w:rsidR="006D4E41" w:rsidRPr="00E51E89" w:rsidRDefault="000B209E" w:rsidP="006D7180">
      <w:pPr>
        <w:shd w:val="clear" w:color="auto" w:fill="FBE4D5" w:themeFill="accent2" w:themeFillTint="33"/>
        <w:ind w:left="1134"/>
        <w:rPr>
          <w:lang w:val="en-GB"/>
        </w:rPr>
      </w:pPr>
      <w:sdt>
        <w:sdtPr>
          <w:rPr>
            <w:lang w:val="en-GB"/>
          </w:rPr>
          <w:id w:val="721478242"/>
          <w:placeholder>
            <w:docPart w:val="0CF30F42913741878841CF4DBDD18755"/>
          </w:placeholder>
          <w:showingPlcHdr/>
        </w:sdtPr>
        <w:sdtContent>
          <w:r w:rsidR="006D4E41" w:rsidRPr="00E51E89">
            <w:rPr>
              <w:rStyle w:val="Platzhaltertext"/>
              <w:lang w:val="en-GB"/>
            </w:rPr>
            <w:t>Click here to enter text.</w:t>
          </w:r>
        </w:sdtContent>
      </w:sdt>
    </w:p>
    <w:p w14:paraId="6E75BD95" w14:textId="4680280A" w:rsidR="00DE4D4A" w:rsidRPr="00D53275" w:rsidRDefault="00972007" w:rsidP="007420FB">
      <w:pPr>
        <w:keepNext/>
        <w:keepLines/>
        <w:ind w:left="1134" w:hanging="283"/>
        <w:rPr>
          <w:lang w:val="en-US"/>
        </w:rPr>
      </w:pPr>
      <w:r>
        <w:rPr>
          <w:lang w:val="en-GB"/>
        </w:rPr>
        <w:t>i</w:t>
      </w:r>
      <w:r w:rsidR="004155D6" w:rsidRPr="00E51E89">
        <w:rPr>
          <w:lang w:val="en-GB"/>
        </w:rPr>
        <w:t xml:space="preserve">) </w:t>
      </w:r>
      <w:r>
        <w:rPr>
          <w:lang w:val="en-GB"/>
        </w:rPr>
        <w:tab/>
      </w:r>
      <w:r w:rsidR="004155D6" w:rsidRPr="00E51E89">
        <w:rPr>
          <w:lang w:val="en-GB"/>
        </w:rPr>
        <w:t xml:space="preserve">Checklist for </w:t>
      </w:r>
      <w:r w:rsidR="00D348BC">
        <w:rPr>
          <w:lang w:val="en-GB"/>
        </w:rPr>
        <w:t xml:space="preserve">required </w:t>
      </w:r>
      <w:r w:rsidR="004155D6" w:rsidRPr="00E51E89">
        <w:rPr>
          <w:lang w:val="en-GB"/>
        </w:rPr>
        <w:t>d</w:t>
      </w:r>
      <w:r w:rsidR="00DE4D4A" w:rsidRPr="00E51E89">
        <w:rPr>
          <w:lang w:val="en-GB"/>
        </w:rPr>
        <w:t>ebriefing after deception</w:t>
      </w:r>
      <w:r w:rsidR="00B40F63" w:rsidRPr="00E51E89">
        <w:rPr>
          <w:lang w:val="en-GB"/>
        </w:rPr>
        <w:t>:</w:t>
      </w:r>
    </w:p>
    <w:p w14:paraId="603C4B79" w14:textId="0504BEC5" w:rsidR="004F470E" w:rsidRPr="00E51E89" w:rsidRDefault="000B209E" w:rsidP="00FF6E8F">
      <w:pPr>
        <w:ind w:left="1276" w:hanging="425"/>
        <w:rPr>
          <w:lang w:val="en-GB"/>
        </w:rPr>
      </w:pPr>
      <w:sdt>
        <w:sdtPr>
          <w:rPr>
            <w:color w:val="ED7D31" w:themeColor="accent2"/>
            <w:lang w:val="en-GB"/>
          </w:rPr>
          <w:id w:val="887606465"/>
          <w14:checkbox>
            <w14:checked w14:val="0"/>
            <w14:checkedState w14:val="2612" w14:font="MS Gothic"/>
            <w14:uncheckedState w14:val="2610" w14:font="MS Gothic"/>
          </w14:checkbox>
        </w:sdtPr>
        <w:sdtContent>
          <w:r w:rsidR="00086B22" w:rsidRPr="00E51E89">
            <w:rPr>
              <w:rFonts w:ascii="MS Gothic" w:eastAsia="MS Gothic" w:hAnsi="MS Gothic"/>
              <w:color w:val="ED7D31" w:themeColor="accent2"/>
              <w:lang w:val="en-GB"/>
            </w:rPr>
            <w:t>☐</w:t>
          </w:r>
        </w:sdtContent>
      </w:sdt>
      <w:r w:rsidR="004F470E" w:rsidRPr="00E51E89">
        <w:rPr>
          <w:lang w:val="en-GB"/>
        </w:rPr>
        <w:t xml:space="preserve"> Debriefing is offered to every participant (not solely available on demand)</w:t>
      </w:r>
      <w:r w:rsidR="006D4E41" w:rsidRPr="00E51E89">
        <w:rPr>
          <w:lang w:val="en-GB"/>
        </w:rPr>
        <w:t>.</w:t>
      </w:r>
    </w:p>
    <w:p w14:paraId="679441E0" w14:textId="72BA6511" w:rsidR="00A94224" w:rsidRPr="00E51E89" w:rsidRDefault="000B209E" w:rsidP="00FF6E8F">
      <w:pPr>
        <w:ind w:left="1276" w:hanging="425"/>
        <w:rPr>
          <w:lang w:val="en-GB"/>
        </w:rPr>
      </w:pPr>
      <w:sdt>
        <w:sdtPr>
          <w:rPr>
            <w:color w:val="ED7D31" w:themeColor="accent2"/>
            <w:lang w:val="en-GB"/>
          </w:rPr>
          <w:id w:val="-941305877"/>
          <w14:checkbox>
            <w14:checked w14:val="0"/>
            <w14:checkedState w14:val="2612" w14:font="MS Gothic"/>
            <w14:uncheckedState w14:val="2610" w14:font="MS Gothic"/>
          </w14:checkbox>
        </w:sdtPr>
        <w:sdtContent>
          <w:r w:rsidR="00086B22" w:rsidRPr="00E51E89">
            <w:rPr>
              <w:rFonts w:ascii="MS Gothic" w:eastAsia="MS Gothic" w:hAnsi="MS Gothic"/>
              <w:color w:val="ED7D31" w:themeColor="accent2"/>
              <w:lang w:val="en-GB"/>
            </w:rPr>
            <w:t>☐</w:t>
          </w:r>
        </w:sdtContent>
      </w:sdt>
      <w:r w:rsidR="00A94224" w:rsidRPr="00E51E89">
        <w:rPr>
          <w:lang w:val="en-GB"/>
        </w:rPr>
        <w:t xml:space="preserve"> </w:t>
      </w:r>
      <w:r w:rsidR="00B40F63" w:rsidRPr="00E51E89">
        <w:rPr>
          <w:lang w:val="en-GB"/>
        </w:rPr>
        <w:t>A</w:t>
      </w:r>
      <w:r w:rsidR="00A94224" w:rsidRPr="00E51E89">
        <w:rPr>
          <w:lang w:val="en-GB"/>
        </w:rPr>
        <w:t>ll participants are informed thoroughly about the study</w:t>
      </w:r>
      <w:r w:rsidR="006D4E41" w:rsidRPr="00E51E89">
        <w:rPr>
          <w:lang w:val="en-GB"/>
        </w:rPr>
        <w:t>.</w:t>
      </w:r>
    </w:p>
    <w:p w14:paraId="439DC337" w14:textId="73C43F40" w:rsidR="00B31268" w:rsidRPr="00E51E89" w:rsidRDefault="000B209E" w:rsidP="00FF6E8F">
      <w:pPr>
        <w:ind w:left="1276" w:hanging="425"/>
        <w:rPr>
          <w:lang w:val="en-GB"/>
        </w:rPr>
      </w:pPr>
      <w:sdt>
        <w:sdtPr>
          <w:rPr>
            <w:color w:val="ED7D31" w:themeColor="accent2"/>
            <w:lang w:val="en-GB"/>
          </w:rPr>
          <w:id w:val="-2094923107"/>
          <w14:checkbox>
            <w14:checked w14:val="0"/>
            <w14:checkedState w14:val="2612" w14:font="MS Gothic"/>
            <w14:uncheckedState w14:val="2610" w14:font="MS Gothic"/>
          </w14:checkbox>
        </w:sdtPr>
        <w:sdtContent>
          <w:r w:rsidR="00B31268" w:rsidRPr="00E51E89">
            <w:rPr>
              <w:rFonts w:ascii="MS Gothic" w:eastAsia="MS Gothic" w:hAnsi="MS Gothic"/>
              <w:color w:val="ED7D31" w:themeColor="accent2"/>
              <w:lang w:val="en-GB"/>
            </w:rPr>
            <w:t>☐</w:t>
          </w:r>
        </w:sdtContent>
      </w:sdt>
      <w:r w:rsidR="00B31268" w:rsidRPr="00E51E89">
        <w:rPr>
          <w:lang w:val="en-GB"/>
        </w:rPr>
        <w:t xml:space="preserve"> </w:t>
      </w:r>
      <w:r w:rsidR="00F7386A" w:rsidRPr="00E51E89">
        <w:rPr>
          <w:lang w:val="en-GB"/>
        </w:rPr>
        <w:t xml:space="preserve">The role of the participant as an </w:t>
      </w:r>
      <w:r w:rsidR="006D4E41" w:rsidRPr="00E51E89">
        <w:rPr>
          <w:lang w:val="en-GB"/>
        </w:rPr>
        <w:t>"</w:t>
      </w:r>
      <w:r w:rsidR="00F7386A" w:rsidRPr="00E51E89">
        <w:rPr>
          <w:lang w:val="en-GB"/>
        </w:rPr>
        <w:t>associate</w:t>
      </w:r>
      <w:r w:rsidR="006D4E41" w:rsidRPr="00E51E89">
        <w:rPr>
          <w:lang w:val="en-GB"/>
        </w:rPr>
        <w:t>”</w:t>
      </w:r>
      <w:r w:rsidR="00F7386A" w:rsidRPr="00E51E89">
        <w:rPr>
          <w:lang w:val="en-GB"/>
        </w:rPr>
        <w:t xml:space="preserve"> is </w:t>
      </w:r>
      <w:r w:rsidR="00245CAC" w:rsidRPr="00E51E89">
        <w:rPr>
          <w:lang w:val="en-GB"/>
        </w:rPr>
        <w:t>emphasized</w:t>
      </w:r>
      <w:r w:rsidR="006D4E41" w:rsidRPr="00E51E89">
        <w:rPr>
          <w:lang w:val="en-GB"/>
        </w:rPr>
        <w:t>.</w:t>
      </w:r>
    </w:p>
    <w:p w14:paraId="6F60234F" w14:textId="1178B261" w:rsidR="00937119" w:rsidRPr="00E51E89" w:rsidRDefault="000B209E" w:rsidP="00FF6E8F">
      <w:pPr>
        <w:ind w:left="1276" w:hanging="425"/>
        <w:rPr>
          <w:lang w:val="en-GB"/>
        </w:rPr>
      </w:pPr>
      <w:sdt>
        <w:sdtPr>
          <w:rPr>
            <w:color w:val="ED7D31" w:themeColor="accent2"/>
            <w:lang w:val="en-GB"/>
          </w:rPr>
          <w:id w:val="-2146963748"/>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A0C51" w:rsidRPr="00E51E89">
        <w:rPr>
          <w:lang w:val="en-GB"/>
        </w:rPr>
        <w:t>Information is given about the true goal of the study</w:t>
      </w:r>
      <w:r w:rsidR="00684FC3">
        <w:rPr>
          <w:lang w:val="en-GB"/>
        </w:rPr>
        <w:t>.</w:t>
      </w:r>
    </w:p>
    <w:p w14:paraId="70C0E8D2" w14:textId="20D7E402" w:rsidR="00937119" w:rsidRPr="00E51E89" w:rsidRDefault="000B209E" w:rsidP="00FF6E8F">
      <w:pPr>
        <w:ind w:left="1276" w:hanging="425"/>
        <w:rPr>
          <w:lang w:val="en-GB"/>
        </w:rPr>
      </w:pPr>
      <w:sdt>
        <w:sdtPr>
          <w:rPr>
            <w:color w:val="ED7D31" w:themeColor="accent2"/>
            <w:lang w:val="en-GB"/>
          </w:rPr>
          <w:id w:val="478578492"/>
          <w14:checkbox>
            <w14:checked w14:val="0"/>
            <w14:checkedState w14:val="2612" w14:font="MS Gothic"/>
            <w14:uncheckedState w14:val="2610" w14:font="MS Gothic"/>
          </w14:checkbox>
        </w:sdtPr>
        <w:sdtContent>
          <w:r w:rsidR="006D4E41"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Information is given why a deception was necessary</w:t>
      </w:r>
      <w:r w:rsidR="00684FC3">
        <w:rPr>
          <w:lang w:val="en-GB"/>
        </w:rPr>
        <w:t>.</w:t>
      </w:r>
    </w:p>
    <w:p w14:paraId="4AFB3857" w14:textId="26E871F3" w:rsidR="00937119" w:rsidRPr="00E51E89" w:rsidRDefault="000B209E" w:rsidP="00FF6E8F">
      <w:pPr>
        <w:ind w:left="1276" w:hanging="425"/>
        <w:rPr>
          <w:lang w:val="en-GB"/>
        </w:rPr>
      </w:pPr>
      <w:sdt>
        <w:sdtPr>
          <w:rPr>
            <w:color w:val="ED7D31" w:themeColor="accent2"/>
            <w:lang w:val="en-GB"/>
          </w:rPr>
          <w:id w:val="409429992"/>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D7506F" w:rsidRPr="00E51E89">
        <w:rPr>
          <w:lang w:val="en-GB"/>
        </w:rPr>
        <w:t>The background of the deception is explained</w:t>
      </w:r>
      <w:r w:rsidR="00684FC3">
        <w:rPr>
          <w:lang w:val="en-GB"/>
        </w:rPr>
        <w:t>.</w:t>
      </w:r>
    </w:p>
    <w:p w14:paraId="41AD149E" w14:textId="421F6787" w:rsidR="00937119" w:rsidRPr="00E51E89" w:rsidRDefault="000B209E" w:rsidP="00FF6E8F">
      <w:pPr>
        <w:ind w:left="1276" w:hanging="425"/>
        <w:rPr>
          <w:lang w:val="en-GB"/>
        </w:rPr>
      </w:pPr>
      <w:sdt>
        <w:sdtPr>
          <w:rPr>
            <w:color w:val="ED7D31" w:themeColor="accent2"/>
            <w:lang w:val="en-GB"/>
          </w:rPr>
          <w:id w:val="-1801833527"/>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6D4E41" w:rsidRPr="00E51E89">
        <w:rPr>
          <w:lang w:val="en-GB"/>
        </w:rPr>
        <w:t>A request for f</w:t>
      </w:r>
      <w:r w:rsidR="00A90A38" w:rsidRPr="00E51E89">
        <w:rPr>
          <w:lang w:val="en-GB"/>
        </w:rPr>
        <w:t>orgiveness</w:t>
      </w:r>
      <w:r w:rsidR="006D4E41" w:rsidRPr="00E51E89">
        <w:rPr>
          <w:lang w:val="en-GB"/>
        </w:rPr>
        <w:t xml:space="preserve"> is expressed.</w:t>
      </w:r>
    </w:p>
    <w:p w14:paraId="1599F122" w14:textId="535C2192" w:rsidR="00E52ED2" w:rsidRPr="00E51E89" w:rsidRDefault="000B209E" w:rsidP="00FF6E8F">
      <w:pPr>
        <w:ind w:left="1276" w:hanging="425"/>
        <w:rPr>
          <w:lang w:val="en-GB"/>
        </w:rPr>
      </w:pPr>
      <w:sdt>
        <w:sdtPr>
          <w:rPr>
            <w:color w:val="ED7D31" w:themeColor="accent2"/>
            <w:lang w:val="en-GB"/>
          </w:rPr>
          <w:id w:val="-212121272"/>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290DDE" w:rsidRPr="00E51E89">
        <w:rPr>
          <w:lang w:val="en-GB"/>
        </w:rPr>
        <w:t>The subject has the possibility to ask further questions</w:t>
      </w:r>
      <w:r w:rsidR="00C841AA" w:rsidRPr="00E51E89">
        <w:rPr>
          <w:lang w:val="en-GB"/>
        </w:rPr>
        <w:t>.</w:t>
      </w:r>
    </w:p>
    <w:p w14:paraId="1AAD17B4" w14:textId="3DCA5871" w:rsidR="00E52ED2" w:rsidRPr="00D53275" w:rsidRDefault="000B209E" w:rsidP="00FF6E8F">
      <w:pPr>
        <w:ind w:left="1276" w:hanging="425"/>
        <w:rPr>
          <w:lang w:val="en-US"/>
        </w:rPr>
      </w:pPr>
      <w:sdt>
        <w:sdtPr>
          <w:rPr>
            <w:color w:val="ED7D31" w:themeColor="accent2"/>
            <w:lang w:val="en-GB"/>
          </w:rPr>
          <w:id w:val="2126110594"/>
          <w14:checkbox>
            <w14:checked w14:val="0"/>
            <w14:checkedState w14:val="2612" w14:font="MS Gothic"/>
            <w14:uncheckedState w14:val="2610" w14:font="MS Gothic"/>
          </w14:checkbox>
        </w:sdtPr>
        <w:sdtContent>
          <w:r w:rsidR="00E52ED2" w:rsidRPr="00E51E89">
            <w:rPr>
              <w:rFonts w:ascii="MS Gothic" w:eastAsia="MS Gothic" w:hAnsi="MS Gothic"/>
              <w:color w:val="ED7D31" w:themeColor="accent2"/>
              <w:lang w:val="en-GB"/>
            </w:rPr>
            <w:t>☐</w:t>
          </w:r>
        </w:sdtContent>
      </w:sdt>
      <w:r w:rsidR="00E51E89" w:rsidRPr="00E51E89">
        <w:rPr>
          <w:color w:val="ED7D31" w:themeColor="accent2"/>
          <w:lang w:val="en-GB"/>
        </w:rPr>
        <w:t xml:space="preserve"> </w:t>
      </w:r>
      <w:r w:rsidR="00515300" w:rsidRPr="00E51E89">
        <w:rPr>
          <w:lang w:val="en-GB"/>
        </w:rPr>
        <w:t xml:space="preserve">If the participant feels aggrieved because of the style of the study: Support is provided (e.g.: invitation to group meetings with other affected persons, personal talk) </w:t>
      </w:r>
    </w:p>
    <w:p w14:paraId="216E158F" w14:textId="2BC2FC9E" w:rsidR="00D51EA1" w:rsidRDefault="00272D25" w:rsidP="00B270EF">
      <w:pPr>
        <w:pStyle w:val="berschrift2"/>
      </w:pPr>
      <w:bookmarkStart w:id="11" w:name="_Does_the_study"/>
      <w:bookmarkStart w:id="12" w:name="_Toc99385644"/>
      <w:bookmarkEnd w:id="11"/>
      <w:r w:rsidRPr="00E51E89">
        <w:t>Does the study expose subjects to any burdens or risks?</w:t>
      </w:r>
      <w:bookmarkEnd w:id="12"/>
    </w:p>
    <w:p w14:paraId="4FE429C1" w14:textId="3B35D398" w:rsidR="00560B2B" w:rsidRPr="00E51E89" w:rsidRDefault="00560B2B" w:rsidP="00560B2B">
      <w:pPr>
        <w:keepNext/>
        <w:rPr>
          <w:i/>
          <w:color w:val="7F7F7F" w:themeColor="text1" w:themeTint="80"/>
          <w:lang w:val="en-GB"/>
        </w:rPr>
      </w:pPr>
      <w:r w:rsidRPr="00E51E89">
        <w:rPr>
          <w:i/>
          <w:color w:val="7F7F7F" w:themeColor="text1" w:themeTint="80"/>
          <w:lang w:val="en-GB"/>
        </w:rPr>
        <w:t xml:space="preserve">If even only minimal </w:t>
      </w:r>
      <w:r w:rsidR="00060C4D">
        <w:rPr>
          <w:i/>
          <w:color w:val="7F7F7F" w:themeColor="text1" w:themeTint="80"/>
          <w:lang w:val="en-GB"/>
        </w:rPr>
        <w:t xml:space="preserve">burden or </w:t>
      </w:r>
      <w:r w:rsidRPr="00E51E89">
        <w:rPr>
          <w:i/>
          <w:color w:val="7F7F7F" w:themeColor="text1" w:themeTint="80"/>
          <w:lang w:val="en-GB"/>
        </w:rPr>
        <w:t xml:space="preserve">risk involved, please </w:t>
      </w:r>
      <w:r>
        <w:rPr>
          <w:i/>
          <w:color w:val="7F7F7F" w:themeColor="text1" w:themeTint="80"/>
          <w:lang w:val="en-GB"/>
        </w:rPr>
        <w:t>use sections below to describe</w:t>
      </w:r>
      <w:r w:rsidRPr="00E51E89">
        <w:rPr>
          <w:i/>
          <w:color w:val="7F7F7F" w:themeColor="text1" w:themeTint="80"/>
          <w:lang w:val="en-GB"/>
        </w:rPr>
        <w:t xml:space="preserve"> a) nature of </w:t>
      </w:r>
      <w:r w:rsidR="00060C4D">
        <w:rPr>
          <w:i/>
          <w:color w:val="7F7F7F" w:themeColor="text1" w:themeTint="80"/>
          <w:lang w:val="en-GB"/>
        </w:rPr>
        <w:t xml:space="preserve">burden or </w:t>
      </w:r>
      <w:r w:rsidRPr="00E51E89">
        <w:rPr>
          <w:i/>
          <w:color w:val="7F7F7F" w:themeColor="text1" w:themeTint="80"/>
          <w:lang w:val="en-GB"/>
        </w:rPr>
        <w:t xml:space="preserve">risk, b) how it is being addressed, c) why </w:t>
      </w:r>
      <w:r w:rsidR="00060C4D">
        <w:rPr>
          <w:i/>
          <w:color w:val="7F7F7F" w:themeColor="text1" w:themeTint="80"/>
          <w:lang w:val="en-GB"/>
        </w:rPr>
        <w:t>it</w:t>
      </w:r>
      <w:r w:rsidRPr="00E51E89">
        <w:rPr>
          <w:i/>
          <w:color w:val="7F7F7F" w:themeColor="text1" w:themeTint="80"/>
          <w:lang w:val="en-GB"/>
        </w:rPr>
        <w:t xml:space="preserve"> is acceptable, and d) outweighing benefits. </w:t>
      </w:r>
      <w:r w:rsidR="00060C4D">
        <w:rPr>
          <w:i/>
          <w:color w:val="7F7F7F" w:themeColor="text1" w:themeTint="80"/>
          <w:lang w:val="en-GB"/>
        </w:rPr>
        <w:t>Burdens and r</w:t>
      </w:r>
      <w:r w:rsidRPr="00E51E89">
        <w:rPr>
          <w:i/>
          <w:color w:val="7F7F7F" w:themeColor="text1" w:themeTint="80"/>
          <w:lang w:val="en-GB"/>
        </w:rPr>
        <w:t xml:space="preserve">isks </w:t>
      </w:r>
      <w:r w:rsidR="00060C4D">
        <w:rPr>
          <w:i/>
          <w:color w:val="7F7F7F" w:themeColor="text1" w:themeTint="80"/>
          <w:lang w:val="en-GB"/>
        </w:rPr>
        <w:t>can be</w:t>
      </w:r>
      <w:r w:rsidRPr="00E51E89">
        <w:rPr>
          <w:i/>
          <w:color w:val="7F7F7F" w:themeColor="text1" w:themeTint="80"/>
          <w:lang w:val="en-GB"/>
        </w:rPr>
        <w:t xml:space="preserve"> physical, psychological, social, environmental, and economic</w:t>
      </w:r>
      <w:r w:rsidR="00060C4D">
        <w:rPr>
          <w:i/>
          <w:color w:val="7F7F7F" w:themeColor="text1" w:themeTint="80"/>
          <w:lang w:val="en-GB"/>
        </w:rPr>
        <w:t xml:space="preserve">. They can be relevant for </w:t>
      </w:r>
      <w:r w:rsidRPr="00E51E89">
        <w:rPr>
          <w:i/>
          <w:color w:val="7F7F7F" w:themeColor="text1" w:themeTint="80"/>
          <w:lang w:val="en-GB"/>
        </w:rPr>
        <w:t>individual participants, groups, or wider society.</w:t>
      </w:r>
    </w:p>
    <w:p w14:paraId="2322CDAD" w14:textId="7FB5E38C" w:rsidR="00391AC6" w:rsidRPr="00224AE6" w:rsidRDefault="00B10EE6" w:rsidP="00B270EF">
      <w:pPr>
        <w:pStyle w:val="berschrift3"/>
      </w:pPr>
      <w:r w:rsidRPr="00B10EE6">
        <w:rPr>
          <w:u w:val="single"/>
        </w:rPr>
        <w:t>Burdens</w:t>
      </w:r>
      <w:r>
        <w:t xml:space="preserve">: </w:t>
      </w:r>
      <w:r w:rsidR="007C431C" w:rsidRPr="00E51E89">
        <w:t>Does the study expose subjects to any burdens</w:t>
      </w:r>
      <w:r w:rsidR="00391AC6" w:rsidRPr="00E51E89">
        <w:t>?</w:t>
      </w:r>
    </w:p>
    <w:p w14:paraId="09393A4C" w14:textId="065A769E" w:rsidR="00391AC6" w:rsidRPr="00E51E89" w:rsidRDefault="000B209E" w:rsidP="00B47E52">
      <w:pPr>
        <w:ind w:left="851" w:hanging="425"/>
        <w:rPr>
          <w:lang w:val="en-GB"/>
        </w:rPr>
      </w:pPr>
      <w:sdt>
        <w:sdtPr>
          <w:rPr>
            <w:color w:val="ED7D31" w:themeColor="accent2"/>
            <w:lang w:val="en-GB"/>
          </w:rPr>
          <w:id w:val="195358030"/>
          <w14:checkbox>
            <w14:checked w14:val="0"/>
            <w14:checkedState w14:val="2612" w14:font="MS Gothic"/>
            <w14:uncheckedState w14:val="2610" w14:font="MS Gothic"/>
          </w14:checkbox>
        </w:sdtPr>
        <w:sdtContent>
          <w:r w:rsidR="00391AC6" w:rsidRPr="00E51E89">
            <w:rPr>
              <w:rFonts w:ascii="MS Gothic" w:eastAsia="MS Gothic" w:hAnsi="MS Gothic"/>
              <w:color w:val="ED7D31" w:themeColor="accent2"/>
              <w:lang w:val="en-GB"/>
            </w:rPr>
            <w:t>☐</w:t>
          </w:r>
        </w:sdtContent>
      </w:sdt>
      <w:r w:rsidR="00391AC6" w:rsidRPr="00E51E89">
        <w:rPr>
          <w:lang w:val="en-GB"/>
        </w:rPr>
        <w:tab/>
        <w:t>No</w:t>
      </w:r>
    </w:p>
    <w:p w14:paraId="702264FF" w14:textId="5DC54724" w:rsidR="0037035B" w:rsidRPr="00E51E89" w:rsidRDefault="000B209E" w:rsidP="00B47E52">
      <w:pPr>
        <w:ind w:left="851" w:hanging="425"/>
        <w:rPr>
          <w:lang w:val="en-GB"/>
        </w:rPr>
      </w:pPr>
      <w:sdt>
        <w:sdtPr>
          <w:rPr>
            <w:color w:val="ED7D31" w:themeColor="accent2"/>
            <w:lang w:val="en-GB"/>
          </w:rPr>
          <w:id w:val="1594047526"/>
          <w14:checkbox>
            <w14:checked w14:val="1"/>
            <w14:checkedState w14:val="2612" w14:font="MS Gothic"/>
            <w14:uncheckedState w14:val="2610" w14:font="MS Gothic"/>
          </w14:checkbox>
        </w:sdtPr>
        <w:sdtContent>
          <w:r w:rsidR="004E3CE6">
            <w:rPr>
              <w:rFonts w:ascii="MS Gothic" w:eastAsia="MS Gothic" w:hAnsi="MS Gothic" w:hint="eastAsia"/>
              <w:color w:val="ED7D31" w:themeColor="accent2"/>
              <w:lang w:val="en-GB"/>
            </w:rPr>
            <w:t>☒</w:t>
          </w:r>
        </w:sdtContent>
      </w:sdt>
      <w:r w:rsidR="0037035B" w:rsidRPr="00E51E89">
        <w:rPr>
          <w:lang w:val="en-GB"/>
        </w:rPr>
        <w:tab/>
      </w:r>
      <w:r w:rsidR="00463964" w:rsidRPr="00E51E89">
        <w:rPr>
          <w:lang w:val="en-GB"/>
        </w:rPr>
        <w:t>Yes</w:t>
      </w:r>
      <w:r w:rsidR="00FE1F32">
        <w:rPr>
          <w:lang w:val="en-GB"/>
        </w:rPr>
        <w:t xml:space="preserve">. What </w:t>
      </w:r>
      <w:r w:rsidR="008C64FD" w:rsidRPr="00E51E89">
        <w:rPr>
          <w:lang w:val="en-GB"/>
        </w:rPr>
        <w:t xml:space="preserve">kind of burdens </w:t>
      </w:r>
      <w:r w:rsidR="00C866A8">
        <w:rPr>
          <w:lang w:val="en-GB"/>
        </w:rPr>
        <w:t>exist for subjects</w:t>
      </w:r>
      <w:r w:rsidR="008C64FD" w:rsidRPr="00E51E89">
        <w:rPr>
          <w:lang w:val="en-GB"/>
        </w:rPr>
        <w:t>?</w:t>
      </w:r>
    </w:p>
    <w:p w14:paraId="4B1BA30B" w14:textId="05BE5A62" w:rsidR="008C64FD" w:rsidRPr="00E51E89" w:rsidRDefault="000B209E" w:rsidP="006E2151">
      <w:pPr>
        <w:pStyle w:val="StyleLeft125cmHanging075cm"/>
        <w:rPr>
          <w:lang w:val="en-GB"/>
        </w:rPr>
      </w:pPr>
      <w:sdt>
        <w:sdtPr>
          <w:rPr>
            <w:color w:val="ED7D31" w:themeColor="accent2"/>
            <w:lang w:val="en-GB"/>
          </w:rPr>
          <w:id w:val="-364903091"/>
          <w14:checkbox>
            <w14:checked w14:val="0"/>
            <w14:checkedState w14:val="2612" w14:font="MS Gothic"/>
            <w14:uncheckedState w14:val="2610" w14:font="MS Gothic"/>
          </w14:checkbox>
        </w:sdtPr>
        <w:sdtContent>
          <w:r w:rsidR="00A06040" w:rsidRPr="00E51E89">
            <w:rPr>
              <w:rFonts w:ascii="MS Gothic" w:eastAsia="MS Gothic" w:hAnsi="MS Gothic"/>
              <w:color w:val="ED7D31" w:themeColor="accent2"/>
              <w:lang w:val="en-GB"/>
            </w:rPr>
            <w:t>☐</w:t>
          </w:r>
        </w:sdtContent>
      </w:sdt>
      <w:r w:rsidR="00647314" w:rsidRPr="00FE1F32">
        <w:rPr>
          <w:b/>
          <w:bCs/>
          <w:lang w:val="en-GB"/>
        </w:rPr>
        <w:t xml:space="preserve">Physiological </w:t>
      </w:r>
      <w:r w:rsidR="00647314" w:rsidRPr="00E51E89">
        <w:rPr>
          <w:lang w:val="en-GB"/>
        </w:rPr>
        <w:t>(</w:t>
      </w:r>
      <w:r w:rsidR="00463964" w:rsidRPr="00E51E89">
        <w:rPr>
          <w:lang w:val="en-GB"/>
        </w:rPr>
        <w:t>e.g.,</w:t>
      </w:r>
      <w:r w:rsidR="00647314" w:rsidRPr="00E51E89">
        <w:rPr>
          <w:lang w:val="en-GB"/>
        </w:rPr>
        <w:t xml:space="preserve"> blood extraction, sali</w:t>
      </w:r>
      <w:r w:rsidR="0058666F" w:rsidRPr="00E51E89">
        <w:rPr>
          <w:lang w:val="en-GB"/>
        </w:rPr>
        <w:t>v</w:t>
      </w:r>
      <w:r w:rsidR="00647314" w:rsidRPr="00E51E89">
        <w:rPr>
          <w:lang w:val="en-GB"/>
        </w:rPr>
        <w:t>a extraction, administration of drugs, placebos, invasive/non-invasive measurements)</w:t>
      </w:r>
      <w:r w:rsidR="00A06040" w:rsidRPr="00E51E89">
        <w:rPr>
          <w:lang w:val="en-GB"/>
        </w:rPr>
        <w:t xml:space="preserve"> </w:t>
      </w:r>
      <w:r w:rsidR="00455BE0">
        <w:rPr>
          <w:i/>
          <w:iCs/>
          <w:color w:val="7F7F7F" w:themeColor="text1" w:themeTint="80"/>
          <w:lang w:val="en-GB"/>
        </w:rPr>
        <w:t>Describe below.</w:t>
      </w:r>
    </w:p>
    <w:bookmarkStart w:id="13" w:name="_Hlk34128263"/>
    <w:p w14:paraId="3A29D44C" w14:textId="6F832FE3" w:rsidR="00A06040" w:rsidRPr="00E51E89" w:rsidRDefault="000B209E" w:rsidP="00DF71EA">
      <w:pPr>
        <w:keepNext/>
        <w:shd w:val="clear" w:color="auto" w:fill="FBE4D5" w:themeFill="accent2" w:themeFillTint="33"/>
        <w:ind w:left="1134"/>
        <w:rPr>
          <w:lang w:val="en-GB"/>
        </w:rPr>
      </w:pPr>
      <w:sdt>
        <w:sdtPr>
          <w:rPr>
            <w:lang w:val="en-GB"/>
          </w:rPr>
          <w:id w:val="996993445"/>
          <w:placeholder>
            <w:docPart w:val="EF15DAA925824407A5E195406680E662"/>
          </w:placeholder>
          <w:showingPlcHdr/>
        </w:sdtPr>
        <w:sdtContent>
          <w:r w:rsidR="00AC099D" w:rsidRPr="00E51E89">
            <w:rPr>
              <w:rStyle w:val="Platzhaltertext"/>
              <w:lang w:val="en-GB"/>
            </w:rPr>
            <w:t>Click here to enter text</w:t>
          </w:r>
          <w:r w:rsidR="00920EF4" w:rsidRPr="00E51E89">
            <w:rPr>
              <w:rStyle w:val="Platzhaltertext"/>
              <w:lang w:val="en-GB"/>
            </w:rPr>
            <w:t>.</w:t>
          </w:r>
        </w:sdtContent>
      </w:sdt>
      <w:bookmarkEnd w:id="13"/>
    </w:p>
    <w:p w14:paraId="19D14493" w14:textId="2F019D85" w:rsidR="00A06040" w:rsidRPr="00E51E89" w:rsidRDefault="000B209E" w:rsidP="006E2151">
      <w:pPr>
        <w:pStyle w:val="StyleLeft125cmHanging075cm"/>
        <w:rPr>
          <w:i/>
          <w:iCs/>
          <w:color w:val="7F7F7F" w:themeColor="text1" w:themeTint="80"/>
          <w:lang w:val="en-GB"/>
        </w:rPr>
      </w:pPr>
      <w:sdt>
        <w:sdtPr>
          <w:rPr>
            <w:color w:val="ED7D31" w:themeColor="accent2"/>
            <w:lang w:val="en-GB"/>
          </w:rPr>
          <w:id w:val="-1366054683"/>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A06040" w:rsidRPr="00FE1F32">
        <w:rPr>
          <w:b/>
          <w:bCs/>
          <w:lang w:val="en-GB"/>
        </w:rPr>
        <w:t>Psychological</w:t>
      </w:r>
      <w:r w:rsidR="00A06040" w:rsidRPr="00E51E89">
        <w:rPr>
          <w:lang w:val="en-GB"/>
        </w:rPr>
        <w:t xml:space="preserve"> (aversive stimuli, </w:t>
      </w:r>
      <w:r w:rsidR="00463964" w:rsidRPr="00E51E89">
        <w:rPr>
          <w:lang w:val="en-GB"/>
        </w:rPr>
        <w:t>i.e.,</w:t>
      </w:r>
      <w:r w:rsidR="00A06040" w:rsidRPr="00E51E89">
        <w:rPr>
          <w:lang w:val="en-GB"/>
        </w:rPr>
        <w:t xml:space="preserve"> negative experiences) </w:t>
      </w:r>
      <w:r w:rsidR="00455BE0">
        <w:rPr>
          <w:i/>
          <w:iCs/>
          <w:color w:val="7F7F7F" w:themeColor="text1" w:themeTint="80"/>
          <w:lang w:val="en-GB"/>
        </w:rPr>
        <w:t>Describe below.</w:t>
      </w:r>
    </w:p>
    <w:p w14:paraId="5530D182" w14:textId="48896A77" w:rsidR="00920EF4" w:rsidRPr="00E51E89" w:rsidRDefault="000B209E" w:rsidP="00920EF4">
      <w:pPr>
        <w:shd w:val="clear" w:color="auto" w:fill="FBE4D5" w:themeFill="accent2" w:themeFillTint="33"/>
        <w:ind w:left="1134"/>
        <w:rPr>
          <w:lang w:val="en-GB"/>
        </w:rPr>
      </w:pPr>
      <w:sdt>
        <w:sdtPr>
          <w:rPr>
            <w:lang w:val="en-GB"/>
          </w:rPr>
          <w:id w:val="1064992189"/>
          <w:placeholder>
            <w:docPart w:val="02DB48702B3D4EAFB68EE71F7B9C338A"/>
          </w:placeholder>
        </w:sdtPr>
        <w:sdtContent>
          <w:r w:rsidR="004E3CE6">
            <w:rPr>
              <w:lang w:val="en-GB"/>
            </w:rPr>
            <w:t>Participants will see positive and negative images during the learning procedure and during the memory test.</w:t>
          </w:r>
          <w:r w:rsidR="008806BD">
            <w:rPr>
              <w:lang w:val="en-GB"/>
            </w:rPr>
            <w:t xml:space="preserve"> </w:t>
          </w:r>
          <w:r w:rsidR="005F3BBA">
            <w:rPr>
              <w:lang w:val="en-GB"/>
            </w:rPr>
            <w:t xml:space="preserve">Some people might experience looking at the negative pictures (showing e.g. a cockroach, a bloody knife or the site of a plane crash) as unpleasant. Due to this, participants are warned of these potentially disturbing images before consenting to participate in the study. </w:t>
          </w:r>
        </w:sdtContent>
      </w:sdt>
    </w:p>
    <w:p w14:paraId="2EA42641" w14:textId="6FC7DD0F" w:rsidR="008C64FD" w:rsidRPr="00E51E89" w:rsidRDefault="00B10EE6" w:rsidP="00B270EF">
      <w:pPr>
        <w:pStyle w:val="berschrift3"/>
      </w:pPr>
      <w:r w:rsidRPr="00B10EE6">
        <w:rPr>
          <w:u w:val="single"/>
        </w:rPr>
        <w:t>Risks:</w:t>
      </w:r>
      <w:r>
        <w:t xml:space="preserve"> </w:t>
      </w:r>
      <w:r w:rsidR="00C44FCB" w:rsidRPr="00E51E89">
        <w:t>Indicate whether</w:t>
      </w:r>
      <w:r w:rsidR="00654580" w:rsidRPr="00E51E89">
        <w:t xml:space="preserve"> subject</w:t>
      </w:r>
      <w:r w:rsidR="00C44FCB" w:rsidRPr="00E51E89">
        <w:t xml:space="preserve"> participation involves any </w:t>
      </w:r>
      <w:r w:rsidR="00654580" w:rsidRPr="00E51E89">
        <w:t>risks</w:t>
      </w:r>
      <w:r w:rsidR="00C44FCB" w:rsidRPr="00E51E89">
        <w:t xml:space="preserve"> (physical, psychological, social, or </w:t>
      </w:r>
      <w:r w:rsidR="00463964" w:rsidRPr="00E51E89">
        <w:t>economic</w:t>
      </w:r>
      <w:r w:rsidR="00E51E89" w:rsidRPr="00E51E89">
        <w:t>).</w:t>
      </w:r>
      <w:r w:rsidR="00C44FCB" w:rsidRPr="00E51E89">
        <w:t xml:space="preserve"> If so, please describe the specific risk(s) and </w:t>
      </w:r>
      <w:r w:rsidR="00CA4BFF" w:rsidRPr="00E51E89">
        <w:t>measures</w:t>
      </w:r>
      <w:r w:rsidR="00C44FCB" w:rsidRPr="00E51E89">
        <w:t xml:space="preserve"> </w:t>
      </w:r>
      <w:r w:rsidR="00CA4BFF" w:rsidRPr="00E51E89">
        <w:t>planned</w:t>
      </w:r>
      <w:r w:rsidR="00C44FCB" w:rsidRPr="00E51E89">
        <w:t xml:space="preserve"> to </w:t>
      </w:r>
      <w:r w:rsidR="00CA03F7" w:rsidRPr="00E51E89">
        <w:t xml:space="preserve">minimize and </w:t>
      </w:r>
      <w:r w:rsidR="00C44FCB" w:rsidRPr="00E51E89">
        <w:t xml:space="preserve">deal with </w:t>
      </w:r>
      <w:r w:rsidR="00CA03F7" w:rsidRPr="00E51E89">
        <w:t>risk</w:t>
      </w:r>
      <w:r w:rsidR="00C44FCB" w:rsidRPr="00E51E89">
        <w:t>.</w:t>
      </w:r>
    </w:p>
    <w:p w14:paraId="4EE4AF4E" w14:textId="75291508" w:rsidR="00DA204C" w:rsidRPr="00E51E89" w:rsidRDefault="000B209E" w:rsidP="007834B1">
      <w:pPr>
        <w:ind w:left="851" w:hanging="425"/>
        <w:rPr>
          <w:lang w:val="en-GB"/>
        </w:rPr>
      </w:pPr>
      <w:sdt>
        <w:sdtPr>
          <w:rPr>
            <w:color w:val="ED7D31" w:themeColor="accent2"/>
            <w:lang w:val="en-GB"/>
          </w:rPr>
          <w:id w:val="1210843546"/>
          <w14:checkbox>
            <w14:checked w14:val="0"/>
            <w14:checkedState w14:val="2612" w14:font="MS Gothic"/>
            <w14:uncheckedState w14:val="2610" w14:font="MS Gothic"/>
          </w14:checkbox>
        </w:sdtPr>
        <w:sdtContent>
          <w:r w:rsidR="00DA204C" w:rsidRPr="00E51E89">
            <w:rPr>
              <w:rFonts w:ascii="MS Gothic" w:eastAsia="MS Gothic" w:hAnsi="MS Gothic"/>
              <w:color w:val="ED7D31" w:themeColor="accent2"/>
              <w:lang w:val="en-GB"/>
            </w:rPr>
            <w:t>☐</w:t>
          </w:r>
        </w:sdtContent>
      </w:sdt>
      <w:r w:rsidR="00DA204C" w:rsidRPr="00E51E89">
        <w:rPr>
          <w:b/>
          <w:bCs/>
          <w:lang w:val="en-GB"/>
        </w:rPr>
        <w:t>No</w:t>
      </w:r>
      <w:r w:rsidR="00C44FCB" w:rsidRPr="00E51E89">
        <w:rPr>
          <w:b/>
          <w:bCs/>
          <w:lang w:val="en-GB"/>
        </w:rPr>
        <w:t xml:space="preserve"> risks</w:t>
      </w:r>
      <w:r w:rsidR="00C44FCB" w:rsidRPr="00E51E89">
        <w:rPr>
          <w:lang w:val="en-GB"/>
        </w:rPr>
        <w:t xml:space="preserve"> could be reasonably expected from the study participation.</w:t>
      </w:r>
    </w:p>
    <w:p w14:paraId="36261E00" w14:textId="4418C054" w:rsidR="00DA204C" w:rsidRPr="00E51E89" w:rsidRDefault="000B209E" w:rsidP="007834B1">
      <w:pPr>
        <w:ind w:left="851" w:hanging="425"/>
        <w:rPr>
          <w:i/>
          <w:color w:val="7F7F7F" w:themeColor="text1" w:themeTint="80"/>
          <w:lang w:val="en-GB"/>
        </w:rPr>
      </w:pPr>
      <w:sdt>
        <w:sdtPr>
          <w:rPr>
            <w:color w:val="ED7D31" w:themeColor="accent2"/>
            <w:lang w:val="en-GB"/>
          </w:rPr>
          <w:id w:val="-871612883"/>
          <w14:checkbox>
            <w14:checked w14:val="0"/>
            <w14:checkedState w14:val="2612" w14:font="MS Gothic"/>
            <w14:uncheckedState w14:val="2610" w14:font="MS Gothic"/>
          </w14:checkbox>
        </w:sdtPr>
        <w:sdtContent>
          <w:r w:rsidR="00DA204C" w:rsidRPr="00E51E89">
            <w:rPr>
              <w:rFonts w:ascii="MS Gothic" w:eastAsia="MS Gothic" w:hAnsi="MS Gothic"/>
              <w:color w:val="ED7D31" w:themeColor="accent2"/>
              <w:lang w:val="en-GB"/>
            </w:rPr>
            <w:t>☐</w:t>
          </w:r>
        </w:sdtContent>
      </w:sdt>
      <w:r w:rsidR="00C44FCB" w:rsidRPr="00C17313">
        <w:rPr>
          <w:b/>
          <w:bCs/>
          <w:lang w:val="en-GB"/>
        </w:rPr>
        <w:t>Physical risk potential</w:t>
      </w:r>
      <w:r w:rsidR="00C44FCB" w:rsidRPr="00E51E89">
        <w:rPr>
          <w:lang w:val="en-GB"/>
        </w:rPr>
        <w:t xml:space="preserve"> </w:t>
      </w:r>
      <w:r w:rsidR="00463964" w:rsidRPr="00E51E89">
        <w:rPr>
          <w:lang w:val="en-GB"/>
        </w:rPr>
        <w:t>– (</w:t>
      </w:r>
      <w:r w:rsidR="00937119" w:rsidRPr="00E51E89">
        <w:rPr>
          <w:lang w:val="en-GB"/>
        </w:rPr>
        <w:t>e.g.,</w:t>
      </w:r>
      <w:r w:rsidR="00C44FCB" w:rsidRPr="00E51E89">
        <w:rPr>
          <w:lang w:val="en-GB"/>
        </w:rPr>
        <w:t xml:space="preserve"> </w:t>
      </w:r>
      <w:r w:rsidR="00637733" w:rsidRPr="00E51E89">
        <w:rPr>
          <w:lang w:val="en-GB"/>
        </w:rPr>
        <w:t xml:space="preserve">pain, injury, sense impairment, …) </w:t>
      </w:r>
      <w:r w:rsidR="00C17313">
        <w:rPr>
          <w:i/>
          <w:color w:val="7F7F7F" w:themeColor="text1" w:themeTint="80"/>
          <w:lang w:val="en-GB"/>
        </w:rPr>
        <w:t>E</w:t>
      </w:r>
      <w:r w:rsidR="00CA4BFF" w:rsidRPr="00E51E89">
        <w:rPr>
          <w:i/>
          <w:color w:val="7F7F7F" w:themeColor="text1" w:themeTint="80"/>
          <w:lang w:val="en-GB"/>
        </w:rPr>
        <w:t>xplain below</w:t>
      </w:r>
      <w:r w:rsidR="00455BE0">
        <w:rPr>
          <w:i/>
          <w:color w:val="7F7F7F" w:themeColor="text1" w:themeTint="80"/>
          <w:lang w:val="en-GB"/>
        </w:rPr>
        <w:t>.</w:t>
      </w:r>
    </w:p>
    <w:p w14:paraId="7D6B7C0E" w14:textId="0D0FDD48" w:rsidR="00C44FCB" w:rsidRPr="00E51E89" w:rsidRDefault="000B209E" w:rsidP="007834B1">
      <w:pPr>
        <w:ind w:left="851" w:hanging="425"/>
        <w:rPr>
          <w:lang w:val="en-GB"/>
        </w:rPr>
      </w:pPr>
      <w:sdt>
        <w:sdtPr>
          <w:rPr>
            <w:color w:val="ED7D31" w:themeColor="accent2"/>
            <w:lang w:val="en-GB"/>
          </w:rPr>
          <w:id w:val="208623774"/>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CA4BFF" w:rsidRPr="00C17313">
        <w:rPr>
          <w:b/>
          <w:bCs/>
          <w:lang w:val="en-GB"/>
        </w:rPr>
        <w:t>Psychological</w:t>
      </w:r>
      <w:r w:rsidR="00C44FCB" w:rsidRPr="00C17313">
        <w:rPr>
          <w:b/>
          <w:bCs/>
          <w:lang w:val="en-GB"/>
        </w:rPr>
        <w:t xml:space="preserve"> risk potential</w:t>
      </w:r>
      <w:r w:rsidR="00C44FCB" w:rsidRPr="00E51E89">
        <w:rPr>
          <w:lang w:val="en-GB"/>
        </w:rPr>
        <w:t xml:space="preserve"> - </w:t>
      </w:r>
      <w:r w:rsidR="00CA4BFF" w:rsidRPr="00E51E89">
        <w:rPr>
          <w:lang w:val="en-GB"/>
        </w:rPr>
        <w:t>(</w:t>
      </w:r>
      <w:r w:rsidR="00463964" w:rsidRPr="00E51E89">
        <w:rPr>
          <w:lang w:val="en-GB"/>
        </w:rPr>
        <w:t>e.g.,</w:t>
      </w:r>
      <w:r w:rsidR="00CA4BFF" w:rsidRPr="00E51E89">
        <w:rPr>
          <w:lang w:val="en-GB"/>
        </w:rPr>
        <w:t xml:space="preserve"> feelings of sadness, anxiety, grief, negative self-</w:t>
      </w:r>
      <w:r w:rsidR="00942108" w:rsidRPr="00E51E89">
        <w:rPr>
          <w:lang w:val="en-GB"/>
        </w:rPr>
        <w:t>appraisal,</w:t>
      </w:r>
      <w:r w:rsidR="00CA4BFF" w:rsidRPr="00E51E89">
        <w:rPr>
          <w:lang w:val="en-GB"/>
        </w:rPr>
        <w:t xml:space="preserve"> and self-esteem) </w:t>
      </w:r>
      <w:r w:rsidR="00400EAB">
        <w:rPr>
          <w:lang w:val="en-GB"/>
        </w:rPr>
        <w:t>E</w:t>
      </w:r>
      <w:r w:rsidR="00C44FCB" w:rsidRPr="00E51E89">
        <w:rPr>
          <w:lang w:val="en-GB"/>
        </w:rPr>
        <w:t>xplain below</w:t>
      </w:r>
      <w:r w:rsidR="00CA4BFF" w:rsidRPr="00E51E89">
        <w:rPr>
          <w:lang w:val="en-GB"/>
        </w:rPr>
        <w:t xml:space="preserve">. Appropriate measures </w:t>
      </w:r>
      <w:r w:rsidR="00CA03F7" w:rsidRPr="00E51E89">
        <w:rPr>
          <w:lang w:val="en-GB"/>
        </w:rPr>
        <w:t>include:</w:t>
      </w:r>
      <w:r w:rsidR="00CA4BFF" w:rsidRPr="00E51E89">
        <w:rPr>
          <w:lang w:val="en-GB"/>
        </w:rPr>
        <w:t xml:space="preserve"> oversight and surveillance, exclusion of vulnerable groups, the offer of social support for the subject, debriefing concerning the study purposes and study procedure).</w:t>
      </w:r>
    </w:p>
    <w:p w14:paraId="612F5F64" w14:textId="36356F98" w:rsidR="00CA03F7" w:rsidRPr="00E51E89" w:rsidRDefault="000B209E" w:rsidP="007834B1">
      <w:pPr>
        <w:ind w:left="851" w:hanging="425"/>
        <w:rPr>
          <w:i/>
          <w:color w:val="7F7F7F" w:themeColor="text1" w:themeTint="80"/>
          <w:lang w:val="en-GB"/>
        </w:rPr>
      </w:pPr>
      <w:sdt>
        <w:sdtPr>
          <w:rPr>
            <w:color w:val="ED7D31" w:themeColor="accent2"/>
            <w:lang w:val="en-GB"/>
          </w:rPr>
          <w:id w:val="866178392"/>
          <w14:checkbox>
            <w14:checked w14:val="0"/>
            <w14:checkedState w14:val="2612" w14:font="MS Gothic"/>
            <w14:uncheckedState w14:val="2610" w14:font="MS Gothic"/>
          </w14:checkbox>
        </w:sdtPr>
        <w:sdtContent>
          <w:r w:rsidR="00CA03F7" w:rsidRPr="00E51E89">
            <w:rPr>
              <w:rFonts w:ascii="MS Gothic" w:eastAsia="MS Gothic" w:hAnsi="MS Gothic"/>
              <w:color w:val="ED7D31" w:themeColor="accent2"/>
              <w:lang w:val="en-GB"/>
            </w:rPr>
            <w:t>☐</w:t>
          </w:r>
        </w:sdtContent>
      </w:sdt>
      <w:r w:rsidR="00CA03F7" w:rsidRPr="00C17313">
        <w:rPr>
          <w:b/>
          <w:bCs/>
          <w:lang w:val="en-GB"/>
        </w:rPr>
        <w:t>Social risk potential</w:t>
      </w:r>
      <w:r w:rsidR="00CA03F7" w:rsidRPr="00E51E89">
        <w:rPr>
          <w:lang w:val="en-GB"/>
        </w:rPr>
        <w:t xml:space="preserve"> - (</w:t>
      </w:r>
      <w:r w:rsidR="00463964" w:rsidRPr="00E51E89">
        <w:rPr>
          <w:lang w:val="en-GB"/>
        </w:rPr>
        <w:t>e.g.,</w:t>
      </w:r>
      <w:r w:rsidR="00CA03F7" w:rsidRPr="00E51E89">
        <w:rPr>
          <w:lang w:val="en-GB"/>
        </w:rPr>
        <w:t xml:space="preserve"> concerning social status) </w:t>
      </w:r>
      <w:r w:rsidR="00C17313">
        <w:rPr>
          <w:i/>
          <w:color w:val="7F7F7F" w:themeColor="text1" w:themeTint="80"/>
          <w:lang w:val="en-GB"/>
        </w:rPr>
        <w:t>E</w:t>
      </w:r>
      <w:r w:rsidR="00CA03F7" w:rsidRPr="00E51E89">
        <w:rPr>
          <w:i/>
          <w:color w:val="7F7F7F" w:themeColor="text1" w:themeTint="80"/>
          <w:lang w:val="en-GB"/>
        </w:rPr>
        <w:t>xplain below</w:t>
      </w:r>
      <w:r w:rsidR="00455BE0">
        <w:rPr>
          <w:i/>
          <w:color w:val="7F7F7F" w:themeColor="text1" w:themeTint="80"/>
          <w:lang w:val="en-GB"/>
        </w:rPr>
        <w:t>.</w:t>
      </w:r>
    </w:p>
    <w:p w14:paraId="1C5C1652" w14:textId="3B06F482" w:rsidR="00C17313" w:rsidRDefault="000B209E" w:rsidP="007834B1">
      <w:pPr>
        <w:ind w:left="851" w:hanging="425"/>
        <w:rPr>
          <w:i/>
          <w:color w:val="7F7F7F" w:themeColor="text1" w:themeTint="80"/>
          <w:lang w:val="en-GB"/>
        </w:rPr>
      </w:pPr>
      <w:sdt>
        <w:sdtPr>
          <w:rPr>
            <w:color w:val="ED7D31" w:themeColor="accent2"/>
            <w:lang w:val="en-GB"/>
          </w:rPr>
          <w:id w:val="-728382344"/>
          <w14:checkbox>
            <w14:checked w14:val="0"/>
            <w14:checkedState w14:val="2612" w14:font="MS Gothic"/>
            <w14:uncheckedState w14:val="2610" w14:font="MS Gothic"/>
          </w14:checkbox>
        </w:sdtPr>
        <w:sdtContent>
          <w:r w:rsidR="00CA03F7" w:rsidRPr="00E51E89">
            <w:rPr>
              <w:rFonts w:ascii="MS Gothic" w:eastAsia="MS Gothic" w:hAnsi="MS Gothic"/>
              <w:color w:val="ED7D31" w:themeColor="accent2"/>
              <w:lang w:val="en-GB"/>
            </w:rPr>
            <w:t>☐</w:t>
          </w:r>
        </w:sdtContent>
      </w:sdt>
      <w:r w:rsidR="00CA03F7" w:rsidRPr="00C17313">
        <w:rPr>
          <w:b/>
          <w:bCs/>
          <w:lang w:val="en-GB"/>
        </w:rPr>
        <w:t>Economic risk potential</w:t>
      </w:r>
      <w:r w:rsidR="00CA03F7" w:rsidRPr="00E51E89">
        <w:rPr>
          <w:lang w:val="en-GB"/>
        </w:rPr>
        <w:t xml:space="preserve"> - (</w:t>
      </w:r>
      <w:r w:rsidR="00463964" w:rsidRPr="00E51E89">
        <w:rPr>
          <w:lang w:val="en-GB"/>
        </w:rPr>
        <w:t>e.g.,</w:t>
      </w:r>
      <w:r w:rsidR="00CA03F7" w:rsidRPr="00E51E89">
        <w:rPr>
          <w:lang w:val="en-GB"/>
        </w:rPr>
        <w:t xml:space="preserve"> </w:t>
      </w:r>
      <w:r w:rsidR="00DA5833" w:rsidRPr="00E51E89">
        <w:rPr>
          <w:lang w:val="en-GB"/>
        </w:rPr>
        <w:t>relevant to insurance</w:t>
      </w:r>
      <w:r w:rsidR="00CA03F7" w:rsidRPr="00E51E89">
        <w:rPr>
          <w:lang w:val="en-GB"/>
        </w:rPr>
        <w:t xml:space="preserve">) </w:t>
      </w:r>
      <w:r w:rsidR="00C17313">
        <w:rPr>
          <w:i/>
          <w:color w:val="7F7F7F" w:themeColor="text1" w:themeTint="80"/>
          <w:lang w:val="en-GB"/>
        </w:rPr>
        <w:t>E</w:t>
      </w:r>
      <w:r w:rsidR="00CA03F7" w:rsidRPr="00E51E89">
        <w:rPr>
          <w:i/>
          <w:color w:val="7F7F7F" w:themeColor="text1" w:themeTint="80"/>
          <w:lang w:val="en-GB"/>
        </w:rPr>
        <w:t xml:space="preserve">xplain below. </w:t>
      </w:r>
    </w:p>
    <w:p w14:paraId="5D0B29F1" w14:textId="303B70B1" w:rsidR="00AB1057" w:rsidRDefault="00455BE0" w:rsidP="008D0CD0">
      <w:pPr>
        <w:keepNext/>
        <w:keepLines/>
        <w:ind w:left="567"/>
        <w:rPr>
          <w:lang w:val="en-GB"/>
        </w:rPr>
      </w:pPr>
      <w:r>
        <w:rPr>
          <w:lang w:val="en-GB"/>
        </w:rPr>
        <w:lastRenderedPageBreak/>
        <w:t xml:space="preserve">Please describe risk and </w:t>
      </w:r>
      <w:r w:rsidR="00B04DD9" w:rsidRPr="00E51E89">
        <w:rPr>
          <w:lang w:val="en-GB"/>
        </w:rPr>
        <w:t xml:space="preserve">actions </w:t>
      </w:r>
      <w:r>
        <w:rPr>
          <w:lang w:val="en-GB"/>
        </w:rPr>
        <w:t>to minimize and deal with</w:t>
      </w:r>
      <w:r w:rsidR="00C17313">
        <w:rPr>
          <w:lang w:val="en-GB"/>
        </w:rPr>
        <w:t xml:space="preserve"> study</w:t>
      </w:r>
      <w:r>
        <w:rPr>
          <w:lang w:val="en-GB"/>
        </w:rPr>
        <w:t xml:space="preserve"> risk.</w:t>
      </w:r>
      <w:r w:rsidR="00C17313">
        <w:rPr>
          <w:lang w:val="en-GB"/>
        </w:rPr>
        <w:t xml:space="preserve"> </w:t>
      </w:r>
      <w:r w:rsidR="00600B28">
        <w:rPr>
          <w:lang w:val="en-GB"/>
        </w:rPr>
        <w:t>If</w:t>
      </w:r>
      <w:r w:rsidR="00C17313">
        <w:rPr>
          <w:lang w:val="en-GB"/>
        </w:rPr>
        <w:t xml:space="preserve"> aftercare is </w:t>
      </w:r>
      <w:r w:rsidR="00600B28">
        <w:rPr>
          <w:lang w:val="en-GB"/>
        </w:rPr>
        <w:t>provided, please indicat</w:t>
      </w:r>
      <w:r w:rsidR="008D0CD0">
        <w:rPr>
          <w:lang w:val="en-GB"/>
        </w:rPr>
        <w:t>e</w:t>
      </w:r>
      <w:r w:rsidR="00600B28">
        <w:rPr>
          <w:lang w:val="en-GB"/>
        </w:rPr>
        <w:t xml:space="preserve"> how and when it is given.</w:t>
      </w:r>
      <w:r w:rsidR="00C17313">
        <w:rPr>
          <w:lang w:val="en-GB"/>
        </w:rPr>
        <w:t xml:space="preserve"> </w:t>
      </w:r>
    </w:p>
    <w:p w14:paraId="76E0B8A0" w14:textId="5E065CD8" w:rsidR="008D0CD0" w:rsidRPr="00E51E89" w:rsidRDefault="000B209E" w:rsidP="008D0CD0">
      <w:pPr>
        <w:keepLines/>
        <w:shd w:val="clear" w:color="auto" w:fill="FBE4D5" w:themeFill="accent2" w:themeFillTint="33"/>
        <w:ind w:left="567"/>
        <w:rPr>
          <w:lang w:val="en-GB"/>
        </w:rPr>
      </w:pPr>
      <w:sdt>
        <w:sdtPr>
          <w:rPr>
            <w:lang w:val="en-GB"/>
          </w:rPr>
          <w:id w:val="-571430582"/>
          <w:placeholder>
            <w:docPart w:val="9D75215DD0564577B568104F7031D502"/>
          </w:placeholder>
        </w:sdtPr>
        <w:sdtContent>
          <w:r w:rsidR="005F3BBA">
            <w:rPr>
              <w:lang w:val="en-GB"/>
            </w:rPr>
            <w:t>Participants may feel unwell because of looking at the negative images (see above). Participants are warned of these potentially disturbing images before consenting to participate in the study. We do not provide aftercare.</w:t>
          </w:r>
        </w:sdtContent>
      </w:sdt>
    </w:p>
    <w:p w14:paraId="542F1F83" w14:textId="4153FE82" w:rsidR="00274BA0" w:rsidRPr="00E51E89" w:rsidRDefault="00162DED" w:rsidP="00B270EF">
      <w:pPr>
        <w:pStyle w:val="berschrift3"/>
      </w:pPr>
      <w:r w:rsidRPr="00E51E89">
        <w:t>Is insurance for subjects needed?</w:t>
      </w:r>
    </w:p>
    <w:p w14:paraId="0BA4A843" w14:textId="5A755439" w:rsidR="00162DED" w:rsidRPr="00E51E89" w:rsidRDefault="000B209E" w:rsidP="00F0187E">
      <w:pPr>
        <w:ind w:left="851" w:hanging="425"/>
        <w:rPr>
          <w:lang w:val="en-GB"/>
        </w:rPr>
      </w:pPr>
      <w:sdt>
        <w:sdtPr>
          <w:rPr>
            <w:color w:val="ED7D31" w:themeColor="accent2"/>
            <w:lang w:val="en-GB"/>
          </w:rPr>
          <w:id w:val="-1922093891"/>
          <w14:checkbox>
            <w14:checked w14:val="1"/>
            <w14:checkedState w14:val="2612" w14:font="MS Gothic"/>
            <w14:uncheckedState w14:val="2610" w14:font="MS Gothic"/>
          </w14:checkbox>
        </w:sdtPr>
        <w:sdtContent>
          <w:r w:rsidR="005F3BBA">
            <w:rPr>
              <w:rFonts w:ascii="MS Gothic" w:eastAsia="MS Gothic" w:hAnsi="MS Gothic" w:hint="eastAsia"/>
              <w:color w:val="ED7D31" w:themeColor="accent2"/>
              <w:lang w:val="en-GB"/>
            </w:rPr>
            <w:t>☒</w:t>
          </w:r>
        </w:sdtContent>
      </w:sdt>
      <w:r w:rsidR="00274BA0" w:rsidRPr="00E51E89">
        <w:rPr>
          <w:lang w:val="en-GB"/>
        </w:rPr>
        <w:tab/>
        <w:t>No</w:t>
      </w:r>
    </w:p>
    <w:p w14:paraId="7C6FAEED" w14:textId="621BB586" w:rsidR="005B3790" w:rsidRPr="00E51E89" w:rsidRDefault="000B209E" w:rsidP="00F0187E">
      <w:pPr>
        <w:ind w:left="851" w:hanging="425"/>
        <w:rPr>
          <w:lang w:val="en-GB"/>
        </w:rPr>
      </w:pPr>
      <w:sdt>
        <w:sdtPr>
          <w:rPr>
            <w:color w:val="ED7D31" w:themeColor="accent2"/>
            <w:lang w:val="en-GB"/>
          </w:rPr>
          <w:id w:val="-1931722311"/>
          <w14:checkbox>
            <w14:checked w14:val="0"/>
            <w14:checkedState w14:val="2612" w14:font="MS Gothic"/>
            <w14:uncheckedState w14:val="2610" w14:font="MS Gothic"/>
          </w14:checkbox>
        </w:sdtPr>
        <w:sdtContent>
          <w:r w:rsidR="00162DED" w:rsidRPr="00E51E89">
            <w:rPr>
              <w:rFonts w:ascii="MS Gothic" w:eastAsia="MS Gothic" w:hAnsi="MS Gothic"/>
              <w:color w:val="ED7D31" w:themeColor="accent2"/>
              <w:lang w:val="en-GB"/>
            </w:rPr>
            <w:t>☐</w:t>
          </w:r>
        </w:sdtContent>
      </w:sdt>
      <w:r w:rsidR="00274BA0" w:rsidRPr="00E51E89">
        <w:rPr>
          <w:lang w:val="en-GB"/>
        </w:rPr>
        <w:tab/>
        <w:t>Ye</w:t>
      </w:r>
      <w:r w:rsidR="00FE1F32">
        <w:rPr>
          <w:lang w:val="en-GB"/>
        </w:rPr>
        <w:t xml:space="preserve">s. </w:t>
      </w:r>
      <w:r w:rsidR="00224AE6">
        <w:rPr>
          <w:lang w:val="en-GB"/>
        </w:rPr>
        <w:t>E</w:t>
      </w:r>
      <w:r w:rsidR="00224AE6" w:rsidRPr="00E51E89">
        <w:rPr>
          <w:lang w:val="en-GB"/>
        </w:rPr>
        <w:t>xplain below</w:t>
      </w:r>
      <w:r w:rsidR="00224AE6">
        <w:rPr>
          <w:lang w:val="en-GB"/>
        </w:rPr>
        <w:t>.</w:t>
      </w:r>
    </w:p>
    <w:p w14:paraId="51C1184A" w14:textId="00E24237" w:rsidR="003A517E" w:rsidRPr="00E51E89" w:rsidRDefault="000B209E" w:rsidP="00224AE6">
      <w:pPr>
        <w:keepLines/>
        <w:shd w:val="clear" w:color="auto" w:fill="FBE4D5" w:themeFill="accent2" w:themeFillTint="33"/>
        <w:ind w:left="567"/>
        <w:rPr>
          <w:lang w:val="en-GB"/>
        </w:rPr>
      </w:pPr>
      <w:sdt>
        <w:sdtPr>
          <w:rPr>
            <w:lang w:val="en-GB"/>
          </w:rPr>
          <w:id w:val="128143698"/>
          <w:placeholder>
            <w:docPart w:val="4028BD13FDEE4F4A85C92E4C69ABB30B"/>
          </w:placeholder>
          <w:showingPlcHdr/>
        </w:sdtPr>
        <w:sdtContent>
          <w:r w:rsidR="00684FC3" w:rsidRPr="00684FC3">
            <w:rPr>
              <w:color w:val="808080"/>
              <w:lang w:val="en-GB"/>
            </w:rPr>
            <w:t>Explain the insurance coverage for subjects</w:t>
          </w:r>
          <w:r w:rsidR="003A517E" w:rsidRPr="00E51E89">
            <w:rPr>
              <w:rStyle w:val="Platzhaltertext"/>
              <w:lang w:val="en-GB"/>
            </w:rPr>
            <w:t>.</w:t>
          </w:r>
        </w:sdtContent>
      </w:sdt>
    </w:p>
    <w:p w14:paraId="6623B519" w14:textId="77777777" w:rsidR="005D3125" w:rsidRPr="00E51E89" w:rsidRDefault="005D3125" w:rsidP="00B270EF">
      <w:pPr>
        <w:pStyle w:val="berschrift3"/>
      </w:pPr>
      <w:r w:rsidRPr="00E51E89">
        <w:t>Do the objectives and methods of the study merit consideration regarding ratio of risk/burdens and potential benefits?</w:t>
      </w:r>
    </w:p>
    <w:p w14:paraId="5FA0322A" w14:textId="02E77A5E" w:rsidR="00055707" w:rsidRPr="00E51E89" w:rsidRDefault="005D3125" w:rsidP="00F959E5">
      <w:pPr>
        <w:keepNext/>
        <w:rPr>
          <w:lang w:val="en-GB"/>
        </w:rPr>
      </w:pPr>
      <w:r w:rsidRPr="00E51E89">
        <w:rPr>
          <w:lang w:val="en-GB"/>
        </w:rPr>
        <w:t>Please make a statement concerning the distribution of risks and benefits from the perspective of participating subjects.</w:t>
      </w:r>
    </w:p>
    <w:p w14:paraId="6F7D89CF" w14:textId="3688FB7E" w:rsidR="002339F4" w:rsidRPr="00E51E89" w:rsidRDefault="000B209E" w:rsidP="00F959E5">
      <w:pPr>
        <w:keepLines/>
        <w:shd w:val="clear" w:color="auto" w:fill="FBE4D5" w:themeFill="accent2" w:themeFillTint="33"/>
        <w:rPr>
          <w:lang w:val="en-GB"/>
        </w:rPr>
      </w:pPr>
      <w:sdt>
        <w:sdtPr>
          <w:rPr>
            <w:lang w:val="en-GB"/>
          </w:rPr>
          <w:id w:val="-1026175872"/>
          <w:placeholder>
            <w:docPart w:val="0D21854BAD344501B739BFE1A9B4BA52"/>
          </w:placeholder>
        </w:sdtPr>
        <w:sdtContent>
          <w:r w:rsidR="0025298F">
            <w:rPr>
              <w:lang w:val="en-GB"/>
            </w:rPr>
            <w:t>Participants might have an unpleasant experience when looking at the negative images. However, participants are warned of these images before consenting to participate in the study. They can also abort the experiment whenever they wish without any negative consequences (and are informed of this option before consenting to participate</w:t>
          </w:r>
          <w:r w:rsidR="00935689">
            <w:rPr>
              <w:lang w:val="en-GB"/>
            </w:rPr>
            <w:t>)</w:t>
          </w:r>
          <w:r w:rsidR="0025298F">
            <w:rPr>
              <w:lang w:val="en-GB"/>
            </w:rPr>
            <w:t xml:space="preserve">. Finally, participants will earn </w:t>
          </w:r>
          <w:r w:rsidR="0081009D">
            <w:rPr>
              <w:lang w:val="en-GB"/>
            </w:rPr>
            <w:t>£ 2.25 GBP (~2.62 euros – hourly rate of £ 9.00 GBP).</w:t>
          </w:r>
        </w:sdtContent>
      </w:sdt>
    </w:p>
    <w:p w14:paraId="7229BD4A" w14:textId="58D275F3" w:rsidR="000F6D45" w:rsidRPr="00616A26" w:rsidRDefault="000F6D45" w:rsidP="000F6D45">
      <w:pPr>
        <w:pStyle w:val="berschrift2"/>
      </w:pPr>
      <w:bookmarkStart w:id="14" w:name="_Toc99385645"/>
      <w:r w:rsidRPr="00E51E89">
        <w:t xml:space="preserve">Does the study include an intervention (treatment) which provides either </w:t>
      </w:r>
      <w:r w:rsidR="00737AB1">
        <w:br/>
      </w:r>
      <w:r w:rsidRPr="00E51E89">
        <w:t>a) potential benefit and/or b) removal of harm? (For example: provides a treatment with potential to heal, cope, reduce pain, treat disability)</w:t>
      </w:r>
      <w:bookmarkEnd w:id="14"/>
    </w:p>
    <w:p w14:paraId="464FAE7A" w14:textId="2A61264F" w:rsidR="000F6D45" w:rsidRPr="00E51E89" w:rsidRDefault="0062376C" w:rsidP="000F6D45">
      <w:pPr>
        <w:keepNext/>
        <w:keepLines/>
        <w:rPr>
          <w:i/>
          <w:iCs/>
          <w:color w:val="7F7F7F" w:themeColor="text1" w:themeTint="80"/>
          <w:lang w:val="en-GB"/>
        </w:rPr>
      </w:pPr>
      <w:r>
        <w:rPr>
          <w:i/>
          <w:iCs/>
          <w:color w:val="7F7F7F" w:themeColor="text1" w:themeTint="80"/>
          <w:lang w:val="en-GB"/>
        </w:rPr>
        <w:t>R</w:t>
      </w:r>
      <w:r w:rsidR="000F6D45" w:rsidRPr="00E51E89">
        <w:rPr>
          <w:i/>
          <w:iCs/>
          <w:color w:val="7F7F7F" w:themeColor="text1" w:themeTint="80"/>
          <w:lang w:val="en-GB"/>
        </w:rPr>
        <w:t xml:space="preserve">esearchers have moral responsibility to treat participants in intervention studies fairly. Prior to </w:t>
      </w:r>
      <w:r w:rsidR="009B5C64">
        <w:rPr>
          <w:i/>
          <w:iCs/>
          <w:color w:val="7F7F7F" w:themeColor="text1" w:themeTint="80"/>
          <w:lang w:val="en-GB"/>
        </w:rPr>
        <w:t>study conclusion</w:t>
      </w:r>
      <w:r w:rsidR="000F6D45" w:rsidRPr="00E51E89">
        <w:rPr>
          <w:i/>
          <w:iCs/>
          <w:color w:val="7F7F7F" w:themeColor="text1" w:themeTint="80"/>
          <w:lang w:val="en-GB"/>
        </w:rPr>
        <w:t xml:space="preserve">, research findings </w:t>
      </w:r>
      <w:r w:rsidR="00F0693E">
        <w:rPr>
          <w:i/>
          <w:iCs/>
          <w:color w:val="7F7F7F" w:themeColor="text1" w:themeTint="80"/>
          <w:lang w:val="en-GB"/>
        </w:rPr>
        <w:t>may indicate a</w:t>
      </w:r>
      <w:r w:rsidR="000F6D45" w:rsidRPr="00E51E89">
        <w:rPr>
          <w:i/>
          <w:iCs/>
          <w:color w:val="7F7F7F" w:themeColor="text1" w:themeTint="80"/>
          <w:lang w:val="en-GB"/>
        </w:rPr>
        <w:t xml:space="preserve"> responsibility to modify the study. For example, study findings may indicate unambiguous benefits of the intervention, rendering it unethical to deprive intervention benefits from the control group. The following statements are mostly relevant for longitudinal studies and demonstrate that researchers understand and respect the underlying ethical issues</w:t>
      </w:r>
      <w:r w:rsidR="00CE7077">
        <w:rPr>
          <w:i/>
          <w:iCs/>
          <w:color w:val="7F7F7F" w:themeColor="text1" w:themeTint="80"/>
          <w:lang w:val="en-GB"/>
        </w:rPr>
        <w:t xml:space="preserve"> related to the principle of justice</w:t>
      </w:r>
      <w:r w:rsidR="000F6D45" w:rsidRPr="00E51E89">
        <w:rPr>
          <w:i/>
          <w:iCs/>
          <w:color w:val="7F7F7F" w:themeColor="text1" w:themeTint="80"/>
          <w:lang w:val="en-GB"/>
        </w:rPr>
        <w:t>.</w:t>
      </w:r>
    </w:p>
    <w:p w14:paraId="79E55C0D" w14:textId="75286343" w:rsidR="000F6D45" w:rsidRPr="00E51E89" w:rsidRDefault="000B209E" w:rsidP="00565820">
      <w:pPr>
        <w:ind w:left="851" w:hanging="425"/>
        <w:rPr>
          <w:lang w:val="en-GB"/>
        </w:rPr>
      </w:pPr>
      <w:sdt>
        <w:sdtPr>
          <w:rPr>
            <w:color w:val="ED7D31" w:themeColor="accent2"/>
            <w:lang w:val="en-GB"/>
          </w:rPr>
          <w:id w:val="1344822364"/>
          <w14:checkbox>
            <w14:checked w14:val="1"/>
            <w14:checkedState w14:val="2612" w14:font="MS Gothic"/>
            <w14:uncheckedState w14:val="2610" w14:font="MS Gothic"/>
          </w14:checkbox>
        </w:sdtPr>
        <w:sdtContent>
          <w:r w:rsidR="0025298F">
            <w:rPr>
              <w:rFonts w:ascii="MS Gothic" w:eastAsia="MS Gothic" w:hAnsi="MS Gothic" w:hint="eastAsia"/>
              <w:color w:val="ED7D31" w:themeColor="accent2"/>
              <w:lang w:val="en-GB"/>
            </w:rPr>
            <w:t>☒</w:t>
          </w:r>
        </w:sdtContent>
      </w:sdt>
      <w:r w:rsidR="000F6D45" w:rsidRPr="00E51E89">
        <w:rPr>
          <w:lang w:val="en-GB"/>
        </w:rPr>
        <w:tab/>
        <w:t>No</w:t>
      </w:r>
      <w:r w:rsidR="002E02B1">
        <w:rPr>
          <w:lang w:val="en-GB"/>
        </w:rPr>
        <w:t xml:space="preserve">. The study </w:t>
      </w:r>
      <w:r w:rsidR="0036195F">
        <w:rPr>
          <w:lang w:val="en-GB"/>
        </w:rPr>
        <w:t xml:space="preserve">involves </w:t>
      </w:r>
      <w:r w:rsidR="0036195F" w:rsidRPr="00AA6F7C">
        <w:rPr>
          <w:u w:val="single"/>
          <w:lang w:val="en-GB"/>
        </w:rPr>
        <w:t>no</w:t>
      </w:r>
      <w:r w:rsidR="0036195F">
        <w:rPr>
          <w:lang w:val="en-GB"/>
        </w:rPr>
        <w:t xml:space="preserve"> intervention with </w:t>
      </w:r>
      <w:r w:rsidR="007A00CF">
        <w:rPr>
          <w:lang w:val="en-GB"/>
        </w:rPr>
        <w:t xml:space="preserve">potential of </w:t>
      </w:r>
      <w:r w:rsidR="00AA6F7C">
        <w:rPr>
          <w:lang w:val="en-GB"/>
        </w:rPr>
        <w:t xml:space="preserve">either </w:t>
      </w:r>
      <w:r w:rsidR="007A00CF">
        <w:rPr>
          <w:lang w:val="en-GB"/>
        </w:rPr>
        <w:t>benefit or harm.</w:t>
      </w:r>
    </w:p>
    <w:p w14:paraId="6F0967D7" w14:textId="46137823" w:rsidR="000F6D45" w:rsidRPr="00E51E89" w:rsidRDefault="000B209E" w:rsidP="00565820">
      <w:pPr>
        <w:ind w:left="851" w:hanging="425"/>
        <w:rPr>
          <w:lang w:val="en-GB"/>
        </w:rPr>
      </w:pPr>
      <w:sdt>
        <w:sdtPr>
          <w:rPr>
            <w:color w:val="ED7D31" w:themeColor="accent2"/>
            <w:lang w:val="en-GB"/>
          </w:rPr>
          <w:id w:val="-1638325726"/>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Yes</w:t>
      </w:r>
      <w:r w:rsidR="00565820">
        <w:rPr>
          <w:lang w:val="en-GB"/>
        </w:rPr>
        <w:t>. P</w:t>
      </w:r>
      <w:r w:rsidR="000F6D45" w:rsidRPr="00E51E89">
        <w:rPr>
          <w:lang w:val="en-GB"/>
        </w:rPr>
        <w:t>lease describe</w:t>
      </w:r>
      <w:r w:rsidR="00565820">
        <w:rPr>
          <w:lang w:val="en-GB"/>
        </w:rPr>
        <w:t xml:space="preserve"> </w:t>
      </w:r>
      <w:r w:rsidR="00ED7027">
        <w:rPr>
          <w:lang w:val="en-GB"/>
        </w:rPr>
        <w:t xml:space="preserve">intervention element, and potential for </w:t>
      </w:r>
      <w:r w:rsidR="00FD79FF">
        <w:rPr>
          <w:lang w:val="en-GB"/>
        </w:rPr>
        <w:t>benefit/harm</w:t>
      </w:r>
      <w:r w:rsidR="00ED7027">
        <w:rPr>
          <w:lang w:val="en-GB"/>
        </w:rPr>
        <w:t>.</w:t>
      </w:r>
    </w:p>
    <w:p w14:paraId="56E18C87" w14:textId="77777777" w:rsidR="000F6D45" w:rsidRPr="00E51E89" w:rsidRDefault="000B209E" w:rsidP="000F6D45">
      <w:pPr>
        <w:keepNext/>
        <w:keepLines/>
        <w:shd w:val="clear" w:color="auto" w:fill="FBE4D5" w:themeFill="accent2" w:themeFillTint="33"/>
        <w:ind w:left="1134"/>
        <w:rPr>
          <w:lang w:val="en-GB"/>
        </w:rPr>
      </w:pPr>
      <w:sdt>
        <w:sdtPr>
          <w:rPr>
            <w:lang w:val="en-GB"/>
          </w:rPr>
          <w:id w:val="-1897808764"/>
          <w:placeholder>
            <w:docPart w:val="FB3951BB86B7464FAB2EA43177B4E141"/>
          </w:placeholder>
          <w:showingPlcHdr/>
        </w:sdtPr>
        <w:sdtContent>
          <w:r w:rsidR="000F6D45" w:rsidRPr="00E51E89">
            <w:rPr>
              <w:rStyle w:val="Platzhaltertext"/>
              <w:lang w:val="en-GB"/>
            </w:rPr>
            <w:t>Click here to enter text.</w:t>
          </w:r>
        </w:sdtContent>
      </w:sdt>
    </w:p>
    <w:p w14:paraId="25D906C3" w14:textId="509A7611" w:rsidR="000F6D45" w:rsidRPr="00E51E89" w:rsidRDefault="000B209E" w:rsidP="008956D6">
      <w:pPr>
        <w:ind w:left="851" w:hanging="425"/>
        <w:rPr>
          <w:b/>
          <w:bCs/>
          <w:lang w:val="en-GB"/>
        </w:rPr>
      </w:pPr>
      <w:sdt>
        <w:sdtPr>
          <w:rPr>
            <w:color w:val="ED7D31" w:themeColor="accent2"/>
            <w:lang w:val="en-GB"/>
          </w:rPr>
          <w:id w:val="2079170586"/>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If study demonstrates unambiguous benefit before the study is finished, and the benefit is non-trivial for participant well-being, the intervention benefit will also be provided to the control group. *</w:t>
      </w:r>
    </w:p>
    <w:p w14:paraId="11E53A03" w14:textId="5700892F" w:rsidR="000F6D45" w:rsidRPr="00E51E89" w:rsidRDefault="000B209E" w:rsidP="008956D6">
      <w:pPr>
        <w:ind w:left="851" w:hanging="425"/>
        <w:rPr>
          <w:lang w:val="en-GB"/>
        </w:rPr>
      </w:pPr>
      <w:sdt>
        <w:sdtPr>
          <w:rPr>
            <w:color w:val="ED7D31" w:themeColor="accent2"/>
            <w:lang w:val="en-GB"/>
          </w:rPr>
          <w:id w:val="-124397470"/>
          <w14:checkbox>
            <w14:checked w14:val="0"/>
            <w14:checkedState w14:val="2612" w14:font="MS Gothic"/>
            <w14:uncheckedState w14:val="2610" w14:font="MS Gothic"/>
          </w14:checkbox>
        </w:sdtPr>
        <w:sdtContent>
          <w:r w:rsidR="000F6D45" w:rsidRPr="00E51E89">
            <w:rPr>
              <w:rFonts w:ascii="MS Gothic" w:eastAsia="MS Gothic" w:hAnsi="MS Gothic"/>
              <w:color w:val="ED7D31" w:themeColor="accent2"/>
              <w:lang w:val="en-GB"/>
            </w:rPr>
            <w:t>☐</w:t>
          </w:r>
        </w:sdtContent>
      </w:sdt>
      <w:r w:rsidR="000F6D45" w:rsidRPr="00E51E89">
        <w:rPr>
          <w:lang w:val="en-GB"/>
        </w:rPr>
        <w:tab/>
        <w:t xml:space="preserve">Care will be taken regarding subject-screening advertisement. This clause is important for intervention studies including interventions/treatment for illnesses, disabilities, or studies providing potentially significant life benefits. Potential subjects may have heightened expectations that make them vulnerable. Thus, care must be taken to avoid taking unfair advantage of vulnerable persons with study advertisements or claims regarding benefits from study participation. </w:t>
      </w:r>
      <w:r w:rsidR="00C25629">
        <w:rPr>
          <w:lang w:val="en-GB"/>
        </w:rPr>
        <w:t>L</w:t>
      </w:r>
      <w:r w:rsidR="000F6D45" w:rsidRPr="00E51E89">
        <w:rPr>
          <w:lang w:val="en-GB"/>
        </w:rPr>
        <w:t>imitations must be clearly stated.</w:t>
      </w:r>
      <w:r w:rsidR="00C25629">
        <w:rPr>
          <w:lang w:val="en-GB"/>
        </w:rPr>
        <w:t xml:space="preserve"> </w:t>
      </w:r>
      <w:r w:rsidR="000F6D45" w:rsidRPr="00E51E89">
        <w:rPr>
          <w:lang w:val="en-GB"/>
        </w:rPr>
        <w:t>*</w:t>
      </w:r>
    </w:p>
    <w:p w14:paraId="70B051F8" w14:textId="14999B48" w:rsidR="00E469DC" w:rsidRPr="00E51E89" w:rsidRDefault="008E72C6" w:rsidP="00B270EF">
      <w:pPr>
        <w:pStyle w:val="berschrift2"/>
      </w:pPr>
      <w:bookmarkStart w:id="15" w:name="_Toc99385646"/>
      <w:r w:rsidRPr="00E51E89">
        <w:t>What kind of information from the participants is needed/requested?</w:t>
      </w:r>
      <w:bookmarkEnd w:id="15"/>
    </w:p>
    <w:sdt>
      <w:sdtPr>
        <w:rPr>
          <w:lang w:val="en-GB"/>
        </w:rPr>
        <w:id w:val="-2132548597"/>
        <w:placeholder>
          <w:docPart w:val="0F54DCBB3A1044A49D26583D0D369222"/>
        </w:placeholder>
      </w:sdtPr>
      <w:sdtContent>
        <w:sdt>
          <w:sdtPr>
            <w:rPr>
              <w:lang w:val="en-GB"/>
            </w:rPr>
            <w:id w:val="-850024031"/>
            <w:placeholder>
              <w:docPart w:val="2C67A10BD46148F8A76B7C17A16D8A9F"/>
            </w:placeholder>
          </w:sdtPr>
          <w:sdtContent>
            <w:p w14:paraId="3789E723" w14:textId="4A362BDE" w:rsidR="00A96A01" w:rsidRDefault="00935689" w:rsidP="0025298F">
              <w:pPr>
                <w:shd w:val="clear" w:color="auto" w:fill="FBE4D5" w:themeFill="accent2" w:themeFillTint="33"/>
                <w:rPr>
                  <w:lang w:val="en-GB"/>
                </w:rPr>
              </w:pPr>
              <w:r>
                <w:rPr>
                  <w:lang w:val="en-GB"/>
                </w:rPr>
                <w:t xml:space="preserve">During the memory task, we will record whether a nonword is classified as “old” vs. “new”. If a given nonword is classified as “old”, we will also record participants’ response in the second memory task asking to identify the previously paired image. </w:t>
              </w:r>
              <w:r w:rsidR="001843CA">
                <w:rPr>
                  <w:lang w:val="en-GB"/>
                </w:rPr>
                <w:t xml:space="preserve">We will </w:t>
              </w:r>
              <w:r w:rsidR="00D7173B">
                <w:rPr>
                  <w:lang w:val="en-GB"/>
                </w:rPr>
                <w:t xml:space="preserve">also record evaluations of the nonwords (on a rating scale). </w:t>
              </w:r>
              <w:r>
                <w:rPr>
                  <w:lang w:val="en-GB"/>
                </w:rPr>
                <w:t xml:space="preserve">At the end of the experiment, we will record participants’ response to the </w:t>
              </w:r>
              <w:r w:rsidR="00A96A01">
                <w:rPr>
                  <w:lang w:val="en-GB"/>
                </w:rPr>
                <w:t xml:space="preserve">questions of </w:t>
              </w:r>
              <w:r w:rsidR="00A96A01">
                <w:rPr>
                  <w:lang w:val="en-GB"/>
                </w:rPr>
                <w:lastRenderedPageBreak/>
                <w:t xml:space="preserve">whether they paid attention and whether they responded seriously. If participants make a comment about the study, this will also be recorded. </w:t>
              </w:r>
            </w:p>
            <w:p w14:paraId="273B13C0" w14:textId="2571151F" w:rsidR="00661F0B" w:rsidRDefault="00EB5A8D" w:rsidP="0025298F">
              <w:pPr>
                <w:shd w:val="clear" w:color="auto" w:fill="FBE4D5" w:themeFill="accent2" w:themeFillTint="33"/>
                <w:rPr>
                  <w:rFonts w:ascii="Calibri" w:eastAsia="Calibri" w:hAnsi="Calibri"/>
                  <w:lang w:val="en-GB"/>
                </w:rPr>
              </w:pPr>
              <w:r>
                <w:rPr>
                  <w:rFonts w:ascii="Calibri" w:eastAsia="Calibri" w:hAnsi="Calibri"/>
                  <w:lang w:val="en-GB"/>
                </w:rPr>
                <w:t>Finally</w:t>
              </w:r>
              <w:r w:rsidR="00A96A01">
                <w:rPr>
                  <w:rFonts w:ascii="Calibri" w:eastAsia="Calibri" w:hAnsi="Calibri"/>
                  <w:lang w:val="en-GB"/>
                </w:rPr>
                <w:t>, Prolific provide</w:t>
              </w:r>
              <w:r w:rsidR="008B0994">
                <w:rPr>
                  <w:rFonts w:ascii="Calibri" w:eastAsia="Calibri" w:hAnsi="Calibri"/>
                  <w:lang w:val="en-GB"/>
                </w:rPr>
                <w:t xml:space="preserve">s </w:t>
              </w:r>
              <w:r w:rsidR="00283FDF">
                <w:rPr>
                  <w:rFonts w:ascii="Calibri" w:eastAsia="Calibri" w:hAnsi="Calibri"/>
                  <w:lang w:val="en-GB"/>
                </w:rPr>
                <w:t>sociodemographic</w:t>
              </w:r>
              <w:r w:rsidR="00A96A01">
                <w:rPr>
                  <w:rFonts w:ascii="Calibri" w:eastAsia="Calibri" w:hAnsi="Calibri"/>
                  <w:lang w:val="en-GB"/>
                </w:rPr>
                <w:t xml:space="preserve"> information </w:t>
              </w:r>
              <w:r w:rsidR="00283FDF">
                <w:rPr>
                  <w:rFonts w:ascii="Calibri" w:eastAsia="Calibri" w:hAnsi="Calibri"/>
                  <w:lang w:val="en-GB"/>
                </w:rPr>
                <w:t xml:space="preserve">of </w:t>
              </w:r>
              <w:r w:rsidR="00A96A01">
                <w:rPr>
                  <w:rFonts w:ascii="Calibri" w:eastAsia="Calibri" w:hAnsi="Calibri"/>
                  <w:lang w:val="en-GB"/>
                </w:rPr>
                <w:t xml:space="preserve">each </w:t>
              </w:r>
              <w:r w:rsidR="00E33B22">
                <w:rPr>
                  <w:rFonts w:ascii="Calibri" w:eastAsia="Calibri" w:hAnsi="Calibri"/>
                  <w:lang w:val="en-GB"/>
                </w:rPr>
                <w:t>individual taking part in the study</w:t>
              </w:r>
              <w:r w:rsidR="006F575D">
                <w:rPr>
                  <w:rFonts w:ascii="Calibri" w:eastAsia="Calibri" w:hAnsi="Calibri"/>
                  <w:lang w:val="en-GB"/>
                </w:rPr>
                <w:t xml:space="preserve"> (e.g., first language; age; sex), and information regarding their participation on Prolific (</w:t>
              </w:r>
              <w:r w:rsidR="00D7173B">
                <w:rPr>
                  <w:rFonts w:ascii="Calibri" w:eastAsia="Calibri" w:hAnsi="Calibri"/>
                  <w:lang w:val="en-GB"/>
                </w:rPr>
                <w:t xml:space="preserve">Prolific ID, </w:t>
              </w:r>
              <w:r w:rsidR="006F575D">
                <w:rPr>
                  <w:rFonts w:ascii="Calibri" w:eastAsia="Calibri" w:hAnsi="Calibri"/>
                  <w:lang w:val="en-GB"/>
                </w:rPr>
                <w:t>number of previous submissions; approval rate).</w:t>
              </w:r>
            </w:p>
          </w:sdtContent>
        </w:sdt>
        <w:p w14:paraId="7EC78294" w14:textId="43F62DFE" w:rsidR="009748E5" w:rsidRPr="00E51E89" w:rsidRDefault="000B209E" w:rsidP="00491AE5">
          <w:pPr>
            <w:shd w:val="clear" w:color="auto" w:fill="FBE4D5" w:themeFill="accent2" w:themeFillTint="33"/>
            <w:rPr>
              <w:lang w:val="en-GB"/>
            </w:rPr>
          </w:pPr>
        </w:p>
      </w:sdtContent>
    </w:sdt>
    <w:p w14:paraId="4C2A453D" w14:textId="495E2EFE" w:rsidR="000E6DBD" w:rsidRPr="00E51E89" w:rsidRDefault="000E00EB" w:rsidP="00B270EF">
      <w:pPr>
        <w:pStyle w:val="berschrift2"/>
      </w:pPr>
      <w:bookmarkStart w:id="16" w:name="_Toc99385647"/>
      <w:r w:rsidRPr="00E51E89">
        <w:t xml:space="preserve">Is the study done </w:t>
      </w:r>
      <w:r w:rsidR="00707103" w:rsidRPr="00E51E89">
        <w:t xml:space="preserve">entirely </w:t>
      </w:r>
      <w:r w:rsidRPr="00E51E89">
        <w:t>within the EU? Is the country in which the study is performed a member of the EU?</w:t>
      </w:r>
      <w:bookmarkEnd w:id="16"/>
    </w:p>
    <w:p w14:paraId="5D41F37B" w14:textId="2628CC74" w:rsidR="00361ACD" w:rsidRPr="00E51E89" w:rsidRDefault="00361ACD" w:rsidP="00491AE5">
      <w:pPr>
        <w:keepNext/>
        <w:rPr>
          <w:i/>
          <w:color w:val="7F7F7F" w:themeColor="text1" w:themeTint="80"/>
          <w:lang w:val="en-GB"/>
        </w:rPr>
      </w:pPr>
      <w:r w:rsidRPr="00E51E89">
        <w:rPr>
          <w:i/>
          <w:color w:val="7F7F7F" w:themeColor="text1" w:themeTint="80"/>
          <w:lang w:val="en-GB"/>
        </w:rPr>
        <w:t>From Horizon2020</w:t>
      </w:r>
      <w:r w:rsidRPr="00E51E89">
        <w:rPr>
          <w:i/>
          <w:iCs/>
          <w:color w:val="7F7F7F" w:themeColor="text1" w:themeTint="80"/>
          <w:lang w:val="en-GB"/>
        </w:rPr>
        <w:t xml:space="preserve"> </w:t>
      </w:r>
      <w:r w:rsidRPr="00E51E89">
        <w:rPr>
          <w:i/>
          <w:color w:val="7F7F7F" w:themeColor="text1" w:themeTint="80"/>
          <w:lang w:val="en-GB"/>
        </w:rPr>
        <w:t xml:space="preserve">(6.2): </w:t>
      </w:r>
      <w:r w:rsidRPr="00E51E89">
        <w:rPr>
          <w:i/>
          <w:iCs/>
          <w:color w:val="7F7F7F" w:themeColor="text1" w:themeTint="80"/>
          <w:lang w:val="en-GB"/>
        </w:rPr>
        <w:t>“</w:t>
      </w:r>
      <w:r w:rsidRPr="00E51E89">
        <w:rPr>
          <w:i/>
          <w:color w:val="7F7F7F" w:themeColor="text1" w:themeTint="80"/>
          <w:lang w:val="en-GB"/>
        </w:rPr>
        <w:t xml:space="preserve">Any use of local resources </w:t>
      </w:r>
      <w:r w:rsidRPr="00E51E89">
        <w:rPr>
          <w:i/>
          <w:iCs/>
          <w:color w:val="7F7F7F" w:themeColor="text1" w:themeTint="80"/>
          <w:lang w:val="en-GB"/>
        </w:rPr>
        <w:t xml:space="preserve">[…] </w:t>
      </w:r>
      <w:r w:rsidRPr="00E51E89">
        <w:rPr>
          <w:i/>
          <w:color w:val="7F7F7F" w:themeColor="text1" w:themeTint="80"/>
          <w:lang w:val="en-GB"/>
        </w:rPr>
        <w:t>must show respect for cultural traditions and share benefits (</w:t>
      </w:r>
      <w:r w:rsidR="00463964" w:rsidRPr="00E51E89">
        <w:rPr>
          <w:i/>
          <w:color w:val="7F7F7F" w:themeColor="text1" w:themeTint="80"/>
          <w:lang w:val="en-GB"/>
        </w:rPr>
        <w:t>i.e.,</w:t>
      </w:r>
      <w:r w:rsidRPr="00E51E89">
        <w:rPr>
          <w:i/>
          <w:color w:val="7F7F7F" w:themeColor="text1" w:themeTint="80"/>
          <w:lang w:val="en-GB"/>
        </w:rPr>
        <w:t xml:space="preserve"> also benefit local participants and their communities, involve local researchers – as equal partners – and respond to local research needs</w:t>
      </w:r>
      <w:r w:rsidRPr="00E51E89">
        <w:rPr>
          <w:i/>
          <w:iCs/>
          <w:color w:val="7F7F7F" w:themeColor="text1" w:themeTint="80"/>
          <w:lang w:val="en-GB"/>
        </w:rPr>
        <w:t>).”</w:t>
      </w:r>
    </w:p>
    <w:p w14:paraId="678A32C9" w14:textId="3205F826" w:rsidR="00361ACD" w:rsidRPr="00E51E89" w:rsidRDefault="000B209E" w:rsidP="00D836D6">
      <w:pPr>
        <w:ind w:left="851" w:hanging="425"/>
        <w:rPr>
          <w:lang w:val="en-GB"/>
        </w:rPr>
      </w:pPr>
      <w:sdt>
        <w:sdtPr>
          <w:rPr>
            <w:color w:val="ED7D31" w:themeColor="accent2"/>
            <w:lang w:val="en-GB"/>
          </w:rPr>
          <w:id w:val="1505168684"/>
          <w14:checkbox>
            <w14:checked w14:val="1"/>
            <w14:checkedState w14:val="2612" w14:font="MS Gothic"/>
            <w14:uncheckedState w14:val="2610" w14:font="MS Gothic"/>
          </w14:checkbox>
        </w:sdtPr>
        <w:sdtContent>
          <w:r w:rsidR="00E472CE">
            <w:rPr>
              <w:rFonts w:ascii="MS Gothic" w:eastAsia="MS Gothic" w:hAnsi="MS Gothic" w:hint="eastAsia"/>
              <w:color w:val="ED7D31" w:themeColor="accent2"/>
              <w:lang w:val="en-GB"/>
            </w:rPr>
            <w:t>☒</w:t>
          </w:r>
        </w:sdtContent>
      </w:sdt>
      <w:r w:rsidR="00361ACD" w:rsidRPr="00E51E89">
        <w:rPr>
          <w:lang w:val="en-GB"/>
        </w:rPr>
        <w:tab/>
      </w:r>
      <w:r w:rsidR="00463964" w:rsidRPr="00684FC3">
        <w:rPr>
          <w:lang w:val="en-GB"/>
        </w:rPr>
        <w:t>Yes</w:t>
      </w:r>
      <w:r w:rsidR="008D0CD0">
        <w:rPr>
          <w:lang w:val="en-GB"/>
        </w:rPr>
        <w:t>.</w:t>
      </w:r>
      <w:r w:rsidR="00C30126" w:rsidRPr="00E51E89">
        <w:rPr>
          <w:lang w:val="en-GB"/>
        </w:rPr>
        <w:t xml:space="preserve"> </w:t>
      </w:r>
      <w:r w:rsidR="008D0CD0">
        <w:rPr>
          <w:lang w:val="en-GB"/>
        </w:rPr>
        <w:t>P</w:t>
      </w:r>
      <w:r w:rsidR="00937119" w:rsidRPr="00E51E89">
        <w:rPr>
          <w:lang w:val="en-GB"/>
        </w:rPr>
        <w:t>lease</w:t>
      </w:r>
      <w:r w:rsidR="002430F1" w:rsidRPr="00E51E89">
        <w:rPr>
          <w:lang w:val="en-GB"/>
        </w:rPr>
        <w:t xml:space="preserve"> c</w:t>
      </w:r>
      <w:r w:rsidR="00E361C7" w:rsidRPr="00E51E89">
        <w:rPr>
          <w:lang w:val="en-GB"/>
        </w:rPr>
        <w:t>ontinue with</w:t>
      </w:r>
      <w:r w:rsidR="002A6CFE" w:rsidRPr="00E51E89">
        <w:rPr>
          <w:lang w:val="en-GB"/>
        </w:rPr>
        <w:t xml:space="preserve"> section 3</w:t>
      </w:r>
      <w:r w:rsidR="008D0CD0">
        <w:rPr>
          <w:lang w:val="en-GB"/>
        </w:rPr>
        <w:t>.</w:t>
      </w:r>
    </w:p>
    <w:p w14:paraId="3BCB3A89" w14:textId="209F1AF1" w:rsidR="00361ACD" w:rsidRPr="00E51E89" w:rsidRDefault="000B209E" w:rsidP="00D836D6">
      <w:pPr>
        <w:ind w:left="851" w:hanging="425"/>
        <w:rPr>
          <w:lang w:val="en-GB"/>
        </w:rPr>
      </w:pPr>
      <w:sdt>
        <w:sdtPr>
          <w:rPr>
            <w:color w:val="ED7D31" w:themeColor="accent2"/>
            <w:lang w:val="en-GB"/>
          </w:rPr>
          <w:id w:val="-1871294237"/>
          <w14:checkbox>
            <w14:checked w14:val="0"/>
            <w14:checkedState w14:val="2612" w14:font="MS Gothic"/>
            <w14:uncheckedState w14:val="2610" w14:font="MS Gothic"/>
          </w14:checkbox>
        </w:sdtPr>
        <w:sdtContent>
          <w:r w:rsidR="00361ACD" w:rsidRPr="00E51E89">
            <w:rPr>
              <w:rFonts w:ascii="MS Gothic" w:eastAsia="MS Gothic" w:hAnsi="MS Gothic"/>
              <w:color w:val="ED7D31" w:themeColor="accent2"/>
              <w:lang w:val="en-GB"/>
            </w:rPr>
            <w:t>☐</w:t>
          </w:r>
        </w:sdtContent>
      </w:sdt>
      <w:r w:rsidR="00361ACD" w:rsidRPr="00E51E89">
        <w:rPr>
          <w:lang w:val="en-GB"/>
        </w:rPr>
        <w:tab/>
        <w:t>No</w:t>
      </w:r>
      <w:r w:rsidR="008D0CD0">
        <w:rPr>
          <w:lang w:val="en-GB"/>
        </w:rPr>
        <w:t>.</w:t>
      </w:r>
      <w:r w:rsidR="008D0CD0" w:rsidRPr="00E51E89">
        <w:rPr>
          <w:lang w:val="en-GB"/>
        </w:rPr>
        <w:t xml:space="preserve"> </w:t>
      </w:r>
      <w:r w:rsidR="008D0CD0" w:rsidRPr="00DE449C">
        <w:rPr>
          <w:i/>
          <w:iCs/>
          <w:lang w:val="en-GB"/>
        </w:rPr>
        <w:t>Please answer questions below</w:t>
      </w:r>
      <w:r w:rsidR="00267EB5">
        <w:rPr>
          <w:i/>
          <w:iCs/>
          <w:lang w:val="en-GB"/>
        </w:rPr>
        <w:t>:</w:t>
      </w:r>
    </w:p>
    <w:p w14:paraId="7493664A" w14:textId="7EDBEDDC" w:rsidR="002C1AFC" w:rsidRPr="00E51E89" w:rsidRDefault="002A503E" w:rsidP="00B270EF">
      <w:pPr>
        <w:pStyle w:val="berschrift3"/>
      </w:pPr>
      <w:r w:rsidRPr="00E51E89">
        <w:t xml:space="preserve">Please </w:t>
      </w:r>
      <w:r w:rsidR="00607C5C" w:rsidRPr="00E51E89">
        <w:t>provide</w:t>
      </w:r>
      <w:r w:rsidRPr="00E51E89">
        <w:t xml:space="preserve"> </w:t>
      </w:r>
      <w:r w:rsidR="00607C5C" w:rsidRPr="00E51E89">
        <w:t xml:space="preserve">cultural </w:t>
      </w:r>
      <w:r w:rsidRPr="00E51E89">
        <w:t xml:space="preserve">context and </w:t>
      </w:r>
      <w:r w:rsidR="00607C5C" w:rsidRPr="00E51E89">
        <w:t>describe</w:t>
      </w:r>
      <w:r w:rsidRPr="00E51E89">
        <w:t xml:space="preserve"> local ethical considerations</w:t>
      </w:r>
      <w:r w:rsidR="00607C5C" w:rsidRPr="00E51E89">
        <w:t>. Explain whether a local ethics review is required.</w:t>
      </w:r>
    </w:p>
    <w:p w14:paraId="04DFA8B9" w14:textId="77777777" w:rsidR="00694450" w:rsidRPr="00E51E89" w:rsidRDefault="000B209E" w:rsidP="00694450">
      <w:pPr>
        <w:shd w:val="clear" w:color="auto" w:fill="FBE4D5" w:themeFill="accent2" w:themeFillTint="33"/>
        <w:ind w:left="567"/>
        <w:rPr>
          <w:lang w:val="en-GB"/>
        </w:rPr>
      </w:pPr>
      <w:sdt>
        <w:sdtPr>
          <w:rPr>
            <w:lang w:val="en-GB"/>
          </w:rPr>
          <w:id w:val="610321017"/>
          <w:placeholder>
            <w:docPart w:val="7E4410BA24F34AFF973F93AD5083BA71"/>
          </w:placeholder>
          <w:showingPlcHdr/>
        </w:sdtPr>
        <w:sdtContent>
          <w:r w:rsidR="00694450" w:rsidRPr="00E51E89">
            <w:rPr>
              <w:rStyle w:val="Platzhaltertext"/>
              <w:lang w:val="en-GB"/>
            </w:rPr>
            <w:t>Click here to enter text.</w:t>
          </w:r>
        </w:sdtContent>
      </w:sdt>
    </w:p>
    <w:p w14:paraId="628CA46E" w14:textId="52636555" w:rsidR="002A503E" w:rsidRPr="00E51E89" w:rsidRDefault="00D21E7D" w:rsidP="00B270EF">
      <w:pPr>
        <w:pStyle w:val="berschrift3"/>
      </w:pPr>
      <w:r w:rsidRPr="00E51E89">
        <w:t xml:space="preserve">How will the researcher(s) deal with local culture, </w:t>
      </w:r>
      <w:r w:rsidR="00942108" w:rsidRPr="00E51E89">
        <w:t>circumstances,</w:t>
      </w:r>
      <w:r w:rsidRPr="00E51E89">
        <w:t xml:space="preserve"> and social </w:t>
      </w:r>
      <w:r w:rsidR="00607C5C" w:rsidRPr="00E51E89">
        <w:t>practices</w:t>
      </w:r>
      <w:r w:rsidRPr="00E51E89">
        <w:t>?</w:t>
      </w:r>
    </w:p>
    <w:p w14:paraId="652876A2" w14:textId="77777777" w:rsidR="00694450" w:rsidRPr="00E51E89" w:rsidRDefault="000B209E" w:rsidP="00694450">
      <w:pPr>
        <w:shd w:val="clear" w:color="auto" w:fill="FBE4D5" w:themeFill="accent2" w:themeFillTint="33"/>
        <w:ind w:left="567"/>
        <w:rPr>
          <w:lang w:val="en-GB"/>
        </w:rPr>
      </w:pPr>
      <w:sdt>
        <w:sdtPr>
          <w:rPr>
            <w:lang w:val="en-GB"/>
          </w:rPr>
          <w:id w:val="711011371"/>
          <w:placeholder>
            <w:docPart w:val="6F35D5B351AE42E189B90E69E37B028D"/>
          </w:placeholder>
          <w:showingPlcHdr/>
        </w:sdtPr>
        <w:sdtContent>
          <w:r w:rsidR="00694450" w:rsidRPr="00E51E89">
            <w:rPr>
              <w:rStyle w:val="Platzhaltertext"/>
              <w:lang w:val="en-GB"/>
            </w:rPr>
            <w:t>Click here to enter text.</w:t>
          </w:r>
        </w:sdtContent>
      </w:sdt>
    </w:p>
    <w:p w14:paraId="205B93A2" w14:textId="40F94578" w:rsidR="001B357A" w:rsidRPr="00E51E89" w:rsidRDefault="007D2A26" w:rsidP="00B270EF">
      <w:pPr>
        <w:pStyle w:val="berschrift3"/>
      </w:pPr>
      <w:r w:rsidRPr="00E51E89">
        <w:t>Will there be a collaborative partnership with the local community for purposes of performing the study?</w:t>
      </w:r>
    </w:p>
    <w:p w14:paraId="40AACA0B" w14:textId="6DCAE3FF" w:rsidR="001B357A" w:rsidRPr="00E51E89" w:rsidRDefault="000B209E" w:rsidP="009A1FE1">
      <w:pPr>
        <w:ind w:left="851" w:hanging="425"/>
        <w:rPr>
          <w:lang w:val="en-GB"/>
        </w:rPr>
      </w:pPr>
      <w:sdt>
        <w:sdtPr>
          <w:rPr>
            <w:color w:val="ED7D31" w:themeColor="accent2"/>
            <w:lang w:val="en-GB"/>
          </w:rPr>
          <w:id w:val="-985778349"/>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1B357A" w:rsidRPr="00E51E89">
        <w:rPr>
          <w:lang w:val="en-GB"/>
        </w:rPr>
        <w:tab/>
      </w:r>
      <w:r w:rsidR="00463964" w:rsidRPr="00E51E89">
        <w:rPr>
          <w:lang w:val="en-GB"/>
        </w:rPr>
        <w:t>Yes</w:t>
      </w:r>
      <w:r w:rsidR="008D0CD0">
        <w:rPr>
          <w:lang w:val="en-GB"/>
        </w:rPr>
        <w:t>. Pl</w:t>
      </w:r>
      <w:r w:rsidR="00937119" w:rsidRPr="00E51E89">
        <w:rPr>
          <w:lang w:val="en-GB"/>
        </w:rPr>
        <w:t>ease</w:t>
      </w:r>
      <w:r w:rsidR="00733610" w:rsidRPr="00E51E89">
        <w:rPr>
          <w:lang w:val="en-GB"/>
        </w:rPr>
        <w:t xml:space="preserve"> e</w:t>
      </w:r>
      <w:r w:rsidR="008A473E" w:rsidRPr="00E51E89">
        <w:rPr>
          <w:lang w:val="en-GB"/>
        </w:rPr>
        <w:t xml:space="preserve">xplain. </w:t>
      </w:r>
      <w:r w:rsidR="00733610" w:rsidRPr="00E51E89">
        <w:rPr>
          <w:lang w:val="en-GB"/>
        </w:rPr>
        <w:t>Make sure to address how decision-making capacities as well as responsibilities are shared.</w:t>
      </w:r>
    </w:p>
    <w:p w14:paraId="37D8D86A" w14:textId="00A00269" w:rsidR="00A14C7A" w:rsidRPr="00E51E89" w:rsidRDefault="000B209E" w:rsidP="00152A47">
      <w:pPr>
        <w:keepNext/>
        <w:keepLines/>
        <w:shd w:val="clear" w:color="auto" w:fill="FBE4D5" w:themeFill="accent2" w:themeFillTint="33"/>
        <w:ind w:left="567"/>
        <w:rPr>
          <w:lang w:val="en-GB"/>
        </w:rPr>
      </w:pPr>
      <w:sdt>
        <w:sdtPr>
          <w:rPr>
            <w:lang w:val="en-GB"/>
          </w:rPr>
          <w:id w:val="-796995710"/>
          <w:placeholder>
            <w:docPart w:val="0D1C8752A28346F5AFA2DAD326DAB138"/>
          </w:placeholder>
          <w:showingPlcHdr/>
        </w:sdtPr>
        <w:sdtContent>
          <w:r w:rsidR="00AC099D" w:rsidRPr="00E51E89">
            <w:rPr>
              <w:rStyle w:val="Platzhaltertext"/>
              <w:lang w:val="en-GB"/>
            </w:rPr>
            <w:t>Click here to enter text</w:t>
          </w:r>
          <w:r w:rsidR="00A14C7A" w:rsidRPr="00E51E89">
            <w:rPr>
              <w:rStyle w:val="Platzhaltertext"/>
              <w:lang w:val="en-GB"/>
            </w:rPr>
            <w:t>.</w:t>
          </w:r>
        </w:sdtContent>
      </w:sdt>
    </w:p>
    <w:p w14:paraId="7315D46C" w14:textId="7A644D08" w:rsidR="001B357A" w:rsidRPr="00E51E89" w:rsidRDefault="000B209E" w:rsidP="009A1FE1">
      <w:pPr>
        <w:ind w:left="851" w:hanging="425"/>
        <w:rPr>
          <w:lang w:val="en-GB"/>
        </w:rPr>
      </w:pPr>
      <w:sdt>
        <w:sdtPr>
          <w:rPr>
            <w:color w:val="ED7D31" w:themeColor="accent2"/>
            <w:lang w:val="en-GB"/>
          </w:rPr>
          <w:id w:val="-1285723777"/>
          <w14:checkbox>
            <w14:checked w14:val="0"/>
            <w14:checkedState w14:val="2612" w14:font="MS Gothic"/>
            <w14:uncheckedState w14:val="2610" w14:font="MS Gothic"/>
          </w14:checkbox>
        </w:sdtPr>
        <w:sdtContent>
          <w:r w:rsidR="001B357A" w:rsidRPr="00E51E89">
            <w:rPr>
              <w:rFonts w:ascii="MS Gothic" w:eastAsia="MS Gothic" w:hAnsi="MS Gothic"/>
              <w:color w:val="ED7D31" w:themeColor="accent2"/>
              <w:lang w:val="en-GB"/>
            </w:rPr>
            <w:t>☐</w:t>
          </w:r>
        </w:sdtContent>
      </w:sdt>
      <w:r w:rsidR="001B357A" w:rsidRPr="00E51E89">
        <w:rPr>
          <w:lang w:val="en-GB"/>
        </w:rPr>
        <w:tab/>
        <w:t>No</w:t>
      </w:r>
      <w:r w:rsidR="008D0CD0">
        <w:rPr>
          <w:lang w:val="en-GB"/>
        </w:rPr>
        <w:t>.</w:t>
      </w:r>
      <w:r w:rsidR="00733610" w:rsidRPr="00E51E89">
        <w:rPr>
          <w:lang w:val="en-GB"/>
        </w:rPr>
        <w:t xml:space="preserve"> Please explain</w:t>
      </w:r>
      <w:r w:rsidR="00A14C7A" w:rsidRPr="00E51E89">
        <w:rPr>
          <w:lang w:val="en-GB"/>
        </w:rPr>
        <w:t xml:space="preserve"> why</w:t>
      </w:r>
      <w:r w:rsidR="00733610" w:rsidRPr="00E51E89">
        <w:rPr>
          <w:lang w:val="en-GB"/>
        </w:rPr>
        <w:t>.</w:t>
      </w:r>
    </w:p>
    <w:p w14:paraId="37C9CBD9" w14:textId="4BEE94D6" w:rsidR="00A14C7A" w:rsidRPr="00E51E89" w:rsidRDefault="000B209E" w:rsidP="00152A47">
      <w:pPr>
        <w:keepLines/>
        <w:shd w:val="clear" w:color="auto" w:fill="FBE4D5" w:themeFill="accent2" w:themeFillTint="33"/>
        <w:ind w:left="567"/>
        <w:rPr>
          <w:lang w:val="en-GB"/>
        </w:rPr>
      </w:pPr>
      <w:sdt>
        <w:sdtPr>
          <w:rPr>
            <w:lang w:val="en-GB"/>
          </w:rPr>
          <w:id w:val="-1489248287"/>
          <w:placeholder>
            <w:docPart w:val="FC3544B5B3D84C789191B7EAC1DD9D79"/>
          </w:placeholder>
          <w:showingPlcHdr/>
        </w:sdtPr>
        <w:sdtContent>
          <w:r w:rsidR="00AC099D" w:rsidRPr="00E51E89">
            <w:rPr>
              <w:rStyle w:val="Platzhaltertext"/>
              <w:lang w:val="en-GB"/>
            </w:rPr>
            <w:t>Click here to enter text</w:t>
          </w:r>
          <w:r w:rsidR="00A14C7A" w:rsidRPr="00E51E89">
            <w:rPr>
              <w:rStyle w:val="Platzhaltertext"/>
              <w:lang w:val="en-GB"/>
            </w:rPr>
            <w:t>.</w:t>
          </w:r>
        </w:sdtContent>
      </w:sdt>
    </w:p>
    <w:p w14:paraId="36E0647D" w14:textId="3A91C93D" w:rsidR="002A503E" w:rsidRPr="00E51E89" w:rsidRDefault="00091BC3" w:rsidP="00B270EF">
      <w:pPr>
        <w:pStyle w:val="berschrift3"/>
      </w:pPr>
      <w:r w:rsidRPr="00E51E89">
        <w:t xml:space="preserve">Will </w:t>
      </w:r>
      <w:r w:rsidR="0073033E">
        <w:t>study provide</w:t>
      </w:r>
      <w:r w:rsidRPr="00E51E89">
        <w:t xml:space="preserve"> tangible benefits </w:t>
      </w:r>
      <w:r w:rsidR="00607C5C" w:rsidRPr="00E51E89">
        <w:t>for local study population</w:t>
      </w:r>
      <w:r w:rsidRPr="00E51E89">
        <w:t>?</w:t>
      </w:r>
    </w:p>
    <w:p w14:paraId="00866BE4" w14:textId="007186BF" w:rsidR="004336DA" w:rsidRPr="00E51E89" w:rsidRDefault="000B209E" w:rsidP="009A1FE1">
      <w:pPr>
        <w:ind w:left="851" w:hanging="425"/>
        <w:rPr>
          <w:lang w:val="en-GB"/>
        </w:rPr>
      </w:pPr>
      <w:sdt>
        <w:sdtPr>
          <w:rPr>
            <w:color w:val="ED7D31" w:themeColor="accent2"/>
            <w:lang w:val="en-GB"/>
          </w:rPr>
          <w:id w:val="464700566"/>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4336DA" w:rsidRPr="00E51E89">
        <w:rPr>
          <w:lang w:val="en-GB"/>
        </w:rPr>
        <w:tab/>
        <w:t>No</w:t>
      </w:r>
      <w:r w:rsidR="004F5A07">
        <w:rPr>
          <w:lang w:val="en-GB"/>
        </w:rPr>
        <w:t>.</w:t>
      </w:r>
    </w:p>
    <w:p w14:paraId="3FE5C998" w14:textId="511A0758" w:rsidR="004336DA" w:rsidRPr="00E51E89" w:rsidRDefault="000B209E" w:rsidP="009A1FE1">
      <w:pPr>
        <w:ind w:left="851" w:hanging="425"/>
        <w:rPr>
          <w:lang w:val="en-GB"/>
        </w:rPr>
      </w:pPr>
      <w:sdt>
        <w:sdtPr>
          <w:rPr>
            <w:color w:val="ED7D31" w:themeColor="accent2"/>
            <w:lang w:val="en-GB"/>
          </w:rPr>
          <w:id w:val="-1751421144"/>
          <w14:checkbox>
            <w14:checked w14:val="0"/>
            <w14:checkedState w14:val="2612" w14:font="MS Gothic"/>
            <w14:uncheckedState w14:val="2610" w14:font="MS Gothic"/>
          </w14:checkbox>
        </w:sdtPr>
        <w:sdtContent>
          <w:r w:rsidR="004336DA" w:rsidRPr="00E51E89">
            <w:rPr>
              <w:rFonts w:ascii="MS Gothic" w:eastAsia="MS Gothic" w:hAnsi="MS Gothic"/>
              <w:color w:val="ED7D31" w:themeColor="accent2"/>
              <w:lang w:val="en-GB"/>
            </w:rPr>
            <w:t>☐</w:t>
          </w:r>
        </w:sdtContent>
      </w:sdt>
      <w:r w:rsidR="004336DA" w:rsidRPr="00E51E89">
        <w:rPr>
          <w:lang w:val="en-GB"/>
        </w:rPr>
        <w:tab/>
      </w:r>
      <w:r w:rsidR="003E1B1F" w:rsidRPr="00E51E89">
        <w:rPr>
          <w:lang w:val="en-GB"/>
        </w:rPr>
        <w:t>Ye</w:t>
      </w:r>
      <w:r w:rsidR="00224AE6">
        <w:rPr>
          <w:lang w:val="en-GB"/>
        </w:rPr>
        <w:t xml:space="preserve">s. </w:t>
      </w:r>
      <w:r w:rsidR="00224AE6" w:rsidRPr="00AF7620">
        <w:rPr>
          <w:lang w:val="en-GB"/>
        </w:rPr>
        <w:t>Please describe</w:t>
      </w:r>
      <w:r w:rsidR="0085032C" w:rsidRPr="00AF7620">
        <w:rPr>
          <w:lang w:val="en-GB"/>
        </w:rPr>
        <w:t xml:space="preserve"> </w:t>
      </w:r>
      <w:r w:rsidR="00666595" w:rsidRPr="00AF7620">
        <w:rPr>
          <w:lang w:val="en-GB"/>
        </w:rPr>
        <w:t>fair distribution of</w:t>
      </w:r>
      <w:r w:rsidR="0085032C" w:rsidRPr="00AF7620">
        <w:rPr>
          <w:lang w:val="en-GB"/>
        </w:rPr>
        <w:t xml:space="preserve"> benefits to participants and/or local community</w:t>
      </w:r>
      <w:r w:rsidR="00666595" w:rsidRPr="00AF7620">
        <w:rPr>
          <w:lang w:val="en-GB"/>
        </w:rPr>
        <w:t>:</w:t>
      </w:r>
    </w:p>
    <w:p w14:paraId="168DC78E" w14:textId="54EDD1AD" w:rsidR="004336DA" w:rsidRPr="00E51E89" w:rsidRDefault="000B209E" w:rsidP="00152A47">
      <w:pPr>
        <w:shd w:val="clear" w:color="auto" w:fill="FBE4D5" w:themeFill="accent2" w:themeFillTint="33"/>
        <w:ind w:left="567"/>
        <w:rPr>
          <w:lang w:val="en-GB"/>
        </w:rPr>
      </w:pPr>
      <w:sdt>
        <w:sdtPr>
          <w:rPr>
            <w:lang w:val="en-GB"/>
          </w:rPr>
          <w:id w:val="-1330508280"/>
          <w:placeholder>
            <w:docPart w:val="A253D8E3CF5A4233A8BC72FC454EB9D9"/>
          </w:placeholder>
          <w:showingPlcHdr/>
        </w:sdtPr>
        <w:sdtContent>
          <w:r w:rsidR="00AC099D" w:rsidRPr="00E51E89">
            <w:rPr>
              <w:rStyle w:val="Platzhaltertext"/>
              <w:lang w:val="en-GB"/>
            </w:rPr>
            <w:t>Click here to enter text</w:t>
          </w:r>
          <w:r w:rsidR="004336DA" w:rsidRPr="00E51E89">
            <w:rPr>
              <w:rStyle w:val="Platzhaltertext"/>
              <w:lang w:val="en-GB"/>
            </w:rPr>
            <w:t>.</w:t>
          </w:r>
        </w:sdtContent>
      </w:sdt>
    </w:p>
    <w:p w14:paraId="46B39C14" w14:textId="5B51D351" w:rsidR="003C05E2" w:rsidRPr="00E51E89" w:rsidRDefault="004D2E36" w:rsidP="00B270EF">
      <w:pPr>
        <w:pStyle w:val="berschrift3"/>
      </w:pPr>
      <w:r w:rsidRPr="00E51E89">
        <w:t>Is the ratio of potential social or economic risks for the local community and the knowledge gained from the study favourable? Please address specifically whether the knowledge gained will also benefit the local community.</w:t>
      </w:r>
    </w:p>
    <w:p w14:paraId="594A5CF2" w14:textId="77777777" w:rsidR="00694450" w:rsidRPr="00E51E89" w:rsidRDefault="000B209E" w:rsidP="00694450">
      <w:pPr>
        <w:shd w:val="clear" w:color="auto" w:fill="FBE4D5" w:themeFill="accent2" w:themeFillTint="33"/>
        <w:ind w:left="567"/>
        <w:rPr>
          <w:lang w:val="en-GB"/>
        </w:rPr>
      </w:pPr>
      <w:sdt>
        <w:sdtPr>
          <w:rPr>
            <w:lang w:val="en-GB"/>
          </w:rPr>
          <w:id w:val="426541609"/>
          <w:placeholder>
            <w:docPart w:val="811BE6B01DB24EE09724DE92CF6A76C7"/>
          </w:placeholder>
          <w:showingPlcHdr/>
        </w:sdtPr>
        <w:sdtContent>
          <w:r w:rsidR="00694450" w:rsidRPr="00E51E89">
            <w:rPr>
              <w:rStyle w:val="Platzhaltertext"/>
              <w:lang w:val="en-GB"/>
            </w:rPr>
            <w:t>Click here to enter text.</w:t>
          </w:r>
        </w:sdtContent>
      </w:sdt>
    </w:p>
    <w:p w14:paraId="6045B268" w14:textId="59B48E08" w:rsidR="00CE6BD1" w:rsidRPr="00E51E89" w:rsidRDefault="00E2195A" w:rsidP="00B270EF">
      <w:pPr>
        <w:pStyle w:val="berschrift3"/>
      </w:pPr>
      <w:r w:rsidRPr="00E51E89">
        <w:t>Some studies require an expert report on local ethics. Is consultation with an ethics committee chair recommended? Has it already been done?</w:t>
      </w:r>
    </w:p>
    <w:bookmarkStart w:id="17" w:name="_Data:_Recording,_processing,"/>
    <w:bookmarkEnd w:id="17"/>
    <w:p w14:paraId="7D0889A2" w14:textId="77777777" w:rsidR="00694450" w:rsidRPr="00E51E89" w:rsidRDefault="000B209E" w:rsidP="00694450">
      <w:pPr>
        <w:shd w:val="clear" w:color="auto" w:fill="FBE4D5" w:themeFill="accent2" w:themeFillTint="33"/>
        <w:ind w:left="567"/>
        <w:rPr>
          <w:lang w:val="en-GB"/>
        </w:rPr>
      </w:pPr>
      <w:sdt>
        <w:sdtPr>
          <w:rPr>
            <w:lang w:val="en-GB"/>
          </w:rPr>
          <w:id w:val="-3662638"/>
          <w:placeholder>
            <w:docPart w:val="70C3280588264CF6AFD2C941FDE23CED"/>
          </w:placeholder>
          <w:showingPlcHdr/>
        </w:sdtPr>
        <w:sdtContent>
          <w:r w:rsidR="00694450" w:rsidRPr="00E51E89">
            <w:rPr>
              <w:rStyle w:val="Platzhaltertext"/>
              <w:lang w:val="en-GB"/>
            </w:rPr>
            <w:t>Click here to enter text.</w:t>
          </w:r>
        </w:sdtContent>
      </w:sdt>
    </w:p>
    <w:p w14:paraId="3268E106" w14:textId="699E82DC" w:rsidR="00987919" w:rsidRPr="00E51E89" w:rsidRDefault="00987919" w:rsidP="008B078D">
      <w:pPr>
        <w:pStyle w:val="berschrift1"/>
        <w:numPr>
          <w:ilvl w:val="0"/>
          <w:numId w:val="38"/>
        </w:numPr>
      </w:pPr>
      <w:bookmarkStart w:id="18" w:name="_Toc99385648"/>
      <w:r w:rsidRPr="00E51E89">
        <w:lastRenderedPageBreak/>
        <w:t>Data</w:t>
      </w:r>
      <w:r w:rsidR="00FD099F" w:rsidRPr="00E51E89">
        <w:t xml:space="preserve"> Protection</w:t>
      </w:r>
      <w:bookmarkEnd w:id="18"/>
    </w:p>
    <w:p w14:paraId="3B9B0AC5" w14:textId="306E9DFC" w:rsidR="009748E5" w:rsidRPr="00E51E89" w:rsidRDefault="00DD6F54" w:rsidP="00B270EF">
      <w:pPr>
        <w:pStyle w:val="berschrift2"/>
      </w:pPr>
      <w:bookmarkStart w:id="19" w:name="_Toc99385649"/>
      <w:r w:rsidRPr="00E51E89">
        <w:t>What kind of data is collected or otherwise processed?</w:t>
      </w:r>
      <w:bookmarkEnd w:id="19"/>
    </w:p>
    <w:p w14:paraId="203512FB" w14:textId="4C229759" w:rsidR="00F37728" w:rsidRPr="00C6057E" w:rsidRDefault="00997A91" w:rsidP="006A047B">
      <w:pPr>
        <w:rPr>
          <w:i/>
          <w:iCs/>
          <w:lang w:val="en-GB"/>
        </w:rPr>
      </w:pPr>
      <w:r w:rsidRPr="00C6057E">
        <w:rPr>
          <w:i/>
          <w:iCs/>
          <w:lang w:val="en-GB"/>
        </w:rPr>
        <w:t>D</w:t>
      </w:r>
      <w:r w:rsidR="000D41E2" w:rsidRPr="00C6057E">
        <w:rPr>
          <w:i/>
          <w:iCs/>
          <w:lang w:val="en-GB"/>
        </w:rPr>
        <w:t>ata protection law poses different requirements to different categories of personal data, i.e.</w:t>
      </w:r>
      <w:r w:rsidR="00E51E89" w:rsidRPr="00C6057E">
        <w:rPr>
          <w:i/>
          <w:iCs/>
          <w:lang w:val="en-GB"/>
        </w:rPr>
        <w:t>,</w:t>
      </w:r>
      <w:r w:rsidR="000D41E2" w:rsidRPr="00C6057E">
        <w:rPr>
          <w:i/>
          <w:iCs/>
          <w:lang w:val="en-GB"/>
        </w:rPr>
        <w:t xml:space="preserve"> the processing of personal data revealing ethnic</w:t>
      </w:r>
      <w:r w:rsidR="00942E84" w:rsidRPr="00C6057E">
        <w:rPr>
          <w:i/>
          <w:iCs/>
          <w:lang w:val="en-GB"/>
        </w:rPr>
        <w:t>ity,</w:t>
      </w:r>
      <w:r w:rsidR="000D41E2" w:rsidRPr="00C6057E">
        <w:rPr>
          <w:i/>
          <w:iCs/>
          <w:lang w:val="en-GB"/>
        </w:rPr>
        <w:t xml:space="preserve"> political opinions, religious or philosophical beliefs, … is subject to even stricter rules</w:t>
      </w:r>
      <w:r w:rsidR="00F0080C" w:rsidRPr="00C6057E">
        <w:rPr>
          <w:i/>
          <w:iCs/>
          <w:lang w:val="en-GB"/>
        </w:rPr>
        <w:t>.</w:t>
      </w:r>
      <w:r w:rsidR="001659E5" w:rsidRPr="00C6057E">
        <w:rPr>
          <w:i/>
          <w:iCs/>
          <w:lang w:val="en-GB"/>
        </w:rPr>
        <w:t xml:space="preserve"> </w:t>
      </w:r>
      <w:r w:rsidR="00F37728" w:rsidRPr="00C6057E">
        <w:rPr>
          <w:i/>
          <w:iCs/>
          <w:lang w:val="en-GB"/>
        </w:rPr>
        <w:t xml:space="preserve">For technical questions, please refer to the </w:t>
      </w:r>
      <w:r w:rsidR="004C31F6" w:rsidRPr="00C6057E">
        <w:rPr>
          <w:i/>
          <w:iCs/>
          <w:lang w:val="en-GB"/>
        </w:rPr>
        <w:t>Research Data Management Helpdesk at:</w:t>
      </w:r>
      <w:r w:rsidR="00C6057E">
        <w:rPr>
          <w:i/>
          <w:iCs/>
          <w:lang w:val="en-GB"/>
        </w:rPr>
        <w:t xml:space="preserve"> </w:t>
      </w:r>
      <w:hyperlink r:id="rId11" w:history="1">
        <w:r w:rsidR="00C6057E" w:rsidRPr="005479F6">
          <w:rPr>
            <w:rStyle w:val="Hyperlink"/>
            <w:i/>
            <w:iCs/>
            <w:lang w:val="en-GB"/>
          </w:rPr>
          <w:t>https://www.researchdata.uni-jena.de/en</w:t>
        </w:r>
      </w:hyperlink>
    </w:p>
    <w:p w14:paraId="184758EE" w14:textId="15F62D50" w:rsidR="00443955" w:rsidRPr="00E51E89" w:rsidRDefault="00997A91" w:rsidP="006A047B">
      <w:pPr>
        <w:rPr>
          <w:lang w:val="en-GB"/>
        </w:rPr>
      </w:pPr>
      <w:r w:rsidRPr="00E51E89">
        <w:rPr>
          <w:lang w:val="en-GB"/>
        </w:rPr>
        <w:t>Please list all categories of personal data involved in the research.</w:t>
      </w:r>
    </w:p>
    <w:sdt>
      <w:sdtPr>
        <w:id w:val="1231802137"/>
        <w:placeholder>
          <w:docPart w:val="BBF3F2D80FA24162B0CC5CDC05CB4507"/>
        </w:placeholder>
      </w:sdtPr>
      <w:sdtContent>
        <w:p w14:paraId="60BFB7EF" w14:textId="3349EB5C" w:rsidR="0081009D" w:rsidRPr="0081009D" w:rsidRDefault="0081009D" w:rsidP="0081009D">
          <w:pPr>
            <w:pStyle w:val="Listenabsatz"/>
            <w:numPr>
              <w:ilvl w:val="0"/>
              <w:numId w:val="44"/>
            </w:numPr>
            <w:shd w:val="clear" w:color="auto" w:fill="FBE4D5" w:themeFill="accent2" w:themeFillTint="33"/>
            <w:rPr>
              <w:lang w:val="en-GB"/>
            </w:rPr>
          </w:pPr>
          <w:r w:rsidRPr="0081009D">
            <w:rPr>
              <w:lang w:val="en-GB"/>
            </w:rPr>
            <w:t>During the memory task, we will record whether a nonword is classified as “old” vs. “new”. If a given nonword is classified as “old”, we will also record participants’ response in the second memory task asking to identify the previously paired image. We will also record evaluations of the nonwords (on a rating scale). At the end of the experiment, we will record participants’ response to the questions of whether they paid attention and whether they responded seriously. If participants make a comment about the study, this will also be recorded.</w:t>
          </w:r>
        </w:p>
        <w:p w14:paraId="6A955DBD" w14:textId="4024D9AE" w:rsidR="00E472CE" w:rsidRPr="00E472CE" w:rsidRDefault="00E472CE" w:rsidP="00E472CE">
          <w:pPr>
            <w:pStyle w:val="Listenabsatz"/>
            <w:numPr>
              <w:ilvl w:val="0"/>
              <w:numId w:val="44"/>
            </w:numPr>
            <w:shd w:val="clear" w:color="auto" w:fill="FBE4D5" w:themeFill="accent2" w:themeFillTint="33"/>
            <w:rPr>
              <w:lang w:val="en-GB"/>
            </w:rPr>
          </w:pPr>
          <w:r>
            <w:t>Age</w:t>
          </w:r>
        </w:p>
        <w:p w14:paraId="150ABD76" w14:textId="6CA16C68" w:rsidR="00E472CE" w:rsidRDefault="00E472CE" w:rsidP="00E472CE">
          <w:pPr>
            <w:pStyle w:val="Listenabsatz"/>
            <w:numPr>
              <w:ilvl w:val="0"/>
              <w:numId w:val="44"/>
            </w:numPr>
            <w:shd w:val="clear" w:color="auto" w:fill="FBE4D5" w:themeFill="accent2" w:themeFillTint="33"/>
            <w:rPr>
              <w:lang w:val="en-GB"/>
            </w:rPr>
          </w:pPr>
          <w:r>
            <w:rPr>
              <w:lang w:val="en-GB"/>
            </w:rPr>
            <w:t>Gender</w:t>
          </w:r>
        </w:p>
        <w:p w14:paraId="10A286B7" w14:textId="7F98349F" w:rsidR="00E472CE" w:rsidRDefault="00E472CE" w:rsidP="00E472CE">
          <w:pPr>
            <w:pStyle w:val="Listenabsatz"/>
            <w:numPr>
              <w:ilvl w:val="0"/>
              <w:numId w:val="44"/>
            </w:numPr>
            <w:shd w:val="clear" w:color="auto" w:fill="FBE4D5" w:themeFill="accent2" w:themeFillTint="33"/>
            <w:rPr>
              <w:lang w:val="en-GB"/>
            </w:rPr>
          </w:pPr>
          <w:r>
            <w:rPr>
              <w:lang w:val="en-GB"/>
            </w:rPr>
            <w:t>First language</w:t>
          </w:r>
        </w:p>
        <w:p w14:paraId="0D27ACE1" w14:textId="2839A541" w:rsidR="00582102" w:rsidRDefault="00582102" w:rsidP="00E472CE">
          <w:pPr>
            <w:pStyle w:val="Listenabsatz"/>
            <w:numPr>
              <w:ilvl w:val="0"/>
              <w:numId w:val="44"/>
            </w:numPr>
            <w:shd w:val="clear" w:color="auto" w:fill="FBE4D5" w:themeFill="accent2" w:themeFillTint="33"/>
            <w:rPr>
              <w:lang w:val="en-GB"/>
            </w:rPr>
          </w:pPr>
          <w:r>
            <w:rPr>
              <w:lang w:val="en-GB"/>
            </w:rPr>
            <w:t>Prolific ID</w:t>
          </w:r>
        </w:p>
        <w:p w14:paraId="40E61152" w14:textId="77777777" w:rsidR="00E472CE" w:rsidRDefault="00E472CE" w:rsidP="00E472CE">
          <w:pPr>
            <w:pStyle w:val="Listenabsatz"/>
            <w:numPr>
              <w:ilvl w:val="0"/>
              <w:numId w:val="44"/>
            </w:numPr>
            <w:shd w:val="clear" w:color="auto" w:fill="FBE4D5" w:themeFill="accent2" w:themeFillTint="33"/>
            <w:rPr>
              <w:lang w:val="en-GB"/>
            </w:rPr>
          </w:pPr>
          <w:r>
            <w:rPr>
              <w:lang w:val="en-GB"/>
            </w:rPr>
            <w:t>Number of previous submissions on Prolific</w:t>
          </w:r>
        </w:p>
        <w:p w14:paraId="32F2B926" w14:textId="03C8FCC1" w:rsidR="00443955" w:rsidRPr="00E472CE" w:rsidRDefault="00E472CE" w:rsidP="00E472CE">
          <w:pPr>
            <w:pStyle w:val="Listenabsatz"/>
            <w:numPr>
              <w:ilvl w:val="0"/>
              <w:numId w:val="44"/>
            </w:numPr>
            <w:shd w:val="clear" w:color="auto" w:fill="FBE4D5" w:themeFill="accent2" w:themeFillTint="33"/>
            <w:rPr>
              <w:lang w:val="en-GB"/>
            </w:rPr>
          </w:pPr>
          <w:r>
            <w:rPr>
              <w:lang w:val="en-GB"/>
            </w:rPr>
            <w:t>Prolific approval rate</w:t>
          </w:r>
        </w:p>
      </w:sdtContent>
    </w:sdt>
    <w:p w14:paraId="5A0D6DF8" w14:textId="341A6E8E" w:rsidR="004526EF" w:rsidRPr="00E51E89" w:rsidRDefault="004526EF" w:rsidP="00B270EF">
      <w:pPr>
        <w:pStyle w:val="berschrift2"/>
      </w:pPr>
      <w:bookmarkStart w:id="20" w:name="_Toc99385650"/>
      <w:r w:rsidRPr="00E51E89">
        <w:t>How is the data processed?</w:t>
      </w:r>
      <w:bookmarkEnd w:id="20"/>
    </w:p>
    <w:p w14:paraId="5040991C" w14:textId="283A51BE" w:rsidR="004526EF" w:rsidRPr="00E51E89" w:rsidRDefault="00DE23CA" w:rsidP="004526EF">
      <w:pPr>
        <w:rPr>
          <w:lang w:val="en-GB"/>
        </w:rPr>
      </w:pPr>
      <w:r w:rsidRPr="00E51E89">
        <w:rPr>
          <w:lang w:val="en-GB"/>
        </w:rPr>
        <w:t>P</w:t>
      </w:r>
      <w:r w:rsidR="004526EF" w:rsidRPr="00E51E89">
        <w:rPr>
          <w:lang w:val="en-GB"/>
        </w:rPr>
        <w:t>lease explain how the data according to 3.1 is processed</w:t>
      </w:r>
      <w:r w:rsidRPr="00E51E89">
        <w:rPr>
          <w:lang w:val="en-GB"/>
        </w:rPr>
        <w:t>.</w:t>
      </w:r>
    </w:p>
    <w:sdt>
      <w:sdtPr>
        <w:id w:val="759331779"/>
        <w:placeholder>
          <w:docPart w:val="B3D959386C624DB19347F1C8E1CB71D5"/>
        </w:placeholder>
      </w:sdtPr>
      <w:sdtContent>
        <w:p w14:paraId="4C9CFD4A" w14:textId="23C72D9B" w:rsidR="00EB5A8D" w:rsidRPr="0081009D" w:rsidRDefault="00EB5A8D" w:rsidP="0081009D">
          <w:pPr>
            <w:pStyle w:val="Listenabsatz"/>
            <w:numPr>
              <w:ilvl w:val="0"/>
              <w:numId w:val="44"/>
            </w:numPr>
            <w:shd w:val="clear" w:color="auto" w:fill="FBE4D5" w:themeFill="accent2" w:themeFillTint="33"/>
            <w:rPr>
              <w:lang w:val="en-GB"/>
            </w:rPr>
          </w:pPr>
          <w:r w:rsidRPr="0081009D">
            <w:rPr>
              <w:lang w:val="en-GB"/>
            </w:rPr>
            <w:t>We will calculate the mean and standard deviation of participants’ age.</w:t>
          </w:r>
        </w:p>
        <w:p w14:paraId="2AD78BB2" w14:textId="619517FF" w:rsidR="00EB5A8D" w:rsidRPr="0081009D" w:rsidRDefault="00EB5A8D" w:rsidP="0081009D">
          <w:pPr>
            <w:pStyle w:val="Listenabsatz"/>
            <w:numPr>
              <w:ilvl w:val="0"/>
              <w:numId w:val="44"/>
            </w:numPr>
            <w:shd w:val="clear" w:color="auto" w:fill="FBE4D5" w:themeFill="accent2" w:themeFillTint="33"/>
            <w:rPr>
              <w:lang w:val="en-GB"/>
            </w:rPr>
          </w:pPr>
          <w:r w:rsidRPr="0081009D">
            <w:rPr>
              <w:lang w:val="en-GB"/>
            </w:rPr>
            <w:t>We will calculate the relative frequencies of the different genders.</w:t>
          </w:r>
        </w:p>
        <w:p w14:paraId="0CBD35AD" w14:textId="7F933956" w:rsidR="00F92379" w:rsidRPr="0081009D" w:rsidRDefault="00EB5A8D" w:rsidP="0081009D">
          <w:pPr>
            <w:pStyle w:val="Listenabsatz"/>
            <w:numPr>
              <w:ilvl w:val="0"/>
              <w:numId w:val="44"/>
            </w:numPr>
            <w:shd w:val="clear" w:color="auto" w:fill="FBE4D5" w:themeFill="accent2" w:themeFillTint="33"/>
            <w:rPr>
              <w:lang w:val="en-GB"/>
            </w:rPr>
          </w:pPr>
          <w:r w:rsidRPr="0081009D">
            <w:rPr>
              <w:lang w:val="en-GB"/>
            </w:rPr>
            <w:t xml:space="preserve">First language </w:t>
          </w:r>
          <w:r w:rsidR="00F92379" w:rsidRPr="0081009D">
            <w:rPr>
              <w:lang w:val="en-GB"/>
            </w:rPr>
            <w:t>is required to</w:t>
          </w:r>
          <w:r w:rsidRPr="0081009D">
            <w:rPr>
              <w:lang w:val="en-GB"/>
            </w:rPr>
            <w:t xml:space="preserve"> be English for all participants and will therefore</w:t>
          </w:r>
          <w:r w:rsidR="00F92379" w:rsidRPr="0081009D">
            <w:rPr>
              <w:lang w:val="en-GB"/>
            </w:rPr>
            <w:t xml:space="preserve"> not be analysed.</w:t>
          </w:r>
        </w:p>
        <w:p w14:paraId="0A313A63" w14:textId="4CFD7A21" w:rsidR="00F92379" w:rsidRPr="0081009D" w:rsidRDefault="00F92379" w:rsidP="0081009D">
          <w:pPr>
            <w:pStyle w:val="Listenabsatz"/>
            <w:numPr>
              <w:ilvl w:val="0"/>
              <w:numId w:val="44"/>
            </w:numPr>
            <w:shd w:val="clear" w:color="auto" w:fill="FBE4D5" w:themeFill="accent2" w:themeFillTint="33"/>
            <w:rPr>
              <w:lang w:val="en-GB"/>
            </w:rPr>
          </w:pPr>
          <w:r w:rsidRPr="0081009D">
            <w:rPr>
              <w:lang w:val="en-GB"/>
            </w:rPr>
            <w:t xml:space="preserve">We will not analyse the number of previous </w:t>
          </w:r>
          <w:proofErr w:type="gramStart"/>
          <w:r w:rsidRPr="0081009D">
            <w:rPr>
              <w:lang w:val="en-GB"/>
            </w:rPr>
            <w:t>submission</w:t>
          </w:r>
          <w:proofErr w:type="gramEnd"/>
          <w:r w:rsidRPr="0081009D">
            <w:rPr>
              <w:lang w:val="en-GB"/>
            </w:rPr>
            <w:t xml:space="preserve"> on Prolific or the Prolific approval rate.</w:t>
          </w:r>
          <w:r w:rsidR="0028769B" w:rsidRPr="0081009D">
            <w:rPr>
              <w:lang w:val="en-GB"/>
            </w:rPr>
            <w:t xml:space="preserve"> Having at least 50 previous submissions on Prolific and an approval rate of at least 90% are required to take part in the study.</w:t>
          </w:r>
        </w:p>
        <w:p w14:paraId="2B2BF5DC" w14:textId="23151322" w:rsidR="00F92379" w:rsidRDefault="0081009D" w:rsidP="0081009D">
          <w:pPr>
            <w:pStyle w:val="Listenabsatz"/>
            <w:numPr>
              <w:ilvl w:val="0"/>
              <w:numId w:val="44"/>
            </w:numPr>
            <w:shd w:val="clear" w:color="auto" w:fill="FBE4D5" w:themeFill="accent2" w:themeFillTint="33"/>
            <w:rPr>
              <w:lang w:val="en-GB"/>
            </w:rPr>
          </w:pPr>
          <w:r>
            <w:rPr>
              <w:lang w:val="en-GB"/>
            </w:rPr>
            <w:t xml:space="preserve">The responses from the two memory tasks will be analysed with the “who said what” MPT model introduced by </w:t>
          </w:r>
          <w:proofErr w:type="spellStart"/>
          <w:r>
            <w:rPr>
              <w:lang w:val="en-GB"/>
            </w:rPr>
            <w:t>Klauer</w:t>
          </w:r>
          <w:proofErr w:type="spellEnd"/>
          <w:r>
            <w:rPr>
              <w:lang w:val="en-GB"/>
            </w:rPr>
            <w:t xml:space="preserve"> &amp; Wegener (1998).</w:t>
          </w:r>
        </w:p>
        <w:p w14:paraId="7A8BBCB7" w14:textId="66E67500" w:rsidR="0081009D" w:rsidRPr="0081009D" w:rsidRDefault="0081009D" w:rsidP="0081009D">
          <w:pPr>
            <w:pStyle w:val="Listenabsatz"/>
            <w:numPr>
              <w:ilvl w:val="0"/>
              <w:numId w:val="44"/>
            </w:numPr>
            <w:shd w:val="clear" w:color="auto" w:fill="FBE4D5" w:themeFill="accent2" w:themeFillTint="33"/>
            <w:rPr>
              <w:lang w:val="en-GB"/>
            </w:rPr>
          </w:pPr>
          <w:r>
            <w:rPr>
              <w:lang w:val="en-GB"/>
            </w:rPr>
            <w:t>Evaluative ratings (of nonwords) will be analysed with a (US valence, positive vs. negative vs. none) x task order mixed ANOVA.</w:t>
          </w:r>
        </w:p>
        <w:p w14:paraId="24C5379F" w14:textId="56F1501C" w:rsidR="0028769B" w:rsidRPr="0081009D" w:rsidRDefault="0081009D" w:rsidP="0081009D">
          <w:pPr>
            <w:pStyle w:val="Listenabsatz"/>
            <w:numPr>
              <w:ilvl w:val="0"/>
              <w:numId w:val="44"/>
            </w:numPr>
            <w:shd w:val="clear" w:color="auto" w:fill="FBE4D5" w:themeFill="accent2" w:themeFillTint="33"/>
            <w:rPr>
              <w:lang w:val="en-GB"/>
            </w:rPr>
          </w:pPr>
          <w:r>
            <w:rPr>
              <w:lang w:val="en-GB"/>
            </w:rPr>
            <w:t>Responses from the two memory tasks, nonword ratings, and d</w:t>
          </w:r>
          <w:r w:rsidR="00F92379" w:rsidRPr="0081009D">
            <w:rPr>
              <w:lang w:val="en-GB"/>
            </w:rPr>
            <w:t>ata on age and gender will be included in anonymized data sets that we</w:t>
          </w:r>
          <w:r w:rsidR="00EB5A8D" w:rsidRPr="0081009D">
            <w:rPr>
              <w:lang w:val="en-GB"/>
            </w:rPr>
            <w:t xml:space="preserve"> </w:t>
          </w:r>
          <w:r w:rsidR="00F92379" w:rsidRPr="0081009D">
            <w:rPr>
              <w:lang w:val="en-GB"/>
            </w:rPr>
            <w:t>will upload to a repository on the homepage of the open science framework.</w:t>
          </w:r>
          <w:r w:rsidR="00D7173B" w:rsidRPr="0081009D">
            <w:rPr>
              <w:lang w:val="en-GB"/>
            </w:rPr>
            <w:t xml:space="preserve"> These data sets will not include Prolific IDs, number of previous submissions or the </w:t>
          </w:r>
          <w:proofErr w:type="spellStart"/>
          <w:r w:rsidR="00D7173B" w:rsidRPr="0081009D">
            <w:rPr>
              <w:lang w:val="en-GB"/>
            </w:rPr>
            <w:t>Profilic</w:t>
          </w:r>
          <w:proofErr w:type="spellEnd"/>
          <w:r w:rsidR="00D7173B" w:rsidRPr="0081009D">
            <w:rPr>
              <w:lang w:val="en-GB"/>
            </w:rPr>
            <w:t xml:space="preserve"> approval rates).</w:t>
          </w:r>
        </w:p>
      </w:sdtContent>
    </w:sdt>
    <w:p w14:paraId="55B61F1A" w14:textId="387379F1" w:rsidR="004526EF" w:rsidRPr="00E51E89" w:rsidRDefault="00DE23CA" w:rsidP="00B270EF">
      <w:pPr>
        <w:pStyle w:val="berschrift2"/>
      </w:pPr>
      <w:r w:rsidRPr="00E51E89">
        <w:t xml:space="preserve"> </w:t>
      </w:r>
      <w:bookmarkStart w:id="21" w:name="_Toc99385651"/>
      <w:r w:rsidR="004526EF" w:rsidRPr="00E51E89">
        <w:t>On what basis is personal data processed?</w:t>
      </w:r>
      <w:bookmarkEnd w:id="21"/>
    </w:p>
    <w:p w14:paraId="46D409ED" w14:textId="576119BF" w:rsidR="004526EF" w:rsidRPr="00E51E89" w:rsidRDefault="00DE23CA" w:rsidP="004526EF">
      <w:pPr>
        <w:rPr>
          <w:lang w:val="en-GB"/>
        </w:rPr>
      </w:pPr>
      <w:r w:rsidRPr="00E51E89">
        <w:rPr>
          <w:lang w:val="en-GB"/>
        </w:rPr>
        <w:t>D</w:t>
      </w:r>
      <w:r w:rsidR="004526EF" w:rsidRPr="00E51E89">
        <w:rPr>
          <w:lang w:val="en-GB"/>
        </w:rPr>
        <w:t xml:space="preserve">ata protection law requires that any data processing is based either on the consent of the </w:t>
      </w:r>
      <w:r w:rsidR="00CC5314">
        <w:rPr>
          <w:lang w:val="en-GB"/>
        </w:rPr>
        <w:t>study participant</w:t>
      </w:r>
      <w:r w:rsidR="004526EF" w:rsidRPr="00E51E89">
        <w:rPr>
          <w:lang w:val="en-GB"/>
        </w:rPr>
        <w:t xml:space="preserve"> or on a legal basis</w:t>
      </w:r>
      <w:r w:rsidR="00BF09C6" w:rsidRPr="00E51E89">
        <w:rPr>
          <w:lang w:val="en-GB"/>
        </w:rPr>
        <w:t>. C</w:t>
      </w:r>
      <w:r w:rsidR="004526EF" w:rsidRPr="00E51E89">
        <w:rPr>
          <w:lang w:val="en-GB"/>
        </w:rPr>
        <w:t>onsent is obligatory whenever the data processing constitutes an intense interference with the fundamental right of a data subject to the protection of personal data</w:t>
      </w:r>
      <w:r w:rsidR="00E054C9" w:rsidRPr="00E51E89">
        <w:rPr>
          <w:lang w:val="en-GB"/>
        </w:rPr>
        <w:t>.</w:t>
      </w:r>
    </w:p>
    <w:p w14:paraId="28E74390" w14:textId="7FF21DF7" w:rsidR="00EB6F40" w:rsidRPr="00E51E89" w:rsidRDefault="000B209E" w:rsidP="009F6C1C">
      <w:pPr>
        <w:ind w:left="851" w:hanging="425"/>
        <w:rPr>
          <w:lang w:val="en-GB"/>
        </w:rPr>
      </w:pPr>
      <w:sdt>
        <w:sdtPr>
          <w:rPr>
            <w:color w:val="ED7D31" w:themeColor="accent2"/>
            <w:lang w:val="en-GB"/>
          </w:rPr>
          <w:id w:val="-517239354"/>
          <w14:checkbox>
            <w14:checked w14:val="1"/>
            <w14:checkedState w14:val="2612" w14:font="MS Gothic"/>
            <w14:uncheckedState w14:val="2610" w14:font="MS Gothic"/>
          </w14:checkbox>
        </w:sdtPr>
        <w:sdtContent>
          <w:r w:rsidR="00F92379">
            <w:rPr>
              <w:rFonts w:ascii="MS Gothic" w:eastAsia="MS Gothic" w:hAnsi="MS Gothic" w:hint="eastAsia"/>
              <w:color w:val="ED7D31" w:themeColor="accent2"/>
              <w:lang w:val="en-GB"/>
            </w:rPr>
            <w:t>☒</w:t>
          </w:r>
        </w:sdtContent>
      </w:sdt>
      <w:r w:rsidR="00EB6F40" w:rsidRPr="00E51E89">
        <w:rPr>
          <w:lang w:val="en-GB"/>
        </w:rPr>
        <w:tab/>
      </w:r>
      <w:r w:rsidR="00111CC7" w:rsidRPr="00E51E89">
        <w:rPr>
          <w:lang w:val="en-GB"/>
        </w:rPr>
        <w:t>Consent</w:t>
      </w:r>
      <w:r w:rsidR="007C53D7" w:rsidRPr="00E51E89">
        <w:rPr>
          <w:lang w:val="en-GB"/>
        </w:rPr>
        <w:t xml:space="preserve">: please </w:t>
      </w:r>
      <w:r w:rsidR="00C602E0" w:rsidRPr="00E51E89">
        <w:rPr>
          <w:lang w:val="en-GB"/>
        </w:rPr>
        <w:t>note</w:t>
      </w:r>
      <w:r w:rsidR="007C53D7" w:rsidRPr="00E51E89">
        <w:rPr>
          <w:lang w:val="en-GB"/>
        </w:rPr>
        <w:t xml:space="preserve"> the consent form you intend to </w:t>
      </w:r>
      <w:r w:rsidR="004F5008" w:rsidRPr="00E51E89">
        <w:rPr>
          <w:lang w:val="en-GB"/>
        </w:rPr>
        <w:t>use and</w:t>
      </w:r>
      <w:r w:rsidR="00C602E0" w:rsidRPr="00E51E89">
        <w:rPr>
          <w:lang w:val="en-GB"/>
        </w:rPr>
        <w:t xml:space="preserve"> </w:t>
      </w:r>
      <w:r w:rsidR="00D327BB" w:rsidRPr="00E51E89">
        <w:rPr>
          <w:lang w:val="en-GB"/>
        </w:rPr>
        <w:t xml:space="preserve">submit copy of consent form </w:t>
      </w:r>
      <w:r w:rsidR="00A47654" w:rsidRPr="00E51E89">
        <w:rPr>
          <w:lang w:val="en-GB"/>
        </w:rPr>
        <w:t xml:space="preserve">as </w:t>
      </w:r>
      <w:r w:rsidR="00CC5314">
        <w:rPr>
          <w:lang w:val="en-GB"/>
        </w:rPr>
        <w:t>“</w:t>
      </w:r>
      <w:r w:rsidR="00A47654" w:rsidRPr="00E51E89">
        <w:rPr>
          <w:lang w:val="en-GB"/>
        </w:rPr>
        <w:t>Addendum</w:t>
      </w:r>
      <w:r w:rsidR="00CC5314">
        <w:rPr>
          <w:lang w:val="en-GB"/>
        </w:rPr>
        <w:t>”</w:t>
      </w:r>
      <w:r w:rsidR="00A47654" w:rsidRPr="00E51E89">
        <w:rPr>
          <w:lang w:val="en-GB"/>
        </w:rPr>
        <w:t xml:space="preserve"> to this application</w:t>
      </w:r>
      <w:r w:rsidR="007C53D7" w:rsidRPr="00E51E89">
        <w:rPr>
          <w:lang w:val="en-GB"/>
        </w:rPr>
        <w:t>.</w:t>
      </w:r>
      <w:r w:rsidR="00111CC7" w:rsidRPr="00E51E89">
        <w:rPr>
          <w:lang w:val="en-GB"/>
        </w:rPr>
        <w:t xml:space="preserve"> </w:t>
      </w:r>
    </w:p>
    <w:sdt>
      <w:sdtPr>
        <w:rPr>
          <w:rFonts w:eastAsiaTheme="minorHAnsi" w:cstheme="minorBidi"/>
          <w:b w:val="0"/>
          <w:iCs w:val="0"/>
          <w:szCs w:val="22"/>
          <w:lang w:val="de-DE"/>
        </w:rPr>
        <w:id w:val="-1911768028"/>
        <w:placeholder>
          <w:docPart w:val="D0810712FB5A4F3BA7207EAD4AF0CDB7"/>
        </w:placeholder>
      </w:sdtPr>
      <w:sdtContent>
        <w:p w14:paraId="5D52392A" w14:textId="77777777" w:rsidR="00F61D35" w:rsidRDefault="00F61D35" w:rsidP="00F61D35">
          <w:pPr>
            <w:pStyle w:val="berschrift3"/>
          </w:pPr>
          <w:r>
            <w:t>Consent form to take part in the study</w:t>
          </w:r>
        </w:p>
        <w:p w14:paraId="3667F8F8" w14:textId="77777777" w:rsidR="00F61D35" w:rsidRPr="00F61D35" w:rsidRDefault="00F61D35" w:rsidP="00F61D35">
          <w:pPr>
            <w:pStyle w:val="StandardWeb"/>
            <w:rPr>
              <w:lang w:val="en-US"/>
            </w:rPr>
          </w:pPr>
          <w:r w:rsidRPr="00F61D35">
            <w:rPr>
              <w:lang w:val="en-US"/>
            </w:rPr>
            <w:t>Dear participant,</w:t>
          </w:r>
        </w:p>
        <w:p w14:paraId="4DC70D79" w14:textId="77777777" w:rsidR="00F61D35" w:rsidRPr="00F61D35" w:rsidRDefault="00F61D35" w:rsidP="00F61D35">
          <w:pPr>
            <w:pStyle w:val="StandardWeb"/>
            <w:jc w:val="both"/>
            <w:rPr>
              <w:lang w:val="en-US"/>
            </w:rPr>
          </w:pPr>
          <w:r w:rsidRPr="00F61D35">
            <w:rPr>
              <w:lang w:val="en-US"/>
            </w:rPr>
            <w:t xml:space="preserve">We are researchers from the Friedrich-Schiller-Universität Jena (Germany) and from the </w:t>
          </w:r>
          <w:proofErr w:type="spellStart"/>
          <w:r w:rsidRPr="00F61D35">
            <w:rPr>
              <w:lang w:val="en-US"/>
            </w:rPr>
            <w:t>Université</w:t>
          </w:r>
          <w:proofErr w:type="spellEnd"/>
          <w:r w:rsidRPr="00F61D35">
            <w:rPr>
              <w:lang w:val="en-US"/>
            </w:rPr>
            <w:t xml:space="preserve"> </w:t>
          </w:r>
          <w:proofErr w:type="spellStart"/>
          <w:r w:rsidRPr="00F61D35">
            <w:rPr>
              <w:lang w:val="en-US"/>
            </w:rPr>
            <w:t>catholique</w:t>
          </w:r>
          <w:proofErr w:type="spellEnd"/>
          <w:r w:rsidRPr="00F61D35">
            <w:rPr>
              <w:lang w:val="en-US"/>
            </w:rPr>
            <w:t xml:space="preserve"> de Louvain (Belgium). We are conducting a research study to examine how we form impressions of novel objects. Participation in this study will involve completing a survey. Your involvement will require about 15 minutes. You will receive £ 2.25 (~ $ US 2.72) for participating.</w:t>
          </w:r>
        </w:p>
        <w:p w14:paraId="685CAA74" w14:textId="77777777" w:rsidR="00F61D35" w:rsidRPr="00F61D35" w:rsidRDefault="00F61D35" w:rsidP="00F61D35">
          <w:pPr>
            <w:pStyle w:val="StandardWeb"/>
            <w:jc w:val="both"/>
            <w:rPr>
              <w:lang w:val="en-US"/>
            </w:rPr>
          </w:pPr>
          <w:r w:rsidRPr="00F61D35">
            <w:rPr>
              <w:lang w:val="en-US"/>
            </w:rPr>
            <w:t>There are no known or anticipated risks to you for participating. Although this study will not benefit you personally, we hope that our results will add to the knowledge about psychology and evaluative learning in particular.</w:t>
          </w:r>
        </w:p>
        <w:p w14:paraId="460419A1" w14:textId="77777777" w:rsidR="00F61D35" w:rsidRPr="00F61D35" w:rsidRDefault="00F61D35" w:rsidP="00F61D35">
          <w:pPr>
            <w:pStyle w:val="StandardWeb"/>
            <w:jc w:val="both"/>
            <w:rPr>
              <w:lang w:val="en-US"/>
            </w:rPr>
          </w:pPr>
          <w:r w:rsidRPr="00F61D35">
            <w:rPr>
              <w:lang w:val="en-US"/>
            </w:rPr>
            <w:t xml:space="preserve">Please do note that some of the pictures that you will be exposed to can be of a disturbing nature (including, but not limited to: cockroaches, accidents, fire). </w:t>
          </w:r>
        </w:p>
        <w:p w14:paraId="26580823" w14:textId="77777777" w:rsidR="00F61D35" w:rsidRPr="00F61D35" w:rsidRDefault="00F61D35" w:rsidP="00F61D35">
          <w:pPr>
            <w:pStyle w:val="StandardWeb"/>
            <w:jc w:val="both"/>
            <w:rPr>
              <w:lang w:val="en-US"/>
            </w:rPr>
          </w:pPr>
          <w:r w:rsidRPr="00F61D35">
            <w:rPr>
              <w:lang w:val="en-US"/>
            </w:rPr>
            <w:t>The researcher will not know your name, and no identifying information will be connected to your survey answers in any way. The survey is therefore anonymous.</w:t>
          </w:r>
        </w:p>
        <w:p w14:paraId="1A3CE79B" w14:textId="77777777" w:rsidR="00F61D35" w:rsidRPr="00F61D35" w:rsidRDefault="00F61D35" w:rsidP="00F61D35">
          <w:pPr>
            <w:pStyle w:val="StandardWeb"/>
            <w:jc w:val="both"/>
            <w:rPr>
              <w:lang w:val="en-US"/>
            </w:rPr>
          </w:pPr>
          <w:r w:rsidRPr="00F61D35">
            <w:rPr>
              <w:lang w:val="en-US"/>
            </w:rPr>
            <w:t xml:space="preserve">Your responses will be numbered and stored on a password-protected computer hard drive. The information you provide will be kept until publication. A data file containing your anonymous responses (without your Prolific ID) will be stored in a secure online archive (i.e., the Open Science Framework). This data file will be available to other researchers without time limit. </w:t>
          </w:r>
        </w:p>
        <w:p w14:paraId="2D8DE453" w14:textId="77777777" w:rsidR="00F61D35" w:rsidRPr="00F61D35" w:rsidRDefault="00F61D35" w:rsidP="00F61D35">
          <w:pPr>
            <w:pStyle w:val="StandardWeb"/>
            <w:jc w:val="both"/>
            <w:rPr>
              <w:lang w:val="en-US"/>
            </w:rPr>
          </w:pPr>
          <w:r w:rsidRPr="00F61D35">
            <w:rPr>
              <w:lang w:val="en-US"/>
            </w:rPr>
            <w:t>Participation in this study is completely voluntary. You are free to decline to participate, to end participation at any time for any reason, or to refuse to answer any individual question without penalty or loss of compensation.</w:t>
          </w:r>
        </w:p>
        <w:p w14:paraId="377D14C7" w14:textId="02927331" w:rsidR="00F61D35" w:rsidRDefault="00F61D35" w:rsidP="00F61D35">
          <w:pPr>
            <w:pStyle w:val="StandardWeb"/>
            <w:jc w:val="both"/>
            <w:rPr>
              <w:lang w:val="en-US"/>
            </w:rPr>
          </w:pPr>
          <w:r w:rsidRPr="00F61D35">
            <w:rPr>
              <w:lang w:val="en-US"/>
            </w:rPr>
            <w:t>If you want a copy of the consent form, click on the "Download consent form" button below (it will open a new tab in your browser; then go back to the experiment tab):</w:t>
          </w:r>
        </w:p>
        <w:p w14:paraId="4759DCC4" w14:textId="56415BE4" w:rsidR="00F61D35" w:rsidRPr="00F61D35" w:rsidRDefault="00F61D35" w:rsidP="00F61D35">
          <w:pPr>
            <w:pStyle w:val="StandardWeb"/>
            <w:jc w:val="both"/>
            <w:rPr>
              <w:lang w:val="en-US"/>
            </w:rPr>
          </w:pPr>
          <w:r>
            <w:rPr>
              <w:lang w:val="en-US"/>
            </w:rPr>
            <w:t>BUTTON: Download consent form</w:t>
          </w:r>
        </w:p>
        <w:p w14:paraId="720E2721" w14:textId="77EE0DC0" w:rsidR="00F61D35" w:rsidRDefault="00F61D35" w:rsidP="00F61D35">
          <w:pPr>
            <w:shd w:val="clear" w:color="auto" w:fill="FBE4D5" w:themeFill="accent2" w:themeFillTint="33"/>
            <w:rPr>
              <w:lang w:val="en-US"/>
            </w:rPr>
          </w:pPr>
          <w:r w:rsidRPr="00F61D35">
            <w:rPr>
              <w:lang w:val="en-US"/>
            </w:rPr>
            <w:t>Do you understand this consent form, agree with it, and want to participate in the study?</w:t>
          </w:r>
        </w:p>
        <w:p w14:paraId="312AF802" w14:textId="77777777" w:rsidR="00F61D35" w:rsidRDefault="00F61D35" w:rsidP="00F61D35">
          <w:pPr>
            <w:shd w:val="clear" w:color="auto" w:fill="FBE4D5" w:themeFill="accent2" w:themeFillTint="33"/>
            <w:rPr>
              <w:lang w:val="en-GB"/>
            </w:rPr>
          </w:pPr>
        </w:p>
        <w:p w14:paraId="6364E5E9" w14:textId="0F9E4EE9" w:rsidR="00F61D35" w:rsidRDefault="00F61D35" w:rsidP="00F61D35">
          <w:pPr>
            <w:shd w:val="clear" w:color="auto" w:fill="FBE4D5" w:themeFill="accent2" w:themeFillTint="33"/>
            <w:rPr>
              <w:lang w:val="en-US"/>
            </w:rPr>
          </w:pPr>
          <w:r>
            <w:rPr>
              <w:lang w:val="en-US"/>
            </w:rPr>
            <w:t xml:space="preserve">BUTTON: </w:t>
          </w:r>
          <w:r w:rsidRPr="00F61D35">
            <w:rPr>
              <w:lang w:val="en-US"/>
            </w:rPr>
            <w:t>Yes, I understand, I agree, and I want to participate</w:t>
          </w:r>
        </w:p>
        <w:p w14:paraId="78EAF8E6" w14:textId="77777777" w:rsidR="00F61D35" w:rsidRDefault="00F61D35" w:rsidP="00F61D35">
          <w:pPr>
            <w:shd w:val="clear" w:color="auto" w:fill="FBE4D5" w:themeFill="accent2" w:themeFillTint="33"/>
            <w:rPr>
              <w:lang w:val="en-GB"/>
            </w:rPr>
          </w:pPr>
        </w:p>
        <w:p w14:paraId="0BB50842" w14:textId="5505824C" w:rsidR="008C04AF" w:rsidRPr="00E51E89" w:rsidRDefault="00F61D35" w:rsidP="00F61D35">
          <w:pPr>
            <w:shd w:val="clear" w:color="auto" w:fill="FBE4D5" w:themeFill="accent2" w:themeFillTint="33"/>
            <w:rPr>
              <w:lang w:val="en-GB"/>
            </w:rPr>
          </w:pPr>
          <w:r>
            <w:rPr>
              <w:lang w:val="en-GB"/>
            </w:rPr>
            <w:t xml:space="preserve">BUTTON: </w:t>
          </w:r>
          <w:r w:rsidRPr="00F61D35">
            <w:rPr>
              <w:lang w:val="en-US"/>
            </w:rPr>
            <w:t>No, I do not want to participate</w:t>
          </w:r>
        </w:p>
      </w:sdtContent>
    </w:sdt>
    <w:p w14:paraId="358DF274" w14:textId="2260092A" w:rsidR="00111CC7" w:rsidRPr="00E51E89" w:rsidRDefault="000B209E" w:rsidP="009F6C1C">
      <w:pPr>
        <w:ind w:left="851" w:hanging="425"/>
        <w:rPr>
          <w:lang w:val="en-GB"/>
        </w:rPr>
      </w:pPr>
      <w:sdt>
        <w:sdtPr>
          <w:rPr>
            <w:color w:val="ED7D31" w:themeColor="accent2"/>
            <w:lang w:val="en-GB"/>
          </w:rPr>
          <w:id w:val="545254669"/>
          <w14:checkbox>
            <w14:checked w14:val="0"/>
            <w14:checkedState w14:val="2612" w14:font="MS Gothic"/>
            <w14:uncheckedState w14:val="2610" w14:font="MS Gothic"/>
          </w14:checkbox>
        </w:sdtPr>
        <w:sdtContent>
          <w:r w:rsidR="00111CC7" w:rsidRPr="00E51E89">
            <w:rPr>
              <w:rFonts w:ascii="MS Gothic" w:eastAsia="MS Gothic" w:hAnsi="MS Gothic"/>
              <w:color w:val="ED7D31" w:themeColor="accent2"/>
              <w:lang w:val="en-GB"/>
            </w:rPr>
            <w:t>☐</w:t>
          </w:r>
        </w:sdtContent>
      </w:sdt>
      <w:r w:rsidR="00111CC7" w:rsidRPr="00E51E89">
        <w:rPr>
          <w:lang w:val="en-GB"/>
        </w:rPr>
        <w:tab/>
      </w:r>
      <w:r w:rsidR="007C53D7" w:rsidRPr="00E51E89">
        <w:rPr>
          <w:lang w:val="en-GB"/>
        </w:rPr>
        <w:t>Other: Please name the legal provision</w:t>
      </w:r>
      <w:r w:rsidR="007E060F">
        <w:rPr>
          <w:lang w:val="en-GB"/>
        </w:rPr>
        <w:t xml:space="preserve"> upon which you </w:t>
      </w:r>
      <w:r w:rsidR="007C53D7" w:rsidRPr="00E51E89">
        <w:rPr>
          <w:lang w:val="en-GB"/>
        </w:rPr>
        <w:t>base your research.</w:t>
      </w:r>
    </w:p>
    <w:p w14:paraId="4403EB3C" w14:textId="7D09CB9F" w:rsidR="006F58AC" w:rsidRPr="00E51E89" w:rsidRDefault="000B209E" w:rsidP="006F58AC">
      <w:pPr>
        <w:shd w:val="clear" w:color="auto" w:fill="FBE4D5" w:themeFill="accent2" w:themeFillTint="33"/>
        <w:rPr>
          <w:lang w:val="en-GB"/>
        </w:rPr>
      </w:pPr>
      <w:sdt>
        <w:sdtPr>
          <w:rPr>
            <w:lang w:val="en-GB"/>
          </w:rPr>
          <w:id w:val="335431347"/>
          <w:placeholder>
            <w:docPart w:val="BBCC4AA5CF0446D9AB93260897274DC4"/>
          </w:placeholder>
          <w:showingPlcHdr/>
        </w:sdtPr>
        <w:sdtContent>
          <w:r w:rsidR="00AC099D" w:rsidRPr="00E51E89">
            <w:rPr>
              <w:rStyle w:val="Platzhaltertext"/>
              <w:lang w:val="en-GB"/>
            </w:rPr>
            <w:t>Click here to enter text</w:t>
          </w:r>
          <w:r w:rsidR="006F58AC" w:rsidRPr="00E51E89">
            <w:rPr>
              <w:rStyle w:val="Platzhaltertext"/>
              <w:lang w:val="en-GB"/>
            </w:rPr>
            <w:t>.</w:t>
          </w:r>
        </w:sdtContent>
      </w:sdt>
    </w:p>
    <w:p w14:paraId="420E3471" w14:textId="065B9101" w:rsidR="004526EF" w:rsidRPr="00E51E89" w:rsidRDefault="004526EF" w:rsidP="00B270EF">
      <w:pPr>
        <w:pStyle w:val="berschrift2"/>
      </w:pPr>
      <w:bookmarkStart w:id="22" w:name="_Toc99385652"/>
      <w:r w:rsidRPr="00E51E89">
        <w:t xml:space="preserve">Is the data </w:t>
      </w:r>
      <w:r w:rsidR="006E681A" w:rsidRPr="00E51E89">
        <w:t>protection secure</w:t>
      </w:r>
      <w:r w:rsidRPr="00E51E89">
        <w:t>?</w:t>
      </w:r>
      <w:bookmarkEnd w:id="22"/>
    </w:p>
    <w:p w14:paraId="35FEABEB" w14:textId="561DC80D" w:rsidR="004526EF" w:rsidRPr="0070051F" w:rsidRDefault="00501F83" w:rsidP="004526EF">
      <w:pPr>
        <w:rPr>
          <w:i/>
          <w:iCs/>
          <w:color w:val="7F7F7F" w:themeColor="text1" w:themeTint="80"/>
          <w:lang w:val="en-GB"/>
        </w:rPr>
      </w:pPr>
      <w:r w:rsidRPr="0070051F">
        <w:rPr>
          <w:i/>
          <w:iCs/>
          <w:color w:val="7F7F7F" w:themeColor="text1" w:themeTint="80"/>
          <w:lang w:val="en-GB"/>
        </w:rPr>
        <w:t>D</w:t>
      </w:r>
      <w:r w:rsidR="004526EF" w:rsidRPr="0070051F">
        <w:rPr>
          <w:i/>
          <w:iCs/>
          <w:color w:val="7F7F7F" w:themeColor="text1" w:themeTint="80"/>
          <w:lang w:val="en-GB"/>
        </w:rPr>
        <w:t>ata protection law requires that any data processing must be fully transparent and comprehensible for the data subject</w:t>
      </w:r>
      <w:r w:rsidR="00D76B4F" w:rsidRPr="0070051F">
        <w:rPr>
          <w:i/>
          <w:iCs/>
          <w:color w:val="7F7F7F" w:themeColor="text1" w:themeTint="80"/>
          <w:lang w:val="en-GB"/>
        </w:rPr>
        <w:t xml:space="preserve"> (See: GDPR,</w:t>
      </w:r>
      <w:r w:rsidR="004526EF" w:rsidRPr="0070051F">
        <w:rPr>
          <w:i/>
          <w:iCs/>
          <w:color w:val="7F7F7F" w:themeColor="text1" w:themeTint="80"/>
          <w:lang w:val="en-GB"/>
        </w:rPr>
        <w:t xml:space="preserve"> Art. 13</w:t>
      </w:r>
      <w:r w:rsidR="00D76B4F" w:rsidRPr="0070051F">
        <w:rPr>
          <w:i/>
          <w:iCs/>
          <w:color w:val="7F7F7F" w:themeColor="text1" w:themeTint="80"/>
          <w:lang w:val="en-GB"/>
        </w:rPr>
        <w:t xml:space="preserve">). </w:t>
      </w:r>
      <w:r w:rsidR="004526EF" w:rsidRPr="0070051F">
        <w:rPr>
          <w:i/>
          <w:iCs/>
          <w:color w:val="7F7F7F" w:themeColor="text1" w:themeTint="80"/>
          <w:lang w:val="en-GB"/>
        </w:rPr>
        <w:t xml:space="preserve"> </w:t>
      </w:r>
      <w:r w:rsidR="007E08A5" w:rsidRPr="0070051F">
        <w:rPr>
          <w:i/>
          <w:iCs/>
          <w:color w:val="7F7F7F" w:themeColor="text1" w:themeTint="80"/>
          <w:lang w:val="en-GB"/>
        </w:rPr>
        <w:t xml:space="preserve">Collected personal data </w:t>
      </w:r>
      <w:r w:rsidR="00EE4CAD" w:rsidRPr="0070051F">
        <w:rPr>
          <w:i/>
          <w:iCs/>
          <w:color w:val="7F7F7F" w:themeColor="text1" w:themeTint="80"/>
          <w:lang w:val="en-GB"/>
        </w:rPr>
        <w:t xml:space="preserve">must </w:t>
      </w:r>
      <w:r w:rsidR="001664C0" w:rsidRPr="0070051F">
        <w:rPr>
          <w:i/>
          <w:iCs/>
          <w:color w:val="7F7F7F" w:themeColor="text1" w:themeTint="80"/>
          <w:lang w:val="en-GB"/>
        </w:rPr>
        <w:t>be protected by</w:t>
      </w:r>
      <w:r w:rsidR="00EE4CAD" w:rsidRPr="0070051F">
        <w:rPr>
          <w:i/>
          <w:iCs/>
          <w:color w:val="7F7F7F" w:themeColor="text1" w:themeTint="80"/>
          <w:lang w:val="en-GB"/>
        </w:rPr>
        <w:t xml:space="preserve"> adequate </w:t>
      </w:r>
      <w:r w:rsidR="00550DA7" w:rsidRPr="0070051F">
        <w:rPr>
          <w:i/>
          <w:iCs/>
          <w:color w:val="7F7F7F" w:themeColor="text1" w:themeTint="80"/>
          <w:lang w:val="en-GB"/>
        </w:rPr>
        <w:t>IT measures</w:t>
      </w:r>
      <w:r w:rsidR="00EE4CAD" w:rsidRPr="0070051F">
        <w:rPr>
          <w:i/>
          <w:iCs/>
          <w:color w:val="7F7F7F" w:themeColor="text1" w:themeTint="80"/>
          <w:lang w:val="en-GB"/>
        </w:rPr>
        <w:t>, including protection against unauthorized or unlawful processing and against accidental loss, unintentional destruction</w:t>
      </w:r>
      <w:r w:rsidR="009E767B" w:rsidRPr="0070051F">
        <w:rPr>
          <w:i/>
          <w:iCs/>
          <w:color w:val="7F7F7F" w:themeColor="text1" w:themeTint="80"/>
          <w:lang w:val="en-GB"/>
        </w:rPr>
        <w:t>,</w:t>
      </w:r>
      <w:r w:rsidR="00EE4CAD" w:rsidRPr="0070051F">
        <w:rPr>
          <w:i/>
          <w:iCs/>
          <w:color w:val="7F7F7F" w:themeColor="text1" w:themeTint="80"/>
          <w:lang w:val="en-GB"/>
        </w:rPr>
        <w:t xml:space="preserve"> or accidental damage</w:t>
      </w:r>
      <w:r w:rsidR="000713F2" w:rsidRPr="0070051F">
        <w:rPr>
          <w:i/>
          <w:iCs/>
          <w:color w:val="7F7F7F" w:themeColor="text1" w:themeTint="80"/>
          <w:lang w:val="en-GB"/>
        </w:rPr>
        <w:t xml:space="preserve">. </w:t>
      </w:r>
    </w:p>
    <w:p w14:paraId="06161A2F" w14:textId="5CB7915D" w:rsidR="004526EF" w:rsidRPr="00E51E89" w:rsidRDefault="00851519" w:rsidP="004526EF">
      <w:pPr>
        <w:rPr>
          <w:lang w:val="en-GB"/>
        </w:rPr>
      </w:pPr>
      <w:r w:rsidRPr="00E51E89">
        <w:rPr>
          <w:lang w:val="en-GB"/>
        </w:rPr>
        <w:t>Please explain the technical and organizational measures taken for data security</w:t>
      </w:r>
      <w:r w:rsidR="00FB26CF">
        <w:rPr>
          <w:lang w:val="en-GB"/>
        </w:rPr>
        <w:t>. I</w:t>
      </w:r>
      <w:r w:rsidRPr="00E51E89">
        <w:rPr>
          <w:lang w:val="en-GB"/>
        </w:rPr>
        <w:t xml:space="preserve">n particular explain the IT used and the measures taken for </w:t>
      </w:r>
      <w:r w:rsidR="00772266" w:rsidRPr="00E51E89">
        <w:rPr>
          <w:lang w:val="en-GB"/>
        </w:rPr>
        <w:t xml:space="preserve">anonymization or </w:t>
      </w:r>
      <w:r w:rsidRPr="00E51E89">
        <w:rPr>
          <w:lang w:val="en-GB"/>
        </w:rPr>
        <w:t>pseudonymization.</w:t>
      </w:r>
    </w:p>
    <w:sdt>
      <w:sdtPr>
        <w:rPr>
          <w:lang w:val="en-GB"/>
        </w:rPr>
        <w:id w:val="1727104249"/>
        <w:placeholder>
          <w:docPart w:val="991E440F0955432FA66AEDB95A92838E"/>
        </w:placeholder>
      </w:sdtPr>
      <w:sdtContent>
        <w:p w14:paraId="5923262B" w14:textId="4F0CD33F" w:rsidR="0081009D" w:rsidRDefault="000B209E" w:rsidP="0081009D">
          <w:pPr>
            <w:shd w:val="clear" w:color="auto" w:fill="FBE4D5" w:themeFill="accent2" w:themeFillTint="33"/>
            <w:rPr>
              <w:rFonts w:ascii="Calibri" w:eastAsia="Calibri" w:hAnsi="Calibri"/>
              <w:lang w:val="en-GB"/>
            </w:rPr>
          </w:pPr>
          <w:sdt>
            <w:sdtPr>
              <w:rPr>
                <w:lang w:val="en-GB"/>
              </w:rPr>
              <w:id w:val="-1214658923"/>
              <w:placeholder>
                <w:docPart w:val="5F4943AABD27470A8064A8DB36A5E5D1"/>
              </w:placeholder>
            </w:sdtPr>
            <w:sdtContent>
              <w:r w:rsidR="0081009D">
                <w:rPr>
                  <w:rFonts w:ascii="Calibri" w:eastAsia="Calibri" w:hAnsi="Calibri"/>
                  <w:lang w:val="en-GB"/>
                </w:rPr>
                <w:t xml:space="preserve">Data collection will be fully anonymous. The study is conducted online through the Prolific portal. Personal data of Prolific-accounts (e.g. name) and research data (e.g. reaction times) are kept separate. Prolific does not allow to identify participants to researchers (visit </w:t>
              </w:r>
              <w:hyperlink r:id="rId12" w:history="1">
                <w:r w:rsidR="0081009D" w:rsidRPr="0081009D">
                  <w:rPr>
                    <w:rStyle w:val="Hyperlink"/>
                    <w:rFonts w:ascii="Calibri" w:eastAsia="Calibri" w:hAnsi="Calibri"/>
                    <w:color w:val="0563C1"/>
                    <w:lang w:val="en-US"/>
                  </w:rPr>
                  <w:t>https://prolific.notion.site/Participants-6b6cb4f60a674d96a1433bff6412215b</w:t>
                </w:r>
              </w:hyperlink>
              <w:r w:rsidR="0081009D">
                <w:rPr>
                  <w:rFonts w:ascii="Calibri" w:eastAsia="Calibri" w:hAnsi="Calibri"/>
                  <w:lang w:val="en-GB"/>
                </w:rPr>
                <w:t xml:space="preserve"> for more information). </w:t>
              </w:r>
            </w:sdtContent>
          </w:sdt>
        </w:p>
        <w:p w14:paraId="51DAF65D" w14:textId="63E73D5E" w:rsidR="006F58AC" w:rsidRPr="00E51E89" w:rsidRDefault="000B209E" w:rsidP="006F58AC">
          <w:pPr>
            <w:shd w:val="clear" w:color="auto" w:fill="FBE4D5" w:themeFill="accent2" w:themeFillTint="33"/>
            <w:rPr>
              <w:lang w:val="en-GB"/>
            </w:rPr>
          </w:pPr>
        </w:p>
      </w:sdtContent>
    </w:sdt>
    <w:p w14:paraId="0E7C3D7B" w14:textId="1971DFB5" w:rsidR="00F64808" w:rsidRPr="00E51E89" w:rsidRDefault="00CF056F" w:rsidP="008B078D">
      <w:pPr>
        <w:pStyle w:val="berschrift1"/>
        <w:numPr>
          <w:ilvl w:val="0"/>
          <w:numId w:val="38"/>
        </w:numPr>
      </w:pPr>
      <w:bookmarkStart w:id="23" w:name="_Toc99385653"/>
      <w:r w:rsidRPr="00E51E89">
        <w:t>Subject Sample</w:t>
      </w:r>
      <w:bookmarkEnd w:id="23"/>
    </w:p>
    <w:p w14:paraId="13B956AE" w14:textId="6BA6EEDB" w:rsidR="00D317DF" w:rsidRPr="00E51E89" w:rsidRDefault="00D317DF" w:rsidP="00B270EF">
      <w:pPr>
        <w:pStyle w:val="berschrift2"/>
      </w:pPr>
      <w:bookmarkStart w:id="24" w:name="_Toc99385654"/>
      <w:r w:rsidRPr="00E51E89">
        <w:t>Sample recruiting process</w:t>
      </w:r>
      <w:bookmarkEnd w:id="24"/>
    </w:p>
    <w:p w14:paraId="264DC697" w14:textId="783B133B" w:rsidR="00D317DF" w:rsidRPr="00E51E89" w:rsidRDefault="00D317DF" w:rsidP="00B270EF">
      <w:pPr>
        <w:pStyle w:val="berschrift3"/>
      </w:pPr>
      <w:r w:rsidRPr="00E51E89">
        <w:t>Please describe the sample recruiting process</w:t>
      </w:r>
      <w:r w:rsidR="00B10EE6">
        <w:t>.</w:t>
      </w:r>
    </w:p>
    <w:sdt>
      <w:sdtPr>
        <w:rPr>
          <w:lang w:val="en-GB"/>
        </w:rPr>
        <w:id w:val="-1019233723"/>
        <w:placeholder>
          <w:docPart w:val="F6D493FCBA4647B2A24BEF6FBA5B9C30"/>
        </w:placeholder>
      </w:sdtPr>
      <w:sdtContent>
        <w:p w14:paraId="4DB0DA84" w14:textId="6A41139C" w:rsidR="00D317DF" w:rsidRPr="0081009D" w:rsidRDefault="000B209E" w:rsidP="00627E1B">
          <w:pPr>
            <w:keepLines/>
            <w:shd w:val="clear" w:color="auto" w:fill="FBE4D5" w:themeFill="accent2" w:themeFillTint="33"/>
            <w:rPr>
              <w:rFonts w:ascii="Calibri" w:eastAsia="Calibri" w:hAnsi="Calibri"/>
              <w:lang w:val="en-GB"/>
            </w:rPr>
          </w:pPr>
          <w:sdt>
            <w:sdtPr>
              <w:rPr>
                <w:lang w:val="en-GB"/>
              </w:rPr>
              <w:id w:val="555829328"/>
              <w:placeholder>
                <w:docPart w:val="DC8475354333436CB2249FDF4C8A7BCF"/>
              </w:placeholder>
            </w:sdtPr>
            <w:sdtContent>
              <w:r w:rsidR="0081009D">
                <w:rPr>
                  <w:rFonts w:ascii="Calibri" w:eastAsia="Calibri" w:hAnsi="Calibri"/>
                  <w:lang w:val="en-GB"/>
                </w:rPr>
                <w:t xml:space="preserve">We will run the study online through the Prolific-portal until we have 100 participants. Every participant gets </w:t>
              </w:r>
              <w:r w:rsidR="0081009D">
                <w:rPr>
                  <w:lang w:val="en-GB"/>
                </w:rPr>
                <w:t>£ 2.25 GBP (~2.62 euros – hourly rate of £ 9.00 GBP) as compensation.</w:t>
              </w:r>
            </w:sdtContent>
          </w:sdt>
        </w:p>
      </w:sdtContent>
    </w:sdt>
    <w:p w14:paraId="12DFD92C" w14:textId="6DF0934A" w:rsidR="00D317DF" w:rsidRPr="00E51E89" w:rsidRDefault="00443906" w:rsidP="00D53275">
      <w:pPr>
        <w:pStyle w:val="berschrift3"/>
      </w:pPr>
      <w:r w:rsidRPr="00443906">
        <w:t>Inclusion criteria and exclusion criteria</w:t>
      </w:r>
      <w:r>
        <w:t xml:space="preserve">: </w:t>
      </w:r>
      <w:r w:rsidR="00D317DF" w:rsidRPr="00E51E89">
        <w:t>Is inclusion in study limited in any structurally significant way? (</w:t>
      </w:r>
      <w:r w:rsidR="00463964" w:rsidRPr="00E51E89">
        <w:t>For</w:t>
      </w:r>
      <w:r w:rsidR="00D317DF" w:rsidRPr="00E51E89">
        <w:t xml:space="preserve"> example: economic situation, student status,</w:t>
      </w:r>
      <w:r w:rsidR="00773294">
        <w:t xml:space="preserve"> </w:t>
      </w:r>
      <w:r w:rsidR="007C0FB5">
        <w:t>language ability,</w:t>
      </w:r>
      <w:r w:rsidR="00D317DF" w:rsidRPr="00E51E89">
        <w:t xml:space="preserve"> age range,</w:t>
      </w:r>
      <w:r w:rsidR="00EE7187">
        <w:t xml:space="preserve"> pregnancy status</w:t>
      </w:r>
      <w:r w:rsidR="00060A25">
        <w:t>,</w:t>
      </w:r>
      <w:r w:rsidR="00D317DF" w:rsidRPr="00E51E89">
        <w:t xml:space="preserve"> gender, …)</w:t>
      </w:r>
    </w:p>
    <w:p w14:paraId="5FB9E5B2" w14:textId="77777777" w:rsidR="006C7804" w:rsidRPr="00E51E89" w:rsidRDefault="000B209E" w:rsidP="00A84918">
      <w:pPr>
        <w:ind w:left="851" w:hanging="425"/>
        <w:rPr>
          <w:lang w:val="en-GB"/>
        </w:rPr>
      </w:pPr>
      <w:sdt>
        <w:sdtPr>
          <w:rPr>
            <w:color w:val="ED7D31" w:themeColor="accent2"/>
            <w:lang w:val="en-GB"/>
          </w:rPr>
          <w:id w:val="-1261363526"/>
          <w14:checkbox>
            <w14:checked w14:val="0"/>
            <w14:checkedState w14:val="2612" w14:font="MS Gothic"/>
            <w14:uncheckedState w14:val="2610" w14:font="MS Gothic"/>
          </w14:checkbox>
        </w:sdtPr>
        <w:sdtContent>
          <w:r w:rsidR="006C7804" w:rsidRPr="00E51E89">
            <w:rPr>
              <w:rFonts w:ascii="MS Gothic" w:eastAsia="MS Gothic" w:hAnsi="MS Gothic"/>
              <w:color w:val="ED7D31" w:themeColor="accent2"/>
              <w:lang w:val="en-GB"/>
            </w:rPr>
            <w:t>☐</w:t>
          </w:r>
        </w:sdtContent>
      </w:sdt>
      <w:r w:rsidR="006C7804" w:rsidRPr="00E51E89">
        <w:rPr>
          <w:lang w:val="en-GB"/>
        </w:rPr>
        <w:t xml:space="preserve"> </w:t>
      </w:r>
      <w:r w:rsidR="006C7804" w:rsidRPr="00E51E89">
        <w:rPr>
          <w:lang w:val="en-GB"/>
        </w:rPr>
        <w:tab/>
        <w:t>No</w:t>
      </w:r>
    </w:p>
    <w:p w14:paraId="44701081" w14:textId="498B2F5F" w:rsidR="006C7804" w:rsidRPr="00E51E89" w:rsidRDefault="000B209E" w:rsidP="00A84918">
      <w:pPr>
        <w:ind w:left="851" w:hanging="425"/>
        <w:rPr>
          <w:lang w:val="en-GB"/>
        </w:rPr>
      </w:pPr>
      <w:sdt>
        <w:sdtPr>
          <w:rPr>
            <w:color w:val="ED7D31" w:themeColor="accent2"/>
            <w:lang w:val="en-GB"/>
          </w:rPr>
          <w:id w:val="478115319"/>
          <w14:checkbox>
            <w14:checked w14:val="1"/>
            <w14:checkedState w14:val="2612" w14:font="MS Gothic"/>
            <w14:uncheckedState w14:val="2610" w14:font="MS Gothic"/>
          </w14:checkbox>
        </w:sdtPr>
        <w:sdtContent>
          <w:r w:rsidR="000466DA">
            <w:rPr>
              <w:rFonts w:ascii="MS Gothic" w:eastAsia="MS Gothic" w:hAnsi="MS Gothic" w:hint="eastAsia"/>
              <w:color w:val="ED7D31" w:themeColor="accent2"/>
              <w:lang w:val="en-GB"/>
            </w:rPr>
            <w:t>☒</w:t>
          </w:r>
        </w:sdtContent>
      </w:sdt>
      <w:r w:rsidR="006C7804" w:rsidRPr="00E51E89">
        <w:rPr>
          <w:lang w:val="en-GB"/>
        </w:rPr>
        <w:tab/>
        <w:t>Yes</w:t>
      </w:r>
      <w:r w:rsidR="00B10EE6">
        <w:rPr>
          <w:lang w:val="en-GB"/>
        </w:rPr>
        <w:t xml:space="preserve">. </w:t>
      </w:r>
      <w:r w:rsidR="006C7804" w:rsidRPr="00E51E89">
        <w:rPr>
          <w:lang w:val="en-GB"/>
        </w:rPr>
        <w:t>Please explain</w:t>
      </w:r>
      <w:r w:rsidR="009017F6" w:rsidRPr="00E51E89">
        <w:rPr>
          <w:lang w:val="en-GB"/>
        </w:rPr>
        <w:t>:</w:t>
      </w:r>
    </w:p>
    <w:p w14:paraId="03F7430E" w14:textId="209AF820" w:rsidR="00821946" w:rsidRPr="00E51E89" w:rsidRDefault="000B209E" w:rsidP="00821946">
      <w:pPr>
        <w:shd w:val="clear" w:color="auto" w:fill="FBE4D5" w:themeFill="accent2" w:themeFillTint="33"/>
        <w:rPr>
          <w:lang w:val="en-GB"/>
        </w:rPr>
      </w:pPr>
      <w:sdt>
        <w:sdtPr>
          <w:rPr>
            <w:lang w:val="en-GB"/>
          </w:rPr>
          <w:id w:val="-703409929"/>
          <w:placeholder>
            <w:docPart w:val="0D2CECDDE9B248CA96B558525B29C29C"/>
          </w:placeholder>
        </w:sdtPr>
        <w:sdtContent>
          <w:r w:rsidR="007E21C5">
            <w:rPr>
              <w:lang w:val="en-GB"/>
            </w:rPr>
            <w:t>Inclusion criteria: We will recruit participants (1) whose first language is English, (2) with at least 50 previous submissions on Prolific</w:t>
          </w:r>
          <w:r w:rsidR="00370926">
            <w:rPr>
              <w:lang w:val="en-GB"/>
            </w:rPr>
            <w:t>, and</w:t>
          </w:r>
          <w:r w:rsidR="007E21C5">
            <w:rPr>
              <w:lang w:val="en-GB"/>
            </w:rPr>
            <w:t xml:space="preserve"> (3) with at least </w:t>
          </w:r>
          <w:r w:rsidR="00370926">
            <w:rPr>
              <w:lang w:val="en-GB"/>
            </w:rPr>
            <w:t>an 90% approval rate on Prolific.</w:t>
          </w:r>
        </w:sdtContent>
      </w:sdt>
    </w:p>
    <w:p w14:paraId="2770A10A" w14:textId="5F6AA25D" w:rsidR="00BF0804" w:rsidRPr="00E51E89" w:rsidRDefault="00BF0804" w:rsidP="00B270EF">
      <w:pPr>
        <w:pStyle w:val="berschrift3"/>
      </w:pPr>
      <w:r w:rsidRPr="00E51E89">
        <w:t>Please describe the way this study is advertised (for example: public advertising)</w:t>
      </w:r>
      <w:r w:rsidR="00B10EE6">
        <w:t>.</w:t>
      </w:r>
    </w:p>
    <w:p w14:paraId="48E8636F" w14:textId="4BDD85C5" w:rsidR="00BF0804" w:rsidRPr="00E51E89" w:rsidRDefault="000B209E" w:rsidP="00627E1B">
      <w:pPr>
        <w:shd w:val="clear" w:color="auto" w:fill="FBE4D5" w:themeFill="accent2" w:themeFillTint="33"/>
        <w:rPr>
          <w:lang w:val="en-GB"/>
        </w:rPr>
      </w:pPr>
      <w:sdt>
        <w:sdtPr>
          <w:rPr>
            <w:lang w:val="en-GB"/>
          </w:rPr>
          <w:id w:val="441577031"/>
          <w:placeholder>
            <w:docPart w:val="E39B324AEF7A474092DE2421D514EBE5"/>
          </w:placeholder>
        </w:sdtPr>
        <w:sdtContent>
          <w:r w:rsidR="00370926">
            <w:rPr>
              <w:lang w:val="en-GB"/>
            </w:rPr>
            <w:t>The study will not be advertised. We will create a new study on Prolific, and Prolific will display the Prolific page of the stu</w:t>
          </w:r>
          <w:r w:rsidR="00076FF9">
            <w:rPr>
              <w:lang w:val="en-GB"/>
            </w:rPr>
            <w:t xml:space="preserve">dy to participants </w:t>
          </w:r>
          <w:r w:rsidR="00B27D19">
            <w:rPr>
              <w:lang w:val="en-GB"/>
            </w:rPr>
            <w:t>meeting the inclusion criteria.</w:t>
          </w:r>
        </w:sdtContent>
      </w:sdt>
    </w:p>
    <w:p w14:paraId="59E4F8CC" w14:textId="130AED17" w:rsidR="0032329F" w:rsidRPr="00E51E89" w:rsidRDefault="009017F6" w:rsidP="00B270EF">
      <w:pPr>
        <w:pStyle w:val="berschrift2"/>
      </w:pPr>
      <w:bookmarkStart w:id="25" w:name="_Toc99385655"/>
      <w:r w:rsidRPr="00E51E89">
        <w:t>Was a subject sample from database used?</w:t>
      </w:r>
      <w:bookmarkEnd w:id="25"/>
    </w:p>
    <w:p w14:paraId="01A1B1C8" w14:textId="2E9D6A9B" w:rsidR="009017F6" w:rsidRPr="00E51E89" w:rsidRDefault="000B209E" w:rsidP="00A84918">
      <w:pPr>
        <w:ind w:left="851" w:hanging="425"/>
        <w:rPr>
          <w:lang w:val="en-GB"/>
        </w:rPr>
      </w:pPr>
      <w:sdt>
        <w:sdtPr>
          <w:rPr>
            <w:color w:val="ED7D31" w:themeColor="accent2"/>
            <w:lang w:val="en-GB"/>
          </w:rPr>
          <w:id w:val="1479497176"/>
          <w14:checkbox>
            <w14:checked w14:val="1"/>
            <w14:checkedState w14:val="2612" w14:font="MS Gothic"/>
            <w14:uncheckedState w14:val="2610" w14:font="MS Gothic"/>
          </w14:checkbox>
        </w:sdtPr>
        <w:sdtContent>
          <w:r w:rsidR="000A2E69">
            <w:rPr>
              <w:rFonts w:ascii="MS Gothic" w:eastAsia="MS Gothic" w:hAnsi="MS Gothic" w:hint="eastAsia"/>
              <w:color w:val="ED7D31" w:themeColor="accent2"/>
              <w:lang w:val="en-GB"/>
            </w:rPr>
            <w:t>☒</w:t>
          </w:r>
        </w:sdtContent>
      </w:sdt>
      <w:r w:rsidR="009017F6" w:rsidRPr="00E51E89">
        <w:rPr>
          <w:lang w:val="en-GB"/>
        </w:rPr>
        <w:tab/>
        <w:t>No</w:t>
      </w:r>
    </w:p>
    <w:p w14:paraId="0830E2B5" w14:textId="4EF6C370" w:rsidR="009017F6" w:rsidRPr="00E51E89" w:rsidRDefault="000B209E" w:rsidP="00A84918">
      <w:pPr>
        <w:ind w:left="851" w:hanging="425"/>
        <w:rPr>
          <w:lang w:val="en-GB"/>
        </w:rPr>
      </w:pPr>
      <w:sdt>
        <w:sdtPr>
          <w:rPr>
            <w:color w:val="ED7D31" w:themeColor="accent2"/>
            <w:lang w:val="en-GB"/>
          </w:rPr>
          <w:id w:val="-28956883"/>
          <w14:checkbox>
            <w14:checked w14:val="0"/>
            <w14:checkedState w14:val="2612" w14:font="MS Gothic"/>
            <w14:uncheckedState w14:val="2610" w14:font="MS Gothic"/>
          </w14:checkbox>
        </w:sdtPr>
        <w:sdtContent>
          <w:r w:rsidR="009017F6" w:rsidRPr="00E51E89">
            <w:rPr>
              <w:rFonts w:ascii="MS Gothic" w:eastAsia="MS Gothic" w:hAnsi="MS Gothic"/>
              <w:color w:val="ED7D31" w:themeColor="accent2"/>
              <w:lang w:val="en-GB"/>
            </w:rPr>
            <w:t>☐</w:t>
          </w:r>
        </w:sdtContent>
      </w:sdt>
      <w:r w:rsidR="009017F6" w:rsidRPr="00E51E89">
        <w:rPr>
          <w:lang w:val="en-GB"/>
        </w:rPr>
        <w:tab/>
        <w:t>Yes</w:t>
      </w:r>
      <w:r w:rsidR="00133272">
        <w:rPr>
          <w:lang w:val="en-GB"/>
        </w:rPr>
        <w:t>. Please describe c</w:t>
      </w:r>
      <w:r w:rsidR="009017F6" w:rsidRPr="00E51E89">
        <w:rPr>
          <w:lang w:val="en-GB"/>
        </w:rPr>
        <w:t>haracteristics of the database:</w:t>
      </w:r>
    </w:p>
    <w:p w14:paraId="5675E420" w14:textId="647CCFCA" w:rsidR="009017F6" w:rsidRPr="00E51E89" w:rsidRDefault="000B209E" w:rsidP="00627E1B">
      <w:pPr>
        <w:keepNext/>
        <w:keepLines/>
        <w:shd w:val="clear" w:color="auto" w:fill="FBE4D5" w:themeFill="accent2" w:themeFillTint="33"/>
        <w:ind w:left="993" w:hanging="425"/>
        <w:rPr>
          <w:lang w:val="en-GB"/>
        </w:rPr>
      </w:pPr>
      <w:sdt>
        <w:sdtPr>
          <w:rPr>
            <w:lang w:val="en-GB"/>
          </w:rPr>
          <w:id w:val="677622656"/>
          <w:placeholder>
            <w:docPart w:val="6AF4DF59E2D04A07836AC09DB4CB028D"/>
          </w:placeholder>
          <w:showingPlcHdr/>
        </w:sdtPr>
        <w:sdtContent>
          <w:r w:rsidR="00AC099D" w:rsidRPr="00E51E89">
            <w:rPr>
              <w:rStyle w:val="Platzhaltertext"/>
              <w:lang w:val="en-GB"/>
            </w:rPr>
            <w:t>Click here to enter text</w:t>
          </w:r>
          <w:r w:rsidR="009017F6" w:rsidRPr="00E51E89">
            <w:rPr>
              <w:rStyle w:val="Platzhaltertext"/>
              <w:lang w:val="en-GB"/>
            </w:rPr>
            <w:t>.</w:t>
          </w:r>
        </w:sdtContent>
      </w:sdt>
    </w:p>
    <w:p w14:paraId="03BD81D3" w14:textId="604D68A8" w:rsidR="009017F6" w:rsidRPr="00E51E89" w:rsidRDefault="009017F6" w:rsidP="00033DC3">
      <w:pPr>
        <w:pStyle w:val="berschrift3"/>
      </w:pPr>
      <w:r w:rsidRPr="00E51E89">
        <w:t>Has the data protection officer</w:t>
      </w:r>
      <w:r w:rsidR="002D32B9">
        <w:t xml:space="preserve"> of </w:t>
      </w:r>
      <w:r w:rsidR="002E2604">
        <w:t>database</w:t>
      </w:r>
      <w:r w:rsidRPr="00E51E89">
        <w:t xml:space="preserve"> given consent?</w:t>
      </w:r>
    </w:p>
    <w:p w14:paraId="5B5BD5EB" w14:textId="3F96AA8D" w:rsidR="009017F6" w:rsidRPr="00E51E89" w:rsidRDefault="000B209E" w:rsidP="00A84918">
      <w:pPr>
        <w:ind w:left="851" w:hanging="425"/>
        <w:rPr>
          <w:lang w:val="en-GB"/>
        </w:rPr>
      </w:pPr>
      <w:sdt>
        <w:sdtPr>
          <w:rPr>
            <w:color w:val="ED7D31" w:themeColor="accent2"/>
            <w:lang w:val="en-GB"/>
          </w:rPr>
          <w:id w:val="834734919"/>
          <w14:checkbox>
            <w14:checked w14:val="1"/>
            <w14:checkedState w14:val="2612" w14:font="MS Gothic"/>
            <w14:uncheckedState w14:val="2610" w14:font="MS Gothic"/>
          </w14:checkbox>
        </w:sdtPr>
        <w:sdtContent>
          <w:r w:rsidR="003F331E">
            <w:rPr>
              <w:rFonts w:ascii="MS Gothic" w:eastAsia="MS Gothic" w:hAnsi="MS Gothic" w:hint="eastAsia"/>
              <w:color w:val="ED7D31" w:themeColor="accent2"/>
              <w:lang w:val="en-GB"/>
            </w:rPr>
            <w:t>☒</w:t>
          </w:r>
        </w:sdtContent>
      </w:sdt>
      <w:r w:rsidR="009017F6" w:rsidRPr="00E51E89">
        <w:rPr>
          <w:lang w:val="en-GB"/>
        </w:rPr>
        <w:tab/>
      </w:r>
      <w:r w:rsidR="00C1223E">
        <w:rPr>
          <w:lang w:val="en-GB"/>
        </w:rPr>
        <w:t>No</w:t>
      </w:r>
    </w:p>
    <w:p w14:paraId="6D2A8A1C" w14:textId="14E5D8CE" w:rsidR="009017F6" w:rsidRDefault="000B209E" w:rsidP="00A84918">
      <w:pPr>
        <w:ind w:left="851" w:hanging="425"/>
        <w:rPr>
          <w:lang w:val="en-GB"/>
        </w:rPr>
      </w:pPr>
      <w:sdt>
        <w:sdtPr>
          <w:rPr>
            <w:color w:val="ED7D31" w:themeColor="accent2"/>
            <w:lang w:val="en-GB"/>
          </w:rPr>
          <w:id w:val="-378397234"/>
          <w14:checkbox>
            <w14:checked w14:val="0"/>
            <w14:checkedState w14:val="2612" w14:font="MS Gothic"/>
            <w14:uncheckedState w14:val="2610" w14:font="MS Gothic"/>
          </w14:checkbox>
        </w:sdtPr>
        <w:sdtContent>
          <w:r w:rsidR="009017F6" w:rsidRPr="00E51E89">
            <w:rPr>
              <w:rFonts w:ascii="MS Gothic" w:eastAsia="MS Gothic" w:hAnsi="MS Gothic"/>
              <w:color w:val="ED7D31" w:themeColor="accent2"/>
              <w:lang w:val="en-GB"/>
            </w:rPr>
            <w:t>☐</w:t>
          </w:r>
        </w:sdtContent>
      </w:sdt>
      <w:r w:rsidR="009017F6" w:rsidRPr="00E51E89">
        <w:rPr>
          <w:lang w:val="en-GB"/>
        </w:rPr>
        <w:tab/>
      </w:r>
      <w:r w:rsidR="00C1223E">
        <w:rPr>
          <w:lang w:val="en-GB"/>
        </w:rPr>
        <w:t>Yes. Please prov</w:t>
      </w:r>
      <w:r w:rsidR="00C645E3">
        <w:rPr>
          <w:lang w:val="en-GB"/>
        </w:rPr>
        <w:t xml:space="preserve">ide </w:t>
      </w:r>
      <w:r w:rsidR="00933D28">
        <w:rPr>
          <w:lang w:val="en-GB"/>
        </w:rPr>
        <w:t>data protection officer</w:t>
      </w:r>
      <w:r w:rsidR="00ED43CB">
        <w:rPr>
          <w:lang w:val="en-GB"/>
        </w:rPr>
        <w:t>’s</w:t>
      </w:r>
      <w:r w:rsidR="00933D28">
        <w:rPr>
          <w:lang w:val="en-GB"/>
        </w:rPr>
        <w:t xml:space="preserve"> </w:t>
      </w:r>
      <w:r w:rsidR="00C645E3">
        <w:rPr>
          <w:lang w:val="en-GB"/>
        </w:rPr>
        <w:t>name and contact information</w:t>
      </w:r>
      <w:r w:rsidR="00FB1EBF">
        <w:rPr>
          <w:lang w:val="en-GB"/>
        </w:rPr>
        <w:t>.</w:t>
      </w:r>
      <w:r w:rsidR="00BC3E98">
        <w:rPr>
          <w:lang w:val="en-GB"/>
        </w:rPr>
        <w:t xml:space="preserve"> *</w:t>
      </w:r>
    </w:p>
    <w:p w14:paraId="4C5BB89F" w14:textId="77777777" w:rsidR="00FB1EBF" w:rsidRPr="00E51E89" w:rsidRDefault="000B209E" w:rsidP="00FB1EBF">
      <w:pPr>
        <w:keepNext/>
        <w:keepLines/>
        <w:shd w:val="clear" w:color="auto" w:fill="FBE4D5" w:themeFill="accent2" w:themeFillTint="33"/>
        <w:ind w:left="993" w:hanging="425"/>
        <w:rPr>
          <w:lang w:val="en-GB"/>
        </w:rPr>
      </w:pPr>
      <w:sdt>
        <w:sdtPr>
          <w:rPr>
            <w:lang w:val="en-GB"/>
          </w:rPr>
          <w:id w:val="924617163"/>
          <w:placeholder>
            <w:docPart w:val="36E6D508CB6D444AB79F188288077B41"/>
          </w:placeholder>
          <w:showingPlcHdr/>
        </w:sdtPr>
        <w:sdtContent>
          <w:r w:rsidR="00FB1EBF" w:rsidRPr="00E51E89">
            <w:rPr>
              <w:rStyle w:val="Platzhaltertext"/>
              <w:lang w:val="en-GB"/>
            </w:rPr>
            <w:t>Click here to enter text.</w:t>
          </w:r>
        </w:sdtContent>
      </w:sdt>
    </w:p>
    <w:p w14:paraId="50EF1BC1" w14:textId="6FB9A380" w:rsidR="00EE023C" w:rsidRPr="00E51E89" w:rsidRDefault="00EE023C" w:rsidP="00B270EF">
      <w:pPr>
        <w:pStyle w:val="berschrift2"/>
      </w:pPr>
      <w:bookmarkStart w:id="26" w:name="_Toc99385656"/>
      <w:r w:rsidRPr="00E51E89">
        <w:t>Characteristics of the subject sample</w:t>
      </w:r>
      <w:bookmarkEnd w:id="26"/>
    </w:p>
    <w:p w14:paraId="0559A3BB" w14:textId="73D9AD9F" w:rsidR="00EE023C" w:rsidRPr="00E51E89" w:rsidRDefault="00EE023C" w:rsidP="00B270EF">
      <w:pPr>
        <w:pStyle w:val="berschrift3"/>
      </w:pPr>
      <w:r w:rsidRPr="00E51E89">
        <w:t>Please describe the subject sample (</w:t>
      </w:r>
      <w:r w:rsidR="00C31FDE">
        <w:t>target group</w:t>
      </w:r>
      <w:r w:rsidRPr="00E51E89">
        <w:t xml:space="preserve">, number, sex, </w:t>
      </w:r>
      <w:proofErr w:type="gramStart"/>
      <w:r w:rsidRPr="00E51E89">
        <w:t>age,…</w:t>
      </w:r>
      <w:proofErr w:type="gramEnd"/>
      <w:r w:rsidRPr="00E51E89">
        <w:t>)</w:t>
      </w:r>
    </w:p>
    <w:p w14:paraId="5AEADECD" w14:textId="381F0C2A" w:rsidR="00EE023C" w:rsidRPr="00E51E89" w:rsidRDefault="000B209E" w:rsidP="00EE023C">
      <w:pPr>
        <w:shd w:val="clear" w:color="auto" w:fill="FBE4D5" w:themeFill="accent2" w:themeFillTint="33"/>
        <w:rPr>
          <w:lang w:val="en-GB"/>
        </w:rPr>
      </w:pPr>
      <w:sdt>
        <w:sdtPr>
          <w:rPr>
            <w:lang w:val="en-GB"/>
          </w:rPr>
          <w:id w:val="-1610579640"/>
          <w:placeholder>
            <w:docPart w:val="7A505CCC7D624B20964E343FAA846992"/>
          </w:placeholder>
        </w:sdtPr>
        <w:sdtContent>
          <w:r w:rsidR="000A2E69">
            <w:rPr>
              <w:lang w:val="en-GB"/>
            </w:rPr>
            <w:t xml:space="preserve">We aim to have a sample size of 100 </w:t>
          </w:r>
          <w:r w:rsidR="004258AB">
            <w:rPr>
              <w:lang w:val="en-GB"/>
            </w:rPr>
            <w:t xml:space="preserve">adult </w:t>
          </w:r>
          <w:r w:rsidR="000A2E69">
            <w:rPr>
              <w:lang w:val="en-GB"/>
            </w:rPr>
            <w:t xml:space="preserve">participants. We </w:t>
          </w:r>
          <w:r w:rsidR="001919D6">
            <w:rPr>
              <w:lang w:val="en-GB"/>
            </w:rPr>
            <w:t xml:space="preserve">do not target participants of specific sex, age, or other specific sociodemographic groups. </w:t>
          </w:r>
        </w:sdtContent>
      </w:sdt>
    </w:p>
    <w:p w14:paraId="44223141" w14:textId="3436237D" w:rsidR="00EE023C" w:rsidRPr="00E51E89" w:rsidRDefault="00EE023C" w:rsidP="00B270EF">
      <w:pPr>
        <w:pStyle w:val="berschrift3"/>
      </w:pPr>
      <w:r w:rsidRPr="00E51E89">
        <w:t>Are subjects chosen from a specific demographic group that is considered vulnerable?</w:t>
      </w:r>
    </w:p>
    <w:p w14:paraId="1783DC85" w14:textId="30F1C6B0" w:rsidR="00EE023C" w:rsidRPr="00E51E89" w:rsidRDefault="00EE023C" w:rsidP="006D36F3">
      <w:pPr>
        <w:keepNext/>
        <w:rPr>
          <w:i/>
          <w:iCs/>
          <w:color w:val="7F7F7F" w:themeColor="text1" w:themeTint="80"/>
          <w:lang w:val="en-GB"/>
        </w:rPr>
      </w:pPr>
      <w:r w:rsidRPr="00E51E89">
        <w:rPr>
          <w:i/>
          <w:iCs/>
          <w:color w:val="7F7F7F" w:themeColor="text1" w:themeTint="80"/>
          <w:lang w:val="en-GB"/>
        </w:rPr>
        <w:t xml:space="preserve">For example: pregnant, human foetuses or neonates, under 18, over 65, health-care facility patients, presenting sub-optimal health-characteristics, from region of conflict, refugees, low income, incarcerated, students, employees, ...   </w:t>
      </w:r>
    </w:p>
    <w:p w14:paraId="5ABAFAB3" w14:textId="14D4DC85" w:rsidR="00EE023C" w:rsidRPr="00E51E89" w:rsidRDefault="000B209E" w:rsidP="00C31FDE">
      <w:pPr>
        <w:ind w:left="851" w:hanging="425"/>
        <w:rPr>
          <w:lang w:val="en-GB"/>
        </w:rPr>
      </w:pPr>
      <w:sdt>
        <w:sdtPr>
          <w:rPr>
            <w:color w:val="ED7D31" w:themeColor="accent2"/>
            <w:lang w:val="en-GB"/>
          </w:rPr>
          <w:id w:val="97077451"/>
          <w14:checkbox>
            <w14:checked w14:val="1"/>
            <w14:checkedState w14:val="2612" w14:font="MS Gothic"/>
            <w14:uncheckedState w14:val="2610" w14:font="MS Gothic"/>
          </w14:checkbox>
        </w:sdtPr>
        <w:sdtContent>
          <w:r w:rsidR="004258AB">
            <w:rPr>
              <w:rFonts w:ascii="MS Gothic" w:eastAsia="MS Gothic" w:hAnsi="MS Gothic" w:hint="eastAsia"/>
              <w:color w:val="ED7D31" w:themeColor="accent2"/>
              <w:lang w:val="en-GB"/>
            </w:rPr>
            <w:t>☒</w:t>
          </w:r>
        </w:sdtContent>
      </w:sdt>
      <w:r w:rsidR="00EE023C" w:rsidRPr="00E51E89">
        <w:rPr>
          <w:lang w:val="en-GB"/>
        </w:rPr>
        <w:tab/>
        <w:t>No</w:t>
      </w:r>
      <w:r w:rsidR="00E33AD3">
        <w:rPr>
          <w:lang w:val="en-GB"/>
        </w:rPr>
        <w:t xml:space="preserve">. Study participants are </w:t>
      </w:r>
      <w:r w:rsidR="00E6070C">
        <w:rPr>
          <w:lang w:val="en-GB"/>
        </w:rPr>
        <w:t>not from a vulnerable group.</w:t>
      </w:r>
    </w:p>
    <w:p w14:paraId="7FDB820E" w14:textId="4C512F8A" w:rsidR="00EE023C" w:rsidRPr="00E51E89" w:rsidRDefault="000B209E" w:rsidP="00ED7A3F">
      <w:pPr>
        <w:ind w:left="851" w:hanging="425"/>
        <w:rPr>
          <w:lang w:val="en-GB"/>
        </w:rPr>
      </w:pPr>
      <w:sdt>
        <w:sdtPr>
          <w:rPr>
            <w:color w:val="ED7D31" w:themeColor="accent2"/>
            <w:lang w:val="en-GB"/>
          </w:rPr>
          <w:id w:val="-289823766"/>
          <w14:checkbox>
            <w14:checked w14:val="0"/>
            <w14:checkedState w14:val="2612" w14:font="MS Gothic"/>
            <w14:uncheckedState w14:val="2610" w14:font="MS Gothic"/>
          </w14:checkbox>
        </w:sdtPr>
        <w:sdtContent>
          <w:r w:rsidR="00EE023C" w:rsidRPr="00E51E89">
            <w:rPr>
              <w:rFonts w:ascii="MS Gothic" w:eastAsia="MS Gothic" w:hAnsi="MS Gothic"/>
              <w:color w:val="ED7D31" w:themeColor="accent2"/>
              <w:lang w:val="en-GB"/>
            </w:rPr>
            <w:t>☐</w:t>
          </w:r>
        </w:sdtContent>
      </w:sdt>
      <w:r w:rsidR="00EE023C" w:rsidRPr="00E51E89">
        <w:rPr>
          <w:lang w:val="en-GB"/>
        </w:rPr>
        <w:tab/>
        <w:t>Yes</w:t>
      </w:r>
      <w:r w:rsidR="00ED7A3F">
        <w:rPr>
          <w:lang w:val="en-GB"/>
        </w:rPr>
        <w:t>, because s</w:t>
      </w:r>
      <w:r w:rsidR="002E6848">
        <w:rPr>
          <w:lang w:val="en-GB"/>
        </w:rPr>
        <w:t>tudy participants are</w:t>
      </w:r>
      <w:r w:rsidR="00ED7A3F">
        <w:rPr>
          <w:lang w:val="en-GB"/>
        </w:rPr>
        <w:t xml:space="preserve"> </w:t>
      </w:r>
      <w:r w:rsidR="00EE023C" w:rsidRPr="00E51E89">
        <w:rPr>
          <w:lang w:val="en-GB"/>
        </w:rPr>
        <w:t>unable to give consent:</w:t>
      </w:r>
    </w:p>
    <w:p w14:paraId="23193EFC" w14:textId="138769F7" w:rsidR="00EE023C" w:rsidRPr="00E51E89" w:rsidRDefault="000B209E" w:rsidP="006D36F3">
      <w:pPr>
        <w:keepLines/>
        <w:shd w:val="clear" w:color="auto" w:fill="FBE4D5" w:themeFill="accent2" w:themeFillTint="33"/>
        <w:ind w:left="1134"/>
        <w:rPr>
          <w:lang w:val="en-GB"/>
        </w:rPr>
      </w:pPr>
      <w:sdt>
        <w:sdtPr>
          <w:rPr>
            <w:lang w:val="en-GB"/>
          </w:rPr>
          <w:id w:val="1408582489"/>
          <w:placeholder>
            <w:docPart w:val="26D2D14904A94088907C9984748B174B"/>
          </w:placeholder>
          <w:showingPlcHdr/>
        </w:sdtPr>
        <w:sdtContent>
          <w:r w:rsidR="00AC099D" w:rsidRPr="00E51E89">
            <w:rPr>
              <w:rStyle w:val="Platzhaltertext"/>
              <w:lang w:val="en-GB"/>
            </w:rPr>
            <w:t>Click here to enter text</w:t>
          </w:r>
          <w:r w:rsidR="00EE023C" w:rsidRPr="00E51E89">
            <w:rPr>
              <w:rStyle w:val="Platzhaltertext"/>
              <w:lang w:val="en-GB"/>
            </w:rPr>
            <w:t>.</w:t>
          </w:r>
        </w:sdtContent>
      </w:sdt>
    </w:p>
    <w:p w14:paraId="70C6541A" w14:textId="6945D752" w:rsidR="00EE023C" w:rsidRPr="00E51E89" w:rsidRDefault="000B209E" w:rsidP="00C223A5">
      <w:pPr>
        <w:ind w:left="851" w:hanging="425"/>
        <w:rPr>
          <w:lang w:val="en-GB"/>
        </w:rPr>
      </w:pPr>
      <w:sdt>
        <w:sdtPr>
          <w:rPr>
            <w:color w:val="ED7D31" w:themeColor="accent2"/>
            <w:lang w:val="en-GB"/>
          </w:rPr>
          <w:id w:val="460852586"/>
          <w14:checkbox>
            <w14:checked w14:val="0"/>
            <w14:checkedState w14:val="2612" w14:font="MS Gothic"/>
            <w14:uncheckedState w14:val="2610" w14:font="MS Gothic"/>
          </w14:checkbox>
        </w:sdtPr>
        <w:sdtContent>
          <w:r w:rsidR="0048561D">
            <w:rPr>
              <w:rFonts w:ascii="MS Gothic" w:eastAsia="MS Gothic" w:hAnsi="MS Gothic" w:hint="eastAsia"/>
              <w:color w:val="ED7D31" w:themeColor="accent2"/>
              <w:lang w:val="en-GB"/>
            </w:rPr>
            <w:t>☐</w:t>
          </w:r>
        </w:sdtContent>
      </w:sdt>
      <w:r w:rsidR="00EE023C" w:rsidRPr="00E51E89">
        <w:rPr>
          <w:lang w:val="en-GB"/>
        </w:rPr>
        <w:tab/>
      </w:r>
      <w:r w:rsidR="002A78C9">
        <w:rPr>
          <w:lang w:val="en-GB"/>
        </w:rPr>
        <w:t>Yes</w:t>
      </w:r>
      <w:r w:rsidR="00B93143">
        <w:rPr>
          <w:lang w:val="en-GB"/>
        </w:rPr>
        <w:t>, because s</w:t>
      </w:r>
      <w:r w:rsidR="0081229A">
        <w:rPr>
          <w:lang w:val="en-GB"/>
        </w:rPr>
        <w:t>tudy participants are from a v</w:t>
      </w:r>
      <w:r w:rsidR="00EE023C" w:rsidRPr="00E51E89">
        <w:rPr>
          <w:lang w:val="en-GB"/>
        </w:rPr>
        <w:t>ulnerable population (from conflict region, refugees, cognitive disabled, persons that are incarcerated, persons with low income, students, employees</w:t>
      </w:r>
      <w:r w:rsidR="008055B7">
        <w:rPr>
          <w:lang w:val="en-GB"/>
        </w:rPr>
        <w:t>). Please describe vulnerability of subject population:</w:t>
      </w:r>
    </w:p>
    <w:p w14:paraId="391AE802" w14:textId="77777777" w:rsidR="00C223A5" w:rsidRPr="00E51E89" w:rsidRDefault="000B209E" w:rsidP="00C223A5">
      <w:pPr>
        <w:keepLines/>
        <w:shd w:val="clear" w:color="auto" w:fill="FBE4D5" w:themeFill="accent2" w:themeFillTint="33"/>
        <w:ind w:left="851"/>
        <w:rPr>
          <w:lang w:val="en-GB"/>
        </w:rPr>
      </w:pPr>
      <w:sdt>
        <w:sdtPr>
          <w:rPr>
            <w:lang w:val="en-GB"/>
          </w:rPr>
          <w:id w:val="1562058469"/>
          <w:placeholder>
            <w:docPart w:val="BA4D054EFF9C47E89A055EAB202D29F3"/>
          </w:placeholder>
          <w:showingPlcHdr/>
        </w:sdtPr>
        <w:sdtContent>
          <w:r w:rsidR="00C223A5" w:rsidRPr="00E51E89">
            <w:rPr>
              <w:rStyle w:val="Platzhaltertext"/>
              <w:lang w:val="en-GB"/>
            </w:rPr>
            <w:t>Click here to enter text.</w:t>
          </w:r>
        </w:sdtContent>
      </w:sdt>
    </w:p>
    <w:p w14:paraId="4A478F8F" w14:textId="4DBA23CE" w:rsidR="00EE023C" w:rsidRPr="00E51E89" w:rsidRDefault="000B209E" w:rsidP="00C223A5">
      <w:pPr>
        <w:ind w:left="851" w:hanging="425"/>
        <w:rPr>
          <w:lang w:val="en-GB"/>
        </w:rPr>
      </w:pPr>
      <w:sdt>
        <w:sdtPr>
          <w:rPr>
            <w:color w:val="ED7D31" w:themeColor="accent2"/>
            <w:lang w:val="en-GB"/>
          </w:rPr>
          <w:id w:val="2107758972"/>
          <w14:checkbox>
            <w14:checked w14:val="0"/>
            <w14:checkedState w14:val="2612" w14:font="MS Gothic"/>
            <w14:uncheckedState w14:val="2610" w14:font="MS Gothic"/>
          </w14:checkbox>
        </w:sdtPr>
        <w:sdtContent>
          <w:r w:rsidR="00EE023C" w:rsidRPr="00E51E89">
            <w:rPr>
              <w:rFonts w:ascii="MS Gothic" w:eastAsia="MS Gothic" w:hAnsi="MS Gothic"/>
              <w:color w:val="ED7D31" w:themeColor="accent2"/>
              <w:lang w:val="en-GB"/>
            </w:rPr>
            <w:t>☐</w:t>
          </w:r>
        </w:sdtContent>
      </w:sdt>
      <w:r w:rsidR="00EE023C" w:rsidRPr="00E51E89">
        <w:rPr>
          <w:lang w:val="en-GB"/>
        </w:rPr>
        <w:tab/>
      </w:r>
      <w:r w:rsidR="00B93143">
        <w:rPr>
          <w:lang w:val="en-GB"/>
        </w:rPr>
        <w:t xml:space="preserve">Yes, because study participants are </w:t>
      </w:r>
      <w:r w:rsidR="006F4D77">
        <w:rPr>
          <w:lang w:val="en-GB"/>
        </w:rPr>
        <w:t>under the age of 18</w:t>
      </w:r>
      <w:r w:rsidR="00EE023C" w:rsidRPr="00E51E89">
        <w:rPr>
          <w:lang w:val="en-GB"/>
        </w:rPr>
        <w:t>:</w:t>
      </w:r>
      <w:r w:rsidR="0081229A">
        <w:rPr>
          <w:lang w:val="en-GB"/>
        </w:rPr>
        <w:t xml:space="preserve"> </w:t>
      </w:r>
      <w:r w:rsidR="009267F2">
        <w:rPr>
          <w:lang w:val="en-GB"/>
        </w:rPr>
        <w:t xml:space="preserve">See section </w:t>
      </w:r>
      <w:r w:rsidR="009267F2" w:rsidRPr="00C20509">
        <w:rPr>
          <w:bdr w:val="single" w:sz="4" w:space="0" w:color="auto"/>
          <w:lang w:val="en-GB"/>
        </w:rPr>
        <w:t>4.5</w:t>
      </w:r>
      <w:r w:rsidR="009267F2">
        <w:rPr>
          <w:lang w:val="en-GB"/>
        </w:rPr>
        <w:t xml:space="preserve"> below.</w:t>
      </w:r>
    </w:p>
    <w:p w14:paraId="383F4F4F" w14:textId="12428DEA" w:rsidR="00EE023C" w:rsidRPr="00E51E89" w:rsidRDefault="000B209E" w:rsidP="002332CB">
      <w:pPr>
        <w:ind w:left="851" w:hanging="425"/>
        <w:rPr>
          <w:lang w:val="en-GB"/>
        </w:rPr>
      </w:pPr>
      <w:sdt>
        <w:sdtPr>
          <w:rPr>
            <w:color w:val="ED7D31" w:themeColor="accent2"/>
            <w:lang w:val="en-GB"/>
          </w:rPr>
          <w:id w:val="-328901814"/>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EE023C" w:rsidRPr="00E51E89">
        <w:rPr>
          <w:lang w:val="en-GB"/>
        </w:rPr>
        <w:tab/>
      </w:r>
      <w:r w:rsidR="008055B7">
        <w:rPr>
          <w:lang w:val="en-GB"/>
        </w:rPr>
        <w:t>Yes, because study part</w:t>
      </w:r>
      <w:r w:rsidR="002332CB">
        <w:rPr>
          <w:lang w:val="en-GB"/>
        </w:rPr>
        <w:t>icipants are p</w:t>
      </w:r>
      <w:r w:rsidR="00EE023C" w:rsidRPr="00E51E89">
        <w:rPr>
          <w:lang w:val="en-GB"/>
        </w:rPr>
        <w:t>atients</w:t>
      </w:r>
      <w:r w:rsidR="009536E0" w:rsidRPr="00E51E89">
        <w:rPr>
          <w:lang w:val="en-GB"/>
        </w:rPr>
        <w:t xml:space="preserve"> </w:t>
      </w:r>
      <w:r w:rsidR="00EE023C" w:rsidRPr="00E51E89">
        <w:rPr>
          <w:lang w:val="en-GB"/>
        </w:rPr>
        <w:t>under health supervision</w:t>
      </w:r>
      <w:r w:rsidR="002332CB">
        <w:rPr>
          <w:lang w:val="en-GB"/>
        </w:rPr>
        <w:t>:</w:t>
      </w:r>
    </w:p>
    <w:p w14:paraId="25929B4F" w14:textId="10D071CE" w:rsidR="00EE023C" w:rsidRPr="00E51E89" w:rsidRDefault="000B209E" w:rsidP="00B254DA">
      <w:pPr>
        <w:ind w:left="1701" w:hanging="425"/>
        <w:rPr>
          <w:lang w:val="en-GB"/>
        </w:rPr>
      </w:pPr>
      <w:sdt>
        <w:sdtPr>
          <w:rPr>
            <w:color w:val="ED7D31" w:themeColor="accent2"/>
            <w:lang w:val="en-GB"/>
          </w:rPr>
          <w:id w:val="1408265488"/>
          <w14:checkbox>
            <w14:checked w14:val="0"/>
            <w14:checkedState w14:val="2612" w14:font="MS Gothic"/>
            <w14:uncheckedState w14:val="2610" w14:font="MS Gothic"/>
          </w14:checkbox>
        </w:sdt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outpatient care</w:t>
      </w:r>
    </w:p>
    <w:p w14:paraId="3CCD2785" w14:textId="35D97E3C" w:rsidR="0096208C" w:rsidRPr="00E51E89" w:rsidRDefault="000B209E" w:rsidP="00B254DA">
      <w:pPr>
        <w:ind w:left="1701" w:hanging="425"/>
        <w:rPr>
          <w:lang w:val="en-GB"/>
        </w:rPr>
      </w:pPr>
      <w:sdt>
        <w:sdtPr>
          <w:rPr>
            <w:color w:val="ED7D31" w:themeColor="accent2"/>
            <w:lang w:val="en-GB"/>
          </w:rPr>
          <w:id w:val="1245613424"/>
          <w14:checkbox>
            <w14:checked w14:val="0"/>
            <w14:checkedState w14:val="2612" w14:font="MS Gothic"/>
            <w14:uncheckedState w14:val="2610" w14:font="MS Gothic"/>
          </w14:checkbox>
        </w:sdtPr>
        <w:sdtContent>
          <w:r w:rsidR="00B254DA">
            <w:rPr>
              <w:rFonts w:ascii="MS Gothic" w:eastAsia="MS Gothic" w:hAnsi="MS Gothic" w:hint="eastAsia"/>
              <w:color w:val="ED7D31" w:themeColor="accent2"/>
              <w:lang w:val="en-GB"/>
            </w:rPr>
            <w:t>☐</w:t>
          </w:r>
        </w:sdtContent>
      </w:sdt>
      <w:r w:rsidR="00EE023C" w:rsidRPr="00E51E89">
        <w:rPr>
          <w:lang w:val="en-GB"/>
        </w:rPr>
        <w:t xml:space="preserve"> </w:t>
      </w:r>
      <w:r w:rsidR="00EE023C" w:rsidRPr="00E51E89">
        <w:rPr>
          <w:lang w:val="en-GB"/>
        </w:rPr>
        <w:tab/>
        <w:t>In hospital setting</w:t>
      </w:r>
    </w:p>
    <w:p w14:paraId="11F7D52E" w14:textId="74656C6A" w:rsidR="0096208C" w:rsidRPr="00E51E89" w:rsidRDefault="000B209E" w:rsidP="00B254DA">
      <w:pPr>
        <w:ind w:left="1276" w:hanging="425"/>
        <w:rPr>
          <w:lang w:val="en-GB"/>
        </w:rPr>
      </w:pPr>
      <w:sdt>
        <w:sdtPr>
          <w:rPr>
            <w:color w:val="ED7D31" w:themeColor="accent2"/>
            <w:lang w:val="en-GB"/>
          </w:rPr>
          <w:id w:val="-265769955"/>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presenting disease (for example: under medical attention for psychological issue, addiction, disability):</w:t>
      </w:r>
    </w:p>
    <w:p w14:paraId="302457B4" w14:textId="77777777" w:rsidR="00C223A5" w:rsidRPr="00E51E89" w:rsidRDefault="000B209E" w:rsidP="00B254DA">
      <w:pPr>
        <w:keepLines/>
        <w:shd w:val="clear" w:color="auto" w:fill="FBE4D5" w:themeFill="accent2" w:themeFillTint="33"/>
        <w:ind w:left="1276"/>
        <w:rPr>
          <w:lang w:val="en-GB"/>
        </w:rPr>
      </w:pPr>
      <w:sdt>
        <w:sdtPr>
          <w:rPr>
            <w:lang w:val="en-GB"/>
          </w:rPr>
          <w:id w:val="-1904905524"/>
          <w:placeholder>
            <w:docPart w:val="54E535006FAC48BFA5D99DFD7D8A4BC5"/>
          </w:placeholder>
          <w:showingPlcHdr/>
        </w:sdtPr>
        <w:sdtContent>
          <w:r w:rsidR="00C223A5" w:rsidRPr="00E51E89">
            <w:rPr>
              <w:rStyle w:val="Platzhaltertext"/>
              <w:lang w:val="en-GB"/>
            </w:rPr>
            <w:t>Click here to enter text.</w:t>
          </w:r>
        </w:sdtContent>
      </w:sdt>
    </w:p>
    <w:p w14:paraId="5C725A20" w14:textId="71FD03E2" w:rsidR="00EE023C" w:rsidRPr="00E51E89" w:rsidRDefault="000B209E" w:rsidP="00B254DA">
      <w:pPr>
        <w:ind w:left="1276" w:hanging="425"/>
        <w:rPr>
          <w:lang w:val="en-GB"/>
        </w:rPr>
      </w:pPr>
      <w:sdt>
        <w:sdtPr>
          <w:rPr>
            <w:color w:val="ED7D31" w:themeColor="accent2"/>
            <w:lang w:val="en-GB"/>
          </w:rPr>
          <w:id w:val="-1614662206"/>
          <w14:checkbox>
            <w14:checked w14:val="0"/>
            <w14:checkedState w14:val="2612" w14:font="MS Gothic"/>
            <w14:uncheckedState w14:val="2610" w14:font="MS Gothic"/>
          </w14:checkbox>
        </w:sdtPr>
        <w:sdtContent>
          <w:r w:rsidR="0096208C" w:rsidRPr="00E51E89">
            <w:rPr>
              <w:rFonts w:ascii="MS Gothic" w:eastAsia="MS Gothic" w:hAnsi="MS Gothic"/>
              <w:color w:val="ED7D31" w:themeColor="accent2"/>
              <w:lang w:val="en-GB"/>
            </w:rPr>
            <w:t>☐</w:t>
          </w:r>
        </w:sdtContent>
      </w:sdt>
      <w:r w:rsidR="0096208C" w:rsidRPr="00E51E89">
        <w:rPr>
          <w:lang w:val="en-GB"/>
        </w:rPr>
        <w:tab/>
      </w:r>
      <w:r w:rsidR="009536E0" w:rsidRPr="00E51E89">
        <w:rPr>
          <w:lang w:val="en-GB"/>
        </w:rPr>
        <w:t xml:space="preserve">Patients </w:t>
      </w:r>
      <w:r w:rsidR="0096208C" w:rsidRPr="00E51E89">
        <w:rPr>
          <w:lang w:val="en-GB"/>
        </w:rPr>
        <w:t>otherwise presenting sub-optimal health characteristics: physical, emotional, or otherwise:</w:t>
      </w:r>
    </w:p>
    <w:p w14:paraId="282ADE6F" w14:textId="77777777" w:rsidR="00C223A5" w:rsidRPr="00E51E89" w:rsidRDefault="000B209E" w:rsidP="00B254DA">
      <w:pPr>
        <w:keepLines/>
        <w:shd w:val="clear" w:color="auto" w:fill="FBE4D5" w:themeFill="accent2" w:themeFillTint="33"/>
        <w:ind w:left="1276"/>
        <w:rPr>
          <w:lang w:val="en-GB"/>
        </w:rPr>
      </w:pPr>
      <w:sdt>
        <w:sdtPr>
          <w:rPr>
            <w:lang w:val="en-GB"/>
          </w:rPr>
          <w:id w:val="-294215508"/>
          <w:placeholder>
            <w:docPart w:val="69D0AB0BDC5E41B38B95669163A8DFD4"/>
          </w:placeholder>
          <w:showingPlcHdr/>
        </w:sdtPr>
        <w:sdtContent>
          <w:r w:rsidR="00C223A5" w:rsidRPr="00E51E89">
            <w:rPr>
              <w:rStyle w:val="Platzhaltertext"/>
              <w:lang w:val="en-GB"/>
            </w:rPr>
            <w:t>Click here to enter text.</w:t>
          </w:r>
        </w:sdtContent>
      </w:sdt>
    </w:p>
    <w:p w14:paraId="3FCE1AA5" w14:textId="79B02653" w:rsidR="009536E0" w:rsidRPr="00E51E89" w:rsidRDefault="000B209E" w:rsidP="00B254DA">
      <w:pPr>
        <w:ind w:left="1276" w:hanging="425"/>
        <w:rPr>
          <w:rFonts w:ascii="Calibri" w:eastAsia="Calibri" w:hAnsi="Calibri" w:cs="Times New Roman"/>
          <w:lang w:val="en-GB"/>
        </w:rPr>
      </w:pPr>
      <w:sdt>
        <w:sdtPr>
          <w:rPr>
            <w:color w:val="ED7D31" w:themeColor="accent2"/>
            <w:lang w:val="en-GB"/>
          </w:rPr>
          <w:id w:val="-337925256"/>
          <w14:checkbox>
            <w14:checked w14:val="0"/>
            <w14:checkedState w14:val="2612" w14:font="MS Gothic"/>
            <w14:uncheckedState w14:val="2610" w14:font="MS Gothic"/>
          </w14:checkbox>
        </w:sdtPr>
        <w:sdtContent>
          <w:r w:rsidR="009536E0" w:rsidRPr="00E51E89">
            <w:rPr>
              <w:rFonts w:ascii="MS Gothic" w:eastAsia="MS Gothic" w:hAnsi="MS Gothic"/>
              <w:color w:val="ED7D31" w:themeColor="accent2"/>
              <w:lang w:val="en-GB"/>
            </w:rPr>
            <w:t>☐</w:t>
          </w:r>
        </w:sdtContent>
      </w:sdt>
      <w:r w:rsidR="0081094E">
        <w:rPr>
          <w:lang w:val="en-GB"/>
        </w:rPr>
        <w:tab/>
      </w:r>
      <w:r w:rsidR="009536E0" w:rsidRPr="00E51E89">
        <w:rPr>
          <w:rFonts w:ascii="Calibri" w:eastAsia="Calibri" w:hAnsi="Calibri" w:cs="Times New Roman"/>
          <w:lang w:val="en-GB"/>
        </w:rPr>
        <w:t>Patients with strong dependence upon institutions – where this dependence could impinge upon freedom to participate in study (for example patients with cancer):</w:t>
      </w:r>
    </w:p>
    <w:p w14:paraId="48DBF0CE" w14:textId="77777777" w:rsidR="00C223A5" w:rsidRPr="00E51E89" w:rsidRDefault="000B209E" w:rsidP="00B254DA">
      <w:pPr>
        <w:keepLines/>
        <w:shd w:val="clear" w:color="auto" w:fill="FBE4D5" w:themeFill="accent2" w:themeFillTint="33"/>
        <w:ind w:left="1276"/>
        <w:rPr>
          <w:lang w:val="en-GB"/>
        </w:rPr>
      </w:pPr>
      <w:sdt>
        <w:sdtPr>
          <w:rPr>
            <w:lang w:val="en-GB"/>
          </w:rPr>
          <w:id w:val="-931821336"/>
          <w:placeholder>
            <w:docPart w:val="E075CE731B8D42F284680C37BB4D9639"/>
          </w:placeholder>
          <w:showingPlcHdr/>
        </w:sdtPr>
        <w:sdtContent>
          <w:r w:rsidR="00C223A5" w:rsidRPr="00E51E89">
            <w:rPr>
              <w:rStyle w:val="Platzhaltertext"/>
              <w:lang w:val="en-GB"/>
            </w:rPr>
            <w:t>Click here to enter text.</w:t>
          </w:r>
        </w:sdtContent>
      </w:sdt>
    </w:p>
    <w:p w14:paraId="5AC31B27" w14:textId="47F30DE9" w:rsidR="003C7245" w:rsidRPr="00E51E89" w:rsidRDefault="003C7245" w:rsidP="00B270EF">
      <w:pPr>
        <w:pStyle w:val="berschrift3"/>
      </w:pPr>
      <w:r w:rsidRPr="00E51E89">
        <w:t>If the study includes subjects from vulnerable population</w:t>
      </w:r>
    </w:p>
    <w:p w14:paraId="52698D11" w14:textId="6D0CADF3" w:rsidR="003C7245" w:rsidRPr="00E51E89" w:rsidRDefault="003C7245" w:rsidP="006D36F3">
      <w:pPr>
        <w:pStyle w:val="Listenabsatz"/>
        <w:keepNext/>
        <w:numPr>
          <w:ilvl w:val="0"/>
          <w:numId w:val="25"/>
        </w:numPr>
        <w:ind w:left="284" w:hanging="284"/>
        <w:rPr>
          <w:lang w:val="en-GB"/>
        </w:rPr>
      </w:pPr>
      <w:r w:rsidRPr="00E51E89">
        <w:rPr>
          <w:lang w:val="en-GB"/>
        </w:rPr>
        <w:t>How is the vulnerability ascertained</w:t>
      </w:r>
      <w:r w:rsidR="00761ADA">
        <w:rPr>
          <w:lang w:val="en-GB"/>
        </w:rPr>
        <w:t>, and how are subjects protected</w:t>
      </w:r>
      <w:r w:rsidRPr="00E51E89">
        <w:rPr>
          <w:lang w:val="en-GB"/>
        </w:rPr>
        <w:t>?</w:t>
      </w:r>
    </w:p>
    <w:p w14:paraId="32681319" w14:textId="424C9394" w:rsidR="00EE023C" w:rsidRPr="00E51E89" w:rsidRDefault="000B209E" w:rsidP="006D36F3">
      <w:pPr>
        <w:keepNext/>
        <w:shd w:val="clear" w:color="auto" w:fill="FBE4D5" w:themeFill="accent2" w:themeFillTint="33"/>
        <w:ind w:left="284"/>
        <w:rPr>
          <w:lang w:val="en-GB"/>
        </w:rPr>
      </w:pPr>
      <w:sdt>
        <w:sdtPr>
          <w:rPr>
            <w:lang w:val="en-GB"/>
          </w:rPr>
          <w:id w:val="1790007572"/>
          <w:placeholder>
            <w:docPart w:val="A9BEE902F9A24F52AAF08D7B6D71682A"/>
          </w:placeholder>
          <w:showingPlcHdr/>
        </w:sdtPr>
        <w:sdtContent>
          <w:r w:rsidR="00AC099D" w:rsidRPr="00E51E89">
            <w:rPr>
              <w:rStyle w:val="Platzhaltertext"/>
              <w:lang w:val="en-GB"/>
            </w:rPr>
            <w:t>Click here to enter text</w:t>
          </w:r>
          <w:r w:rsidR="003C7245" w:rsidRPr="00E51E89">
            <w:rPr>
              <w:rStyle w:val="Platzhaltertext"/>
              <w:lang w:val="en-GB"/>
            </w:rPr>
            <w:t>.</w:t>
          </w:r>
        </w:sdtContent>
      </w:sdt>
    </w:p>
    <w:p w14:paraId="4E48F9D3" w14:textId="1FA5A279" w:rsidR="008A4DE4" w:rsidRPr="00E51E89" w:rsidRDefault="008A4DE4" w:rsidP="006D36F3">
      <w:pPr>
        <w:pStyle w:val="Listenabsatz"/>
        <w:keepNext/>
        <w:numPr>
          <w:ilvl w:val="0"/>
          <w:numId w:val="25"/>
        </w:numPr>
        <w:spacing w:line="257" w:lineRule="auto"/>
        <w:ind w:left="284" w:hanging="284"/>
        <w:rPr>
          <w:lang w:val="en-GB"/>
        </w:rPr>
      </w:pPr>
      <w:r w:rsidRPr="00E51E89">
        <w:rPr>
          <w:lang w:val="en-GB"/>
        </w:rPr>
        <w:t>Explain the need for a study including individuals belonging to</w:t>
      </w:r>
      <w:r w:rsidR="00761ADA">
        <w:rPr>
          <w:lang w:val="en-GB"/>
        </w:rPr>
        <w:t xml:space="preserve"> the</w:t>
      </w:r>
      <w:r w:rsidRPr="00E51E89">
        <w:rPr>
          <w:lang w:val="en-GB"/>
        </w:rPr>
        <w:t xml:space="preserve"> vulnerable population and </w:t>
      </w:r>
      <w:r w:rsidR="001433B4">
        <w:rPr>
          <w:lang w:val="en-GB"/>
        </w:rPr>
        <w:t>how</w:t>
      </w:r>
      <w:r w:rsidR="00761ADA" w:rsidRPr="00E51E89">
        <w:rPr>
          <w:lang w:val="en-GB"/>
        </w:rPr>
        <w:t xml:space="preserve"> the study provides benefits for </w:t>
      </w:r>
      <w:r w:rsidR="00376B06">
        <w:rPr>
          <w:lang w:val="en-GB"/>
        </w:rPr>
        <w:t>study participants</w:t>
      </w:r>
      <w:r w:rsidR="00761ADA" w:rsidRPr="00E51E89">
        <w:rPr>
          <w:lang w:val="en-GB"/>
        </w:rPr>
        <w:t xml:space="preserve"> </w:t>
      </w:r>
      <w:r w:rsidR="003A50B3">
        <w:rPr>
          <w:lang w:val="en-GB"/>
        </w:rPr>
        <w:t xml:space="preserve">(risk-benefit </w:t>
      </w:r>
      <w:r w:rsidR="00376B06">
        <w:rPr>
          <w:lang w:val="en-GB"/>
        </w:rPr>
        <w:t>reasoning</w:t>
      </w:r>
      <w:r w:rsidR="003A50B3">
        <w:rPr>
          <w:lang w:val="en-GB"/>
        </w:rPr>
        <w:t xml:space="preserve"> if relevant)</w:t>
      </w:r>
      <w:r w:rsidRPr="00E51E89">
        <w:rPr>
          <w:lang w:val="en-GB"/>
        </w:rPr>
        <w:t>:</w:t>
      </w:r>
    </w:p>
    <w:p w14:paraId="60A505B1" w14:textId="0BAF5D0C" w:rsidR="008A4DE4" w:rsidRPr="00E51E89" w:rsidRDefault="000B209E" w:rsidP="006D36F3">
      <w:pPr>
        <w:shd w:val="clear" w:color="auto" w:fill="FBE4D5" w:themeFill="accent2" w:themeFillTint="33"/>
        <w:ind w:left="284"/>
        <w:rPr>
          <w:lang w:val="en-GB"/>
        </w:rPr>
      </w:pPr>
      <w:sdt>
        <w:sdtPr>
          <w:rPr>
            <w:lang w:val="en-GB"/>
          </w:rPr>
          <w:id w:val="-110743853"/>
          <w:placeholder>
            <w:docPart w:val="6CD4A9E987114BC6A55BADB7EBF8341B"/>
          </w:placeholder>
          <w:showingPlcHdr/>
        </w:sdtPr>
        <w:sdtContent>
          <w:r w:rsidR="00AC099D" w:rsidRPr="00E51E89">
            <w:rPr>
              <w:rStyle w:val="Platzhaltertext"/>
              <w:lang w:val="en-GB"/>
            </w:rPr>
            <w:t>Click here to enter text</w:t>
          </w:r>
          <w:r w:rsidR="008A4DE4" w:rsidRPr="00E51E89">
            <w:rPr>
              <w:rStyle w:val="Platzhaltertext"/>
              <w:lang w:val="en-GB"/>
            </w:rPr>
            <w:t>.</w:t>
          </w:r>
        </w:sdtContent>
      </w:sdt>
    </w:p>
    <w:p w14:paraId="2BEE5F39" w14:textId="2F8D8F3E" w:rsidR="0084566E" w:rsidRPr="00E51E89" w:rsidRDefault="00394982" w:rsidP="00B270EF">
      <w:pPr>
        <w:pStyle w:val="berschrift2"/>
      </w:pPr>
      <w:bookmarkStart w:id="27" w:name="_Toc99385657"/>
      <w:r w:rsidRPr="00E51E89">
        <w:t>Ability to give consent</w:t>
      </w:r>
      <w:bookmarkEnd w:id="27"/>
    </w:p>
    <w:p w14:paraId="3B846585" w14:textId="63D88ED7" w:rsidR="00394982" w:rsidRPr="00E51E89" w:rsidRDefault="00394982" w:rsidP="00394982">
      <w:pPr>
        <w:keepNext/>
        <w:keepLines/>
        <w:rPr>
          <w:lang w:val="en-GB"/>
        </w:rPr>
      </w:pPr>
      <w:r w:rsidRPr="00E51E89">
        <w:rPr>
          <w:lang w:val="en-GB"/>
        </w:rPr>
        <w:t>Are all subjects over 18?</w:t>
      </w:r>
    </w:p>
    <w:p w14:paraId="293306D1" w14:textId="7917B52E" w:rsidR="00394982" w:rsidRPr="00E51E89" w:rsidRDefault="000B209E" w:rsidP="0018671E">
      <w:pPr>
        <w:ind w:left="851" w:hanging="425"/>
        <w:rPr>
          <w:lang w:val="en-GB"/>
        </w:rPr>
      </w:pPr>
      <w:sdt>
        <w:sdtPr>
          <w:rPr>
            <w:color w:val="ED7D31" w:themeColor="accent2"/>
            <w:lang w:val="en-GB"/>
          </w:rPr>
          <w:id w:val="-239413220"/>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394982" w:rsidRPr="00E51E89">
        <w:rPr>
          <w:lang w:val="en-GB"/>
        </w:rPr>
        <w:tab/>
      </w:r>
      <w:r w:rsidR="00463964" w:rsidRPr="00E51E89">
        <w:rPr>
          <w:lang w:val="en-GB"/>
        </w:rPr>
        <w:t>Yes</w:t>
      </w:r>
      <w:r w:rsidR="00A80494">
        <w:rPr>
          <w:lang w:val="en-GB"/>
        </w:rPr>
        <w:t>. P</w:t>
      </w:r>
      <w:r w:rsidR="00937119" w:rsidRPr="00E51E89">
        <w:rPr>
          <w:lang w:val="en-GB"/>
        </w:rPr>
        <w:t>lease</w:t>
      </w:r>
      <w:r w:rsidR="00394982" w:rsidRPr="00E51E89">
        <w:rPr>
          <w:lang w:val="en-GB"/>
        </w:rPr>
        <w:t xml:space="preserve"> </w:t>
      </w:r>
      <w:r w:rsidR="009B6BB3" w:rsidRPr="00E51E89">
        <w:rPr>
          <w:lang w:val="en-GB"/>
        </w:rPr>
        <w:t>answer</w:t>
      </w:r>
      <w:r w:rsidR="00394982" w:rsidRPr="00E51E89">
        <w:rPr>
          <w:lang w:val="en-GB"/>
        </w:rPr>
        <w:t xml:space="preserve"> </w:t>
      </w:r>
      <w:r w:rsidR="009B6BB3" w:rsidRPr="00E51E89">
        <w:rPr>
          <w:lang w:val="en-GB"/>
        </w:rPr>
        <w:t xml:space="preserve">paragraph </w:t>
      </w:r>
      <w:r w:rsidR="009B6BB3" w:rsidRPr="00054CC7">
        <w:rPr>
          <w:bdr w:val="single" w:sz="4" w:space="0" w:color="auto"/>
          <w:lang w:val="en-GB"/>
        </w:rPr>
        <w:t>4.</w:t>
      </w:r>
      <w:r w:rsidR="009E65EB" w:rsidRPr="00054CC7">
        <w:rPr>
          <w:bdr w:val="single" w:sz="4" w:space="0" w:color="auto"/>
          <w:lang w:val="en-GB"/>
        </w:rPr>
        <w:t>4</w:t>
      </w:r>
      <w:r w:rsidR="009B6BB3" w:rsidRPr="00054CC7">
        <w:rPr>
          <w:bdr w:val="single" w:sz="4" w:space="0" w:color="auto"/>
          <w:lang w:val="en-GB"/>
        </w:rPr>
        <w:t>.1</w:t>
      </w:r>
    </w:p>
    <w:p w14:paraId="2764A487" w14:textId="452213A5" w:rsidR="00394982" w:rsidRPr="00E51E89" w:rsidRDefault="000B209E" w:rsidP="0018671E">
      <w:pPr>
        <w:ind w:left="851" w:hanging="425"/>
        <w:rPr>
          <w:lang w:val="en-GB"/>
        </w:rPr>
      </w:pPr>
      <w:sdt>
        <w:sdtPr>
          <w:rPr>
            <w:color w:val="ED7D31" w:themeColor="accent2"/>
            <w:lang w:val="en-GB"/>
          </w:rPr>
          <w:id w:val="155582526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No</w:t>
      </w:r>
      <w:r w:rsidR="00A80494">
        <w:rPr>
          <w:lang w:val="en-GB"/>
        </w:rPr>
        <w:t>. P</w:t>
      </w:r>
      <w:r w:rsidR="00937119" w:rsidRPr="00E51E89">
        <w:rPr>
          <w:lang w:val="en-GB"/>
        </w:rPr>
        <w:t>l</w:t>
      </w:r>
      <w:r w:rsidR="009B6BB3" w:rsidRPr="00E51E89">
        <w:rPr>
          <w:lang w:val="en-GB"/>
        </w:rPr>
        <w:t xml:space="preserve">ease answer paragraph </w:t>
      </w:r>
      <w:r w:rsidR="009B6BB3" w:rsidRPr="00054CC7">
        <w:rPr>
          <w:bdr w:val="single" w:sz="4" w:space="0" w:color="auto"/>
          <w:lang w:val="en-GB"/>
        </w:rPr>
        <w:t>4.</w:t>
      </w:r>
      <w:r w:rsidR="00002359" w:rsidRPr="00054CC7">
        <w:rPr>
          <w:bdr w:val="single" w:sz="4" w:space="0" w:color="auto"/>
          <w:lang w:val="en-GB"/>
        </w:rPr>
        <w:t>4</w:t>
      </w:r>
      <w:r w:rsidR="009B6BB3" w:rsidRPr="00054CC7">
        <w:rPr>
          <w:bdr w:val="single" w:sz="4" w:space="0" w:color="auto"/>
          <w:lang w:val="en-GB"/>
        </w:rPr>
        <w:t>.2</w:t>
      </w:r>
    </w:p>
    <w:p w14:paraId="2D4AB46F" w14:textId="33ECF1CC" w:rsidR="009B6BB3" w:rsidRPr="00E51E89" w:rsidRDefault="00B369C6" w:rsidP="00B270EF">
      <w:pPr>
        <w:pStyle w:val="berschrift3"/>
      </w:pPr>
      <w:r w:rsidRPr="00E51E89">
        <w:t>Questions for researchers when all</w:t>
      </w:r>
      <w:r w:rsidR="009B6BB3" w:rsidRPr="00E51E89">
        <w:t xml:space="preserve"> subjects are over 18</w:t>
      </w:r>
      <w:r w:rsidR="001610BF" w:rsidRPr="00E51E89">
        <w:t>:</w:t>
      </w:r>
    </w:p>
    <w:p w14:paraId="39353AA9" w14:textId="5C025433" w:rsidR="00394982" w:rsidRPr="00E51E89" w:rsidRDefault="00394982" w:rsidP="00B270EF">
      <w:pPr>
        <w:pStyle w:val="berschrift4"/>
      </w:pPr>
      <w:r w:rsidRPr="00E51E89">
        <w:t>Do subjects participate that (maybe) cannot give their consent?</w:t>
      </w:r>
    </w:p>
    <w:p w14:paraId="62C478D0" w14:textId="01CB1300" w:rsidR="00394982" w:rsidRPr="00E51E89" w:rsidRDefault="000B209E" w:rsidP="008D0E22">
      <w:pPr>
        <w:ind w:left="851" w:hanging="425"/>
        <w:rPr>
          <w:lang w:val="en-GB"/>
        </w:rPr>
      </w:pPr>
      <w:sdt>
        <w:sdtPr>
          <w:rPr>
            <w:color w:val="ED7D31" w:themeColor="accent2"/>
            <w:lang w:val="en-GB"/>
          </w:rPr>
          <w:id w:val="1190570253"/>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394982" w:rsidRPr="00E51E89">
        <w:rPr>
          <w:lang w:val="en-GB"/>
        </w:rPr>
        <w:tab/>
        <w:t>N</w:t>
      </w:r>
      <w:r w:rsidR="00937119" w:rsidRPr="00E51E89">
        <w:rPr>
          <w:lang w:val="en-GB"/>
        </w:rPr>
        <w:t>o</w:t>
      </w:r>
      <w:r w:rsidR="0063061D">
        <w:rPr>
          <w:lang w:val="en-GB"/>
        </w:rPr>
        <w:t>. P</w:t>
      </w:r>
      <w:r w:rsidR="009B6BB3" w:rsidRPr="00E51E89">
        <w:rPr>
          <w:lang w:val="en-GB"/>
        </w:rPr>
        <w:t xml:space="preserve">lease continue with Subsection </w:t>
      </w:r>
      <w:r w:rsidR="009B6BB3" w:rsidRPr="00571D5E">
        <w:rPr>
          <w:bdr w:val="single" w:sz="4" w:space="0" w:color="auto"/>
          <w:lang w:val="en-GB"/>
        </w:rPr>
        <w:t>4.</w:t>
      </w:r>
      <w:r w:rsidR="00571D5E" w:rsidRPr="00571D5E">
        <w:rPr>
          <w:bdr w:val="single" w:sz="4" w:space="0" w:color="auto"/>
          <w:lang w:val="en-GB"/>
        </w:rPr>
        <w:t>5</w:t>
      </w:r>
    </w:p>
    <w:p w14:paraId="265BAFB0" w14:textId="2BCC75EC" w:rsidR="00394982" w:rsidRPr="00E51E89" w:rsidRDefault="000B209E" w:rsidP="008D0E22">
      <w:pPr>
        <w:ind w:left="851" w:hanging="425"/>
        <w:rPr>
          <w:lang w:val="en-GB"/>
        </w:rPr>
      </w:pPr>
      <w:sdt>
        <w:sdtPr>
          <w:rPr>
            <w:color w:val="ED7D31" w:themeColor="accent2"/>
            <w:lang w:val="en-GB"/>
          </w:rPr>
          <w:id w:val="-1461637300"/>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Yes</w:t>
      </w:r>
    </w:p>
    <w:p w14:paraId="780D7330" w14:textId="57056280" w:rsidR="00550AA2" w:rsidRPr="00E51E89" w:rsidRDefault="00394982" w:rsidP="00B270EF">
      <w:pPr>
        <w:pStyle w:val="berschrift4"/>
      </w:pPr>
      <w:r w:rsidRPr="00E51E89">
        <w:t>From which group do these subjects come?</w:t>
      </w:r>
    </w:p>
    <w:p w14:paraId="2B1182E8" w14:textId="2638F022" w:rsidR="00394982" w:rsidRPr="00E51E89" w:rsidRDefault="000B209E" w:rsidP="00E1365D">
      <w:pPr>
        <w:ind w:left="851" w:hanging="425"/>
        <w:rPr>
          <w:lang w:val="en-GB"/>
        </w:rPr>
      </w:pPr>
      <w:sdt>
        <w:sdtPr>
          <w:rPr>
            <w:color w:val="ED7D31" w:themeColor="accent2"/>
            <w:lang w:val="en-GB"/>
          </w:rPr>
          <w:id w:val="145559738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Adults that are temporarily unable to give consent (for example: patients after polytrauma, concussion, stroke, traumatic or septic shock, delirium)</w:t>
      </w:r>
    </w:p>
    <w:p w14:paraId="71610BDC" w14:textId="24618F3A" w:rsidR="00394982" w:rsidRPr="00E51E89" w:rsidRDefault="000B209E" w:rsidP="00E1365D">
      <w:pPr>
        <w:ind w:left="851" w:hanging="425"/>
        <w:rPr>
          <w:lang w:val="en-GB"/>
        </w:rPr>
      </w:pPr>
      <w:sdt>
        <w:sdtPr>
          <w:rPr>
            <w:color w:val="ED7D31" w:themeColor="accent2"/>
            <w:lang w:val="en-GB"/>
          </w:rPr>
          <w:id w:val="1440491181"/>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Adults that are permanent</w:t>
      </w:r>
      <w:r w:rsidR="0038153B">
        <w:rPr>
          <w:lang w:val="en-GB"/>
        </w:rPr>
        <w:t>ly</w:t>
      </w:r>
      <w:r w:rsidR="00394982" w:rsidRPr="00E51E89">
        <w:rPr>
          <w:lang w:val="en-GB"/>
        </w:rPr>
        <w:t xml:space="preserve"> unable to give consent (for example: patients with dementia)</w:t>
      </w:r>
    </w:p>
    <w:p w14:paraId="2483129F" w14:textId="0DC74D23" w:rsidR="00550AA2" w:rsidRPr="00E51E89" w:rsidRDefault="00394982" w:rsidP="00B270EF">
      <w:pPr>
        <w:pStyle w:val="berschrift4"/>
      </w:pPr>
      <w:r w:rsidRPr="00E51E89">
        <w:t>Why is it necessary to include these persons (that are unable to give consent)? Could the study be done with adults that can give informed consent themselves?</w:t>
      </w:r>
    </w:p>
    <w:p w14:paraId="3B1D9955" w14:textId="74094941" w:rsidR="00394982" w:rsidRPr="00E51E89" w:rsidRDefault="000B209E" w:rsidP="005F27F0">
      <w:pPr>
        <w:keepLines/>
        <w:shd w:val="clear" w:color="auto" w:fill="FBE4D5" w:themeFill="accent2" w:themeFillTint="33"/>
        <w:rPr>
          <w:lang w:val="en-GB"/>
        </w:rPr>
      </w:pPr>
      <w:sdt>
        <w:sdtPr>
          <w:rPr>
            <w:lang w:val="en-GB"/>
          </w:rPr>
          <w:id w:val="-1287115866"/>
          <w:placeholder>
            <w:docPart w:val="A7DBD02F159B4BDBB00555ABB5A7A0AA"/>
          </w:placeholder>
          <w:showingPlcHdr/>
        </w:sdtPr>
        <w:sdtContent>
          <w:r w:rsidR="00AC099D" w:rsidRPr="00E51E89">
            <w:rPr>
              <w:rStyle w:val="Platzhaltertext"/>
              <w:lang w:val="en-GB"/>
            </w:rPr>
            <w:t>Click here to enter text</w:t>
          </w:r>
          <w:r w:rsidR="00394982" w:rsidRPr="00E51E89">
            <w:rPr>
              <w:rStyle w:val="Platzhaltertext"/>
              <w:lang w:val="en-GB"/>
            </w:rPr>
            <w:t>.</w:t>
          </w:r>
        </w:sdtContent>
      </w:sdt>
    </w:p>
    <w:p w14:paraId="70193979" w14:textId="10B98E5F" w:rsidR="00550AA2" w:rsidRPr="00E51E89" w:rsidRDefault="00394982" w:rsidP="00B270EF">
      <w:pPr>
        <w:pStyle w:val="berschrift4"/>
      </w:pPr>
      <w:r w:rsidRPr="00E51E89">
        <w:lastRenderedPageBreak/>
        <w:t>Examination of the ability to give consent</w:t>
      </w:r>
    </w:p>
    <w:p w14:paraId="7261C221" w14:textId="43E1F3FD" w:rsidR="00394982" w:rsidRPr="00E51E89" w:rsidRDefault="00394982" w:rsidP="009B6BB3">
      <w:pPr>
        <w:keepNext/>
        <w:keepLines/>
        <w:ind w:left="284" w:hanging="284"/>
        <w:rPr>
          <w:lang w:val="en-GB"/>
        </w:rPr>
      </w:pPr>
      <w:r w:rsidRPr="00E51E89">
        <w:rPr>
          <w:lang w:val="en-GB"/>
        </w:rPr>
        <w:t xml:space="preserve">a) </w:t>
      </w:r>
      <w:r w:rsidRPr="00E51E89">
        <w:rPr>
          <w:lang w:val="en-GB"/>
        </w:rPr>
        <w:tab/>
        <w:t xml:space="preserve">Is an examination of the ability to give consent done (by a physician, </w:t>
      </w:r>
      <w:r w:rsidR="001734C5">
        <w:rPr>
          <w:lang w:val="en-GB"/>
        </w:rPr>
        <w:t>other)</w:t>
      </w:r>
      <w:r w:rsidRPr="00E51E89">
        <w:rPr>
          <w:lang w:val="en-GB"/>
        </w:rPr>
        <w:t>?</w:t>
      </w:r>
    </w:p>
    <w:p w14:paraId="57FD4C8C" w14:textId="0B0656B1" w:rsidR="00394982" w:rsidRPr="00E51E89" w:rsidRDefault="000B209E" w:rsidP="009B6BB3">
      <w:pPr>
        <w:keepNext/>
        <w:keepLines/>
        <w:ind w:left="851" w:hanging="425"/>
        <w:rPr>
          <w:lang w:val="en-GB"/>
        </w:rPr>
      </w:pPr>
      <w:sdt>
        <w:sdtPr>
          <w:rPr>
            <w:color w:val="ED7D31" w:themeColor="accent2"/>
            <w:lang w:val="en-GB"/>
          </w:rPr>
          <w:id w:val="-1118446437"/>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t>Yes *</w:t>
      </w:r>
    </w:p>
    <w:p w14:paraId="2B6E701A" w14:textId="41605314" w:rsidR="00394982" w:rsidRPr="00E51E89" w:rsidRDefault="000B209E" w:rsidP="005F27F0">
      <w:pPr>
        <w:keepLines/>
        <w:ind w:left="851" w:hanging="425"/>
        <w:rPr>
          <w:lang w:val="en-GB"/>
        </w:rPr>
      </w:pPr>
      <w:sdt>
        <w:sdtPr>
          <w:rPr>
            <w:color w:val="ED7D31" w:themeColor="accent2"/>
            <w:lang w:val="en-GB"/>
          </w:rPr>
          <w:id w:val="-2060547703"/>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394982" w:rsidRPr="00E51E89">
        <w:rPr>
          <w:lang w:val="en-GB"/>
        </w:rPr>
        <w:tab/>
        <w:t>No</w:t>
      </w:r>
    </w:p>
    <w:p w14:paraId="298936A1" w14:textId="015BD481" w:rsidR="009B6BB3" w:rsidRPr="00E51E89" w:rsidRDefault="009B6BB3" w:rsidP="009B6BB3">
      <w:pPr>
        <w:keepNext/>
        <w:keepLines/>
        <w:ind w:left="284" w:hanging="284"/>
        <w:rPr>
          <w:lang w:val="en-GB"/>
        </w:rPr>
      </w:pPr>
      <w:r w:rsidRPr="00E51E89">
        <w:rPr>
          <w:lang w:val="en-GB"/>
        </w:rPr>
        <w:t xml:space="preserve">b) </w:t>
      </w:r>
      <w:r w:rsidRPr="00E51E89">
        <w:rPr>
          <w:lang w:val="en-GB"/>
        </w:rPr>
        <w:tab/>
        <w:t xml:space="preserve">How is the ability to give consent </w:t>
      </w:r>
      <w:r w:rsidR="00463964" w:rsidRPr="00E51E89">
        <w:rPr>
          <w:lang w:val="en-GB"/>
        </w:rPr>
        <w:t>tested?</w:t>
      </w:r>
    </w:p>
    <w:p w14:paraId="16018654" w14:textId="3B45505E" w:rsidR="00394982" w:rsidRPr="00E51E89" w:rsidRDefault="000B209E" w:rsidP="005F27F0">
      <w:pPr>
        <w:keepLines/>
        <w:shd w:val="clear" w:color="auto" w:fill="FBE4D5" w:themeFill="accent2" w:themeFillTint="33"/>
        <w:ind w:left="284"/>
        <w:rPr>
          <w:lang w:val="en-GB"/>
        </w:rPr>
      </w:pPr>
      <w:sdt>
        <w:sdtPr>
          <w:rPr>
            <w:lang w:val="en-GB"/>
          </w:rPr>
          <w:id w:val="949978975"/>
          <w:placeholder>
            <w:docPart w:val="958C8891E0934FD890099C1BE0F655D0"/>
          </w:placeholder>
          <w:showingPlcHdr/>
        </w:sdtPr>
        <w:sdtContent>
          <w:r w:rsidR="00AC099D" w:rsidRPr="00E51E89">
            <w:rPr>
              <w:rStyle w:val="Platzhaltertext"/>
              <w:lang w:val="en-GB"/>
            </w:rPr>
            <w:t>Click here to enter text</w:t>
          </w:r>
          <w:r w:rsidR="009B6BB3" w:rsidRPr="00E51E89">
            <w:rPr>
              <w:rStyle w:val="Platzhaltertext"/>
              <w:lang w:val="en-GB"/>
            </w:rPr>
            <w:t>.</w:t>
          </w:r>
        </w:sdtContent>
      </w:sdt>
    </w:p>
    <w:p w14:paraId="6D23B41F" w14:textId="7B3CE49B" w:rsidR="00394982" w:rsidRPr="00E51E89" w:rsidRDefault="009B6BB3" w:rsidP="009B6BB3">
      <w:pPr>
        <w:keepNext/>
        <w:keepLines/>
        <w:ind w:left="284" w:hanging="284"/>
        <w:rPr>
          <w:lang w:val="en-GB"/>
        </w:rPr>
      </w:pPr>
      <w:r w:rsidRPr="00E51E89">
        <w:rPr>
          <w:lang w:val="en-GB"/>
        </w:rPr>
        <w:t xml:space="preserve">c) </w:t>
      </w:r>
      <w:r w:rsidRPr="00E51E89">
        <w:rPr>
          <w:lang w:val="en-GB"/>
        </w:rPr>
        <w:tab/>
        <w:t>To assess the ability to give consent the following points are tested individually (if one of the points is not fulfilled then the person is unable to give consent):</w:t>
      </w:r>
    </w:p>
    <w:p w14:paraId="25993FD7" w14:textId="6AA06238" w:rsidR="00394982" w:rsidRPr="00E51E89" w:rsidRDefault="000B209E" w:rsidP="009B6BB3">
      <w:pPr>
        <w:keepNext/>
        <w:keepLines/>
        <w:ind w:left="851" w:hanging="425"/>
        <w:rPr>
          <w:lang w:val="en-GB"/>
        </w:rPr>
      </w:pPr>
      <w:sdt>
        <w:sdtPr>
          <w:rPr>
            <w:color w:val="ED7D31" w:themeColor="accent2"/>
            <w:lang w:val="en-GB"/>
          </w:rPr>
          <w:id w:val="243928709"/>
          <w14:checkbox>
            <w14:checked w14:val="0"/>
            <w14:checkedState w14:val="2612" w14:font="MS Gothic"/>
            <w14:uncheckedState w14:val="2610" w14:font="MS Gothic"/>
          </w14:checkbox>
        </w:sdtPr>
        <w:sdtContent>
          <w:r w:rsidR="00394982" w:rsidRPr="00E51E89">
            <w:rPr>
              <w:rFonts w:ascii="MS Gothic" w:eastAsia="MS Gothic" w:hAnsi="MS Gothic"/>
              <w:color w:val="ED7D31" w:themeColor="accent2"/>
              <w:lang w:val="en-GB"/>
            </w:rPr>
            <w:t>☐</w:t>
          </w:r>
        </w:sdtContent>
      </w:sdt>
      <w:r w:rsidR="00394982" w:rsidRPr="00E51E89">
        <w:rPr>
          <w:lang w:val="en-GB"/>
        </w:rPr>
        <w:tab/>
      </w:r>
      <w:r w:rsidR="009B6BB3" w:rsidRPr="00E51E89">
        <w:rPr>
          <w:lang w:val="en-GB"/>
        </w:rPr>
        <w:t>The person understands a specific situation (aim of the study, procedure, impairments, risks, alternatives)</w:t>
      </w:r>
      <w:r w:rsidR="009D39DF">
        <w:rPr>
          <w:lang w:val="en-GB"/>
        </w:rPr>
        <w:t>.</w:t>
      </w:r>
      <w:r w:rsidR="009B6BB3" w:rsidRPr="00E51E89">
        <w:rPr>
          <w:lang w:val="en-GB"/>
        </w:rPr>
        <w:t xml:space="preserve"> *</w:t>
      </w:r>
    </w:p>
    <w:p w14:paraId="44E64C3D" w14:textId="2F57125A" w:rsidR="009B6BB3" w:rsidRPr="00E51E89" w:rsidRDefault="000B209E" w:rsidP="005F27F0">
      <w:pPr>
        <w:keepLines/>
        <w:ind w:left="851" w:hanging="425"/>
        <w:rPr>
          <w:lang w:val="en-GB"/>
        </w:rPr>
      </w:pPr>
      <w:sdt>
        <w:sdtPr>
          <w:rPr>
            <w:color w:val="ED7D31" w:themeColor="accent2"/>
            <w:lang w:val="en-GB"/>
          </w:rPr>
          <w:id w:val="-1542581659"/>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person can make decision based on understanding, process</w:t>
      </w:r>
      <w:r w:rsidR="00463964" w:rsidRPr="00E51E89">
        <w:rPr>
          <w:lang w:val="en-GB"/>
        </w:rPr>
        <w:t>,</w:t>
      </w:r>
      <w:r w:rsidR="009B6BB3" w:rsidRPr="00E51E89">
        <w:rPr>
          <w:lang w:val="en-GB"/>
        </w:rPr>
        <w:t xml:space="preserve"> and evaluation</w:t>
      </w:r>
      <w:r w:rsidR="00CA4E7B">
        <w:rPr>
          <w:lang w:val="en-GB"/>
        </w:rPr>
        <w:t>.</w:t>
      </w:r>
      <w:r w:rsidR="009B6BB3" w:rsidRPr="00E51E89">
        <w:rPr>
          <w:lang w:val="en-GB"/>
        </w:rPr>
        <w:t xml:space="preserve"> *</w:t>
      </w:r>
    </w:p>
    <w:p w14:paraId="04CB2EC9" w14:textId="04A3F667" w:rsidR="00550AA2" w:rsidRPr="00E51E89" w:rsidRDefault="009B6BB3" w:rsidP="00B270EF">
      <w:pPr>
        <w:pStyle w:val="berschrift4"/>
      </w:pPr>
      <w:r w:rsidRPr="00E51E89">
        <w:t>Participation of the subjects that are unable to give consent</w:t>
      </w:r>
    </w:p>
    <w:p w14:paraId="78864D1F" w14:textId="4A4E87AF" w:rsidR="009B6BB3" w:rsidRPr="00E51E89" w:rsidRDefault="009B6BB3" w:rsidP="009B6BB3">
      <w:pPr>
        <w:keepNext/>
        <w:keepLines/>
        <w:ind w:left="284" w:hanging="284"/>
        <w:rPr>
          <w:lang w:val="en-GB"/>
        </w:rPr>
      </w:pPr>
      <w:r w:rsidRPr="00E51E89">
        <w:rPr>
          <w:lang w:val="en-GB"/>
        </w:rPr>
        <w:t xml:space="preserve">a) </w:t>
      </w:r>
      <w:r w:rsidRPr="00E51E89">
        <w:rPr>
          <w:lang w:val="en-GB"/>
        </w:rPr>
        <w:tab/>
        <w:t>A person that is unable to give consent is not allowed to participate unless one of these points is fulfilled. Which of the points is fulfilled in the proposed research?</w:t>
      </w:r>
    </w:p>
    <w:p w14:paraId="136D853A" w14:textId="17386741" w:rsidR="009B6BB3" w:rsidRPr="00E51E89" w:rsidRDefault="000B209E" w:rsidP="009B6BB3">
      <w:pPr>
        <w:keepNext/>
        <w:keepLines/>
        <w:ind w:left="851" w:hanging="425"/>
        <w:rPr>
          <w:lang w:val="en-GB"/>
        </w:rPr>
      </w:pPr>
      <w:sdt>
        <w:sdtPr>
          <w:rPr>
            <w:color w:val="ED7D31" w:themeColor="accent2"/>
            <w:lang w:val="en-GB"/>
          </w:rPr>
          <w:id w:val="-38750199"/>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Individual </w:t>
      </w:r>
      <w:r w:rsidR="008572CD" w:rsidRPr="00E51E89">
        <w:rPr>
          <w:lang w:val="en-GB"/>
        </w:rPr>
        <w:t>benefit</w:t>
      </w:r>
    </w:p>
    <w:p w14:paraId="48C3A15A" w14:textId="4C394359" w:rsidR="009B6BB3" w:rsidRPr="00E51E89" w:rsidRDefault="000B209E" w:rsidP="009B6BB3">
      <w:pPr>
        <w:keepNext/>
        <w:keepLines/>
        <w:ind w:left="851" w:hanging="425"/>
        <w:rPr>
          <w:lang w:val="en-GB"/>
        </w:rPr>
      </w:pPr>
      <w:sdt>
        <w:sdtPr>
          <w:rPr>
            <w:color w:val="ED7D31" w:themeColor="accent2"/>
            <w:lang w:val="en-GB"/>
          </w:rPr>
          <w:id w:val="1531844992"/>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study wants to improve the health of the group to which the person belongs</w:t>
      </w:r>
      <w:r w:rsidR="0063061D">
        <w:rPr>
          <w:lang w:val="en-GB"/>
        </w:rPr>
        <w:t>.</w:t>
      </w:r>
    </w:p>
    <w:p w14:paraId="7BA61603" w14:textId="4BD991BC" w:rsidR="009B6BB3" w:rsidRPr="00E51E89" w:rsidRDefault="000B209E" w:rsidP="009B6BB3">
      <w:pPr>
        <w:keepNext/>
        <w:keepLines/>
        <w:ind w:left="851" w:hanging="425"/>
        <w:rPr>
          <w:lang w:val="en-GB"/>
        </w:rPr>
      </w:pPr>
      <w:sdt>
        <w:sdtPr>
          <w:rPr>
            <w:color w:val="ED7D31" w:themeColor="accent2"/>
            <w:lang w:val="en-GB"/>
          </w:rPr>
          <w:id w:val="-499275642"/>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The study cannot be realised with persons that can give informed consent</w:t>
      </w:r>
      <w:r w:rsidR="0063061D">
        <w:rPr>
          <w:lang w:val="en-GB"/>
        </w:rPr>
        <w:t>.</w:t>
      </w:r>
    </w:p>
    <w:p w14:paraId="77F8DC7B" w14:textId="74B8C26B" w:rsidR="009B6BB3" w:rsidRPr="00E51E89" w:rsidRDefault="000B209E" w:rsidP="005F27F0">
      <w:pPr>
        <w:keepLines/>
        <w:ind w:left="851" w:hanging="425"/>
        <w:rPr>
          <w:lang w:val="en-GB"/>
        </w:rPr>
      </w:pPr>
      <w:sdt>
        <w:sdtPr>
          <w:rPr>
            <w:color w:val="ED7D31" w:themeColor="accent2"/>
            <w:lang w:val="en-GB"/>
          </w:rPr>
          <w:id w:val="-2123067797"/>
          <w14:checkbox>
            <w14:checked w14:val="0"/>
            <w14:checkedState w14:val="2612" w14:font="MS Gothic"/>
            <w14:uncheckedState w14:val="2610" w14:font="MS Gothic"/>
          </w14:checkbox>
        </w:sdtPr>
        <w:sdtContent>
          <w:r w:rsidR="009B6BB3" w:rsidRPr="00E51E89">
            <w:rPr>
              <w:rFonts w:ascii="MS Gothic" w:eastAsia="MS Gothic" w:hAnsi="MS Gothic"/>
              <w:color w:val="ED7D31" w:themeColor="accent2"/>
              <w:lang w:val="en-GB"/>
            </w:rPr>
            <w:t>☐</w:t>
          </w:r>
        </w:sdtContent>
      </w:sdt>
      <w:r w:rsidR="009B6BB3" w:rsidRPr="00E51E89">
        <w:rPr>
          <w:lang w:val="en-GB"/>
        </w:rPr>
        <w:tab/>
        <w:t xml:space="preserve">The </w:t>
      </w:r>
      <w:r w:rsidR="00E83321" w:rsidRPr="00E51E89">
        <w:rPr>
          <w:lang w:val="en-GB"/>
        </w:rPr>
        <w:t>study has a low risk and minimal physiological/psychological stress</w:t>
      </w:r>
      <w:r w:rsidR="0063061D">
        <w:rPr>
          <w:lang w:val="en-GB"/>
        </w:rPr>
        <w:t>.</w:t>
      </w:r>
    </w:p>
    <w:p w14:paraId="78AA17D5" w14:textId="6ED11E42" w:rsidR="00A04193" w:rsidRPr="00E51E89" w:rsidRDefault="00A04193" w:rsidP="00A04193">
      <w:pPr>
        <w:keepNext/>
        <w:keepLines/>
        <w:ind w:left="284" w:hanging="284"/>
        <w:rPr>
          <w:lang w:val="en-GB"/>
        </w:rPr>
      </w:pPr>
      <w:r w:rsidRPr="00E51E89">
        <w:rPr>
          <w:lang w:val="en-GB"/>
        </w:rPr>
        <w:t>b)</w:t>
      </w:r>
      <w:r w:rsidRPr="00E51E89">
        <w:rPr>
          <w:lang w:val="en-GB"/>
        </w:rPr>
        <w:tab/>
        <w:t>Formalities: Which of the following points is fulfilled?</w:t>
      </w:r>
    </w:p>
    <w:p w14:paraId="10D5B8D4" w14:textId="799184E9" w:rsidR="006E48EF" w:rsidRPr="00E51E89" w:rsidRDefault="000B209E" w:rsidP="006E48EF">
      <w:pPr>
        <w:keepNext/>
        <w:keepLines/>
        <w:ind w:left="851" w:hanging="425"/>
        <w:rPr>
          <w:lang w:val="en-GB"/>
        </w:rPr>
      </w:pPr>
      <w:sdt>
        <w:sdtPr>
          <w:rPr>
            <w:color w:val="ED7D31" w:themeColor="accent2"/>
            <w:lang w:val="en-GB"/>
          </w:rPr>
          <w:id w:val="-1406680141"/>
          <w14:checkbox>
            <w14:checked w14:val="0"/>
            <w14:checkedState w14:val="2612" w14:font="MS Gothic"/>
            <w14:uncheckedState w14:val="2610" w14:font="MS Gothic"/>
          </w14:checkbox>
        </w:sdtPr>
        <w:sdtContent>
          <w:r w:rsidR="006E48EF" w:rsidRPr="00E51E89">
            <w:rPr>
              <w:rFonts w:ascii="MS Gothic" w:eastAsia="MS Gothic" w:hAnsi="MS Gothic"/>
              <w:color w:val="ED7D31" w:themeColor="accent2"/>
              <w:lang w:val="en-GB"/>
            </w:rPr>
            <w:t>☐</w:t>
          </w:r>
        </w:sdtContent>
      </w:sdt>
      <w:r w:rsidR="006E48EF" w:rsidRPr="00E51E89">
        <w:rPr>
          <w:lang w:val="en-GB"/>
        </w:rPr>
        <w:tab/>
        <w:t>The conservator (</w:t>
      </w:r>
      <w:r w:rsidR="006E48EF" w:rsidRPr="00C43800">
        <w:rPr>
          <w:lang w:val="en-US"/>
        </w:rPr>
        <w:t>gesetzlich ermächtigter Vertreter</w:t>
      </w:r>
      <w:r w:rsidR="006E48EF" w:rsidRPr="00E51E89">
        <w:rPr>
          <w:lang w:val="en-GB"/>
        </w:rPr>
        <w:t xml:space="preserve">) has given consent (the conservator must have the permission to decide in the area of “science”) </w:t>
      </w:r>
      <w:r w:rsidR="00CC4C7C">
        <w:rPr>
          <w:lang w:val="en-GB"/>
        </w:rPr>
        <w:t>&amp;</w:t>
      </w:r>
      <w:r w:rsidR="006E48EF" w:rsidRPr="00E51E89">
        <w:rPr>
          <w:lang w:val="en-GB"/>
        </w:rPr>
        <w:t xml:space="preserve"> the conservator is only allowed to give informed consent when the participation “meets the will of the participant”</w:t>
      </w:r>
      <w:r w:rsidR="00CC4C7C">
        <w:rPr>
          <w:lang w:val="en-GB"/>
        </w:rPr>
        <w:t>.</w:t>
      </w:r>
    </w:p>
    <w:p w14:paraId="3E67EB41" w14:textId="6C964F21" w:rsidR="006E48EF" w:rsidRPr="00E51E89" w:rsidRDefault="006E48EF" w:rsidP="006E48EF">
      <w:pPr>
        <w:keepNext/>
        <w:keepLines/>
        <w:ind w:left="851"/>
        <w:rPr>
          <w:lang w:val="en-GB"/>
        </w:rPr>
      </w:pPr>
      <w:r w:rsidRPr="00E51E89">
        <w:rPr>
          <w:lang w:val="en-GB"/>
        </w:rPr>
        <w:t>How is conservator informed about the study?</w:t>
      </w:r>
    </w:p>
    <w:p w14:paraId="5D6690E2" w14:textId="5A8C6C16" w:rsidR="006E48EF" w:rsidRPr="00E51E89" w:rsidRDefault="000B209E" w:rsidP="006E48EF">
      <w:pPr>
        <w:keepNext/>
        <w:keepLines/>
        <w:shd w:val="clear" w:color="auto" w:fill="FBE4D5" w:themeFill="accent2" w:themeFillTint="33"/>
        <w:ind w:left="851"/>
        <w:rPr>
          <w:lang w:val="en-GB"/>
        </w:rPr>
      </w:pPr>
      <w:sdt>
        <w:sdtPr>
          <w:rPr>
            <w:lang w:val="en-GB"/>
          </w:rPr>
          <w:id w:val="-2052991285"/>
          <w:placeholder>
            <w:docPart w:val="868AB048F0F4479E98699797526DA26D"/>
          </w:placeholder>
          <w:showingPlcHdr/>
        </w:sdtPr>
        <w:sdtContent>
          <w:r w:rsidR="00AC099D" w:rsidRPr="00E51E89">
            <w:rPr>
              <w:rStyle w:val="Platzhaltertext"/>
              <w:lang w:val="en-GB"/>
            </w:rPr>
            <w:t>Click here to enter text</w:t>
          </w:r>
          <w:r w:rsidR="006E48EF" w:rsidRPr="00E51E89">
            <w:rPr>
              <w:rStyle w:val="Platzhaltertext"/>
              <w:lang w:val="en-GB"/>
            </w:rPr>
            <w:t>.</w:t>
          </w:r>
        </w:sdtContent>
      </w:sdt>
    </w:p>
    <w:p w14:paraId="325C166D" w14:textId="16E906C7" w:rsidR="006E48EF" w:rsidRPr="00E51E89" w:rsidRDefault="006E48EF" w:rsidP="006E48EF">
      <w:pPr>
        <w:keepNext/>
        <w:keepLines/>
        <w:ind w:left="851"/>
        <w:rPr>
          <w:lang w:val="en-GB"/>
        </w:rPr>
      </w:pPr>
      <w:r w:rsidRPr="00E51E89">
        <w:rPr>
          <w:lang w:val="en-GB"/>
        </w:rPr>
        <w:t>How does the conservator give consent?</w:t>
      </w:r>
    </w:p>
    <w:p w14:paraId="04B5C994" w14:textId="31229069" w:rsidR="006E48EF" w:rsidRPr="00E51E89" w:rsidRDefault="000B209E" w:rsidP="006E48EF">
      <w:pPr>
        <w:keepNext/>
        <w:keepLines/>
        <w:shd w:val="clear" w:color="auto" w:fill="FBE4D5" w:themeFill="accent2" w:themeFillTint="33"/>
        <w:ind w:left="851"/>
        <w:rPr>
          <w:lang w:val="en-GB"/>
        </w:rPr>
      </w:pPr>
      <w:sdt>
        <w:sdtPr>
          <w:rPr>
            <w:lang w:val="en-GB"/>
          </w:rPr>
          <w:id w:val="-1710947719"/>
          <w:placeholder>
            <w:docPart w:val="1496B688E7B042F1BB616A35BDEAEB2B"/>
          </w:placeholder>
          <w:showingPlcHdr/>
        </w:sdtPr>
        <w:sdtContent>
          <w:r w:rsidR="00AC099D" w:rsidRPr="00E51E89">
            <w:rPr>
              <w:rStyle w:val="Platzhaltertext"/>
              <w:lang w:val="en-GB"/>
            </w:rPr>
            <w:t>Click here to enter text</w:t>
          </w:r>
          <w:r w:rsidR="006E48EF" w:rsidRPr="00E51E89">
            <w:rPr>
              <w:rStyle w:val="Platzhaltertext"/>
              <w:lang w:val="en-GB"/>
            </w:rPr>
            <w:t>.</w:t>
          </w:r>
        </w:sdtContent>
      </w:sdt>
    </w:p>
    <w:p w14:paraId="42DC8795" w14:textId="34CEABFA" w:rsidR="006E48EF" w:rsidRPr="00E51E89" w:rsidRDefault="000B209E" w:rsidP="005F27F0">
      <w:pPr>
        <w:keepLines/>
        <w:ind w:left="851" w:hanging="425"/>
        <w:rPr>
          <w:lang w:val="en-GB"/>
        </w:rPr>
      </w:pPr>
      <w:sdt>
        <w:sdtPr>
          <w:rPr>
            <w:color w:val="ED7D31" w:themeColor="accent2"/>
            <w:lang w:val="en-GB"/>
          </w:rPr>
          <w:id w:val="-157389514"/>
          <w14:checkbox>
            <w14:checked w14:val="0"/>
            <w14:checkedState w14:val="2612" w14:font="MS Gothic"/>
            <w14:uncheckedState w14:val="2610" w14:font="MS Gothic"/>
          </w14:checkbox>
        </w:sdtPr>
        <w:sdtContent>
          <w:r w:rsidR="006E48EF" w:rsidRPr="00E51E89">
            <w:rPr>
              <w:rFonts w:ascii="MS Gothic" w:eastAsia="MS Gothic" w:hAnsi="MS Gothic"/>
              <w:color w:val="ED7D31" w:themeColor="accent2"/>
              <w:lang w:val="en-GB"/>
            </w:rPr>
            <w:t>☐</w:t>
          </w:r>
        </w:sdtContent>
      </w:sdt>
      <w:r w:rsidR="006E48EF" w:rsidRPr="00E51E89">
        <w:rPr>
          <w:lang w:val="en-GB"/>
        </w:rPr>
        <w:tab/>
        <w:t xml:space="preserve">The person </w:t>
      </w:r>
      <w:r w:rsidR="00235435">
        <w:rPr>
          <w:lang w:val="en-GB"/>
        </w:rPr>
        <w:t>themselves</w:t>
      </w:r>
      <w:r w:rsidR="006E48EF" w:rsidRPr="00E51E89">
        <w:rPr>
          <w:lang w:val="en-GB"/>
        </w:rPr>
        <w:t xml:space="preserve"> has given consent at a time when the person was able to give informed consent</w:t>
      </w:r>
      <w:r w:rsidR="002C27F7">
        <w:rPr>
          <w:lang w:val="en-GB"/>
        </w:rPr>
        <w:t>.</w:t>
      </w:r>
    </w:p>
    <w:p w14:paraId="2E59A8FF" w14:textId="77C46D08" w:rsidR="003536FC" w:rsidRPr="00E51E89" w:rsidRDefault="003536FC" w:rsidP="003536FC">
      <w:pPr>
        <w:keepNext/>
        <w:keepLines/>
        <w:ind w:left="284" w:hanging="284"/>
        <w:rPr>
          <w:lang w:val="en-GB"/>
        </w:rPr>
      </w:pPr>
      <w:r w:rsidRPr="00E51E89">
        <w:rPr>
          <w:lang w:val="en-GB"/>
        </w:rPr>
        <w:t>c)</w:t>
      </w:r>
      <w:r w:rsidRPr="00E51E89">
        <w:rPr>
          <w:lang w:val="en-GB"/>
        </w:rPr>
        <w:tab/>
        <w:t>How is the subject treated that is unable to give consent?</w:t>
      </w:r>
    </w:p>
    <w:p w14:paraId="32E11FC2" w14:textId="458409B3" w:rsidR="003536FC" w:rsidRPr="00E51E89" w:rsidRDefault="003536FC" w:rsidP="003536FC">
      <w:pPr>
        <w:keepNext/>
        <w:keepLines/>
        <w:ind w:left="284"/>
        <w:rPr>
          <w:rFonts w:ascii="Calibri" w:eastAsia="Calibri" w:hAnsi="Calibri" w:cs="Times New Roman"/>
          <w:i/>
          <w:iCs/>
          <w:color w:val="7F7F7F" w:themeColor="text1" w:themeTint="80"/>
          <w:lang w:val="en-GB"/>
        </w:rPr>
      </w:pPr>
      <w:r w:rsidRPr="00E51E89">
        <w:rPr>
          <w:rFonts w:ascii="Calibri" w:eastAsia="Calibri" w:hAnsi="Calibri" w:cs="Times New Roman"/>
          <w:color w:val="000000"/>
          <w:lang w:val="en-GB"/>
        </w:rPr>
        <w:t xml:space="preserve">Is </w:t>
      </w:r>
      <w:r w:rsidRPr="00E51E89">
        <w:rPr>
          <w:lang w:val="en-GB"/>
        </w:rPr>
        <w:t>approval</w:t>
      </w:r>
      <w:r w:rsidRPr="00E51E89">
        <w:rPr>
          <w:rFonts w:ascii="Calibri" w:eastAsia="Calibri" w:hAnsi="Calibri" w:cs="Times New Roman"/>
          <w:color w:val="000000"/>
          <w:lang w:val="en-GB"/>
        </w:rPr>
        <w:t xml:space="preserve"> </w:t>
      </w:r>
      <w:r w:rsidR="00643D74" w:rsidRPr="00E51E89">
        <w:rPr>
          <w:rFonts w:ascii="Calibri" w:eastAsia="Calibri" w:hAnsi="Calibri" w:cs="Times New Roman"/>
          <w:color w:val="000000"/>
          <w:lang w:val="en-GB"/>
        </w:rPr>
        <w:t>sought</w:t>
      </w:r>
      <w:r w:rsidR="00020597" w:rsidRPr="00E51E89">
        <w:rPr>
          <w:rFonts w:ascii="Calibri" w:eastAsia="Calibri" w:hAnsi="Calibri" w:cs="Times New Roman"/>
          <w:color w:val="000000"/>
          <w:lang w:val="en-GB"/>
        </w:rPr>
        <w:t xml:space="preserve"> for study participation</w:t>
      </w:r>
      <w:r w:rsidRPr="00E51E89">
        <w:rPr>
          <w:rFonts w:ascii="Calibri" w:eastAsia="Calibri" w:hAnsi="Calibri" w:cs="Times New Roman"/>
          <w:color w:val="000000"/>
          <w:lang w:val="en-GB"/>
        </w:rPr>
        <w:t xml:space="preserve">? </w:t>
      </w:r>
      <w:r w:rsidRPr="00E51E89">
        <w:rPr>
          <w:rFonts w:ascii="Calibri" w:eastAsia="Calibri" w:hAnsi="Calibri" w:cs="Times New Roman"/>
          <w:i/>
          <w:iCs/>
          <w:color w:val="7F7F7F" w:themeColor="text1" w:themeTint="80"/>
          <w:lang w:val="en-GB"/>
        </w:rPr>
        <w:t>Please describe</w:t>
      </w:r>
    </w:p>
    <w:p w14:paraId="1B7684F5" w14:textId="37B06E0D" w:rsidR="003536FC" w:rsidRPr="00E51E89" w:rsidRDefault="000B209E" w:rsidP="003536FC">
      <w:pPr>
        <w:keepNext/>
        <w:keepLines/>
        <w:shd w:val="clear" w:color="auto" w:fill="FBE4D5" w:themeFill="accent2" w:themeFillTint="33"/>
        <w:ind w:left="284"/>
        <w:rPr>
          <w:lang w:val="en-GB"/>
        </w:rPr>
      </w:pPr>
      <w:sdt>
        <w:sdtPr>
          <w:rPr>
            <w:lang w:val="en-GB"/>
          </w:rPr>
          <w:id w:val="2118331390"/>
          <w:placeholder>
            <w:docPart w:val="21AA9618B9C640AFB06CF54464917B0F"/>
          </w:placeholder>
          <w:showingPlcHdr/>
        </w:sdtPr>
        <w:sdtContent>
          <w:r w:rsidR="00AC099D" w:rsidRPr="00E51E89">
            <w:rPr>
              <w:rStyle w:val="Platzhaltertext"/>
              <w:lang w:val="en-GB"/>
            </w:rPr>
            <w:t>Click here to enter text</w:t>
          </w:r>
          <w:r w:rsidR="003536FC" w:rsidRPr="00E51E89">
            <w:rPr>
              <w:rStyle w:val="Platzhaltertext"/>
              <w:lang w:val="en-GB"/>
            </w:rPr>
            <w:t>.</w:t>
          </w:r>
        </w:sdtContent>
      </w:sdt>
    </w:p>
    <w:p w14:paraId="69D98D08" w14:textId="00C9D5C7" w:rsidR="003536FC" w:rsidRPr="00E51E89" w:rsidRDefault="003536FC" w:rsidP="003536FC">
      <w:pPr>
        <w:keepNext/>
        <w:keepLines/>
        <w:ind w:left="284"/>
        <w:rPr>
          <w:rFonts w:ascii="Calibri" w:eastAsia="Calibri" w:hAnsi="Calibri" w:cs="Times New Roman"/>
          <w:color w:val="000000"/>
          <w:lang w:val="en-GB"/>
        </w:rPr>
      </w:pPr>
      <w:r w:rsidRPr="00E51E89">
        <w:rPr>
          <w:lang w:val="en-GB"/>
        </w:rPr>
        <w:t>What happens when the person does</w:t>
      </w:r>
      <w:r w:rsidR="0063061D">
        <w:rPr>
          <w:lang w:val="en-GB"/>
        </w:rPr>
        <w:t xml:space="preserve"> not</w:t>
      </w:r>
      <w:r w:rsidRPr="00E51E89">
        <w:rPr>
          <w:lang w:val="en-GB"/>
        </w:rPr>
        <w:t xml:space="preserve"> give approval?</w:t>
      </w:r>
    </w:p>
    <w:p w14:paraId="2CDB777C" w14:textId="2EF41B12" w:rsidR="003536FC" w:rsidRPr="00E51E89" w:rsidRDefault="000B209E" w:rsidP="005F27F0">
      <w:pPr>
        <w:keepLines/>
        <w:shd w:val="clear" w:color="auto" w:fill="FBE4D5" w:themeFill="accent2" w:themeFillTint="33"/>
        <w:ind w:left="284"/>
        <w:rPr>
          <w:lang w:val="en-GB"/>
        </w:rPr>
      </w:pPr>
      <w:sdt>
        <w:sdtPr>
          <w:rPr>
            <w:lang w:val="en-GB"/>
          </w:rPr>
          <w:id w:val="-184135763"/>
          <w:placeholder>
            <w:docPart w:val="25D7203FEA7848D5B85393D2519FAAF7"/>
          </w:placeholder>
          <w:showingPlcHdr/>
        </w:sdtPr>
        <w:sdtContent>
          <w:r w:rsidR="00AC099D" w:rsidRPr="00E51E89">
            <w:rPr>
              <w:rStyle w:val="Platzhaltertext"/>
              <w:lang w:val="en-GB"/>
            </w:rPr>
            <w:t>Click here to enter text</w:t>
          </w:r>
          <w:r w:rsidR="003536FC" w:rsidRPr="00E51E89">
            <w:rPr>
              <w:rStyle w:val="Platzhaltertext"/>
              <w:lang w:val="en-GB"/>
            </w:rPr>
            <w:t>.</w:t>
          </w:r>
        </w:sdtContent>
      </w:sdt>
    </w:p>
    <w:p w14:paraId="4AFA46E5" w14:textId="64698B21" w:rsidR="00CB4FF7" w:rsidRPr="00E51E89" w:rsidRDefault="0077272E" w:rsidP="00B270EF">
      <w:pPr>
        <w:pStyle w:val="berschrift3"/>
      </w:pPr>
      <w:r w:rsidRPr="00E51E89">
        <w:t>Questions for researchers when</w:t>
      </w:r>
      <w:r w:rsidR="00D96A4B" w:rsidRPr="00E51E89">
        <w:t xml:space="preserve"> some/all</w:t>
      </w:r>
      <w:r w:rsidR="00CB4FF7" w:rsidRPr="00E51E89">
        <w:t xml:space="preserve"> subjects are </w:t>
      </w:r>
      <w:r w:rsidR="00302377" w:rsidRPr="00E51E89">
        <w:t>under</w:t>
      </w:r>
      <w:r w:rsidR="00237310" w:rsidRPr="00E51E89">
        <w:t xml:space="preserve"> </w:t>
      </w:r>
      <w:r w:rsidR="00CB4FF7" w:rsidRPr="00E51E89">
        <w:t>18</w:t>
      </w:r>
      <w:r w:rsidR="00302377" w:rsidRPr="00E51E89">
        <w:t xml:space="preserve"> years old:</w:t>
      </w:r>
    </w:p>
    <w:p w14:paraId="5C4F288D" w14:textId="33308C32" w:rsidR="00550AA2" w:rsidRPr="00E51E89" w:rsidRDefault="00550AA2" w:rsidP="00B270EF">
      <w:pPr>
        <w:pStyle w:val="berschrift4"/>
      </w:pPr>
      <w:r w:rsidRPr="00E51E89">
        <w:t>How old are the children?</w:t>
      </w:r>
    </w:p>
    <w:p w14:paraId="56EF1615" w14:textId="7FA9569D" w:rsidR="00550AA2" w:rsidRPr="00E51E89" w:rsidRDefault="000B209E" w:rsidP="00D01C2C">
      <w:pPr>
        <w:ind w:left="851" w:hanging="425"/>
        <w:rPr>
          <w:lang w:val="en-GB"/>
        </w:rPr>
      </w:pPr>
      <w:sdt>
        <w:sdtPr>
          <w:rPr>
            <w:color w:val="ED7D31" w:themeColor="accent2"/>
            <w:lang w:val="en-GB"/>
          </w:rPr>
          <w:id w:val="236829975"/>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Under the age of 11 (no ability to reason; cannot give consent)</w:t>
      </w:r>
    </w:p>
    <w:p w14:paraId="2D2EF72D" w14:textId="7510040B" w:rsidR="00550AA2" w:rsidRPr="00E51E89" w:rsidRDefault="000B209E" w:rsidP="00D01C2C">
      <w:pPr>
        <w:ind w:left="851" w:hanging="425"/>
        <w:rPr>
          <w:lang w:val="en-GB"/>
        </w:rPr>
      </w:pPr>
      <w:sdt>
        <w:sdtPr>
          <w:rPr>
            <w:color w:val="ED7D31" w:themeColor="accent2"/>
            <w:lang w:val="en-GB"/>
          </w:rPr>
          <w:id w:val="-1824199710"/>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1 and 13 years (the researchers must examine if the children have the ability to </w:t>
      </w:r>
      <w:r w:rsidR="00DE719D" w:rsidRPr="00E51E89">
        <w:rPr>
          <w:lang w:val="en-GB"/>
        </w:rPr>
        <w:t>grant consent</w:t>
      </w:r>
      <w:r w:rsidR="00550AA2" w:rsidRPr="00E51E89">
        <w:rPr>
          <w:lang w:val="en-GB"/>
        </w:rPr>
        <w:t>)</w:t>
      </w:r>
    </w:p>
    <w:p w14:paraId="1C2CF3DF" w14:textId="426CA41E" w:rsidR="00550AA2" w:rsidRPr="00E51E89" w:rsidRDefault="000B209E" w:rsidP="00D01C2C">
      <w:pPr>
        <w:ind w:left="851" w:hanging="425"/>
        <w:rPr>
          <w:lang w:val="en-GB"/>
        </w:rPr>
      </w:pPr>
      <w:sdt>
        <w:sdtPr>
          <w:rPr>
            <w:color w:val="ED7D31" w:themeColor="accent2"/>
            <w:lang w:val="en-GB"/>
          </w:rPr>
          <w:id w:val="942189490"/>
          <w14:checkbox>
            <w14:checked w14:val="0"/>
            <w14:checkedState w14:val="2612" w14:font="MS Gothic"/>
            <w14:uncheckedState w14:val="2610" w14:font="MS Gothic"/>
          </w14:checkbox>
        </w:sdtPr>
        <w:sdtContent>
          <w:r w:rsidR="00550AA2" w:rsidRPr="00E51E89">
            <w:rPr>
              <w:rFonts w:ascii="MS Gothic" w:eastAsia="MS Gothic" w:hAnsi="MS Gothic"/>
              <w:color w:val="ED7D31" w:themeColor="accent2"/>
              <w:lang w:val="en-GB"/>
            </w:rPr>
            <w:t>☐</w:t>
          </w:r>
        </w:sdtContent>
      </w:sdt>
      <w:r w:rsidR="00550AA2" w:rsidRPr="00E51E89">
        <w:rPr>
          <w:lang w:val="en-GB"/>
        </w:rPr>
        <w:tab/>
        <w:t xml:space="preserve">Between 14 and 17 (ability to </w:t>
      </w:r>
      <w:r w:rsidR="00DE719D" w:rsidRPr="00E51E89">
        <w:rPr>
          <w:lang w:val="en-GB"/>
        </w:rPr>
        <w:t>grant consent</w:t>
      </w:r>
      <w:r w:rsidR="00550AA2" w:rsidRPr="00E51E89">
        <w:rPr>
          <w:lang w:val="en-GB"/>
        </w:rPr>
        <w:t xml:space="preserve"> is assumed)</w:t>
      </w:r>
    </w:p>
    <w:p w14:paraId="6B9D14E9" w14:textId="47F3D628" w:rsidR="006B0107" w:rsidRPr="00E51E89" w:rsidRDefault="006B0107" w:rsidP="00B270EF">
      <w:pPr>
        <w:pStyle w:val="berschrift4"/>
      </w:pPr>
      <w:r w:rsidRPr="00E51E89">
        <w:t>Participation of the subjects that are unable to give consent</w:t>
      </w:r>
    </w:p>
    <w:p w14:paraId="6B236558" w14:textId="3A8A0670" w:rsidR="006B0107" w:rsidRPr="00E51E89" w:rsidRDefault="00A75FB0" w:rsidP="00A75FB0">
      <w:pPr>
        <w:keepNext/>
        <w:keepLines/>
        <w:ind w:left="284" w:hanging="284"/>
        <w:rPr>
          <w:lang w:val="en-GB"/>
        </w:rPr>
      </w:pPr>
      <w:r w:rsidRPr="00E51E89">
        <w:rPr>
          <w:lang w:val="en-GB"/>
        </w:rPr>
        <w:t>a)</w:t>
      </w:r>
      <w:r w:rsidRPr="00E51E89">
        <w:rPr>
          <w:lang w:val="en-GB"/>
        </w:rPr>
        <w:tab/>
        <w:t>A person that is unable to give consent is not allowed to participate unless one of these points is fulfilled. Which of the points is fulfilled in the proposed research?</w:t>
      </w:r>
    </w:p>
    <w:p w14:paraId="3826A460" w14:textId="0C62A75F" w:rsidR="00A75FB0" w:rsidRPr="00E51E89" w:rsidRDefault="000B209E" w:rsidP="00DD36E1">
      <w:pPr>
        <w:ind w:left="851" w:hanging="425"/>
        <w:rPr>
          <w:lang w:val="en-GB"/>
        </w:rPr>
      </w:pPr>
      <w:sdt>
        <w:sdtPr>
          <w:rPr>
            <w:color w:val="ED7D31" w:themeColor="accent2"/>
            <w:lang w:val="en-GB"/>
          </w:rPr>
          <w:id w:val="-61629337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Individual profit</w:t>
      </w:r>
      <w:r w:rsidR="00667DD7">
        <w:rPr>
          <w:lang w:val="en-GB"/>
        </w:rPr>
        <w:t xml:space="preserve"> or benefit</w:t>
      </w:r>
    </w:p>
    <w:p w14:paraId="3D7CC074" w14:textId="3FBB8C14" w:rsidR="00A75FB0" w:rsidRPr="00E51E89" w:rsidRDefault="000B209E" w:rsidP="00DD36E1">
      <w:pPr>
        <w:ind w:left="851" w:hanging="425"/>
        <w:rPr>
          <w:lang w:val="en-GB"/>
        </w:rPr>
      </w:pPr>
      <w:sdt>
        <w:sdtPr>
          <w:rPr>
            <w:color w:val="ED7D31" w:themeColor="accent2"/>
            <w:lang w:val="en-GB"/>
          </w:rPr>
          <w:id w:val="195728549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wants to improve the health of the group to which the person belongs</w:t>
      </w:r>
      <w:r w:rsidR="00667DD7">
        <w:rPr>
          <w:lang w:val="en-GB"/>
        </w:rPr>
        <w:t>.</w:t>
      </w:r>
    </w:p>
    <w:p w14:paraId="521BE950" w14:textId="18F9A752" w:rsidR="006B0107" w:rsidRPr="00E51E89" w:rsidRDefault="000B209E" w:rsidP="00DD36E1">
      <w:pPr>
        <w:ind w:left="851" w:hanging="425"/>
        <w:rPr>
          <w:lang w:val="en-GB"/>
        </w:rPr>
      </w:pPr>
      <w:sdt>
        <w:sdtPr>
          <w:rPr>
            <w:color w:val="ED7D31" w:themeColor="accent2"/>
            <w:lang w:val="en-GB"/>
          </w:rPr>
          <w:id w:val="1119185532"/>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cannot be realised with persons that can give informed consent</w:t>
      </w:r>
      <w:r w:rsidR="00667DD7">
        <w:rPr>
          <w:lang w:val="en-GB"/>
        </w:rPr>
        <w:t>.</w:t>
      </w:r>
    </w:p>
    <w:p w14:paraId="21178A1E" w14:textId="3C94B647" w:rsidR="00A75FB0" w:rsidRPr="00E51E89" w:rsidRDefault="000B209E" w:rsidP="00DD36E1">
      <w:pPr>
        <w:ind w:left="851" w:hanging="425"/>
        <w:rPr>
          <w:lang w:val="en-GB"/>
        </w:rPr>
      </w:pPr>
      <w:sdt>
        <w:sdtPr>
          <w:rPr>
            <w:color w:val="ED7D31" w:themeColor="accent2"/>
            <w:lang w:val="en-GB"/>
          </w:rPr>
          <w:id w:val="-630326666"/>
          <w14:checkbox>
            <w14:checked w14:val="0"/>
            <w14:checkedState w14:val="2612" w14:font="MS Gothic"/>
            <w14:uncheckedState w14:val="2610" w14:font="MS Gothic"/>
          </w14:checkbox>
        </w:sdtPr>
        <w:sdtContent>
          <w:r w:rsidR="00A75FB0" w:rsidRPr="00E51E89">
            <w:rPr>
              <w:rFonts w:ascii="MS Gothic" w:eastAsia="MS Gothic" w:hAnsi="MS Gothic"/>
              <w:color w:val="ED7D31" w:themeColor="accent2"/>
              <w:lang w:val="en-GB"/>
            </w:rPr>
            <w:t>☐</w:t>
          </w:r>
        </w:sdtContent>
      </w:sdt>
      <w:r w:rsidR="00A75FB0" w:rsidRPr="00E51E89">
        <w:rPr>
          <w:lang w:val="en-GB"/>
        </w:rPr>
        <w:tab/>
        <w:t>The study has a low risk and minimal physiological/psychological stress</w:t>
      </w:r>
      <w:r w:rsidR="00667DD7">
        <w:rPr>
          <w:lang w:val="en-GB"/>
        </w:rPr>
        <w:t>.</w:t>
      </w:r>
    </w:p>
    <w:p w14:paraId="05C12DAB" w14:textId="1898699D" w:rsidR="00856478" w:rsidRPr="00E51E89" w:rsidRDefault="00856478" w:rsidP="00856478">
      <w:pPr>
        <w:keepNext/>
        <w:keepLines/>
        <w:ind w:left="284" w:hanging="284"/>
        <w:rPr>
          <w:lang w:val="en-GB"/>
        </w:rPr>
      </w:pPr>
      <w:r w:rsidRPr="00E51E89">
        <w:rPr>
          <w:lang w:val="en-GB"/>
        </w:rPr>
        <w:t xml:space="preserve">b) </w:t>
      </w:r>
      <w:r w:rsidRPr="00E51E89">
        <w:rPr>
          <w:lang w:val="en-GB"/>
        </w:rPr>
        <w:tab/>
        <w:t>Formalities</w:t>
      </w:r>
    </w:p>
    <w:p w14:paraId="266FF54F" w14:textId="55B75FAE" w:rsidR="00856478" w:rsidRPr="00E51E89" w:rsidRDefault="000B209E" w:rsidP="00DD36E1">
      <w:pPr>
        <w:ind w:left="851" w:hanging="425"/>
        <w:rPr>
          <w:lang w:val="en-GB"/>
        </w:rPr>
      </w:pPr>
      <w:sdt>
        <w:sdtPr>
          <w:rPr>
            <w:color w:val="ED7D31" w:themeColor="accent2"/>
            <w:lang w:val="en-GB"/>
          </w:rPr>
          <w:id w:val="-44754688"/>
          <w14:checkbox>
            <w14:checked w14:val="0"/>
            <w14:checkedState w14:val="2612" w14:font="MS Gothic"/>
            <w14:uncheckedState w14:val="2610" w14:font="MS Gothic"/>
          </w14:checkbox>
        </w:sdtPr>
        <w:sdtContent>
          <w:r w:rsidR="00856478" w:rsidRPr="00E51E89">
            <w:rPr>
              <w:rFonts w:ascii="MS Gothic" w:eastAsia="MS Gothic" w:hAnsi="MS Gothic"/>
              <w:color w:val="ED7D31" w:themeColor="accent2"/>
              <w:lang w:val="en-GB"/>
            </w:rPr>
            <w:t>☐</w:t>
          </w:r>
        </w:sdtContent>
      </w:sdt>
      <w:r w:rsidR="00856478" w:rsidRPr="00E51E89">
        <w:rPr>
          <w:lang w:val="en-GB"/>
        </w:rPr>
        <w:tab/>
      </w:r>
      <w:r w:rsidR="00463964" w:rsidRPr="00E51E89">
        <w:rPr>
          <w:lang w:val="en-GB"/>
        </w:rPr>
        <w:t>Subjects’</w:t>
      </w:r>
      <w:r w:rsidR="00D83EEC" w:rsidRPr="00E51E89">
        <w:rPr>
          <w:lang w:val="en-GB"/>
        </w:rPr>
        <w:t xml:space="preserve"> information form is given to the parent</w:t>
      </w:r>
      <w:r w:rsidR="00E467D9">
        <w:rPr>
          <w:lang w:val="en-GB"/>
        </w:rPr>
        <w:t>(</w:t>
      </w:r>
      <w:r w:rsidR="00D83EEC" w:rsidRPr="00E51E89">
        <w:rPr>
          <w:lang w:val="en-GB"/>
        </w:rPr>
        <w:t>s</w:t>
      </w:r>
      <w:r w:rsidR="00E467D9">
        <w:rPr>
          <w:lang w:val="en-GB"/>
        </w:rPr>
        <w:t>)</w:t>
      </w:r>
      <w:r w:rsidR="00387561">
        <w:rPr>
          <w:lang w:val="en-GB"/>
        </w:rPr>
        <w:t xml:space="preserve"> </w:t>
      </w:r>
      <w:r w:rsidR="00D83EEC" w:rsidRPr="00E51E89">
        <w:rPr>
          <w:lang w:val="en-GB"/>
        </w:rPr>
        <w:t>*</w:t>
      </w:r>
    </w:p>
    <w:p w14:paraId="0BD9EAC0" w14:textId="08B36266" w:rsidR="006B0107" w:rsidRPr="00E51E89" w:rsidRDefault="000B209E" w:rsidP="00DD36E1">
      <w:pPr>
        <w:ind w:left="851" w:hanging="425"/>
        <w:rPr>
          <w:lang w:val="en-GB"/>
        </w:rPr>
      </w:pPr>
      <w:sdt>
        <w:sdtPr>
          <w:rPr>
            <w:color w:val="ED7D31" w:themeColor="accent2"/>
            <w:lang w:val="en-GB"/>
          </w:rPr>
          <w:id w:val="1797100672"/>
          <w14:checkbox>
            <w14:checked w14:val="0"/>
            <w14:checkedState w14:val="2612" w14:font="MS Gothic"/>
            <w14:uncheckedState w14:val="2610" w14:font="MS Gothic"/>
          </w14:checkbox>
        </w:sdtPr>
        <w:sdtContent>
          <w:r w:rsidR="00856478" w:rsidRPr="00E51E89">
            <w:rPr>
              <w:rFonts w:ascii="MS Gothic" w:eastAsia="MS Gothic" w:hAnsi="MS Gothic"/>
              <w:color w:val="ED7D31" w:themeColor="accent2"/>
              <w:lang w:val="en-GB"/>
            </w:rPr>
            <w:t>☐</w:t>
          </w:r>
        </w:sdtContent>
      </w:sdt>
      <w:r w:rsidR="00856478" w:rsidRPr="00E51E89">
        <w:rPr>
          <w:lang w:val="en-GB"/>
        </w:rPr>
        <w:tab/>
      </w:r>
      <w:r w:rsidR="00D83EEC" w:rsidRPr="00E51E89">
        <w:rPr>
          <w:lang w:val="en-GB"/>
        </w:rPr>
        <w:t xml:space="preserve">Consent is given from both parents (in case that children are the </w:t>
      </w:r>
      <w:r w:rsidR="00463964" w:rsidRPr="00E51E89">
        <w:rPr>
          <w:lang w:val="en-GB"/>
        </w:rPr>
        <w:t>subjects)</w:t>
      </w:r>
      <w:r w:rsidR="00480DD3">
        <w:rPr>
          <w:lang w:val="en-GB"/>
        </w:rPr>
        <w:t>.</w:t>
      </w:r>
      <w:r w:rsidR="00463964" w:rsidRPr="00E51E89">
        <w:rPr>
          <w:lang w:val="en-GB"/>
        </w:rPr>
        <w:t xml:space="preserve"> *</w:t>
      </w:r>
    </w:p>
    <w:p w14:paraId="71DD4AEE" w14:textId="72735283" w:rsidR="00F507F2" w:rsidRPr="00E51E89" w:rsidRDefault="000B209E" w:rsidP="00F507F2">
      <w:pPr>
        <w:ind w:left="851" w:hanging="425"/>
        <w:rPr>
          <w:lang w:val="en-GB"/>
        </w:rPr>
      </w:pPr>
      <w:sdt>
        <w:sdtPr>
          <w:rPr>
            <w:color w:val="ED7D31" w:themeColor="accent2"/>
            <w:lang w:val="en-GB"/>
          </w:rPr>
          <w:id w:val="-1792196439"/>
          <w14:checkbox>
            <w14:checked w14:val="0"/>
            <w14:checkedState w14:val="2612" w14:font="MS Gothic"/>
            <w14:uncheckedState w14:val="2610" w14:font="MS Gothic"/>
          </w14:checkbox>
        </w:sdtPr>
        <w:sdtContent>
          <w:r w:rsidR="00F507F2" w:rsidRPr="00E51E89">
            <w:rPr>
              <w:rFonts w:ascii="MS Gothic" w:eastAsia="MS Gothic" w:hAnsi="MS Gothic"/>
              <w:color w:val="ED7D31" w:themeColor="accent2"/>
              <w:lang w:val="en-GB"/>
            </w:rPr>
            <w:t>☐</w:t>
          </w:r>
        </w:sdtContent>
      </w:sdt>
      <w:r w:rsidR="00F507F2" w:rsidRPr="00E51E89">
        <w:rPr>
          <w:lang w:val="en-GB"/>
        </w:rPr>
        <w:tab/>
      </w:r>
      <w:r w:rsidR="00B8064D">
        <w:rPr>
          <w:lang w:val="en-GB"/>
        </w:rPr>
        <w:t>Age-appropriate information is provided in printed format</w:t>
      </w:r>
      <w:r w:rsidR="00F507F2">
        <w:rPr>
          <w:lang w:val="en-GB"/>
        </w:rPr>
        <w:t>.</w:t>
      </w:r>
      <w:r w:rsidR="00F507F2" w:rsidRPr="00E51E89">
        <w:rPr>
          <w:lang w:val="en-GB"/>
        </w:rPr>
        <w:t xml:space="preserve"> *</w:t>
      </w:r>
    </w:p>
    <w:p w14:paraId="12CDB416" w14:textId="463C7663" w:rsidR="00F507F2" w:rsidRPr="00E51E89" w:rsidRDefault="000B209E" w:rsidP="00F507F2">
      <w:pPr>
        <w:ind w:left="851" w:hanging="425"/>
        <w:rPr>
          <w:lang w:val="en-GB"/>
        </w:rPr>
      </w:pPr>
      <w:sdt>
        <w:sdtPr>
          <w:rPr>
            <w:color w:val="ED7D31" w:themeColor="accent2"/>
            <w:lang w:val="en-GB"/>
          </w:rPr>
          <w:id w:val="-1558160508"/>
          <w14:checkbox>
            <w14:checked w14:val="0"/>
            <w14:checkedState w14:val="2612" w14:font="MS Gothic"/>
            <w14:uncheckedState w14:val="2610" w14:font="MS Gothic"/>
          </w14:checkbox>
        </w:sdtPr>
        <w:sdtContent>
          <w:r w:rsidR="00F507F2" w:rsidRPr="00E51E89">
            <w:rPr>
              <w:rFonts w:ascii="MS Gothic" w:eastAsia="MS Gothic" w:hAnsi="MS Gothic"/>
              <w:color w:val="ED7D31" w:themeColor="accent2"/>
              <w:lang w:val="en-GB"/>
            </w:rPr>
            <w:t>☐</w:t>
          </w:r>
        </w:sdtContent>
      </w:sdt>
      <w:r w:rsidR="00F507F2" w:rsidRPr="00E51E89">
        <w:rPr>
          <w:lang w:val="en-GB"/>
        </w:rPr>
        <w:tab/>
      </w:r>
      <w:r w:rsidR="00496D65">
        <w:rPr>
          <w:lang w:val="en-GB"/>
        </w:rPr>
        <w:t>Un</w:t>
      </w:r>
      <w:r w:rsidR="00A555D9">
        <w:rPr>
          <w:lang w:val="en-GB"/>
        </w:rPr>
        <w:t>d</w:t>
      </w:r>
      <w:r w:rsidR="00496D65">
        <w:rPr>
          <w:lang w:val="en-GB"/>
        </w:rPr>
        <w:t>er-18 children express understanding of study and willingness to participate</w:t>
      </w:r>
      <w:r w:rsidR="00F507F2">
        <w:rPr>
          <w:lang w:val="en-GB"/>
        </w:rPr>
        <w:t>.</w:t>
      </w:r>
      <w:r w:rsidR="00F507F2" w:rsidRPr="00E51E89">
        <w:rPr>
          <w:lang w:val="en-GB"/>
        </w:rPr>
        <w:t xml:space="preserve"> *</w:t>
      </w:r>
    </w:p>
    <w:p w14:paraId="39845C64" w14:textId="0F6240C5" w:rsidR="00095F97" w:rsidRDefault="000B209E" w:rsidP="00095F97">
      <w:pPr>
        <w:ind w:left="851" w:hanging="425"/>
        <w:rPr>
          <w:lang w:val="en-GB"/>
        </w:rPr>
      </w:pPr>
      <w:sdt>
        <w:sdtPr>
          <w:rPr>
            <w:color w:val="ED7D31" w:themeColor="accent2"/>
            <w:lang w:val="en-GB"/>
          </w:rPr>
          <w:id w:val="-178118352"/>
          <w14:checkbox>
            <w14:checked w14:val="0"/>
            <w14:checkedState w14:val="2612" w14:font="MS Gothic"/>
            <w14:uncheckedState w14:val="2610" w14:font="MS Gothic"/>
          </w14:checkbox>
        </w:sdtPr>
        <w:sdtContent>
          <w:r w:rsidR="00095F97" w:rsidRPr="00E51E89">
            <w:rPr>
              <w:rFonts w:ascii="MS Gothic" w:eastAsia="MS Gothic" w:hAnsi="MS Gothic"/>
              <w:color w:val="ED7D31" w:themeColor="accent2"/>
              <w:lang w:val="en-GB"/>
            </w:rPr>
            <w:t>☐</w:t>
          </w:r>
        </w:sdtContent>
      </w:sdt>
      <w:r w:rsidR="00095F97" w:rsidRPr="00E51E89">
        <w:rPr>
          <w:lang w:val="en-GB"/>
        </w:rPr>
        <w:tab/>
      </w:r>
      <w:r w:rsidR="00095F97">
        <w:rPr>
          <w:lang w:val="en-GB"/>
        </w:rPr>
        <w:t>Under-18 children</w:t>
      </w:r>
      <w:r w:rsidR="00A555D9">
        <w:rPr>
          <w:lang w:val="en-GB"/>
        </w:rPr>
        <w:t xml:space="preserve"> are instructed that they can </w:t>
      </w:r>
      <w:r w:rsidR="006123A3">
        <w:rPr>
          <w:lang w:val="en-GB"/>
        </w:rPr>
        <w:t>withdraw from study at any time</w:t>
      </w:r>
      <w:r w:rsidR="00095F97">
        <w:rPr>
          <w:lang w:val="en-GB"/>
        </w:rPr>
        <w:t>.</w:t>
      </w:r>
      <w:r w:rsidR="00095F97" w:rsidRPr="00E51E89">
        <w:rPr>
          <w:lang w:val="en-GB"/>
        </w:rPr>
        <w:t xml:space="preserve"> *</w:t>
      </w:r>
    </w:p>
    <w:p w14:paraId="1DEE6DC3" w14:textId="77777777" w:rsidR="000D09A2" w:rsidRPr="00E51E89" w:rsidRDefault="000D09A2" w:rsidP="000D09A2">
      <w:pPr>
        <w:pStyle w:val="berschrift4"/>
      </w:pPr>
      <w:r w:rsidRPr="00E51E89">
        <w:t xml:space="preserve">Why is it necessary to include </w:t>
      </w:r>
      <w:r>
        <w:t>this</w:t>
      </w:r>
      <w:r w:rsidRPr="00E51E89">
        <w:t xml:space="preserve"> group of persons</w:t>
      </w:r>
      <w:r>
        <w:t xml:space="preserve"> under 18</w:t>
      </w:r>
      <w:r w:rsidRPr="00E51E89">
        <w:t>? Could the study be done with adults that can give informed consent themselves?</w:t>
      </w:r>
      <w:r>
        <w:t xml:space="preserve"> Describe age-appropriate measures used to protect study participants.</w:t>
      </w:r>
    </w:p>
    <w:p w14:paraId="5EF59161" w14:textId="77777777" w:rsidR="000D09A2" w:rsidRPr="00E51E89" w:rsidRDefault="000B209E" w:rsidP="000D09A2">
      <w:pPr>
        <w:keepLines/>
        <w:shd w:val="clear" w:color="auto" w:fill="FBE4D5" w:themeFill="accent2" w:themeFillTint="33"/>
        <w:rPr>
          <w:lang w:val="en-GB"/>
        </w:rPr>
      </w:pPr>
      <w:sdt>
        <w:sdtPr>
          <w:rPr>
            <w:lang w:val="en-GB"/>
          </w:rPr>
          <w:id w:val="-2078355734"/>
          <w:placeholder>
            <w:docPart w:val="0B4D35106B534688BB97A550D184BADE"/>
          </w:placeholder>
          <w:showingPlcHdr/>
        </w:sdtPr>
        <w:sdtContent>
          <w:r w:rsidR="000D09A2" w:rsidRPr="00E51E89">
            <w:rPr>
              <w:rStyle w:val="Platzhaltertext"/>
              <w:lang w:val="en-GB"/>
            </w:rPr>
            <w:t>Click here to enter text.</w:t>
          </w:r>
        </w:sdtContent>
      </w:sdt>
    </w:p>
    <w:p w14:paraId="53613D6C" w14:textId="77777777" w:rsidR="009D3B85" w:rsidRPr="00E51E89" w:rsidRDefault="009D3B85" w:rsidP="009D3B85">
      <w:pPr>
        <w:pStyle w:val="berschrift2"/>
      </w:pPr>
      <w:bookmarkStart w:id="28" w:name="_Toc99385658"/>
      <w:r w:rsidRPr="00E51E89">
        <w:t>Gender and Diversity Issues: Is research in any way relevant to matters of gender, ethnicity, or diversity?</w:t>
      </w:r>
      <w:bookmarkEnd w:id="28"/>
    </w:p>
    <w:p w14:paraId="547E40D5" w14:textId="55289C16" w:rsidR="009D3B85" w:rsidRPr="00E51E89" w:rsidRDefault="000B209E" w:rsidP="00AE494C">
      <w:pPr>
        <w:ind w:left="851" w:hanging="425"/>
        <w:rPr>
          <w:lang w:val="en-GB"/>
        </w:rPr>
      </w:pPr>
      <w:sdt>
        <w:sdtPr>
          <w:rPr>
            <w:color w:val="ED7D31" w:themeColor="accent2"/>
            <w:lang w:val="en-GB"/>
          </w:rPr>
          <w:id w:val="-1055456989"/>
          <w14:checkbox>
            <w14:checked w14:val="1"/>
            <w14:checkedState w14:val="2612" w14:font="MS Gothic"/>
            <w14:uncheckedState w14:val="2610" w14:font="MS Gothic"/>
          </w14:checkbox>
        </w:sdtPr>
        <w:sdtContent>
          <w:r w:rsidR="007A0E76">
            <w:rPr>
              <w:rFonts w:ascii="MS Gothic" w:eastAsia="MS Gothic" w:hAnsi="MS Gothic" w:hint="eastAsia"/>
              <w:color w:val="ED7D31" w:themeColor="accent2"/>
              <w:lang w:val="en-GB"/>
            </w:rPr>
            <w:t>☒</w:t>
          </w:r>
        </w:sdtContent>
      </w:sdt>
      <w:r w:rsidR="009D3B85" w:rsidRPr="00E51E89">
        <w:rPr>
          <w:lang w:val="en-GB"/>
        </w:rPr>
        <w:t xml:space="preserve"> </w:t>
      </w:r>
      <w:r w:rsidR="009D3B85" w:rsidRPr="00E51E89">
        <w:rPr>
          <w:lang w:val="en-GB"/>
        </w:rPr>
        <w:tab/>
        <w:t>No</w:t>
      </w:r>
      <w:r w:rsidR="00581FAD">
        <w:rPr>
          <w:lang w:val="en-GB"/>
        </w:rPr>
        <w:t xml:space="preserve"> elevated relevance to for</w:t>
      </w:r>
      <w:r w:rsidR="00BE5C88">
        <w:rPr>
          <w:lang w:val="en-GB"/>
        </w:rPr>
        <w:t xml:space="preserve"> gender, ethnicity, or diversity</w:t>
      </w:r>
    </w:p>
    <w:p w14:paraId="6F3E6140" w14:textId="1FCFF8DC" w:rsidR="009D3B85" w:rsidRPr="00E51E89" w:rsidRDefault="000B209E" w:rsidP="00BE5C88">
      <w:pPr>
        <w:ind w:left="851" w:hanging="425"/>
        <w:rPr>
          <w:lang w:val="en-GB"/>
        </w:rPr>
      </w:pPr>
      <w:sdt>
        <w:sdtPr>
          <w:rPr>
            <w:color w:val="ED7D31" w:themeColor="accent2"/>
            <w:lang w:val="en-GB"/>
          </w:rPr>
          <w:id w:val="-300309842"/>
          <w14:checkbox>
            <w14:checked w14:val="0"/>
            <w14:checkedState w14:val="2612" w14:font="MS Gothic"/>
            <w14:uncheckedState w14:val="2610" w14:font="MS Gothic"/>
          </w14:checkbox>
        </w:sdtPr>
        <w:sdtContent>
          <w:r w:rsidR="009D3B85" w:rsidRPr="00E51E89">
            <w:rPr>
              <w:rFonts w:ascii="MS Gothic" w:eastAsia="MS Gothic" w:hAnsi="MS Gothic"/>
              <w:color w:val="ED7D31" w:themeColor="accent2"/>
              <w:lang w:val="en-GB"/>
            </w:rPr>
            <w:t>☐</w:t>
          </w:r>
        </w:sdtContent>
      </w:sdt>
      <w:r w:rsidR="009D3B85" w:rsidRPr="00E51E89">
        <w:rPr>
          <w:lang w:val="en-GB"/>
        </w:rPr>
        <w:tab/>
        <w:t>Yes</w:t>
      </w:r>
      <w:r w:rsidR="00BE5C88">
        <w:rPr>
          <w:lang w:val="en-GB"/>
        </w:rPr>
        <w:t xml:space="preserve">. </w:t>
      </w:r>
      <w:r w:rsidR="009D3B85" w:rsidRPr="00E51E89">
        <w:rPr>
          <w:lang w:val="en-GB"/>
        </w:rPr>
        <w:t>Please explain how, and why:</w:t>
      </w:r>
    </w:p>
    <w:p w14:paraId="4725C5EB" w14:textId="4B98F460" w:rsidR="009D3B85" w:rsidRPr="00E51E89" w:rsidRDefault="000B209E" w:rsidP="009D3B85">
      <w:pPr>
        <w:keepNext/>
        <w:keepLines/>
        <w:shd w:val="clear" w:color="auto" w:fill="FBE4D5" w:themeFill="accent2" w:themeFillTint="33"/>
        <w:ind w:left="567"/>
        <w:rPr>
          <w:lang w:val="en-GB"/>
        </w:rPr>
      </w:pPr>
      <w:sdt>
        <w:sdtPr>
          <w:rPr>
            <w:lang w:val="en-GB"/>
          </w:rPr>
          <w:id w:val="1914735284"/>
          <w:placeholder>
            <w:docPart w:val="DC981CD4C54F4D30B7A374C08F014AF1"/>
          </w:placeholder>
          <w:showingPlcHdr/>
        </w:sdtPr>
        <w:sdtContent>
          <w:r w:rsidR="00AC099D" w:rsidRPr="00E51E89">
            <w:rPr>
              <w:rStyle w:val="Platzhaltertext"/>
              <w:lang w:val="en-GB"/>
            </w:rPr>
            <w:t>Click here to enter text</w:t>
          </w:r>
          <w:r w:rsidR="009D3B85" w:rsidRPr="00E51E89">
            <w:rPr>
              <w:rStyle w:val="Platzhaltertext"/>
              <w:lang w:val="en-GB"/>
            </w:rPr>
            <w:t>.</w:t>
          </w:r>
        </w:sdtContent>
      </w:sdt>
    </w:p>
    <w:p w14:paraId="616795DC" w14:textId="6D58F791" w:rsidR="001E2265" w:rsidRPr="00E51E89" w:rsidRDefault="0049591F" w:rsidP="009D3B85">
      <w:pPr>
        <w:pStyle w:val="berschrift2"/>
      </w:pPr>
      <w:bookmarkStart w:id="29" w:name="_Toc99385659"/>
      <w:r w:rsidRPr="00E51E89">
        <w:t xml:space="preserve">Is an internet-based data </w:t>
      </w:r>
      <w:r w:rsidR="00CC11D7" w:rsidRPr="00E51E89">
        <w:t>collection</w:t>
      </w:r>
      <w:r w:rsidRPr="00E51E89">
        <w:t xml:space="preserve"> performed?</w:t>
      </w:r>
      <w:bookmarkEnd w:id="29"/>
    </w:p>
    <w:p w14:paraId="33D01505" w14:textId="5DCB0754" w:rsidR="009F243C" w:rsidRPr="00E51E89" w:rsidRDefault="000B209E" w:rsidP="00AE494C">
      <w:pPr>
        <w:ind w:left="851" w:hanging="425"/>
        <w:rPr>
          <w:lang w:val="en-GB"/>
        </w:rPr>
      </w:pPr>
      <w:sdt>
        <w:sdtPr>
          <w:rPr>
            <w:color w:val="ED7D31" w:themeColor="accent2"/>
            <w:lang w:val="en-GB"/>
          </w:rPr>
          <w:id w:val="1786692407"/>
          <w14:checkbox>
            <w14:checked w14:val="0"/>
            <w14:checkedState w14:val="2612" w14:font="MS Gothic"/>
            <w14:uncheckedState w14:val="2610" w14:font="MS Gothic"/>
          </w14:checkbox>
        </w:sdtPr>
        <w:sdtContent>
          <w:r w:rsidR="009F243C" w:rsidRPr="00E51E89">
            <w:rPr>
              <w:rFonts w:ascii="MS Gothic" w:eastAsia="MS Gothic" w:hAnsi="MS Gothic"/>
              <w:color w:val="ED7D31" w:themeColor="accent2"/>
              <w:lang w:val="en-GB"/>
            </w:rPr>
            <w:t>☐</w:t>
          </w:r>
        </w:sdtContent>
      </w:sdt>
      <w:r w:rsidR="009F243C" w:rsidRPr="00E51E89">
        <w:rPr>
          <w:lang w:val="en-GB"/>
        </w:rPr>
        <w:tab/>
        <w:t>No</w:t>
      </w:r>
    </w:p>
    <w:p w14:paraId="4F135F65" w14:textId="61914DE6" w:rsidR="009F243C" w:rsidRPr="00E51E89" w:rsidRDefault="000B209E" w:rsidP="00E77D70">
      <w:pPr>
        <w:ind w:left="851" w:hanging="425"/>
        <w:rPr>
          <w:lang w:val="en-GB"/>
        </w:rPr>
      </w:pPr>
      <w:sdt>
        <w:sdtPr>
          <w:rPr>
            <w:color w:val="ED7D31" w:themeColor="accent2"/>
            <w:lang w:val="en-GB"/>
          </w:rPr>
          <w:id w:val="1762953000"/>
          <w14:checkbox>
            <w14:checked w14:val="1"/>
            <w14:checkedState w14:val="2612" w14:font="MS Gothic"/>
            <w14:uncheckedState w14:val="2610" w14:font="MS Gothic"/>
          </w14:checkbox>
        </w:sdtPr>
        <w:sdtContent>
          <w:r w:rsidR="00F13B8A">
            <w:rPr>
              <w:rFonts w:ascii="MS Gothic" w:eastAsia="MS Gothic" w:hAnsi="MS Gothic" w:hint="eastAsia"/>
              <w:color w:val="ED7D31" w:themeColor="accent2"/>
              <w:lang w:val="en-GB"/>
            </w:rPr>
            <w:t>☒</w:t>
          </w:r>
        </w:sdtContent>
      </w:sdt>
      <w:r w:rsidR="009F243C" w:rsidRPr="00E51E89">
        <w:rPr>
          <w:lang w:val="en-GB"/>
        </w:rPr>
        <w:tab/>
        <w:t>Yes</w:t>
      </w:r>
      <w:r w:rsidR="00B97248">
        <w:rPr>
          <w:lang w:val="en-GB"/>
        </w:rPr>
        <w:t>. If yes,</w:t>
      </w:r>
      <w:r w:rsidR="00E77D70">
        <w:rPr>
          <w:lang w:val="en-GB"/>
        </w:rPr>
        <w:t xml:space="preserve"> </w:t>
      </w:r>
      <w:r w:rsidR="00B97248">
        <w:rPr>
          <w:lang w:val="en-GB"/>
        </w:rPr>
        <w:t>h</w:t>
      </w:r>
      <w:r w:rsidR="009F243C" w:rsidRPr="00E51E89">
        <w:rPr>
          <w:lang w:val="en-GB"/>
        </w:rPr>
        <w:t>ow are the inclusion and exclusion criteria ensured?</w:t>
      </w:r>
    </w:p>
    <w:p w14:paraId="381C9916" w14:textId="6F53E7F1" w:rsidR="009F243C" w:rsidRPr="00E51E89" w:rsidRDefault="000B209E" w:rsidP="009F243C">
      <w:pPr>
        <w:keepNext/>
        <w:keepLines/>
        <w:shd w:val="clear" w:color="auto" w:fill="FBE4D5" w:themeFill="accent2" w:themeFillTint="33"/>
        <w:ind w:left="567"/>
        <w:rPr>
          <w:lang w:val="en-GB"/>
        </w:rPr>
      </w:pPr>
      <w:sdt>
        <w:sdtPr>
          <w:rPr>
            <w:lang w:val="en-GB"/>
          </w:rPr>
          <w:id w:val="-140960351"/>
          <w:placeholder>
            <w:docPart w:val="490EABA17C41478A809077F6E52BB322"/>
          </w:placeholder>
        </w:sdtPr>
        <w:sdtContent>
          <w:r w:rsidR="00F13B8A">
            <w:rPr>
              <w:lang w:val="en-GB"/>
            </w:rPr>
            <w:t>Inclusion and exclusion criteria will be ensured by applying filters handled by Prolific.</w:t>
          </w:r>
        </w:sdtContent>
      </w:sdt>
    </w:p>
    <w:p w14:paraId="0155AACC" w14:textId="3B452FCE" w:rsidR="001E2265" w:rsidRPr="00D73967" w:rsidRDefault="00155531" w:rsidP="009F243C">
      <w:pPr>
        <w:keepNext/>
        <w:keepLines/>
        <w:ind w:left="567"/>
        <w:rPr>
          <w:i/>
          <w:iCs/>
          <w:lang w:val="en-GB"/>
        </w:rPr>
      </w:pPr>
      <w:r w:rsidRPr="00D73967">
        <w:rPr>
          <w:i/>
          <w:iCs/>
          <w:lang w:val="en-GB"/>
        </w:rPr>
        <w:t>A</w:t>
      </w:r>
      <w:r w:rsidR="009F243C" w:rsidRPr="00D73967">
        <w:rPr>
          <w:i/>
          <w:iCs/>
          <w:lang w:val="en-GB"/>
        </w:rPr>
        <w:t xml:space="preserve"> contact person</w:t>
      </w:r>
      <w:r w:rsidRPr="00D73967">
        <w:rPr>
          <w:i/>
          <w:iCs/>
          <w:lang w:val="en-GB"/>
        </w:rPr>
        <w:t xml:space="preserve"> must be</w:t>
      </w:r>
      <w:r w:rsidR="009F243C" w:rsidRPr="00D73967">
        <w:rPr>
          <w:i/>
          <w:iCs/>
          <w:lang w:val="en-GB"/>
        </w:rPr>
        <w:t xml:space="preserve"> available for the subject</w:t>
      </w:r>
      <w:r w:rsidRPr="00D73967">
        <w:rPr>
          <w:i/>
          <w:iCs/>
          <w:lang w:val="en-GB"/>
        </w:rPr>
        <w:t>s.</w:t>
      </w:r>
    </w:p>
    <w:p w14:paraId="37DD4D71" w14:textId="48CD3F6C" w:rsidR="00D77EB2" w:rsidRPr="00E51E89" w:rsidRDefault="00D77EB2" w:rsidP="00B270EF">
      <w:pPr>
        <w:pStyle w:val="berschrift2"/>
      </w:pPr>
      <w:bookmarkStart w:id="30" w:name="_Toc99385660"/>
      <w:r w:rsidRPr="00E51E89">
        <w:t>Do subjects receive compensation?</w:t>
      </w:r>
      <w:bookmarkEnd w:id="30"/>
    </w:p>
    <w:p w14:paraId="3FF0B05B" w14:textId="1A060B90" w:rsidR="00D77EB2" w:rsidRPr="00E51E89" w:rsidRDefault="000B209E" w:rsidP="005A0AFD">
      <w:pPr>
        <w:ind w:left="851" w:hanging="425"/>
        <w:rPr>
          <w:lang w:val="en-GB"/>
        </w:rPr>
      </w:pPr>
      <w:sdt>
        <w:sdtPr>
          <w:rPr>
            <w:color w:val="ED7D31" w:themeColor="accent2"/>
            <w:lang w:val="en-GB"/>
          </w:rPr>
          <w:id w:val="1297336403"/>
          <w14:checkbox>
            <w14:checked w14:val="0"/>
            <w14:checkedState w14:val="2612" w14:font="MS Gothic"/>
            <w14:uncheckedState w14:val="2610" w14:font="MS Gothic"/>
          </w14:checkbox>
        </w:sdtPr>
        <w:sdtContent>
          <w:r w:rsidR="00734D45" w:rsidRPr="00E51E89">
            <w:rPr>
              <w:rFonts w:ascii="MS Gothic" w:eastAsia="MS Gothic" w:hAnsi="MS Gothic"/>
              <w:color w:val="ED7D31" w:themeColor="accent2"/>
              <w:lang w:val="en-GB"/>
            </w:rPr>
            <w:t>☐</w:t>
          </w:r>
        </w:sdtContent>
      </w:sdt>
      <w:r w:rsidR="00D77EB2" w:rsidRPr="00E51E89">
        <w:rPr>
          <w:lang w:val="en-GB"/>
        </w:rPr>
        <w:tab/>
        <w:t>No</w:t>
      </w:r>
      <w:r w:rsidR="003304C6">
        <w:rPr>
          <w:lang w:val="en-GB"/>
        </w:rPr>
        <w:t>.</w:t>
      </w:r>
      <w:r w:rsidR="0038594D" w:rsidRPr="00E51E89">
        <w:rPr>
          <w:lang w:val="en-GB"/>
        </w:rPr>
        <w:t xml:space="preserve"> </w:t>
      </w:r>
      <w:r w:rsidR="00D77EB2" w:rsidRPr="00E51E89">
        <w:rPr>
          <w:lang w:val="en-GB"/>
        </w:rPr>
        <w:t xml:space="preserve">Please continue with section </w:t>
      </w:r>
      <w:r w:rsidR="00A106F9" w:rsidRPr="00947C2B">
        <w:rPr>
          <w:bdr w:val="single" w:sz="4" w:space="0" w:color="auto"/>
          <w:lang w:val="en-GB"/>
        </w:rPr>
        <w:t>5</w:t>
      </w:r>
    </w:p>
    <w:p w14:paraId="1256D90F" w14:textId="03321991" w:rsidR="001E2265" w:rsidRPr="00E51E89" w:rsidRDefault="000B209E" w:rsidP="005A0AFD">
      <w:pPr>
        <w:ind w:left="851" w:hanging="425"/>
        <w:rPr>
          <w:lang w:val="en-GB"/>
        </w:rPr>
      </w:pPr>
      <w:sdt>
        <w:sdtPr>
          <w:rPr>
            <w:color w:val="ED7D31" w:themeColor="accent2"/>
            <w:lang w:val="en-GB"/>
          </w:rPr>
          <w:id w:val="1680844369"/>
          <w14:checkbox>
            <w14:checked w14:val="1"/>
            <w14:checkedState w14:val="2612" w14:font="MS Gothic"/>
            <w14:uncheckedState w14:val="2610" w14:font="MS Gothic"/>
          </w14:checkbox>
        </w:sdtPr>
        <w:sdtContent>
          <w:r w:rsidR="00DF4A65">
            <w:rPr>
              <w:rFonts w:ascii="MS Gothic" w:eastAsia="MS Gothic" w:hAnsi="MS Gothic" w:hint="eastAsia"/>
              <w:color w:val="ED7D31" w:themeColor="accent2"/>
              <w:lang w:val="en-GB"/>
            </w:rPr>
            <w:t>☒</w:t>
          </w:r>
        </w:sdtContent>
      </w:sdt>
      <w:r w:rsidR="00D77EB2" w:rsidRPr="00E51E89">
        <w:rPr>
          <w:lang w:val="en-GB"/>
        </w:rPr>
        <w:tab/>
        <w:t>Ye</w:t>
      </w:r>
      <w:r w:rsidR="00CC11D7" w:rsidRPr="00E51E89">
        <w:rPr>
          <w:lang w:val="en-GB"/>
        </w:rPr>
        <w:t>s</w:t>
      </w:r>
      <w:r w:rsidR="003304C6">
        <w:rPr>
          <w:lang w:val="en-GB"/>
        </w:rPr>
        <w:t xml:space="preserve">. </w:t>
      </w:r>
      <w:r w:rsidR="00CC11D7" w:rsidRPr="00E51E89">
        <w:rPr>
          <w:lang w:val="en-GB"/>
        </w:rPr>
        <w:t xml:space="preserve">Please </w:t>
      </w:r>
      <w:r w:rsidR="0038594D" w:rsidRPr="00E51E89">
        <w:rPr>
          <w:lang w:val="en-GB"/>
        </w:rPr>
        <w:t>answer following questions:</w:t>
      </w:r>
    </w:p>
    <w:p w14:paraId="198355EC" w14:textId="36DCC103" w:rsidR="003A062A" w:rsidRPr="00E51E89" w:rsidRDefault="007639EE" w:rsidP="003A062A">
      <w:pPr>
        <w:pStyle w:val="berschrift3"/>
      </w:pPr>
      <w:r w:rsidRPr="00E51E89">
        <w:t>Which groups of subjects get which form/kind of compensation and how much?</w:t>
      </w:r>
      <w:r w:rsidR="003A062A">
        <w:t xml:space="preserve"> And describe</w:t>
      </w:r>
      <w:r w:rsidR="003A062A" w:rsidRPr="00E51E89">
        <w:t xml:space="preserve"> appropriate ratio between </w:t>
      </w:r>
      <w:r w:rsidR="003A062A">
        <w:t>compensation</w:t>
      </w:r>
      <w:r w:rsidR="003A062A" w:rsidRPr="00E51E89">
        <w:t xml:space="preserve"> and effort</w:t>
      </w:r>
      <w:r w:rsidR="003A062A">
        <w:t>.</w:t>
      </w:r>
    </w:p>
    <w:p w14:paraId="0DCAE644" w14:textId="0A82B9A8" w:rsidR="007639EE" w:rsidRPr="00E51E89" w:rsidRDefault="000B209E" w:rsidP="007639EE">
      <w:pPr>
        <w:pStyle w:val="Listenabsatz"/>
        <w:keepNext/>
        <w:keepLines/>
        <w:shd w:val="clear" w:color="auto" w:fill="FBE4D5" w:themeFill="accent2" w:themeFillTint="33"/>
        <w:ind w:left="0"/>
        <w:rPr>
          <w:lang w:val="en-GB"/>
        </w:rPr>
      </w:pPr>
      <w:sdt>
        <w:sdtPr>
          <w:rPr>
            <w:lang w:val="en-GB"/>
          </w:rPr>
          <w:id w:val="723417801"/>
          <w:placeholder>
            <w:docPart w:val="2C3C292C518D44478CFB22D4E17DAB8E"/>
          </w:placeholder>
        </w:sdtPr>
        <w:sdtContent>
          <w:r w:rsidR="00DF4A65">
            <w:rPr>
              <w:lang w:val="en-GB"/>
            </w:rPr>
            <w:t xml:space="preserve">All participants </w:t>
          </w:r>
          <w:r w:rsidR="00D80408">
            <w:rPr>
              <w:lang w:val="en-GB"/>
            </w:rPr>
            <w:t xml:space="preserve">that take part in the entire study </w:t>
          </w:r>
          <w:r w:rsidR="00DF4A65">
            <w:rPr>
              <w:lang w:val="en-GB"/>
            </w:rPr>
            <w:t>will receive the same monetary compensation</w:t>
          </w:r>
          <w:r w:rsidR="001F3DE0">
            <w:rPr>
              <w:lang w:val="en-GB"/>
            </w:rPr>
            <w:t>. The study duration will be approximately 15 minutes and participants will be paid £ 2.25 GBP (~2.62 euros</w:t>
          </w:r>
          <w:r w:rsidR="00F04DDE">
            <w:rPr>
              <w:lang w:val="en-GB"/>
            </w:rPr>
            <w:t xml:space="preserve"> – hourly rate of £ 9.00 GBP</w:t>
          </w:r>
          <w:r w:rsidR="001F3DE0">
            <w:rPr>
              <w:lang w:val="en-GB"/>
            </w:rPr>
            <w:t>)</w:t>
          </w:r>
        </w:sdtContent>
      </w:sdt>
    </w:p>
    <w:p w14:paraId="3BF078C6" w14:textId="251B72C2" w:rsidR="007639EE" w:rsidRPr="00E51E89" w:rsidRDefault="007639EE" w:rsidP="0038594D">
      <w:pPr>
        <w:pStyle w:val="berschrift3"/>
      </w:pPr>
      <w:r w:rsidRPr="00E51E89">
        <w:t xml:space="preserve">If children participate: Please describe their </w:t>
      </w:r>
      <w:r w:rsidR="005A5842">
        <w:t xml:space="preserve">age-appropriate </w:t>
      </w:r>
      <w:r w:rsidRPr="00E51E89">
        <w:t>compensation:</w:t>
      </w:r>
    </w:p>
    <w:p w14:paraId="6ACA19BD" w14:textId="60C0DF8A" w:rsidR="007639EE" w:rsidRPr="00E51E89" w:rsidRDefault="000B209E" w:rsidP="005F27F0">
      <w:pPr>
        <w:keepLines/>
        <w:shd w:val="clear" w:color="auto" w:fill="FBE4D5" w:themeFill="accent2" w:themeFillTint="33"/>
        <w:rPr>
          <w:lang w:val="en-GB"/>
        </w:rPr>
      </w:pPr>
      <w:sdt>
        <w:sdtPr>
          <w:rPr>
            <w:lang w:val="en-GB"/>
          </w:rPr>
          <w:id w:val="1631972446"/>
          <w:placeholder>
            <w:docPart w:val="29B34B5D3B26466A859BE473CD8093F0"/>
          </w:placeholder>
          <w:showingPlcHdr/>
        </w:sdtPr>
        <w:sdtContent>
          <w:r w:rsidR="00AC099D" w:rsidRPr="00E51E89">
            <w:rPr>
              <w:rStyle w:val="Platzhaltertext"/>
              <w:lang w:val="en-GB"/>
            </w:rPr>
            <w:t>Click here to enter text</w:t>
          </w:r>
          <w:r w:rsidR="007639EE" w:rsidRPr="00E51E89">
            <w:rPr>
              <w:rStyle w:val="Platzhaltertext"/>
              <w:lang w:val="en-GB"/>
            </w:rPr>
            <w:t>.</w:t>
          </w:r>
        </w:sdtContent>
      </w:sdt>
    </w:p>
    <w:p w14:paraId="545C4FB0" w14:textId="2C6C98DE" w:rsidR="0086187E" w:rsidRPr="00E51E89" w:rsidRDefault="0086187E" w:rsidP="00B270EF">
      <w:pPr>
        <w:pStyle w:val="berschrift3"/>
      </w:pPr>
      <w:r w:rsidRPr="00E51E89">
        <w:t xml:space="preserve">Does the compensation </w:t>
      </w:r>
      <w:r w:rsidR="005A5842">
        <w:t>impact</w:t>
      </w:r>
      <w:r w:rsidRPr="00E51E89">
        <w:t xml:space="preserve"> who participates</w:t>
      </w:r>
      <w:r w:rsidR="00A561BB">
        <w:t>, or risks undertaken</w:t>
      </w:r>
      <w:r w:rsidRPr="00E51E89">
        <w:t xml:space="preserve">? </w:t>
      </w:r>
    </w:p>
    <w:p w14:paraId="7469FE62" w14:textId="3E9A240E" w:rsidR="0086187E" w:rsidRPr="00E51E89" w:rsidRDefault="000B209E" w:rsidP="005F27F0">
      <w:pPr>
        <w:pStyle w:val="Listenabsatz"/>
        <w:keepLines/>
        <w:shd w:val="clear" w:color="auto" w:fill="FBE4D5" w:themeFill="accent2" w:themeFillTint="33"/>
        <w:ind w:left="0"/>
        <w:rPr>
          <w:lang w:val="en-GB"/>
        </w:rPr>
      </w:pPr>
      <w:sdt>
        <w:sdtPr>
          <w:rPr>
            <w:lang w:val="en-GB"/>
          </w:rPr>
          <w:id w:val="-559857223"/>
          <w:placeholder>
            <w:docPart w:val="32328F5CC2C24B21AC844756C7440EFB"/>
          </w:placeholder>
        </w:sdtPr>
        <w:sdtContent>
          <w:r w:rsidR="009A516A">
            <w:rPr>
              <w:lang w:val="en-GB"/>
            </w:rPr>
            <w:t>No.</w:t>
          </w:r>
        </w:sdtContent>
      </w:sdt>
    </w:p>
    <w:p w14:paraId="4F12DC5D" w14:textId="4A3C5D0E" w:rsidR="0086187E" w:rsidRPr="00E51E89" w:rsidRDefault="0086187E" w:rsidP="00B270EF">
      <w:pPr>
        <w:pStyle w:val="berschrift3"/>
      </w:pPr>
      <w:r w:rsidRPr="00E51E89">
        <w:t>Data protection</w:t>
      </w:r>
    </w:p>
    <w:p w14:paraId="60DAE445" w14:textId="44C27228" w:rsidR="0086187E" w:rsidRPr="00E51E89" w:rsidRDefault="000B209E" w:rsidP="00F75ABE">
      <w:pPr>
        <w:ind w:left="851" w:hanging="425"/>
        <w:rPr>
          <w:lang w:val="en-GB"/>
        </w:rPr>
      </w:pPr>
      <w:sdt>
        <w:sdtPr>
          <w:rPr>
            <w:color w:val="ED7D31" w:themeColor="accent2"/>
            <w:lang w:val="en-GB"/>
          </w:rPr>
          <w:id w:val="-692450383"/>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86187E" w:rsidRPr="00E51E89">
        <w:rPr>
          <w:lang w:val="en-GB"/>
        </w:rPr>
        <w:tab/>
        <w:t>Receipt for the money is saved separately f</w:t>
      </w:r>
      <w:r w:rsidR="00F42EE2">
        <w:rPr>
          <w:lang w:val="en-GB"/>
        </w:rPr>
        <w:t>ro</w:t>
      </w:r>
      <w:r w:rsidR="0086187E" w:rsidRPr="00E51E89">
        <w:rPr>
          <w:lang w:val="en-GB"/>
        </w:rPr>
        <w:t>m the gathered data</w:t>
      </w:r>
      <w:r w:rsidR="00C54D0A">
        <w:rPr>
          <w:lang w:val="en-GB"/>
        </w:rPr>
        <w:t>.</w:t>
      </w:r>
      <w:r w:rsidR="0086187E" w:rsidRPr="00E51E89">
        <w:rPr>
          <w:lang w:val="en-GB"/>
        </w:rPr>
        <w:t xml:space="preserve"> *</w:t>
      </w:r>
    </w:p>
    <w:p w14:paraId="439474F6" w14:textId="41C1F7F7" w:rsidR="0086187E" w:rsidRPr="00E51E89" w:rsidRDefault="0086187E" w:rsidP="00B270EF">
      <w:pPr>
        <w:pStyle w:val="berschrift3"/>
      </w:pPr>
      <w:r w:rsidRPr="00E51E89">
        <w:lastRenderedPageBreak/>
        <w:t>Equity</w:t>
      </w:r>
    </w:p>
    <w:p w14:paraId="6FD1A37A" w14:textId="17369367" w:rsidR="0086187E" w:rsidRPr="00E51E89" w:rsidRDefault="0086187E" w:rsidP="00CB4FF7">
      <w:pPr>
        <w:pStyle w:val="Listenabsatz"/>
        <w:keepNext/>
        <w:keepLines/>
        <w:numPr>
          <w:ilvl w:val="0"/>
          <w:numId w:val="31"/>
        </w:numPr>
        <w:spacing w:line="259" w:lineRule="auto"/>
        <w:ind w:left="284" w:hanging="284"/>
        <w:contextualSpacing w:val="0"/>
        <w:rPr>
          <w:lang w:val="en-GB"/>
        </w:rPr>
      </w:pPr>
      <w:r w:rsidRPr="00E51E89">
        <w:rPr>
          <w:lang w:val="en-GB"/>
        </w:rPr>
        <w:t>Do groups of persons differ in their compensation?</w:t>
      </w:r>
    </w:p>
    <w:p w14:paraId="6988F178" w14:textId="4499FAEC" w:rsidR="00397374" w:rsidRPr="00E51E89" w:rsidRDefault="000B209E" w:rsidP="00C54D0A">
      <w:pPr>
        <w:ind w:left="851" w:hanging="425"/>
        <w:rPr>
          <w:lang w:val="en-GB"/>
        </w:rPr>
      </w:pPr>
      <w:sdt>
        <w:sdtPr>
          <w:rPr>
            <w:color w:val="ED7D31" w:themeColor="accent2"/>
            <w:lang w:val="en-GB"/>
          </w:rPr>
          <w:id w:val="-299071020"/>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397374" w:rsidRPr="00E51E89">
        <w:rPr>
          <w:lang w:val="en-GB"/>
        </w:rPr>
        <w:tab/>
        <w:t>No</w:t>
      </w:r>
    </w:p>
    <w:p w14:paraId="0E74389F" w14:textId="58536A65" w:rsidR="00397374" w:rsidRPr="00E51E89" w:rsidRDefault="000B209E" w:rsidP="00B703D4">
      <w:pPr>
        <w:ind w:left="851" w:hanging="425"/>
        <w:rPr>
          <w:rFonts w:eastAsia="MS Gothic" w:cstheme="minorHAnsi"/>
          <w:lang w:val="en-GB"/>
        </w:rPr>
      </w:pPr>
      <w:sdt>
        <w:sdtPr>
          <w:rPr>
            <w:color w:val="ED7D31" w:themeColor="accent2"/>
            <w:lang w:val="en-GB"/>
          </w:rPr>
          <w:id w:val="-664015080"/>
          <w14:checkbox>
            <w14:checked w14:val="0"/>
            <w14:checkedState w14:val="2612" w14:font="MS Gothic"/>
            <w14:uncheckedState w14:val="2610" w14:font="MS Gothic"/>
          </w14:checkbox>
        </w:sdtPr>
        <w:sdtContent>
          <w:r w:rsidR="00397374" w:rsidRPr="00E51E89">
            <w:rPr>
              <w:rFonts w:ascii="MS Gothic" w:eastAsia="MS Gothic" w:hAnsi="MS Gothic"/>
              <w:color w:val="ED7D31" w:themeColor="accent2"/>
              <w:lang w:val="en-GB"/>
            </w:rPr>
            <w:t>☐</w:t>
          </w:r>
        </w:sdtContent>
      </w:sdt>
      <w:r w:rsidR="00397374" w:rsidRPr="00E51E89">
        <w:rPr>
          <w:lang w:val="en-GB"/>
        </w:rPr>
        <w:tab/>
        <w:t>Yes</w:t>
      </w:r>
      <w:r w:rsidR="00B703D4">
        <w:rPr>
          <w:lang w:val="en-GB"/>
        </w:rPr>
        <w:t>. Please explain w</w:t>
      </w:r>
      <w:r w:rsidR="00397374" w:rsidRPr="00E51E89">
        <w:rPr>
          <w:rFonts w:eastAsia="MS Gothic" w:cstheme="minorHAnsi"/>
          <w:lang w:val="en-GB"/>
        </w:rPr>
        <w:t>hich groups</w:t>
      </w:r>
      <w:r w:rsidR="00B703D4">
        <w:rPr>
          <w:rFonts w:eastAsia="MS Gothic" w:cstheme="minorHAnsi"/>
          <w:lang w:val="en-GB"/>
        </w:rPr>
        <w:t xml:space="preserve"> and why</w:t>
      </w:r>
      <w:r w:rsidR="00397374" w:rsidRPr="00E51E89">
        <w:rPr>
          <w:rFonts w:eastAsia="MS Gothic" w:cstheme="minorHAnsi"/>
          <w:lang w:val="en-GB"/>
        </w:rPr>
        <w:t>?</w:t>
      </w:r>
    </w:p>
    <w:p w14:paraId="5D7AC43C" w14:textId="6827985F" w:rsidR="00397374" w:rsidRPr="00E51E89" w:rsidRDefault="000B209E" w:rsidP="00397374">
      <w:pPr>
        <w:keepNext/>
        <w:keepLines/>
        <w:shd w:val="clear" w:color="auto" w:fill="FBE4D5" w:themeFill="accent2" w:themeFillTint="33"/>
        <w:ind w:left="567"/>
        <w:rPr>
          <w:rFonts w:eastAsia="MS Gothic" w:cstheme="minorHAnsi"/>
          <w:lang w:val="en-GB"/>
        </w:rPr>
      </w:pPr>
      <w:sdt>
        <w:sdtPr>
          <w:rPr>
            <w:lang w:val="en-GB"/>
          </w:rPr>
          <w:id w:val="1556196678"/>
          <w:placeholder>
            <w:docPart w:val="174793ABC14D4B1D9A035793D353477F"/>
          </w:placeholder>
          <w:showingPlcHdr/>
        </w:sdtPr>
        <w:sdtContent>
          <w:r w:rsidR="00AC099D" w:rsidRPr="00E51E89">
            <w:rPr>
              <w:rStyle w:val="Platzhaltertext"/>
              <w:lang w:val="en-GB"/>
            </w:rPr>
            <w:t>Click here to enter text</w:t>
          </w:r>
          <w:r w:rsidR="00397374" w:rsidRPr="00E51E89">
            <w:rPr>
              <w:rStyle w:val="Platzhaltertext"/>
              <w:lang w:val="en-GB"/>
            </w:rPr>
            <w:t>.</w:t>
          </w:r>
        </w:sdtContent>
      </w:sdt>
    </w:p>
    <w:p w14:paraId="12ACA71B" w14:textId="3443934F" w:rsidR="006110BC" w:rsidRPr="00E51E89" w:rsidRDefault="006110BC" w:rsidP="00397374">
      <w:pPr>
        <w:pStyle w:val="Listenabsatz"/>
        <w:keepNext/>
        <w:keepLines/>
        <w:numPr>
          <w:ilvl w:val="0"/>
          <w:numId w:val="31"/>
        </w:numPr>
        <w:ind w:left="284" w:hanging="284"/>
        <w:rPr>
          <w:rFonts w:eastAsia="MS Gothic" w:cstheme="minorHAnsi"/>
          <w:lang w:val="en-GB"/>
        </w:rPr>
      </w:pPr>
      <w:r w:rsidRPr="00E51E89">
        <w:rPr>
          <w:rFonts w:eastAsia="MS Gothic" w:cstheme="minorHAnsi"/>
          <w:lang w:val="en-GB"/>
        </w:rPr>
        <w:t>Do</w:t>
      </w:r>
      <w:r w:rsidRPr="00E51E89">
        <w:rPr>
          <w:lang w:val="en-GB"/>
        </w:rPr>
        <w:t xml:space="preserve"> </w:t>
      </w:r>
      <w:r w:rsidRPr="00E51E89">
        <w:rPr>
          <w:rFonts w:eastAsia="MS Gothic" w:cstheme="minorHAnsi"/>
          <w:lang w:val="en-GB"/>
        </w:rPr>
        <w:t>subjects know about the form/kind of compensation prior to the beginning of the experiment?</w:t>
      </w:r>
    </w:p>
    <w:p w14:paraId="0DA15882" w14:textId="3311AC0B" w:rsidR="006110BC" w:rsidRPr="00E51E89" w:rsidRDefault="000B209E" w:rsidP="008A0B06">
      <w:pPr>
        <w:ind w:left="851" w:hanging="425"/>
        <w:rPr>
          <w:lang w:val="en-GB"/>
        </w:rPr>
      </w:pPr>
      <w:sdt>
        <w:sdtPr>
          <w:rPr>
            <w:color w:val="ED7D31" w:themeColor="accent2"/>
            <w:lang w:val="en-GB"/>
          </w:rPr>
          <w:id w:val="-464662223"/>
          <w14:checkbox>
            <w14:checked w14:val="1"/>
            <w14:checkedState w14:val="2612" w14:font="MS Gothic"/>
            <w14:uncheckedState w14:val="2610" w14:font="MS Gothic"/>
          </w14:checkbox>
        </w:sdtPr>
        <w:sdtContent>
          <w:r w:rsidR="009A516A">
            <w:rPr>
              <w:rFonts w:ascii="MS Gothic" w:eastAsia="MS Gothic" w:hAnsi="MS Gothic" w:hint="eastAsia"/>
              <w:color w:val="ED7D31" w:themeColor="accent2"/>
              <w:lang w:val="en-GB"/>
            </w:rPr>
            <w:t>☒</w:t>
          </w:r>
        </w:sdtContent>
      </w:sdt>
      <w:r w:rsidR="006110BC" w:rsidRPr="00E51E89">
        <w:rPr>
          <w:lang w:val="en-GB"/>
        </w:rPr>
        <w:tab/>
        <w:t>Yes *</w:t>
      </w:r>
    </w:p>
    <w:p w14:paraId="6C8CD72A" w14:textId="4A8C486D" w:rsidR="006110BC" w:rsidRPr="00E51E89" w:rsidRDefault="000B209E" w:rsidP="008A0B06">
      <w:pPr>
        <w:ind w:left="851" w:hanging="425"/>
        <w:rPr>
          <w:lang w:val="en-GB"/>
        </w:rPr>
      </w:pPr>
      <w:sdt>
        <w:sdtPr>
          <w:rPr>
            <w:color w:val="ED7D31" w:themeColor="accent2"/>
            <w:lang w:val="en-GB"/>
          </w:rPr>
          <w:id w:val="-1607571963"/>
          <w14:checkbox>
            <w14:checked w14:val="0"/>
            <w14:checkedState w14:val="2612" w14:font="MS Gothic"/>
            <w14:uncheckedState w14:val="2610" w14:font="MS Gothic"/>
          </w14:checkbox>
        </w:sdtPr>
        <w:sdtContent>
          <w:r w:rsidR="006110BC" w:rsidRPr="00E51E89">
            <w:rPr>
              <w:rFonts w:ascii="MS Gothic" w:eastAsia="MS Gothic" w:hAnsi="MS Gothic"/>
              <w:color w:val="ED7D31" w:themeColor="accent2"/>
              <w:lang w:val="en-GB"/>
            </w:rPr>
            <w:t>☐</w:t>
          </w:r>
        </w:sdtContent>
      </w:sdt>
      <w:r w:rsidR="006110BC" w:rsidRPr="00E51E89">
        <w:rPr>
          <w:lang w:val="en-GB"/>
        </w:rPr>
        <w:tab/>
        <w:t>No</w:t>
      </w:r>
    </w:p>
    <w:p w14:paraId="04178184" w14:textId="6536E9C2" w:rsidR="0038644B" w:rsidRPr="00E51E89" w:rsidRDefault="00575694" w:rsidP="0038644B">
      <w:pPr>
        <w:pStyle w:val="Listenabsatz"/>
        <w:keepNext/>
        <w:keepLines/>
        <w:numPr>
          <w:ilvl w:val="0"/>
          <w:numId w:val="31"/>
        </w:numPr>
        <w:ind w:left="284" w:hanging="284"/>
        <w:rPr>
          <w:rFonts w:eastAsia="MS Gothic" w:cstheme="minorHAnsi"/>
          <w:lang w:val="en-GB"/>
        </w:rPr>
      </w:pPr>
      <w:r>
        <w:rPr>
          <w:rFonts w:eastAsia="MS Gothic" w:cstheme="minorHAnsi"/>
          <w:lang w:val="en-GB"/>
        </w:rPr>
        <w:t>Does</w:t>
      </w:r>
      <w:r w:rsidR="0038644B" w:rsidRPr="00E51E89">
        <w:rPr>
          <w:rFonts w:eastAsia="MS Gothic" w:cstheme="minorHAnsi"/>
          <w:lang w:val="en-GB"/>
        </w:rPr>
        <w:t xml:space="preserve"> compensation </w:t>
      </w:r>
      <w:r>
        <w:rPr>
          <w:rFonts w:eastAsia="MS Gothic" w:cstheme="minorHAnsi"/>
          <w:lang w:val="en-GB"/>
        </w:rPr>
        <w:t xml:space="preserve">involve </w:t>
      </w:r>
      <w:r w:rsidR="0038644B" w:rsidRPr="00E51E89">
        <w:rPr>
          <w:rFonts w:eastAsia="MS Gothic" w:cstheme="minorHAnsi"/>
          <w:lang w:val="en-GB"/>
        </w:rPr>
        <w:t>a raffle? (</w:t>
      </w:r>
      <w:r w:rsidR="00EB341C">
        <w:rPr>
          <w:rFonts w:eastAsia="MS Gothic" w:cstheme="minorHAnsi"/>
          <w:lang w:val="en-GB"/>
        </w:rPr>
        <w:t>A raffle is</w:t>
      </w:r>
      <w:r w:rsidR="00F42EE2">
        <w:rPr>
          <w:rFonts w:eastAsia="MS Gothic" w:cstheme="minorHAnsi"/>
          <w:lang w:val="en-GB"/>
        </w:rPr>
        <w:t xml:space="preserve"> not direct compensation, but </w:t>
      </w:r>
      <w:r w:rsidR="00EB341C">
        <w:rPr>
          <w:rFonts w:eastAsia="MS Gothic" w:cstheme="minorHAnsi"/>
          <w:lang w:val="en-GB"/>
        </w:rPr>
        <w:t>ticket with a chance for winning a prize in a future competition.</w:t>
      </w:r>
      <w:r w:rsidR="0038644B" w:rsidRPr="00E51E89">
        <w:rPr>
          <w:rFonts w:eastAsia="MS Gothic" w:cstheme="minorHAnsi"/>
          <w:lang w:val="en-GB"/>
        </w:rPr>
        <w:t>)</w:t>
      </w:r>
    </w:p>
    <w:p w14:paraId="1FA663E1" w14:textId="00837B44" w:rsidR="0038644B" w:rsidRPr="00E51E89" w:rsidRDefault="000B209E" w:rsidP="008A0B06">
      <w:pPr>
        <w:ind w:left="851" w:hanging="425"/>
        <w:rPr>
          <w:lang w:val="en-GB"/>
        </w:rPr>
      </w:pPr>
      <w:sdt>
        <w:sdtPr>
          <w:rPr>
            <w:color w:val="ED7D31" w:themeColor="accent2"/>
            <w:lang w:val="en-GB"/>
          </w:rPr>
          <w:id w:val="1719008038"/>
          <w14:checkbox>
            <w14:checked w14:val="1"/>
            <w14:checkedState w14:val="2612" w14:font="MS Gothic"/>
            <w14:uncheckedState w14:val="2610" w14:font="MS Gothic"/>
          </w14:checkbox>
        </w:sdtPr>
        <w:sdtContent>
          <w:r w:rsidR="009C59E2">
            <w:rPr>
              <w:rFonts w:ascii="MS Gothic" w:eastAsia="MS Gothic" w:hAnsi="MS Gothic" w:hint="eastAsia"/>
              <w:color w:val="ED7D31" w:themeColor="accent2"/>
              <w:lang w:val="en-GB"/>
            </w:rPr>
            <w:t>☒</w:t>
          </w:r>
        </w:sdtContent>
      </w:sdt>
      <w:r w:rsidR="0038644B" w:rsidRPr="00E51E89">
        <w:rPr>
          <w:lang w:val="en-GB"/>
        </w:rPr>
        <w:tab/>
        <w:t>No</w:t>
      </w:r>
    </w:p>
    <w:p w14:paraId="4E20D395" w14:textId="11C77BD8" w:rsidR="0038644B" w:rsidRPr="00E51E89" w:rsidRDefault="000B209E" w:rsidP="001E569D">
      <w:pPr>
        <w:ind w:left="851" w:hanging="425"/>
        <w:rPr>
          <w:lang w:val="en-GB"/>
        </w:rPr>
      </w:pPr>
      <w:sdt>
        <w:sdtPr>
          <w:rPr>
            <w:color w:val="ED7D31" w:themeColor="accent2"/>
            <w:lang w:val="en-GB"/>
          </w:rPr>
          <w:id w:val="1640071357"/>
          <w14:checkbox>
            <w14:checked w14:val="0"/>
            <w14:checkedState w14:val="2612" w14:font="MS Gothic"/>
            <w14:uncheckedState w14:val="2610" w14:font="MS Gothic"/>
          </w14:checkbox>
        </w:sdtPr>
        <w:sdtContent>
          <w:r w:rsidR="0038644B" w:rsidRPr="00E51E89">
            <w:rPr>
              <w:rFonts w:ascii="MS Gothic" w:eastAsia="MS Gothic" w:hAnsi="MS Gothic"/>
              <w:color w:val="ED7D31" w:themeColor="accent2"/>
              <w:lang w:val="en-GB"/>
            </w:rPr>
            <w:t>☐</w:t>
          </w:r>
        </w:sdtContent>
      </w:sdt>
      <w:r w:rsidR="0038644B" w:rsidRPr="00E51E89">
        <w:rPr>
          <w:lang w:val="en-GB"/>
        </w:rPr>
        <w:tab/>
        <w:t>Yes</w:t>
      </w:r>
      <w:r w:rsidR="001E569D">
        <w:rPr>
          <w:lang w:val="en-GB"/>
        </w:rPr>
        <w:t xml:space="preserve">, and </w:t>
      </w:r>
      <w:r w:rsidR="0038644B" w:rsidRPr="00E51E89">
        <w:rPr>
          <w:lang w:val="en-GB"/>
        </w:rPr>
        <w:t>subjects are informed about the number of the raffle gifts (</w:t>
      </w:r>
      <w:r w:rsidR="00463964" w:rsidRPr="00E51E89">
        <w:rPr>
          <w:lang w:val="en-GB"/>
        </w:rPr>
        <w:t>e.g.,</w:t>
      </w:r>
      <w:r w:rsidR="0038644B" w:rsidRPr="00E51E89">
        <w:rPr>
          <w:lang w:val="en-GB"/>
        </w:rPr>
        <w:t xml:space="preserve"> of gift cards)</w:t>
      </w:r>
      <w:r w:rsidR="00EB341C">
        <w:rPr>
          <w:lang w:val="en-GB"/>
        </w:rPr>
        <w:t xml:space="preserve"> and </w:t>
      </w:r>
      <w:r w:rsidR="00EF355C">
        <w:rPr>
          <w:lang w:val="en-GB"/>
        </w:rPr>
        <w:t>the probability</w:t>
      </w:r>
      <w:r w:rsidR="00EF355C" w:rsidRPr="00E51E89">
        <w:rPr>
          <w:lang w:val="en-GB"/>
        </w:rPr>
        <w:t xml:space="preserve"> </w:t>
      </w:r>
      <w:r w:rsidR="00EF355C">
        <w:rPr>
          <w:lang w:val="en-GB"/>
        </w:rPr>
        <w:t xml:space="preserve">of winning a prize. </w:t>
      </w:r>
      <w:r w:rsidR="0038644B" w:rsidRPr="00E51E89">
        <w:rPr>
          <w:lang w:val="en-GB"/>
        </w:rPr>
        <w:t>*</w:t>
      </w:r>
    </w:p>
    <w:p w14:paraId="252AD229" w14:textId="56FA2DD7" w:rsidR="006110BC" w:rsidRDefault="009F2D8E" w:rsidP="00B270EF">
      <w:pPr>
        <w:pStyle w:val="berschrift3"/>
      </w:pPr>
      <w:r w:rsidRPr="00E51E89">
        <w:t xml:space="preserve">If a </w:t>
      </w:r>
      <w:proofErr w:type="gramStart"/>
      <w:r w:rsidRPr="00E51E89">
        <w:t xml:space="preserve">subject </w:t>
      </w:r>
      <w:r w:rsidR="00EC4679" w:rsidRPr="00E51E89">
        <w:t>declines</w:t>
      </w:r>
      <w:proofErr w:type="gramEnd"/>
      <w:r w:rsidR="00EC4679" w:rsidRPr="00E51E89">
        <w:t xml:space="preserve"> to </w:t>
      </w:r>
      <w:r w:rsidR="002646C8" w:rsidRPr="00E51E89">
        <w:t>complete</w:t>
      </w:r>
      <w:r w:rsidRPr="00E51E89">
        <w:t xml:space="preserve"> the experiment</w:t>
      </w:r>
      <w:r w:rsidR="00863698" w:rsidRPr="00E51E89">
        <w:t>:</w:t>
      </w:r>
    </w:p>
    <w:p w14:paraId="56BD8192" w14:textId="3C195F5F" w:rsidR="00EF355C" w:rsidRPr="00EF355C" w:rsidRDefault="00EF355C" w:rsidP="00706F6F">
      <w:pPr>
        <w:keepNext/>
        <w:rPr>
          <w:lang w:val="en-GB"/>
        </w:rPr>
      </w:pPr>
      <w:r>
        <w:rPr>
          <w:i/>
          <w:iCs/>
          <w:color w:val="7F7F7F" w:themeColor="text1" w:themeTint="80"/>
          <w:lang w:val="en-GB"/>
        </w:rPr>
        <w:t>Participants have, in principle, a right to abort the</w:t>
      </w:r>
      <w:r w:rsidR="00706F6F">
        <w:rPr>
          <w:i/>
          <w:iCs/>
          <w:color w:val="7F7F7F" w:themeColor="text1" w:themeTint="80"/>
          <w:lang w:val="en-GB"/>
        </w:rPr>
        <w:t>ir participation without any disadvantages. Please comment below if the participant’s incomplete participation impacts their compensation.</w:t>
      </w:r>
    </w:p>
    <w:p w14:paraId="6048BFB4" w14:textId="6913300E" w:rsidR="009F2D8E" w:rsidRPr="00E51E89" w:rsidRDefault="000B209E" w:rsidP="00805F06">
      <w:pPr>
        <w:ind w:left="851" w:hanging="425"/>
        <w:rPr>
          <w:lang w:val="en-GB"/>
        </w:rPr>
      </w:pPr>
      <w:sdt>
        <w:sdtPr>
          <w:rPr>
            <w:color w:val="ED7D31" w:themeColor="accent2"/>
            <w:lang w:val="en-GB"/>
          </w:rPr>
          <w:id w:val="1836799835"/>
          <w14:checkbox>
            <w14:checked w14:val="0"/>
            <w14:checkedState w14:val="2612" w14:font="MS Gothic"/>
            <w14:uncheckedState w14:val="2610" w14:font="MS Gothic"/>
          </w14:checkbox>
        </w:sdtPr>
        <w:sdtContent>
          <w:r w:rsidR="00864F64" w:rsidRPr="00E51E89">
            <w:rPr>
              <w:rFonts w:ascii="MS Gothic" w:eastAsia="MS Gothic" w:hAnsi="MS Gothic"/>
              <w:color w:val="ED7D31" w:themeColor="accent2"/>
              <w:lang w:val="en-GB"/>
            </w:rPr>
            <w:t>☐</w:t>
          </w:r>
        </w:sdtContent>
      </w:sdt>
      <w:r w:rsidR="009F2D8E" w:rsidRPr="00E51E89">
        <w:rPr>
          <w:lang w:val="en-GB"/>
        </w:rPr>
        <w:tab/>
        <w:t>Subject has the right to abort the experiment at any time without any disadvantages</w:t>
      </w:r>
      <w:r w:rsidR="00706F6F">
        <w:rPr>
          <w:lang w:val="en-GB"/>
        </w:rPr>
        <w:t>.</w:t>
      </w:r>
    </w:p>
    <w:p w14:paraId="61EF5553" w14:textId="136A1E5D" w:rsidR="009F2D8E" w:rsidRDefault="000B209E" w:rsidP="00805F06">
      <w:pPr>
        <w:ind w:left="851" w:hanging="425"/>
        <w:rPr>
          <w:lang w:val="en-GB"/>
        </w:rPr>
      </w:pPr>
      <w:sdt>
        <w:sdtPr>
          <w:rPr>
            <w:color w:val="ED7D31" w:themeColor="accent2"/>
            <w:lang w:val="en-GB"/>
          </w:rPr>
          <w:id w:val="-1510981711"/>
          <w14:checkbox>
            <w14:checked w14:val="1"/>
            <w14:checkedState w14:val="2612" w14:font="MS Gothic"/>
            <w14:uncheckedState w14:val="2610" w14:font="MS Gothic"/>
          </w14:checkbox>
        </w:sdtPr>
        <w:sdtContent>
          <w:r w:rsidR="009C59E2">
            <w:rPr>
              <w:rFonts w:ascii="MS Gothic" w:eastAsia="MS Gothic" w:hAnsi="MS Gothic" w:hint="eastAsia"/>
              <w:color w:val="ED7D31" w:themeColor="accent2"/>
              <w:lang w:val="en-GB"/>
            </w:rPr>
            <w:t>☒</w:t>
          </w:r>
        </w:sdtContent>
      </w:sdt>
      <w:r w:rsidR="009F2D8E" w:rsidRPr="00E51E89">
        <w:rPr>
          <w:lang w:val="en-GB"/>
        </w:rPr>
        <w:tab/>
        <w:t xml:space="preserve">Partial </w:t>
      </w:r>
      <w:r w:rsidR="00706F6F">
        <w:rPr>
          <w:lang w:val="en-GB"/>
        </w:rPr>
        <w:t xml:space="preserve">or no </w:t>
      </w:r>
      <w:r w:rsidR="009F2D8E" w:rsidRPr="00E51E89">
        <w:rPr>
          <w:lang w:val="en-GB"/>
        </w:rPr>
        <w:t xml:space="preserve">compensation </w:t>
      </w:r>
      <w:r w:rsidR="00706F6F">
        <w:rPr>
          <w:lang w:val="en-GB"/>
        </w:rPr>
        <w:t xml:space="preserve">given </w:t>
      </w:r>
      <w:r w:rsidR="009F2D8E" w:rsidRPr="00E51E89">
        <w:rPr>
          <w:lang w:val="en-GB"/>
        </w:rPr>
        <w:t xml:space="preserve">depending </w:t>
      </w:r>
      <w:r w:rsidR="00706F6F">
        <w:rPr>
          <w:lang w:val="en-GB"/>
        </w:rPr>
        <w:t xml:space="preserve">upon </w:t>
      </w:r>
      <w:r w:rsidR="009F2D8E" w:rsidRPr="00E51E89">
        <w:rPr>
          <w:lang w:val="en-GB"/>
        </w:rPr>
        <w:t>subjects</w:t>
      </w:r>
      <w:r w:rsidR="00706F6F">
        <w:rPr>
          <w:lang w:val="en-GB"/>
        </w:rPr>
        <w:t>’ level of participation.</w:t>
      </w:r>
    </w:p>
    <w:p w14:paraId="177FDEF9" w14:textId="4F8E8608" w:rsidR="00805F06" w:rsidRDefault="000B209E" w:rsidP="005766D8">
      <w:pPr>
        <w:keepLines/>
        <w:shd w:val="clear" w:color="auto" w:fill="FBE4D5" w:themeFill="accent2" w:themeFillTint="33"/>
        <w:ind w:left="432"/>
        <w:rPr>
          <w:lang w:val="en-GB"/>
        </w:rPr>
      </w:pPr>
      <w:sdt>
        <w:sdtPr>
          <w:rPr>
            <w:lang w:val="en-GB"/>
          </w:rPr>
          <w:id w:val="1648248444"/>
          <w:placeholder>
            <w:docPart w:val="A0CE67244B844F2180718AE0DD63318F"/>
          </w:placeholder>
        </w:sdtPr>
        <w:sdtContent>
          <w:r w:rsidR="009C59E2">
            <w:rPr>
              <w:lang w:val="en-GB"/>
            </w:rPr>
            <w:t>Participants will receive payment only if they complete the entire study. Aborting participation or declining consent will</w:t>
          </w:r>
          <w:r w:rsidR="00325E9F">
            <w:rPr>
              <w:lang w:val="en-GB"/>
            </w:rPr>
            <w:t xml:space="preserve"> result in participants not being paid.</w:t>
          </w:r>
        </w:sdtContent>
      </w:sdt>
    </w:p>
    <w:p w14:paraId="558DFEEC" w14:textId="09494069" w:rsidR="00864F64" w:rsidRPr="00E51E89" w:rsidRDefault="00864F64" w:rsidP="00EC5E94">
      <w:pPr>
        <w:pStyle w:val="berschrift1"/>
        <w:numPr>
          <w:ilvl w:val="0"/>
          <w:numId w:val="38"/>
        </w:numPr>
      </w:pPr>
      <w:bookmarkStart w:id="31" w:name="_Toc99385661"/>
      <w:r w:rsidRPr="00E51E89">
        <w:t>Subject information form</w:t>
      </w:r>
      <w:bookmarkEnd w:id="31"/>
    </w:p>
    <w:p w14:paraId="63E74DFA" w14:textId="7728A112" w:rsidR="00864F64" w:rsidRPr="00E51E89" w:rsidRDefault="00F17515" w:rsidP="00B270EF">
      <w:pPr>
        <w:pStyle w:val="berschrift2"/>
      </w:pPr>
      <w:bookmarkStart w:id="32" w:name="_Toc99385662"/>
      <w:r w:rsidRPr="00E51E89">
        <w:t xml:space="preserve">Please </w:t>
      </w:r>
      <w:r w:rsidR="0038594D" w:rsidRPr="00E51E89">
        <w:t>check that</w:t>
      </w:r>
      <w:r w:rsidR="0086198A" w:rsidRPr="00E51E89">
        <w:t xml:space="preserve"> </w:t>
      </w:r>
      <w:r w:rsidR="00864F64" w:rsidRPr="00E51E89">
        <w:t>the following points</w:t>
      </w:r>
      <w:r w:rsidR="0038594D" w:rsidRPr="00E51E89">
        <w:t xml:space="preserve"> are included</w:t>
      </w:r>
      <w:r w:rsidR="00864F64" w:rsidRPr="00E51E89">
        <w:t xml:space="preserve"> </w:t>
      </w:r>
      <w:r w:rsidR="00C068FC" w:rsidRPr="00E51E89">
        <w:t>in</w:t>
      </w:r>
      <w:r w:rsidR="00864F64" w:rsidRPr="00E51E89">
        <w:t xml:space="preserve"> subject information form</w:t>
      </w:r>
      <w:r w:rsidR="008504EF" w:rsidRPr="00E51E89">
        <w:t>:</w:t>
      </w:r>
      <w:bookmarkEnd w:id="32"/>
    </w:p>
    <w:p w14:paraId="3BB596BC" w14:textId="02D6D07B" w:rsidR="00864F64" w:rsidRPr="00E51E89" w:rsidRDefault="000B209E" w:rsidP="00FC6262">
      <w:pPr>
        <w:ind w:left="851" w:hanging="425"/>
        <w:rPr>
          <w:lang w:val="en-GB"/>
        </w:rPr>
      </w:pPr>
      <w:sdt>
        <w:sdtPr>
          <w:rPr>
            <w:color w:val="ED7D31" w:themeColor="accent2"/>
            <w:lang w:val="en-GB"/>
          </w:rPr>
          <w:id w:val="-146595155"/>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864F64" w:rsidRPr="00E51E89">
        <w:rPr>
          <w:lang w:val="en-GB"/>
        </w:rPr>
        <w:tab/>
      </w:r>
      <w:r w:rsidR="00E316AE" w:rsidRPr="00E51E89">
        <w:rPr>
          <w:lang w:val="en-GB"/>
        </w:rPr>
        <w:t>The subject information form is a separate document from the informed consent document</w:t>
      </w:r>
      <w:r w:rsidR="0063061D">
        <w:rPr>
          <w:lang w:val="en-GB"/>
        </w:rPr>
        <w:t>.</w:t>
      </w:r>
      <w:r w:rsidR="00E316AE" w:rsidRPr="00E51E89">
        <w:rPr>
          <w:lang w:val="en-GB"/>
        </w:rPr>
        <w:t xml:space="preserve"> *</w:t>
      </w:r>
    </w:p>
    <w:p w14:paraId="40647A9F" w14:textId="161AC6E9" w:rsidR="00864F64" w:rsidRPr="00E51E89" w:rsidRDefault="000B209E" w:rsidP="00FC6262">
      <w:pPr>
        <w:ind w:left="851" w:hanging="425"/>
        <w:rPr>
          <w:lang w:val="en-GB"/>
        </w:rPr>
      </w:pPr>
      <w:sdt>
        <w:sdtPr>
          <w:rPr>
            <w:color w:val="ED7D31" w:themeColor="accent2"/>
            <w:lang w:val="en-GB"/>
          </w:rPr>
          <w:id w:val="-1755353152"/>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864F64" w:rsidRPr="00E51E89">
        <w:rPr>
          <w:lang w:val="en-GB"/>
        </w:rPr>
        <w:tab/>
      </w:r>
      <w:r w:rsidR="00E316AE" w:rsidRPr="00E51E89">
        <w:rPr>
          <w:lang w:val="en-GB"/>
        </w:rPr>
        <w:t xml:space="preserve">The aim and process of the study </w:t>
      </w:r>
      <w:r w:rsidR="00267036">
        <w:rPr>
          <w:lang w:val="en-GB"/>
        </w:rPr>
        <w:t>are</w:t>
      </w:r>
      <w:r w:rsidR="00E316AE" w:rsidRPr="00E51E89">
        <w:rPr>
          <w:lang w:val="en-GB"/>
        </w:rPr>
        <w:t xml:space="preserve"> described</w:t>
      </w:r>
      <w:r w:rsidR="0063061D">
        <w:rPr>
          <w:lang w:val="en-GB"/>
        </w:rPr>
        <w:t>.</w:t>
      </w:r>
      <w:r w:rsidR="00E316AE" w:rsidRPr="00E51E89">
        <w:rPr>
          <w:lang w:val="en-GB"/>
        </w:rPr>
        <w:t xml:space="preserve"> *</w:t>
      </w:r>
    </w:p>
    <w:p w14:paraId="41904EE2" w14:textId="5F67ACBC" w:rsidR="00E316AE" w:rsidRPr="00E51E89" w:rsidRDefault="000B209E" w:rsidP="00FC6262">
      <w:pPr>
        <w:ind w:left="851" w:hanging="425"/>
        <w:rPr>
          <w:lang w:val="en-GB"/>
        </w:rPr>
      </w:pPr>
      <w:sdt>
        <w:sdtPr>
          <w:rPr>
            <w:color w:val="ED7D31" w:themeColor="accent2"/>
            <w:lang w:val="en-GB"/>
          </w:rPr>
          <w:id w:val="-101801977"/>
          <w14:checkbox>
            <w14:checked w14:val="1"/>
            <w14:checkedState w14:val="2612" w14:font="MS Gothic"/>
            <w14:uncheckedState w14:val="2610" w14:font="MS Gothic"/>
          </w14:checkbox>
        </w:sdtPr>
        <w:sdtContent>
          <w:r w:rsidR="00942606">
            <w:rPr>
              <w:rFonts w:ascii="MS Gothic" w:eastAsia="MS Gothic" w:hAnsi="MS Gothic" w:hint="eastAsia"/>
              <w:color w:val="ED7D31" w:themeColor="accent2"/>
              <w:lang w:val="en-GB"/>
            </w:rPr>
            <w:t>☒</w:t>
          </w:r>
        </w:sdtContent>
      </w:sdt>
      <w:r w:rsidR="00E316AE" w:rsidRPr="00E51E89">
        <w:rPr>
          <w:lang w:val="en-GB"/>
        </w:rPr>
        <w:tab/>
        <w:t>The admission and exclusion criteria are described</w:t>
      </w:r>
      <w:r w:rsidR="0063061D">
        <w:rPr>
          <w:lang w:val="en-GB"/>
        </w:rPr>
        <w:t>.</w:t>
      </w:r>
      <w:r w:rsidR="00E316AE" w:rsidRPr="00E51E89">
        <w:rPr>
          <w:lang w:val="en-GB"/>
        </w:rPr>
        <w:t xml:space="preserve"> *</w:t>
      </w:r>
    </w:p>
    <w:p w14:paraId="71B424BF" w14:textId="2D6DA3F8" w:rsidR="00E316AE" w:rsidRPr="00E51E89" w:rsidRDefault="000B209E" w:rsidP="00FC6262">
      <w:pPr>
        <w:ind w:left="851" w:hanging="425"/>
        <w:rPr>
          <w:lang w:val="en-GB"/>
        </w:rPr>
      </w:pPr>
      <w:sdt>
        <w:sdtPr>
          <w:rPr>
            <w:color w:val="ED7D31" w:themeColor="accent2"/>
            <w:lang w:val="en-GB"/>
          </w:rPr>
          <w:id w:val="303890055"/>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C6275B" w:rsidRPr="00E51E89">
        <w:rPr>
          <w:lang w:val="en-GB"/>
        </w:rPr>
        <w:t>The</w:t>
      </w:r>
      <w:r w:rsidR="00061C40" w:rsidRPr="00E51E89">
        <w:rPr>
          <w:lang w:val="en-GB"/>
        </w:rPr>
        <w:t xml:space="preserve"> subject’s</w:t>
      </w:r>
      <w:r w:rsidR="00C6275B" w:rsidRPr="00E51E89">
        <w:rPr>
          <w:lang w:val="en-GB"/>
        </w:rPr>
        <w:t xml:space="preserve"> </w:t>
      </w:r>
      <w:r w:rsidR="00030AF5" w:rsidRPr="00E51E89">
        <w:rPr>
          <w:lang w:val="en-GB"/>
        </w:rPr>
        <w:t>time investment</w:t>
      </w:r>
      <w:r w:rsidR="00F351B4" w:rsidRPr="00E51E89">
        <w:rPr>
          <w:lang w:val="en-GB"/>
        </w:rPr>
        <w:t xml:space="preserve"> </w:t>
      </w:r>
      <w:r w:rsidR="00061C40" w:rsidRPr="00E51E89">
        <w:rPr>
          <w:lang w:val="en-GB"/>
        </w:rPr>
        <w:t>for</w:t>
      </w:r>
      <w:r w:rsidR="00E316AE" w:rsidRPr="00E51E89">
        <w:rPr>
          <w:lang w:val="en-GB"/>
        </w:rPr>
        <w:t xml:space="preserve"> the experiment </w:t>
      </w:r>
      <w:r w:rsidR="00F351B4" w:rsidRPr="00E51E89">
        <w:rPr>
          <w:lang w:val="en-GB"/>
        </w:rPr>
        <w:t>is mentioned</w:t>
      </w:r>
      <w:r w:rsidR="0063061D">
        <w:rPr>
          <w:lang w:val="en-GB"/>
        </w:rPr>
        <w:t>.</w:t>
      </w:r>
      <w:r w:rsidR="00E316AE" w:rsidRPr="00E51E89">
        <w:rPr>
          <w:lang w:val="en-GB"/>
        </w:rPr>
        <w:t xml:space="preserve"> *</w:t>
      </w:r>
    </w:p>
    <w:p w14:paraId="4F21D21B" w14:textId="2267B26E" w:rsidR="00E316AE" w:rsidRPr="00E51E89" w:rsidRDefault="000B209E" w:rsidP="00FC6262">
      <w:pPr>
        <w:ind w:left="851" w:hanging="425"/>
        <w:rPr>
          <w:lang w:val="en-GB"/>
        </w:rPr>
      </w:pPr>
      <w:sdt>
        <w:sdtPr>
          <w:rPr>
            <w:color w:val="ED7D31" w:themeColor="accent2"/>
            <w:lang w:val="en-GB"/>
          </w:rPr>
          <w:id w:val="1306822915"/>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t xml:space="preserve">Possible advantages </w:t>
      </w:r>
      <w:r w:rsidR="008D57F0" w:rsidRPr="00E51E89">
        <w:rPr>
          <w:lang w:val="en-GB"/>
        </w:rPr>
        <w:t>for subject’s</w:t>
      </w:r>
      <w:r w:rsidR="00E316AE" w:rsidRPr="00E51E89">
        <w:rPr>
          <w:lang w:val="en-GB"/>
        </w:rPr>
        <w:t xml:space="preserve"> participation are described</w:t>
      </w:r>
      <w:r w:rsidR="0063061D">
        <w:rPr>
          <w:lang w:val="en-GB"/>
        </w:rPr>
        <w:t>.</w:t>
      </w:r>
      <w:r w:rsidR="00E316AE" w:rsidRPr="00E51E89">
        <w:rPr>
          <w:lang w:val="en-GB"/>
        </w:rPr>
        <w:t xml:space="preserve"> *</w:t>
      </w:r>
    </w:p>
    <w:p w14:paraId="3E5B8B3C" w14:textId="2B131D84" w:rsidR="00E316AE" w:rsidRPr="00E51E89" w:rsidRDefault="000B209E" w:rsidP="00FC6262">
      <w:pPr>
        <w:ind w:left="851" w:hanging="425"/>
        <w:rPr>
          <w:lang w:val="en-GB"/>
        </w:rPr>
      </w:pPr>
      <w:sdt>
        <w:sdtPr>
          <w:rPr>
            <w:color w:val="ED7D31" w:themeColor="accent2"/>
            <w:lang w:val="en-GB"/>
          </w:rPr>
          <w:id w:val="-1089769516"/>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962C27" w:rsidRPr="00E51E89">
        <w:rPr>
          <w:lang w:val="en-GB"/>
        </w:rPr>
        <w:t>Clearly stated is</w:t>
      </w:r>
      <w:r w:rsidR="00E316AE" w:rsidRPr="00E51E89">
        <w:rPr>
          <w:lang w:val="en-GB"/>
        </w:rPr>
        <w:t xml:space="preserve"> the</w:t>
      </w:r>
      <w:r w:rsidR="00962C27" w:rsidRPr="00E51E89">
        <w:rPr>
          <w:lang w:val="en-GB"/>
        </w:rPr>
        <w:t xml:space="preserve"> participant’s</w:t>
      </w:r>
      <w:r w:rsidR="00E316AE" w:rsidRPr="00E51E89">
        <w:rPr>
          <w:lang w:val="en-GB"/>
        </w:rPr>
        <w:t xml:space="preserve"> right to </w:t>
      </w:r>
      <w:r w:rsidR="000D421E" w:rsidRPr="00E51E89">
        <w:rPr>
          <w:lang w:val="en-GB"/>
        </w:rPr>
        <w:t xml:space="preserve">quit </w:t>
      </w:r>
      <w:r w:rsidR="00E316AE" w:rsidRPr="00E51E89">
        <w:rPr>
          <w:lang w:val="en-GB"/>
        </w:rPr>
        <w:t>the experiment at any time without negative consequences</w:t>
      </w:r>
      <w:r w:rsidR="0063061D">
        <w:rPr>
          <w:lang w:val="en-GB"/>
        </w:rPr>
        <w:t>.</w:t>
      </w:r>
      <w:r w:rsidR="00E316AE" w:rsidRPr="00E51E89">
        <w:rPr>
          <w:lang w:val="en-GB"/>
        </w:rPr>
        <w:t xml:space="preserve"> *</w:t>
      </w:r>
    </w:p>
    <w:p w14:paraId="2AE67FF7" w14:textId="5A8836C5" w:rsidR="00E316AE" w:rsidRPr="00E51E89" w:rsidRDefault="000B209E" w:rsidP="00FC6262">
      <w:pPr>
        <w:ind w:left="851" w:hanging="425"/>
        <w:rPr>
          <w:lang w:val="en-GB"/>
        </w:rPr>
      </w:pPr>
      <w:sdt>
        <w:sdtPr>
          <w:rPr>
            <w:color w:val="ED7D31" w:themeColor="accent2"/>
            <w:lang w:val="en-GB"/>
          </w:rPr>
          <w:id w:val="-1309548300"/>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E61920" w:rsidRPr="00E51E89">
        <w:rPr>
          <w:lang w:val="en-GB"/>
        </w:rPr>
        <w:t xml:space="preserve">Data protection measures are </w:t>
      </w:r>
      <w:r w:rsidR="00E316AE" w:rsidRPr="00E51E89">
        <w:rPr>
          <w:lang w:val="en-GB"/>
        </w:rPr>
        <w:t>assured</w:t>
      </w:r>
      <w:r w:rsidR="0063061D">
        <w:rPr>
          <w:lang w:val="en-GB"/>
        </w:rPr>
        <w:t>.</w:t>
      </w:r>
      <w:r w:rsidR="00E316AE" w:rsidRPr="00E51E89">
        <w:rPr>
          <w:lang w:val="en-GB"/>
        </w:rPr>
        <w:t xml:space="preserve"> *</w:t>
      </w:r>
    </w:p>
    <w:p w14:paraId="55349B00" w14:textId="323792C8" w:rsidR="00E316AE" w:rsidRPr="00E51E89" w:rsidRDefault="000B209E" w:rsidP="00FC6262">
      <w:pPr>
        <w:ind w:left="851" w:hanging="425"/>
        <w:rPr>
          <w:lang w:val="en-GB"/>
        </w:rPr>
      </w:pPr>
      <w:sdt>
        <w:sdtPr>
          <w:rPr>
            <w:color w:val="ED7D31" w:themeColor="accent2"/>
            <w:lang w:val="en-GB"/>
          </w:rPr>
          <w:id w:val="-812647940"/>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24382D" w:rsidRPr="00E51E89">
        <w:rPr>
          <w:lang w:val="en-GB"/>
        </w:rPr>
        <w:t xml:space="preserve">Protections and </w:t>
      </w:r>
      <w:r w:rsidR="00347401" w:rsidRPr="00E51E89">
        <w:rPr>
          <w:lang w:val="en-GB"/>
        </w:rPr>
        <w:t xml:space="preserve">limitations </w:t>
      </w:r>
      <w:r w:rsidR="005B4273" w:rsidRPr="00E51E89">
        <w:rPr>
          <w:lang w:val="en-GB"/>
        </w:rPr>
        <w:t xml:space="preserve">of access </w:t>
      </w:r>
      <w:r w:rsidR="00A06383" w:rsidRPr="00E51E89">
        <w:rPr>
          <w:lang w:val="en-GB"/>
        </w:rPr>
        <w:t>to</w:t>
      </w:r>
      <w:r w:rsidR="00347401" w:rsidRPr="00E51E89">
        <w:rPr>
          <w:lang w:val="en-GB"/>
        </w:rPr>
        <w:t xml:space="preserve"> study data are clearly stated</w:t>
      </w:r>
      <w:r w:rsidR="0063061D">
        <w:rPr>
          <w:lang w:val="en-GB"/>
        </w:rPr>
        <w:t>.</w:t>
      </w:r>
      <w:r w:rsidR="00347401" w:rsidRPr="00E51E89">
        <w:rPr>
          <w:lang w:val="en-GB"/>
        </w:rPr>
        <w:t xml:space="preserve"> </w:t>
      </w:r>
      <w:r w:rsidR="00E316AE" w:rsidRPr="00E51E89">
        <w:rPr>
          <w:lang w:val="en-GB"/>
        </w:rPr>
        <w:t>*</w:t>
      </w:r>
    </w:p>
    <w:p w14:paraId="626CB33D" w14:textId="36D2CAFC" w:rsidR="00E316AE" w:rsidRPr="00E51E89" w:rsidRDefault="000B209E" w:rsidP="00FC6262">
      <w:pPr>
        <w:ind w:left="851" w:hanging="425"/>
        <w:rPr>
          <w:lang w:val="en-GB"/>
        </w:rPr>
      </w:pPr>
      <w:sdt>
        <w:sdtPr>
          <w:rPr>
            <w:color w:val="ED7D31" w:themeColor="accent2"/>
            <w:lang w:val="en-GB"/>
          </w:rPr>
          <w:id w:val="-1135250649"/>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F81265" w:rsidRPr="00E51E89">
        <w:rPr>
          <w:lang w:val="en-GB"/>
        </w:rPr>
        <w:t xml:space="preserve">There is a clear statement regarding </w:t>
      </w:r>
      <w:r w:rsidR="00772E1C" w:rsidRPr="00E51E89">
        <w:rPr>
          <w:lang w:val="en-GB"/>
        </w:rPr>
        <w:t xml:space="preserve">how </w:t>
      </w:r>
      <w:r w:rsidR="00F81265" w:rsidRPr="00E51E89">
        <w:rPr>
          <w:lang w:val="en-GB"/>
        </w:rPr>
        <w:t>p</w:t>
      </w:r>
      <w:r w:rsidR="00E316AE" w:rsidRPr="00E51E89">
        <w:rPr>
          <w:lang w:val="en-GB"/>
        </w:rPr>
        <w:t>ersonal data will be utilized</w:t>
      </w:r>
      <w:r w:rsidR="0063061D">
        <w:rPr>
          <w:lang w:val="en-GB"/>
        </w:rPr>
        <w:t>.</w:t>
      </w:r>
      <w:r w:rsidR="00E316AE" w:rsidRPr="00E51E89">
        <w:rPr>
          <w:lang w:val="en-GB"/>
        </w:rPr>
        <w:t xml:space="preserve"> *</w:t>
      </w:r>
    </w:p>
    <w:p w14:paraId="040C603B" w14:textId="5C5339F8" w:rsidR="00E316AE" w:rsidRPr="00E51E89" w:rsidRDefault="000B209E" w:rsidP="00FC6262">
      <w:pPr>
        <w:ind w:left="851" w:hanging="425"/>
        <w:rPr>
          <w:lang w:val="en-GB"/>
        </w:rPr>
      </w:pPr>
      <w:sdt>
        <w:sdtPr>
          <w:rPr>
            <w:color w:val="ED7D31" w:themeColor="accent2"/>
            <w:lang w:val="en-GB"/>
          </w:rPr>
          <w:id w:val="-28731156"/>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600C20" w:rsidRPr="00E51E89">
        <w:rPr>
          <w:lang w:val="en-GB"/>
        </w:rPr>
        <w:t xml:space="preserve">There is a clear statement regarding </w:t>
      </w:r>
      <w:r w:rsidR="00351D89" w:rsidRPr="00E51E89">
        <w:rPr>
          <w:lang w:val="en-GB"/>
        </w:rPr>
        <w:t xml:space="preserve">how study data </w:t>
      </w:r>
      <w:r w:rsidR="00E316AE" w:rsidRPr="00E51E89">
        <w:rPr>
          <w:lang w:val="en-GB"/>
        </w:rPr>
        <w:t>will be published</w:t>
      </w:r>
      <w:r w:rsidR="0063061D">
        <w:rPr>
          <w:lang w:val="en-GB"/>
        </w:rPr>
        <w:t>.</w:t>
      </w:r>
      <w:r w:rsidR="00E316AE" w:rsidRPr="00E51E89">
        <w:rPr>
          <w:lang w:val="en-GB"/>
        </w:rPr>
        <w:t xml:space="preserve"> * (anonymised/pseudonymised)</w:t>
      </w:r>
    </w:p>
    <w:p w14:paraId="2765557B" w14:textId="5FFAE652" w:rsidR="00E316AE" w:rsidRPr="00E51E89" w:rsidRDefault="000B209E" w:rsidP="00FC6262">
      <w:pPr>
        <w:ind w:left="851" w:hanging="425"/>
        <w:rPr>
          <w:lang w:val="en-GB"/>
        </w:rPr>
      </w:pPr>
      <w:sdt>
        <w:sdtPr>
          <w:rPr>
            <w:color w:val="ED7D31" w:themeColor="accent2"/>
            <w:lang w:val="en-GB"/>
          </w:rPr>
          <w:id w:val="-744020499"/>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EC3431" w:rsidRPr="00E51E89">
        <w:rPr>
          <w:lang w:val="en-GB"/>
        </w:rPr>
        <w:t xml:space="preserve">There is a clear statement regarding </w:t>
      </w:r>
      <w:r w:rsidR="004F6AB1" w:rsidRPr="00E51E89">
        <w:rPr>
          <w:lang w:val="en-GB"/>
        </w:rPr>
        <w:t xml:space="preserve">study-participation </w:t>
      </w:r>
      <w:r w:rsidR="00BF2F48">
        <w:rPr>
          <w:lang w:val="en-GB"/>
        </w:rPr>
        <w:t>compensation</w:t>
      </w:r>
      <w:r w:rsidR="0081106B" w:rsidRPr="00E51E89">
        <w:rPr>
          <w:lang w:val="en-GB"/>
        </w:rPr>
        <w:t xml:space="preserve"> or rew</w:t>
      </w:r>
      <w:r w:rsidR="00813AA3" w:rsidRPr="00E51E89">
        <w:rPr>
          <w:lang w:val="en-GB"/>
        </w:rPr>
        <w:t>ard</w:t>
      </w:r>
      <w:r w:rsidR="0063061D">
        <w:rPr>
          <w:lang w:val="en-GB"/>
        </w:rPr>
        <w:t>.</w:t>
      </w:r>
      <w:r w:rsidR="00E316AE" w:rsidRPr="00E51E89">
        <w:rPr>
          <w:lang w:val="en-GB"/>
        </w:rPr>
        <w:t xml:space="preserve"> *</w:t>
      </w:r>
    </w:p>
    <w:p w14:paraId="07DE641A" w14:textId="619E2FA4" w:rsidR="00E316AE" w:rsidRPr="00E51E89" w:rsidRDefault="000B209E" w:rsidP="0046223B">
      <w:pPr>
        <w:ind w:left="1276" w:hanging="425"/>
        <w:rPr>
          <w:lang w:val="en-GB"/>
        </w:rPr>
      </w:pPr>
      <w:sdt>
        <w:sdtPr>
          <w:rPr>
            <w:color w:val="ED7D31" w:themeColor="accent2"/>
            <w:lang w:val="en-GB"/>
          </w:rPr>
          <w:id w:val="-1548671355"/>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9179BF">
        <w:rPr>
          <w:lang w:val="en-GB"/>
        </w:rPr>
        <w:t>S</w:t>
      </w:r>
      <w:r w:rsidR="001167DF" w:rsidRPr="00E51E89">
        <w:rPr>
          <w:lang w:val="en-GB"/>
        </w:rPr>
        <w:t>tatement includes the kind</w:t>
      </w:r>
      <w:r w:rsidR="003219B8" w:rsidRPr="00E51E89">
        <w:rPr>
          <w:lang w:val="en-GB"/>
        </w:rPr>
        <w:t xml:space="preserve"> of</w:t>
      </w:r>
      <w:r w:rsidR="001167DF" w:rsidRPr="00E51E89">
        <w:rPr>
          <w:lang w:val="en-GB"/>
        </w:rPr>
        <w:t xml:space="preserve"> </w:t>
      </w:r>
      <w:r w:rsidR="00BF2F48">
        <w:rPr>
          <w:lang w:val="en-GB"/>
        </w:rPr>
        <w:t>compensation</w:t>
      </w:r>
      <w:r w:rsidR="00737810" w:rsidRPr="00E51E89">
        <w:rPr>
          <w:lang w:val="en-GB"/>
        </w:rPr>
        <w:t>/</w:t>
      </w:r>
      <w:r w:rsidR="00463964" w:rsidRPr="00E51E89">
        <w:rPr>
          <w:lang w:val="en-GB"/>
        </w:rPr>
        <w:t>reward</w:t>
      </w:r>
      <w:r w:rsidR="0063061D">
        <w:rPr>
          <w:lang w:val="en-GB"/>
        </w:rPr>
        <w:t>.</w:t>
      </w:r>
      <w:r w:rsidR="00463964" w:rsidRPr="00E51E89">
        <w:rPr>
          <w:lang w:val="en-GB"/>
        </w:rPr>
        <w:t xml:space="preserve"> *</w:t>
      </w:r>
    </w:p>
    <w:p w14:paraId="66DD3D3A" w14:textId="05591415" w:rsidR="00E316AE" w:rsidRPr="00E51E89" w:rsidRDefault="000B209E" w:rsidP="0046223B">
      <w:pPr>
        <w:ind w:left="1276" w:hanging="425"/>
        <w:rPr>
          <w:lang w:val="en-GB"/>
        </w:rPr>
      </w:pPr>
      <w:sdt>
        <w:sdtPr>
          <w:rPr>
            <w:color w:val="ED7D31" w:themeColor="accent2"/>
            <w:lang w:val="en-GB"/>
          </w:rPr>
          <w:id w:val="708612637"/>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E316AE" w:rsidRPr="00E51E89">
        <w:rPr>
          <w:lang w:val="en-GB"/>
        </w:rPr>
        <w:tab/>
      </w:r>
      <w:r w:rsidR="009179BF">
        <w:rPr>
          <w:lang w:val="en-GB"/>
        </w:rPr>
        <w:t>S</w:t>
      </w:r>
      <w:r w:rsidR="004633D5" w:rsidRPr="00E51E89">
        <w:rPr>
          <w:lang w:val="en-GB"/>
        </w:rPr>
        <w:t xml:space="preserve">tatement includes </w:t>
      </w:r>
      <w:r w:rsidR="00E316AE" w:rsidRPr="00E51E89">
        <w:rPr>
          <w:lang w:val="en-GB"/>
        </w:rPr>
        <w:t xml:space="preserve">conditions </w:t>
      </w:r>
      <w:r w:rsidR="004633D5" w:rsidRPr="00E51E89">
        <w:rPr>
          <w:lang w:val="en-GB"/>
        </w:rPr>
        <w:t xml:space="preserve">necessary to receive </w:t>
      </w:r>
      <w:r w:rsidR="00BF2F48">
        <w:rPr>
          <w:lang w:val="en-GB"/>
        </w:rPr>
        <w:t>compensation</w:t>
      </w:r>
      <w:r w:rsidR="00737810" w:rsidRPr="00E51E89">
        <w:rPr>
          <w:lang w:val="en-GB"/>
        </w:rPr>
        <w:t>/r</w:t>
      </w:r>
      <w:r w:rsidR="004633D5" w:rsidRPr="00E51E89">
        <w:rPr>
          <w:lang w:val="en-GB"/>
        </w:rPr>
        <w:t>eward</w:t>
      </w:r>
      <w:r w:rsidR="0063061D">
        <w:rPr>
          <w:lang w:val="en-GB"/>
        </w:rPr>
        <w:t>.</w:t>
      </w:r>
      <w:r w:rsidR="005F7D34" w:rsidRPr="00E51E89">
        <w:rPr>
          <w:lang w:val="en-GB"/>
        </w:rPr>
        <w:t xml:space="preserve"> </w:t>
      </w:r>
      <w:r w:rsidR="00E316AE" w:rsidRPr="00E51E89">
        <w:rPr>
          <w:lang w:val="en-GB"/>
        </w:rPr>
        <w:t>*</w:t>
      </w:r>
    </w:p>
    <w:p w14:paraId="19939542" w14:textId="4B43D0BD" w:rsidR="00E316AE" w:rsidRPr="00E51E89" w:rsidRDefault="000B209E" w:rsidP="00FC6262">
      <w:pPr>
        <w:ind w:left="851" w:hanging="425"/>
        <w:rPr>
          <w:lang w:val="en-GB"/>
        </w:rPr>
      </w:pPr>
      <w:sdt>
        <w:sdtPr>
          <w:rPr>
            <w:color w:val="ED7D31" w:themeColor="accent2"/>
            <w:lang w:val="en-GB"/>
          </w:rPr>
          <w:id w:val="-211501630"/>
          <w14:checkbox>
            <w14:checked w14:val="1"/>
            <w14:checkedState w14:val="2612" w14:font="MS Gothic"/>
            <w14:uncheckedState w14:val="2610" w14:font="MS Gothic"/>
          </w14:checkbox>
        </w:sdtPr>
        <w:sdtContent>
          <w:r w:rsidR="00942606">
            <w:rPr>
              <w:rFonts w:ascii="MS Gothic" w:eastAsia="MS Gothic" w:hAnsi="MS Gothic" w:hint="eastAsia"/>
              <w:color w:val="ED7D31" w:themeColor="accent2"/>
              <w:lang w:val="en-GB"/>
            </w:rPr>
            <w:t>☒</w:t>
          </w:r>
        </w:sdtContent>
      </w:sdt>
      <w:r w:rsidR="00E316AE" w:rsidRPr="00E51E89">
        <w:rPr>
          <w:lang w:val="en-GB"/>
        </w:rPr>
        <w:tab/>
      </w:r>
      <w:r w:rsidR="00C77CDA" w:rsidRPr="00E51E89">
        <w:rPr>
          <w:lang w:val="en-GB"/>
        </w:rPr>
        <w:t xml:space="preserve">There is a clear statement regarding </w:t>
      </w:r>
      <w:r w:rsidR="005F7D34" w:rsidRPr="00E51E89">
        <w:rPr>
          <w:lang w:val="en-GB"/>
        </w:rPr>
        <w:t xml:space="preserve">whether </w:t>
      </w:r>
      <w:r w:rsidR="009179BF">
        <w:rPr>
          <w:lang w:val="en-GB"/>
        </w:rPr>
        <w:t xml:space="preserve">the study provides </w:t>
      </w:r>
      <w:r w:rsidR="005F7D34" w:rsidRPr="00E51E89">
        <w:rPr>
          <w:lang w:val="en-GB"/>
        </w:rPr>
        <w:t>insurance</w:t>
      </w:r>
      <w:r w:rsidR="0063061D">
        <w:rPr>
          <w:lang w:val="en-GB"/>
        </w:rPr>
        <w:t>.</w:t>
      </w:r>
      <w:r w:rsidR="005F7D34" w:rsidRPr="00E51E89">
        <w:rPr>
          <w:lang w:val="en-GB"/>
        </w:rPr>
        <w:t xml:space="preserve"> *</w:t>
      </w:r>
    </w:p>
    <w:p w14:paraId="5EF2547D" w14:textId="22B27D63" w:rsidR="007B76B3" w:rsidRPr="00E51E89" w:rsidRDefault="000B209E" w:rsidP="00FC6262">
      <w:pPr>
        <w:ind w:left="851" w:hanging="425"/>
        <w:rPr>
          <w:lang w:val="en-GB"/>
        </w:rPr>
      </w:pPr>
      <w:sdt>
        <w:sdtPr>
          <w:rPr>
            <w:color w:val="ED7D31" w:themeColor="accent2"/>
            <w:lang w:val="en-GB"/>
          </w:rPr>
          <w:id w:val="-1795744374"/>
          <w14:checkbox>
            <w14:checked w14:val="1"/>
            <w14:checkedState w14:val="2612" w14:font="MS Gothic"/>
            <w14:uncheckedState w14:val="2610" w14:font="MS Gothic"/>
          </w14:checkbox>
        </w:sdtPr>
        <w:sdtContent>
          <w:r w:rsidR="00400A4B">
            <w:rPr>
              <w:rFonts w:ascii="MS Gothic" w:eastAsia="MS Gothic" w:hAnsi="MS Gothic" w:hint="eastAsia"/>
              <w:color w:val="ED7D31" w:themeColor="accent2"/>
              <w:lang w:val="en-GB"/>
            </w:rPr>
            <w:t>☒</w:t>
          </w:r>
        </w:sdtContent>
      </w:sdt>
      <w:r w:rsidR="007B76B3" w:rsidRPr="00E51E89">
        <w:rPr>
          <w:lang w:val="en-GB"/>
        </w:rPr>
        <w:tab/>
      </w:r>
      <w:r w:rsidR="000F1CFF" w:rsidRPr="00E51E89">
        <w:rPr>
          <w:lang w:val="en-GB"/>
        </w:rPr>
        <w:t xml:space="preserve">If insurance </w:t>
      </w:r>
      <w:r w:rsidR="0063061D">
        <w:rPr>
          <w:lang w:val="en-GB"/>
        </w:rPr>
        <w:t xml:space="preserve">is </w:t>
      </w:r>
      <w:r w:rsidR="000F1CFF" w:rsidRPr="00E51E89">
        <w:rPr>
          <w:lang w:val="en-GB"/>
        </w:rPr>
        <w:t xml:space="preserve">provided for study participants, </w:t>
      </w:r>
      <w:r w:rsidR="000D1E5D" w:rsidRPr="00E51E89">
        <w:rPr>
          <w:lang w:val="en-GB"/>
        </w:rPr>
        <w:t>the nature of insurance is stated</w:t>
      </w:r>
      <w:r w:rsidR="009179BF">
        <w:rPr>
          <w:lang w:val="en-GB"/>
        </w:rPr>
        <w:t>.</w:t>
      </w:r>
      <w:r w:rsidR="007B76B3" w:rsidRPr="00E51E89">
        <w:rPr>
          <w:lang w:val="en-GB"/>
        </w:rPr>
        <w:t xml:space="preserve"> *</w:t>
      </w:r>
    </w:p>
    <w:p w14:paraId="3E29D1D3" w14:textId="5706EF30" w:rsidR="00E316AE" w:rsidRPr="00E51E89" w:rsidRDefault="000B209E" w:rsidP="00FC6262">
      <w:pPr>
        <w:ind w:left="851" w:hanging="425"/>
        <w:rPr>
          <w:lang w:val="en-GB"/>
        </w:rPr>
      </w:pPr>
      <w:sdt>
        <w:sdtPr>
          <w:rPr>
            <w:color w:val="ED7D31" w:themeColor="accent2"/>
            <w:lang w:val="en-GB"/>
          </w:rPr>
          <w:id w:val="-1683813511"/>
          <w14:checkbox>
            <w14:checked w14:val="1"/>
            <w14:checkedState w14:val="2612" w14:font="MS Gothic"/>
            <w14:uncheckedState w14:val="2610" w14:font="MS Gothic"/>
          </w14:checkbox>
        </w:sdtPr>
        <w:sdtContent>
          <w:r w:rsidR="00942606">
            <w:rPr>
              <w:rFonts w:ascii="MS Gothic" w:eastAsia="MS Gothic" w:hAnsi="MS Gothic" w:hint="eastAsia"/>
              <w:color w:val="ED7D31" w:themeColor="accent2"/>
              <w:lang w:val="en-GB"/>
            </w:rPr>
            <w:t>☒</w:t>
          </w:r>
        </w:sdtContent>
      </w:sdt>
      <w:r w:rsidR="00E316AE" w:rsidRPr="00E51E89">
        <w:rPr>
          <w:lang w:val="en-GB"/>
        </w:rPr>
        <w:tab/>
      </w:r>
      <w:r w:rsidR="007B76B3" w:rsidRPr="00E51E89">
        <w:rPr>
          <w:lang w:val="en-GB"/>
        </w:rPr>
        <w:t>Contact details of a contact person are given (for questions of the participant)</w:t>
      </w:r>
      <w:r w:rsidR="007831A8">
        <w:rPr>
          <w:lang w:val="en-GB"/>
        </w:rPr>
        <w:t>.</w:t>
      </w:r>
      <w:r w:rsidR="007B76B3" w:rsidRPr="00E51E89">
        <w:rPr>
          <w:lang w:val="en-GB"/>
        </w:rPr>
        <w:t xml:space="preserve"> *</w:t>
      </w:r>
    </w:p>
    <w:p w14:paraId="096AD310" w14:textId="73EA8290" w:rsidR="00E316AE" w:rsidRPr="00E51E89" w:rsidRDefault="000B209E" w:rsidP="00FC6262">
      <w:pPr>
        <w:ind w:left="851" w:hanging="425"/>
        <w:rPr>
          <w:lang w:val="en-GB"/>
        </w:rPr>
      </w:pPr>
      <w:sdt>
        <w:sdtPr>
          <w:rPr>
            <w:color w:val="ED7D31" w:themeColor="accent2"/>
            <w:lang w:val="en-GB"/>
          </w:rPr>
          <w:id w:val="-89296750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E316AE" w:rsidRPr="00E51E89">
        <w:rPr>
          <w:lang w:val="en-GB"/>
        </w:rPr>
        <w:tab/>
        <w:t>The</w:t>
      </w:r>
      <w:r w:rsidR="007B76B3" w:rsidRPr="00E51E89">
        <w:rPr>
          <w:lang w:val="en-GB"/>
        </w:rPr>
        <w:t xml:space="preserve"> subjects are informed that their participation is voluntary</w:t>
      </w:r>
      <w:r w:rsidR="0046223B">
        <w:rPr>
          <w:lang w:val="en-GB"/>
        </w:rPr>
        <w:t>.</w:t>
      </w:r>
      <w:r w:rsidR="007B76B3" w:rsidRPr="00E51E89">
        <w:rPr>
          <w:lang w:val="en-GB"/>
        </w:rPr>
        <w:t xml:space="preserve"> *</w:t>
      </w:r>
    </w:p>
    <w:p w14:paraId="44893DCE" w14:textId="3C270B40" w:rsidR="007B76B3" w:rsidRPr="00E51E89" w:rsidRDefault="000B209E" w:rsidP="00FC6262">
      <w:pPr>
        <w:ind w:left="851" w:hanging="425"/>
        <w:rPr>
          <w:lang w:val="en-GB"/>
        </w:rPr>
      </w:pPr>
      <w:sdt>
        <w:sdtPr>
          <w:rPr>
            <w:color w:val="ED7D31" w:themeColor="accent2"/>
            <w:lang w:val="en-GB"/>
          </w:rPr>
          <w:id w:val="-107104031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t>The subjects are informed that they have the possibility to ask questions</w:t>
      </w:r>
      <w:r w:rsidR="0046223B">
        <w:rPr>
          <w:lang w:val="en-GB"/>
        </w:rPr>
        <w:t>.</w:t>
      </w:r>
      <w:r w:rsidR="007B76B3" w:rsidRPr="00E51E89">
        <w:rPr>
          <w:lang w:val="en-GB"/>
        </w:rPr>
        <w:t xml:space="preserve"> *</w:t>
      </w:r>
    </w:p>
    <w:p w14:paraId="54F90AEE" w14:textId="77777777" w:rsidR="009179BF" w:rsidRPr="00D53275" w:rsidRDefault="009179BF" w:rsidP="00E316AE">
      <w:pPr>
        <w:keepNext/>
        <w:keepLines/>
        <w:ind w:left="567" w:hanging="425"/>
        <w:rPr>
          <w:lang w:val="en-US"/>
        </w:rPr>
      </w:pPr>
    </w:p>
    <w:p w14:paraId="54C0816C" w14:textId="65971679" w:rsidR="007B76B3" w:rsidRPr="00E51E89" w:rsidRDefault="007B76B3" w:rsidP="009179BF">
      <w:pPr>
        <w:pStyle w:val="StyleLeft025cmHanging075cm"/>
        <w:rPr>
          <w:lang w:val="en-GB"/>
        </w:rPr>
      </w:pPr>
      <w:r w:rsidRPr="00E51E89">
        <w:rPr>
          <w:lang w:val="en-GB"/>
        </w:rPr>
        <w:t>Data protection</w:t>
      </w:r>
      <w:r w:rsidR="00B121A3">
        <w:rPr>
          <w:lang w:val="en-GB"/>
        </w:rPr>
        <w:t xml:space="preserve"> - The following points are communicated:</w:t>
      </w:r>
    </w:p>
    <w:p w14:paraId="1A0C1F9B" w14:textId="076B2F0F" w:rsidR="007B76B3" w:rsidRPr="00E51E89" w:rsidRDefault="000B209E" w:rsidP="003F7319">
      <w:pPr>
        <w:ind w:left="851" w:hanging="425"/>
        <w:rPr>
          <w:lang w:val="en-GB"/>
        </w:rPr>
      </w:pPr>
      <w:sdt>
        <w:sdtPr>
          <w:rPr>
            <w:color w:val="ED7D31" w:themeColor="accent2"/>
            <w:lang w:val="en-GB"/>
          </w:rPr>
          <w:id w:val="-113602316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r>
      <w:r w:rsidR="00B121A3">
        <w:rPr>
          <w:lang w:val="en-GB"/>
        </w:rPr>
        <w:t>H</w:t>
      </w:r>
      <w:r w:rsidR="00995D4D">
        <w:rPr>
          <w:lang w:val="en-GB"/>
        </w:rPr>
        <w:t>ow</w:t>
      </w:r>
      <w:r w:rsidR="007B76B3" w:rsidRPr="00E51E89">
        <w:rPr>
          <w:lang w:val="en-GB"/>
        </w:rPr>
        <w:t xml:space="preserve"> data is saved *</w:t>
      </w:r>
    </w:p>
    <w:p w14:paraId="7C598428" w14:textId="2FEBE9AC" w:rsidR="007B76B3" w:rsidRPr="00E51E89" w:rsidRDefault="000B209E" w:rsidP="003F7319">
      <w:pPr>
        <w:ind w:left="851" w:hanging="425"/>
        <w:rPr>
          <w:lang w:val="en-GB"/>
        </w:rPr>
      </w:pPr>
      <w:sdt>
        <w:sdtPr>
          <w:rPr>
            <w:color w:val="ED7D31" w:themeColor="accent2"/>
            <w:lang w:val="en-GB"/>
          </w:rPr>
          <w:id w:val="576712400"/>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r>
      <w:r w:rsidR="00B121A3">
        <w:rPr>
          <w:lang w:val="en-GB"/>
        </w:rPr>
        <w:t>H</w:t>
      </w:r>
      <w:r w:rsidR="007B76B3" w:rsidRPr="00E51E89">
        <w:rPr>
          <w:lang w:val="en-GB"/>
        </w:rPr>
        <w:t>ow long the data is saved *</w:t>
      </w:r>
    </w:p>
    <w:p w14:paraId="16EE732D" w14:textId="5514FEDA" w:rsidR="007B76B3" w:rsidRPr="00E51E89" w:rsidRDefault="000B209E" w:rsidP="003F7319">
      <w:pPr>
        <w:ind w:left="851" w:hanging="425"/>
        <w:rPr>
          <w:lang w:val="en-GB"/>
        </w:rPr>
      </w:pPr>
      <w:sdt>
        <w:sdtPr>
          <w:rPr>
            <w:color w:val="ED7D31" w:themeColor="accent2"/>
            <w:lang w:val="en-GB"/>
          </w:rPr>
          <w:id w:val="-145061440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r>
      <w:r w:rsidR="002F0D57">
        <w:rPr>
          <w:lang w:val="en-GB"/>
        </w:rPr>
        <w:t>C</w:t>
      </w:r>
      <w:r w:rsidR="007B76B3" w:rsidRPr="00E51E89">
        <w:rPr>
          <w:lang w:val="en-GB"/>
        </w:rPr>
        <w:t>ollected data is saved so that a direct link between the participant and data is no longer possible (anonymisation or pseudonymisation) *</w:t>
      </w:r>
    </w:p>
    <w:p w14:paraId="133EEC23" w14:textId="7CB24B0D" w:rsidR="007B76B3" w:rsidRPr="00E51E89" w:rsidRDefault="007B76B3" w:rsidP="00B270EF">
      <w:pPr>
        <w:pStyle w:val="berschrift2"/>
        <w:rPr>
          <w:rFonts w:eastAsia="MS Gothic"/>
        </w:rPr>
      </w:pPr>
      <w:bookmarkStart w:id="33" w:name="_Toc99385663"/>
      <w:r w:rsidRPr="00E51E89">
        <w:rPr>
          <w:rFonts w:eastAsia="MS Gothic"/>
        </w:rPr>
        <w:t xml:space="preserve">Is </w:t>
      </w:r>
      <w:bookmarkStart w:id="34" w:name="_Hlk94264741"/>
      <w:r w:rsidRPr="00E51E89">
        <w:rPr>
          <w:rFonts w:eastAsia="MS Gothic"/>
        </w:rPr>
        <w:t>pseudonymised</w:t>
      </w:r>
      <w:bookmarkEnd w:id="34"/>
      <w:r w:rsidRPr="00E51E89">
        <w:rPr>
          <w:rFonts w:eastAsia="MS Gothic"/>
        </w:rPr>
        <w:t xml:space="preserve"> data used?</w:t>
      </w:r>
      <w:bookmarkEnd w:id="33"/>
    </w:p>
    <w:p w14:paraId="4CC67F28" w14:textId="0B374B5E" w:rsidR="00CF2F8A" w:rsidRPr="00E51E89" w:rsidRDefault="000B209E" w:rsidP="003F7319">
      <w:pPr>
        <w:ind w:left="851" w:hanging="425"/>
        <w:rPr>
          <w:lang w:val="en-GB"/>
        </w:rPr>
      </w:pPr>
      <w:sdt>
        <w:sdtPr>
          <w:rPr>
            <w:color w:val="ED7D31" w:themeColor="accent2"/>
            <w:lang w:val="en-GB"/>
          </w:rPr>
          <w:id w:val="171994141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F2F8A" w:rsidRPr="00E51E89">
        <w:rPr>
          <w:lang w:val="en-GB"/>
        </w:rPr>
        <w:tab/>
        <w:t>No</w:t>
      </w:r>
    </w:p>
    <w:p w14:paraId="76090808" w14:textId="0ADC7A8D" w:rsidR="00CF2F8A" w:rsidRPr="00E51E89" w:rsidRDefault="000B209E" w:rsidP="003F7319">
      <w:pPr>
        <w:ind w:left="851" w:hanging="425"/>
        <w:rPr>
          <w:lang w:val="en-GB"/>
        </w:rPr>
      </w:pPr>
      <w:sdt>
        <w:sdtPr>
          <w:rPr>
            <w:color w:val="ED7D31" w:themeColor="accent2"/>
            <w:lang w:val="en-GB"/>
          </w:rPr>
          <w:id w:val="1778987581"/>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Yes</w:t>
      </w:r>
      <w:r w:rsidR="0046223B">
        <w:rPr>
          <w:lang w:val="en-GB"/>
        </w:rPr>
        <w:t xml:space="preserve">. Please </w:t>
      </w:r>
      <w:r w:rsidR="00FE3821">
        <w:rPr>
          <w:lang w:val="en-GB"/>
        </w:rPr>
        <w:t xml:space="preserve">confirm </w:t>
      </w:r>
      <w:r w:rsidR="001C1564">
        <w:rPr>
          <w:lang w:val="en-GB"/>
        </w:rPr>
        <w:t>following points:</w:t>
      </w:r>
    </w:p>
    <w:p w14:paraId="7E5E1404" w14:textId="5421D633" w:rsidR="00CF2F8A" w:rsidRPr="00E51E89" w:rsidRDefault="000B209E" w:rsidP="00EE5E67">
      <w:pPr>
        <w:ind w:left="1276" w:hanging="425"/>
        <w:rPr>
          <w:lang w:val="en-GB"/>
        </w:rPr>
      </w:pPr>
      <w:sdt>
        <w:sdtPr>
          <w:rPr>
            <w:color w:val="ED7D31" w:themeColor="accent2"/>
            <w:lang w:val="en-GB"/>
          </w:rPr>
          <w:id w:val="-402457566"/>
          <w14:checkbox>
            <w14:checked w14:val="0"/>
            <w14:checkedState w14:val="2612" w14:font="MS Gothic"/>
            <w14:uncheckedState w14:val="2610" w14:font="MS Gothic"/>
          </w14:checkbox>
        </w:sdtPr>
        <w:sdtContent>
          <w:r w:rsidR="00EE5E67">
            <w:rPr>
              <w:rFonts w:ascii="MS Gothic" w:eastAsia="MS Gothic" w:hAnsi="MS Gothic" w:hint="eastAsia"/>
              <w:color w:val="ED7D31" w:themeColor="accent2"/>
              <w:lang w:val="en-GB"/>
            </w:rPr>
            <w:t>☐</w:t>
          </w:r>
        </w:sdtContent>
      </w:sdt>
      <w:r w:rsidR="00CF2F8A" w:rsidRPr="00E51E89">
        <w:rPr>
          <w:lang w:val="en-GB"/>
        </w:rPr>
        <w:tab/>
      </w:r>
      <w:r w:rsidR="006E2151">
        <w:rPr>
          <w:lang w:val="en-GB"/>
        </w:rPr>
        <w:t>S</w:t>
      </w:r>
      <w:r w:rsidR="00CF2F8A" w:rsidRPr="00E51E89">
        <w:rPr>
          <w:lang w:val="en-GB"/>
        </w:rPr>
        <w:t>ubjects are informed that the code list is deleted after the data acquisition</w:t>
      </w:r>
      <w:r w:rsidR="006E2151">
        <w:rPr>
          <w:lang w:val="en-GB"/>
        </w:rPr>
        <w:t>.</w:t>
      </w:r>
      <w:r w:rsidR="00CF2F8A" w:rsidRPr="00E51E89">
        <w:rPr>
          <w:lang w:val="en-GB"/>
        </w:rPr>
        <w:t xml:space="preserve"> *</w:t>
      </w:r>
    </w:p>
    <w:p w14:paraId="24B9D6A7" w14:textId="1CF3630D" w:rsidR="00CF2F8A" w:rsidRPr="00E51E89" w:rsidRDefault="000B209E" w:rsidP="00EE5E67">
      <w:pPr>
        <w:ind w:left="1276" w:hanging="425"/>
        <w:rPr>
          <w:lang w:val="en-GB"/>
        </w:rPr>
      </w:pPr>
      <w:sdt>
        <w:sdtPr>
          <w:rPr>
            <w:color w:val="ED7D31" w:themeColor="accent2"/>
            <w:lang w:val="en-GB"/>
          </w:rPr>
          <w:id w:val="621267711"/>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The exact date of the deletion is indicated („by no later than the __.”)</w:t>
      </w:r>
      <w:r w:rsidR="006E2151">
        <w:rPr>
          <w:lang w:val="en-GB"/>
        </w:rPr>
        <w:t>.</w:t>
      </w:r>
      <w:r w:rsidR="00CF2F8A" w:rsidRPr="00E51E89">
        <w:rPr>
          <w:lang w:val="en-GB"/>
        </w:rPr>
        <w:t xml:space="preserve"> *</w:t>
      </w:r>
    </w:p>
    <w:p w14:paraId="5EF6379E" w14:textId="17081AD7" w:rsidR="00CF2F8A" w:rsidRPr="00E51E89" w:rsidRDefault="000B209E" w:rsidP="00EE5E67">
      <w:pPr>
        <w:ind w:left="1276" w:hanging="425"/>
        <w:rPr>
          <w:lang w:val="en-GB"/>
        </w:rPr>
      </w:pPr>
      <w:sdt>
        <w:sdtPr>
          <w:rPr>
            <w:color w:val="ED7D31" w:themeColor="accent2"/>
            <w:lang w:val="en-GB"/>
          </w:rPr>
          <w:id w:val="1760251736"/>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 xml:space="preserve">The subjects are made aware that a deletion of his/her data is only possible until </w:t>
      </w:r>
      <w:r w:rsidR="006E2151">
        <w:rPr>
          <w:lang w:val="en-GB"/>
        </w:rPr>
        <w:t>specified</w:t>
      </w:r>
      <w:r w:rsidR="00CF2F8A" w:rsidRPr="00E51E89">
        <w:rPr>
          <w:lang w:val="en-GB"/>
        </w:rPr>
        <w:t xml:space="preserve"> date (deletion date)</w:t>
      </w:r>
      <w:r w:rsidR="006E2151">
        <w:rPr>
          <w:lang w:val="en-GB"/>
        </w:rPr>
        <w:t>.</w:t>
      </w:r>
      <w:r w:rsidR="00CF2F8A" w:rsidRPr="00E51E89">
        <w:rPr>
          <w:lang w:val="en-GB"/>
        </w:rPr>
        <w:t xml:space="preserve"> *</w:t>
      </w:r>
    </w:p>
    <w:p w14:paraId="102CC8E5" w14:textId="64C91951" w:rsidR="00CF2F8A" w:rsidRPr="00E51E89" w:rsidRDefault="000B209E" w:rsidP="00EE5E67">
      <w:pPr>
        <w:ind w:left="1276" w:hanging="425"/>
        <w:rPr>
          <w:lang w:val="en-GB"/>
        </w:rPr>
      </w:pPr>
      <w:sdt>
        <w:sdtPr>
          <w:rPr>
            <w:color w:val="ED7D31" w:themeColor="accent2"/>
            <w:lang w:val="en-GB"/>
          </w:rPr>
          <w:id w:val="-114064215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If the code list should be stored longer, then the subjects are asked for an addition</w:t>
      </w:r>
      <w:r w:rsidR="000C3B94" w:rsidRPr="00E51E89">
        <w:rPr>
          <w:lang w:val="en-GB"/>
        </w:rPr>
        <w:t>al</w:t>
      </w:r>
      <w:r w:rsidR="00CF2F8A" w:rsidRPr="00E51E89">
        <w:rPr>
          <w:lang w:val="en-GB"/>
        </w:rPr>
        <w:t xml:space="preserve"> informed consent</w:t>
      </w:r>
      <w:r w:rsidR="006E2151">
        <w:rPr>
          <w:lang w:val="en-GB"/>
        </w:rPr>
        <w:t>.</w:t>
      </w:r>
      <w:r w:rsidR="00CF2F8A" w:rsidRPr="00E51E89">
        <w:rPr>
          <w:lang w:val="en-GB"/>
        </w:rPr>
        <w:t xml:space="preserve"> *</w:t>
      </w:r>
    </w:p>
    <w:p w14:paraId="51637CC7" w14:textId="39FD0FCA" w:rsidR="007B76B3" w:rsidRPr="00E51E89" w:rsidRDefault="00CF2F8A" w:rsidP="00B270EF">
      <w:pPr>
        <w:pStyle w:val="berschrift2"/>
      </w:pPr>
      <w:bookmarkStart w:id="35" w:name="_Toc99385664"/>
      <w:r w:rsidRPr="00E51E89">
        <w:t xml:space="preserve">Is </w:t>
      </w:r>
      <w:r w:rsidR="003F7A52">
        <w:t>research</w:t>
      </w:r>
      <w:r w:rsidRPr="00E51E89">
        <w:t xml:space="preserve"> an intervention study?</w:t>
      </w:r>
      <w:bookmarkEnd w:id="35"/>
    </w:p>
    <w:p w14:paraId="57916427" w14:textId="0478C88D" w:rsidR="007B76B3" w:rsidRPr="00E51E89" w:rsidRDefault="000B209E" w:rsidP="00B631CB">
      <w:pPr>
        <w:ind w:left="851" w:hanging="425"/>
        <w:rPr>
          <w:lang w:val="en-GB"/>
        </w:rPr>
      </w:pPr>
      <w:sdt>
        <w:sdtPr>
          <w:rPr>
            <w:color w:val="ED7D31" w:themeColor="accent2"/>
            <w:lang w:val="en-GB"/>
          </w:rPr>
          <w:id w:val="-892204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No</w:t>
      </w:r>
      <w:r w:rsidR="009C5AD4">
        <w:rPr>
          <w:lang w:val="en-GB"/>
        </w:rPr>
        <w:t>, this is not an intervention study.</w:t>
      </w:r>
    </w:p>
    <w:p w14:paraId="164183ED" w14:textId="1C6CC1C1" w:rsidR="007B76B3" w:rsidRPr="00E51E89" w:rsidRDefault="000B209E" w:rsidP="00B631CB">
      <w:pPr>
        <w:ind w:left="851" w:hanging="425"/>
        <w:rPr>
          <w:lang w:val="en-GB"/>
        </w:rPr>
      </w:pPr>
      <w:sdt>
        <w:sdtPr>
          <w:rPr>
            <w:color w:val="ED7D31" w:themeColor="accent2"/>
            <w:lang w:val="en-GB"/>
          </w:rPr>
          <w:id w:val="-723749446"/>
          <w14:checkbox>
            <w14:checked w14:val="0"/>
            <w14:checkedState w14:val="2612" w14:font="MS Gothic"/>
            <w14:uncheckedState w14:val="2610" w14:font="MS Gothic"/>
          </w14:checkbox>
        </w:sdtPr>
        <w:sdtContent>
          <w:r w:rsidR="007B76B3" w:rsidRPr="00E51E89">
            <w:rPr>
              <w:rFonts w:ascii="MS Gothic" w:eastAsia="MS Gothic" w:hAnsi="MS Gothic"/>
              <w:color w:val="ED7D31" w:themeColor="accent2"/>
              <w:lang w:val="en-GB"/>
            </w:rPr>
            <w:t>☐</w:t>
          </w:r>
        </w:sdtContent>
      </w:sdt>
      <w:r w:rsidR="007B76B3" w:rsidRPr="00E51E89">
        <w:rPr>
          <w:lang w:val="en-GB"/>
        </w:rPr>
        <w:tab/>
      </w:r>
      <w:r w:rsidR="00CF2F8A" w:rsidRPr="00E51E89">
        <w:rPr>
          <w:lang w:val="en-GB"/>
        </w:rPr>
        <w:t>Yes</w:t>
      </w:r>
      <w:r w:rsidR="009C5AD4">
        <w:rPr>
          <w:lang w:val="en-GB"/>
        </w:rPr>
        <w:t>, this is an intervention study. Please confirm following points:</w:t>
      </w:r>
    </w:p>
    <w:p w14:paraId="2BE126E9" w14:textId="207496BD" w:rsidR="007B76B3" w:rsidRPr="00E51E89" w:rsidRDefault="000B209E" w:rsidP="005E5779">
      <w:pPr>
        <w:ind w:left="1276" w:hanging="425"/>
        <w:rPr>
          <w:lang w:val="en-GB"/>
        </w:rPr>
      </w:pPr>
      <w:sdt>
        <w:sdtPr>
          <w:rPr>
            <w:color w:val="ED7D31" w:themeColor="accent2"/>
            <w:lang w:val="en-GB"/>
          </w:rPr>
          <w:id w:val="-281267312"/>
          <w14:checkbox>
            <w14:checked w14:val="0"/>
            <w14:checkedState w14:val="2612" w14:font="MS Gothic"/>
            <w14:uncheckedState w14:val="2610" w14:font="MS Gothic"/>
          </w14:checkbox>
        </w:sdtPr>
        <w:sdtContent>
          <w:r w:rsidR="00B631CB">
            <w:rPr>
              <w:rFonts w:ascii="MS Gothic" w:eastAsia="MS Gothic" w:hAnsi="MS Gothic" w:hint="eastAsia"/>
              <w:color w:val="ED7D31" w:themeColor="accent2"/>
              <w:lang w:val="en-GB"/>
            </w:rPr>
            <w:t>☐</w:t>
          </w:r>
        </w:sdtContent>
      </w:sdt>
      <w:r w:rsidR="007B76B3" w:rsidRPr="00E51E89">
        <w:rPr>
          <w:lang w:val="en-GB"/>
        </w:rPr>
        <w:tab/>
      </w:r>
      <w:r w:rsidR="00CF2F8A" w:rsidRPr="00E51E89">
        <w:rPr>
          <w:lang w:val="en-GB"/>
        </w:rPr>
        <w:t>Information about the method of allocation to the different groups (for example: randomisation) are given</w:t>
      </w:r>
      <w:r w:rsidR="006E2151">
        <w:rPr>
          <w:lang w:val="en-GB"/>
        </w:rPr>
        <w:t>.</w:t>
      </w:r>
      <w:r w:rsidR="00CF2F8A" w:rsidRPr="00E51E89">
        <w:rPr>
          <w:lang w:val="en-GB"/>
        </w:rPr>
        <w:t xml:space="preserve"> *</w:t>
      </w:r>
    </w:p>
    <w:p w14:paraId="12465631" w14:textId="6542F34D" w:rsidR="00CF2F8A" w:rsidRPr="00E51E89" w:rsidRDefault="000B209E" w:rsidP="005E5779">
      <w:pPr>
        <w:ind w:left="1276" w:hanging="425"/>
        <w:rPr>
          <w:lang w:val="en-GB"/>
        </w:rPr>
      </w:pPr>
      <w:sdt>
        <w:sdtPr>
          <w:rPr>
            <w:color w:val="ED7D31" w:themeColor="accent2"/>
            <w:lang w:val="en-GB"/>
          </w:rPr>
          <w:id w:val="-196006820"/>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The word “randomisation” is explained</w:t>
      </w:r>
      <w:r w:rsidR="006E2151">
        <w:rPr>
          <w:lang w:val="en-GB"/>
        </w:rPr>
        <w:t>.</w:t>
      </w:r>
    </w:p>
    <w:p w14:paraId="4AED2890" w14:textId="547CAEDB" w:rsidR="00CF2F8A" w:rsidRPr="00E51E89" w:rsidRDefault="000B209E" w:rsidP="005E5779">
      <w:pPr>
        <w:ind w:left="1276" w:hanging="425"/>
        <w:rPr>
          <w:lang w:val="en-GB"/>
        </w:rPr>
      </w:pPr>
      <w:sdt>
        <w:sdtPr>
          <w:rPr>
            <w:color w:val="ED7D31" w:themeColor="accent2"/>
            <w:lang w:val="en-GB"/>
          </w:rPr>
          <w:id w:val="139346209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Information about alternative treatment options is given</w:t>
      </w:r>
      <w:r w:rsidR="006E2151">
        <w:rPr>
          <w:lang w:val="en-GB"/>
        </w:rPr>
        <w:t>.</w:t>
      </w:r>
    </w:p>
    <w:p w14:paraId="64066253" w14:textId="4E4CF840" w:rsidR="00CF2F8A" w:rsidRPr="00E51E89" w:rsidRDefault="000B209E" w:rsidP="005E5779">
      <w:pPr>
        <w:ind w:left="1276" w:hanging="425"/>
        <w:rPr>
          <w:lang w:val="en-GB"/>
        </w:rPr>
      </w:pPr>
      <w:sdt>
        <w:sdtPr>
          <w:rPr>
            <w:color w:val="ED7D31" w:themeColor="accent2"/>
            <w:lang w:val="en-GB"/>
          </w:rPr>
          <w:id w:val="242461708"/>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the experimental character of the treatment is given</w:t>
      </w:r>
      <w:r w:rsidR="006E2151">
        <w:rPr>
          <w:lang w:val="en-GB"/>
        </w:rPr>
        <w:t>.</w:t>
      </w:r>
    </w:p>
    <w:p w14:paraId="6FBFBB74" w14:textId="79DC9047" w:rsidR="00CF2F8A" w:rsidRPr="00E51E89" w:rsidRDefault="000B209E" w:rsidP="005E5779">
      <w:pPr>
        <w:ind w:left="1276" w:hanging="425"/>
        <w:rPr>
          <w:lang w:val="en-GB"/>
        </w:rPr>
      </w:pPr>
      <w:sdt>
        <w:sdtPr>
          <w:rPr>
            <w:color w:val="ED7D31" w:themeColor="accent2"/>
            <w:lang w:val="en-GB"/>
          </w:rPr>
          <w:id w:val="-605347874"/>
          <w14:checkbox>
            <w14:checked w14:val="0"/>
            <w14:checkedState w14:val="2612" w14:font="MS Gothic"/>
            <w14:uncheckedState w14:val="2610" w14:font="MS Gothic"/>
          </w14:checkbox>
        </w:sdtPr>
        <w:sdtContent>
          <w:r w:rsidR="00CF2F8A" w:rsidRPr="00E51E89">
            <w:rPr>
              <w:rFonts w:ascii="MS Gothic" w:eastAsia="MS Gothic" w:hAnsi="MS Gothic"/>
              <w:color w:val="ED7D31" w:themeColor="accent2"/>
              <w:lang w:val="en-GB"/>
            </w:rPr>
            <w:t>☐</w:t>
          </w:r>
        </w:sdtContent>
      </w:sdt>
      <w:r w:rsidR="00CF2F8A" w:rsidRPr="00E51E89">
        <w:rPr>
          <w:lang w:val="en-GB"/>
        </w:rPr>
        <w:tab/>
        <w:t>(As the circumstances require) information about cost takeover is given</w:t>
      </w:r>
      <w:r w:rsidR="006E2151">
        <w:rPr>
          <w:lang w:val="en-GB"/>
        </w:rPr>
        <w:t>.</w:t>
      </w:r>
    </w:p>
    <w:p w14:paraId="01813C96" w14:textId="1D97FC9D" w:rsidR="004E349D" w:rsidRPr="00E51E89" w:rsidRDefault="000B209E" w:rsidP="005E5779">
      <w:pPr>
        <w:ind w:left="1276" w:hanging="425"/>
        <w:rPr>
          <w:lang w:val="en-GB"/>
        </w:rPr>
      </w:pPr>
      <w:sdt>
        <w:sdtPr>
          <w:rPr>
            <w:color w:val="ED7D31" w:themeColor="accent2"/>
            <w:lang w:val="en-GB"/>
          </w:rPr>
          <w:id w:val="-1409606742"/>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f two more or more equally effective interventions are </w:t>
      </w:r>
      <w:r w:rsidR="00E55798" w:rsidRPr="00E51E89">
        <w:rPr>
          <w:lang w:val="en-GB"/>
        </w:rPr>
        <w:t>tested,</w:t>
      </w:r>
      <w:r w:rsidR="004E349D" w:rsidRPr="00E51E89">
        <w:rPr>
          <w:lang w:val="en-GB"/>
        </w:rPr>
        <w:t xml:space="preserve"> then the subjects are informed in which group they are</w:t>
      </w:r>
      <w:r w:rsidR="006E2151">
        <w:rPr>
          <w:lang w:val="en-GB"/>
        </w:rPr>
        <w:t>.</w:t>
      </w:r>
    </w:p>
    <w:p w14:paraId="786A53C5" w14:textId="494D862D" w:rsidR="004E349D" w:rsidRPr="00E51E89" w:rsidRDefault="000B209E" w:rsidP="005E5779">
      <w:pPr>
        <w:ind w:left="1276" w:hanging="425"/>
        <w:rPr>
          <w:lang w:val="en-GB"/>
        </w:rPr>
      </w:pPr>
      <w:sdt>
        <w:sdtPr>
          <w:rPr>
            <w:color w:val="ED7D31" w:themeColor="accent2"/>
            <w:lang w:val="en-GB"/>
          </w:rPr>
          <w:id w:val="1144553023"/>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If the participation within the experimental group leads to advantages for the participating people, then information is given:</w:t>
      </w:r>
    </w:p>
    <w:p w14:paraId="3E213A93" w14:textId="3BEFCBCB" w:rsidR="004E349D" w:rsidRPr="00E51E89" w:rsidRDefault="000B209E" w:rsidP="005E5779">
      <w:pPr>
        <w:ind w:left="1701" w:hanging="425"/>
        <w:rPr>
          <w:lang w:val="en-GB"/>
        </w:rPr>
      </w:pPr>
      <w:sdt>
        <w:sdtPr>
          <w:rPr>
            <w:color w:val="ED7D31" w:themeColor="accent2"/>
            <w:lang w:val="en-GB"/>
          </w:rPr>
          <w:id w:val="1877429256"/>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The offers that are available for the control group. Which are not available?</w:t>
      </w:r>
    </w:p>
    <w:p w14:paraId="77798AFD" w14:textId="6E232CE1" w:rsidR="004E349D" w:rsidRPr="00E51E89" w:rsidRDefault="000B209E" w:rsidP="005E5779">
      <w:pPr>
        <w:ind w:left="1701" w:hanging="425"/>
        <w:rPr>
          <w:lang w:val="en-GB"/>
        </w:rPr>
      </w:pPr>
      <w:sdt>
        <w:sdtPr>
          <w:rPr>
            <w:color w:val="ED7D31" w:themeColor="accent2"/>
            <w:lang w:val="en-GB"/>
          </w:rPr>
          <w:id w:val="430642498"/>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Alternatives that </w:t>
      </w:r>
      <w:r w:rsidR="00937119" w:rsidRPr="00E51E89">
        <w:rPr>
          <w:lang w:val="en-GB"/>
        </w:rPr>
        <w:t>do</w:t>
      </w:r>
      <w:r w:rsidR="004E349D" w:rsidRPr="00E51E89">
        <w:rPr>
          <w:lang w:val="en-GB"/>
        </w:rPr>
        <w:t xml:space="preserve"> exist if a potential participant do</w:t>
      </w:r>
      <w:r w:rsidR="00557BFB">
        <w:rPr>
          <w:lang w:val="en-GB"/>
        </w:rPr>
        <w:t>es</w:t>
      </w:r>
      <w:r w:rsidR="004E349D" w:rsidRPr="00E51E89">
        <w:rPr>
          <w:lang w:val="en-GB"/>
        </w:rPr>
        <w:t xml:space="preserve"> not participate or if the participation is cancelled prematurely</w:t>
      </w:r>
      <w:r w:rsidR="006E2151">
        <w:rPr>
          <w:lang w:val="en-GB"/>
        </w:rPr>
        <w:t>.</w:t>
      </w:r>
    </w:p>
    <w:p w14:paraId="2D398E66" w14:textId="07C612AF" w:rsidR="00723032" w:rsidRPr="00E51E89" w:rsidRDefault="000B209E" w:rsidP="005E5779">
      <w:pPr>
        <w:ind w:left="1701" w:hanging="425"/>
        <w:rPr>
          <w:lang w:val="en-GB"/>
        </w:rPr>
      </w:pPr>
      <w:sdt>
        <w:sdtPr>
          <w:rPr>
            <w:color w:val="ED7D31" w:themeColor="accent2"/>
            <w:lang w:val="en-GB"/>
          </w:rPr>
          <w:id w:val="1092352100"/>
          <w14:checkbox>
            <w14:checked w14:val="0"/>
            <w14:checkedState w14:val="2612" w14:font="MS Gothic"/>
            <w14:uncheckedState w14:val="2610" w14:font="MS Gothic"/>
          </w14:checkbox>
        </w:sdtPr>
        <w:sdtContent>
          <w:r w:rsidR="004E349D" w:rsidRPr="00E51E89">
            <w:rPr>
              <w:rFonts w:ascii="MS Gothic" w:eastAsia="MS Gothic" w:hAnsi="MS Gothic"/>
              <w:color w:val="ED7D31" w:themeColor="accent2"/>
              <w:lang w:val="en-GB"/>
            </w:rPr>
            <w:t>☐</w:t>
          </w:r>
        </w:sdtContent>
      </w:sdt>
      <w:r w:rsidR="004E349D" w:rsidRPr="00E51E89">
        <w:rPr>
          <w:lang w:val="en-GB"/>
        </w:rPr>
        <w:tab/>
        <w:t xml:space="preserve">Information about who </w:t>
      </w:r>
      <w:r w:rsidR="00937119" w:rsidRPr="00E51E89">
        <w:rPr>
          <w:lang w:val="en-GB"/>
        </w:rPr>
        <w:t xml:space="preserve">bears </w:t>
      </w:r>
      <w:r w:rsidR="004E349D" w:rsidRPr="00E51E89">
        <w:rPr>
          <w:lang w:val="en-GB"/>
        </w:rPr>
        <w:t>costs for implemented intervention? (</w:t>
      </w:r>
      <w:r w:rsidR="00937119" w:rsidRPr="00E51E89">
        <w:rPr>
          <w:lang w:val="en-GB"/>
        </w:rPr>
        <w:t>Do</w:t>
      </w:r>
      <w:r w:rsidR="004E349D" w:rsidRPr="00E51E89">
        <w:rPr>
          <w:lang w:val="en-GB"/>
        </w:rPr>
        <w:t xml:space="preserve"> the participants have to pay for it? Is it refunded from some institution?)</w:t>
      </w:r>
    </w:p>
    <w:p w14:paraId="15A5B86E" w14:textId="4090F942" w:rsidR="000E1ABD" w:rsidRPr="00E51E89" w:rsidRDefault="001F2FED" w:rsidP="00B270EF">
      <w:pPr>
        <w:pStyle w:val="berschrift2"/>
      </w:pPr>
      <w:bookmarkStart w:id="36" w:name="_Toc99385665"/>
      <w:r>
        <w:t>When</w:t>
      </w:r>
      <w:r w:rsidR="000E1ABD" w:rsidRPr="00E51E89">
        <w:t xml:space="preserve"> deception </w:t>
      </w:r>
      <w:r>
        <w:t xml:space="preserve">is </w:t>
      </w:r>
      <w:r w:rsidR="000E1ABD" w:rsidRPr="00E51E89">
        <w:t>used</w:t>
      </w:r>
      <w:r>
        <w:t>:</w:t>
      </w:r>
      <w:bookmarkEnd w:id="36"/>
    </w:p>
    <w:p w14:paraId="11A1080A" w14:textId="6058A85D" w:rsidR="000E1ABD" w:rsidRPr="00E51E89" w:rsidRDefault="000B209E" w:rsidP="007A4444">
      <w:pPr>
        <w:ind w:left="851" w:hanging="425"/>
        <w:rPr>
          <w:lang w:val="en-GB"/>
        </w:rPr>
      </w:pPr>
      <w:sdt>
        <w:sdtPr>
          <w:rPr>
            <w:color w:val="ED7D31" w:themeColor="accent2"/>
            <w:lang w:val="en-GB"/>
          </w:rPr>
          <w:id w:val="119457908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0E1ABD" w:rsidRPr="00E51E89">
        <w:rPr>
          <w:lang w:val="en-GB"/>
        </w:rPr>
        <w:tab/>
        <w:t>No</w:t>
      </w:r>
      <w:r w:rsidR="001F2FED">
        <w:rPr>
          <w:lang w:val="en-GB"/>
        </w:rPr>
        <w:t>, deception is not used.</w:t>
      </w:r>
    </w:p>
    <w:p w14:paraId="69BE2453" w14:textId="5900B11F" w:rsidR="000E1ABD" w:rsidRPr="00E51E89" w:rsidRDefault="000B209E" w:rsidP="007A4444">
      <w:pPr>
        <w:ind w:left="851" w:hanging="425"/>
        <w:rPr>
          <w:lang w:val="en-GB"/>
        </w:rPr>
      </w:pPr>
      <w:sdt>
        <w:sdtPr>
          <w:rPr>
            <w:color w:val="ED7D31" w:themeColor="accent2"/>
            <w:lang w:val="en-GB"/>
          </w:rPr>
          <w:id w:val="204450758"/>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Yes</w:t>
      </w:r>
      <w:r w:rsidR="00364518">
        <w:rPr>
          <w:lang w:val="en-GB"/>
        </w:rPr>
        <w:t>, deception is used</w:t>
      </w:r>
      <w:r w:rsidR="001F2FED">
        <w:rPr>
          <w:lang w:val="en-GB"/>
        </w:rPr>
        <w:t>. Please confirm following points:</w:t>
      </w:r>
    </w:p>
    <w:p w14:paraId="3E8462F0" w14:textId="6E4F3E2C" w:rsidR="000E1ABD" w:rsidRPr="00E51E89" w:rsidRDefault="000B209E" w:rsidP="006B72D3">
      <w:pPr>
        <w:ind w:left="1276" w:hanging="425"/>
        <w:rPr>
          <w:lang w:val="en-GB"/>
        </w:rPr>
      </w:pPr>
      <w:sdt>
        <w:sdtPr>
          <w:rPr>
            <w:color w:val="ED7D31" w:themeColor="accent2"/>
            <w:lang w:val="en-GB"/>
          </w:rPr>
          <w:id w:val="489687559"/>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The subject is informed that at the beginning of the experiment not all the information can be given and that a full education will be given after the experiment *</w:t>
      </w:r>
    </w:p>
    <w:p w14:paraId="49E48A11" w14:textId="4F1B3B55" w:rsidR="00723032" w:rsidRPr="00E51E89" w:rsidRDefault="000B209E" w:rsidP="006B72D3">
      <w:pPr>
        <w:ind w:left="1276" w:hanging="425"/>
        <w:rPr>
          <w:lang w:val="en-GB"/>
        </w:rPr>
      </w:pPr>
      <w:sdt>
        <w:sdtPr>
          <w:rPr>
            <w:color w:val="ED7D31" w:themeColor="accent2"/>
            <w:lang w:val="en-GB"/>
          </w:rPr>
          <w:id w:val="-391512426"/>
          <w14:checkbox>
            <w14:checked w14:val="0"/>
            <w14:checkedState w14:val="2612" w14:font="MS Gothic"/>
            <w14:uncheckedState w14:val="2610" w14:font="MS Gothic"/>
          </w14:checkbox>
        </w:sdtPr>
        <w:sdtContent>
          <w:r w:rsidR="000E1ABD" w:rsidRPr="00E51E89">
            <w:rPr>
              <w:rFonts w:ascii="MS Gothic" w:eastAsia="MS Gothic" w:hAnsi="MS Gothic"/>
              <w:color w:val="ED7D31" w:themeColor="accent2"/>
              <w:lang w:val="en-GB"/>
            </w:rPr>
            <w:t>☐</w:t>
          </w:r>
        </w:sdtContent>
      </w:sdt>
      <w:r w:rsidR="000E1ABD" w:rsidRPr="00E51E89">
        <w:rPr>
          <w:lang w:val="en-GB"/>
        </w:rPr>
        <w:tab/>
        <w:t>The subject information form doesn’t contain wrong information</w:t>
      </w:r>
      <w:r w:rsidR="00540DAC" w:rsidRPr="00E51E89">
        <w:rPr>
          <w:lang w:val="en-GB"/>
        </w:rPr>
        <w:t xml:space="preserve"> </w:t>
      </w:r>
      <w:r w:rsidR="000E1ABD" w:rsidRPr="00E51E89">
        <w:rPr>
          <w:lang w:val="en-GB"/>
        </w:rPr>
        <w:t>*</w:t>
      </w:r>
    </w:p>
    <w:p w14:paraId="387D4967" w14:textId="127B439A" w:rsidR="00C75240" w:rsidRPr="00E51E89" w:rsidRDefault="00C75240" w:rsidP="00EC5E94">
      <w:pPr>
        <w:pStyle w:val="berschrift1"/>
        <w:numPr>
          <w:ilvl w:val="0"/>
          <w:numId w:val="38"/>
        </w:numPr>
      </w:pPr>
      <w:bookmarkStart w:id="37" w:name="_Toc99385666"/>
      <w:r w:rsidRPr="00E51E89">
        <w:lastRenderedPageBreak/>
        <w:t xml:space="preserve">Consent </w:t>
      </w:r>
      <w:r w:rsidR="00E55798" w:rsidRPr="00E51E89">
        <w:t>f</w:t>
      </w:r>
      <w:r w:rsidRPr="00E51E89">
        <w:t>orm</w:t>
      </w:r>
      <w:r w:rsidR="00E55798" w:rsidRPr="00E51E89">
        <w:t xml:space="preserve"> – Checklist</w:t>
      </w:r>
      <w:bookmarkEnd w:id="37"/>
    </w:p>
    <w:p w14:paraId="7C16F07E" w14:textId="6FDC19DA" w:rsidR="00C75240" w:rsidRPr="00E51E89" w:rsidRDefault="00A7440C" w:rsidP="00B270EF">
      <w:pPr>
        <w:pStyle w:val="berschrift2"/>
      </w:pPr>
      <w:bookmarkStart w:id="38" w:name="_Toc99385667"/>
      <w:r w:rsidRPr="00E51E89">
        <w:t xml:space="preserve">Please </w:t>
      </w:r>
      <w:r w:rsidR="004D38A7" w:rsidRPr="00E51E89">
        <w:t xml:space="preserve">confirm </w:t>
      </w:r>
      <w:r w:rsidR="00C75240" w:rsidRPr="00E51E89">
        <w:t xml:space="preserve">the following points </w:t>
      </w:r>
      <w:r w:rsidRPr="00E51E89">
        <w:t>regarding the</w:t>
      </w:r>
      <w:r w:rsidR="00C75240" w:rsidRPr="00E51E89">
        <w:t xml:space="preserve"> consent form</w:t>
      </w:r>
      <w:r w:rsidR="00770D86" w:rsidRPr="00E51E89">
        <w:t>.</w:t>
      </w:r>
      <w:bookmarkEnd w:id="38"/>
    </w:p>
    <w:p w14:paraId="1DE99AF2" w14:textId="63112DFD" w:rsidR="00C75240" w:rsidRPr="00E51E89" w:rsidRDefault="000B209E" w:rsidP="006B72D3">
      <w:pPr>
        <w:ind w:left="851" w:hanging="425"/>
        <w:rPr>
          <w:lang w:val="en-GB"/>
        </w:rPr>
      </w:pPr>
      <w:sdt>
        <w:sdtPr>
          <w:rPr>
            <w:color w:val="ED7D31" w:themeColor="accent2"/>
            <w:lang w:val="en-GB"/>
          </w:rPr>
          <w:id w:val="203528874"/>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t>The consent form is a separate document from the subject information document</w:t>
      </w:r>
      <w:r w:rsidR="006E2151">
        <w:rPr>
          <w:lang w:val="en-GB"/>
        </w:rPr>
        <w:t>.</w:t>
      </w:r>
      <w:r w:rsidR="00C75240" w:rsidRPr="00E51E89">
        <w:rPr>
          <w:lang w:val="en-GB"/>
        </w:rPr>
        <w:t xml:space="preserve"> *</w:t>
      </w:r>
    </w:p>
    <w:p w14:paraId="49F8E9FB" w14:textId="11BD06D8" w:rsidR="00C75240" w:rsidRPr="00E51E89" w:rsidRDefault="000B209E" w:rsidP="006B72D3">
      <w:pPr>
        <w:ind w:left="851" w:hanging="425"/>
        <w:rPr>
          <w:lang w:val="en-GB"/>
        </w:rPr>
      </w:pPr>
      <w:sdt>
        <w:sdtPr>
          <w:rPr>
            <w:color w:val="ED7D31" w:themeColor="accent2"/>
            <w:lang w:val="en-GB"/>
          </w:rPr>
          <w:id w:val="-168596593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t>The consent form is given to the subjects in written form</w:t>
      </w:r>
      <w:r w:rsidR="00E83749" w:rsidRPr="00E51E89">
        <w:rPr>
          <w:lang w:val="en-GB"/>
        </w:rPr>
        <w:t xml:space="preserve">, or access to </w:t>
      </w:r>
      <w:r w:rsidR="00A3584E" w:rsidRPr="00E51E89">
        <w:rPr>
          <w:lang w:val="en-GB"/>
        </w:rPr>
        <w:t>downlo</w:t>
      </w:r>
      <w:r w:rsidR="004244D9" w:rsidRPr="00E51E89">
        <w:rPr>
          <w:lang w:val="en-GB"/>
        </w:rPr>
        <w:t>ad</w:t>
      </w:r>
      <w:r w:rsidR="00A3584E" w:rsidRPr="00E51E89">
        <w:rPr>
          <w:lang w:val="en-GB"/>
        </w:rPr>
        <w:t>able</w:t>
      </w:r>
      <w:r w:rsidR="00E83749" w:rsidRPr="00E51E89">
        <w:rPr>
          <w:lang w:val="en-GB"/>
        </w:rPr>
        <w:t xml:space="preserve"> </w:t>
      </w:r>
      <w:r w:rsidR="00133F40" w:rsidRPr="00E51E89">
        <w:rPr>
          <w:lang w:val="en-GB"/>
        </w:rPr>
        <w:t xml:space="preserve">copy of the form is available for </w:t>
      </w:r>
      <w:r w:rsidR="00A87D4C" w:rsidRPr="00E51E89">
        <w:rPr>
          <w:lang w:val="en-GB"/>
        </w:rPr>
        <w:t>online st</w:t>
      </w:r>
      <w:r w:rsidR="002D33C6" w:rsidRPr="00E51E89">
        <w:rPr>
          <w:lang w:val="en-GB"/>
        </w:rPr>
        <w:t>udies</w:t>
      </w:r>
      <w:r w:rsidR="006E2151">
        <w:rPr>
          <w:lang w:val="en-GB"/>
        </w:rPr>
        <w:t>.</w:t>
      </w:r>
      <w:r w:rsidR="00C75240" w:rsidRPr="00E51E89">
        <w:rPr>
          <w:lang w:val="en-GB"/>
        </w:rPr>
        <w:t xml:space="preserve"> *</w:t>
      </w:r>
    </w:p>
    <w:p w14:paraId="4CF14F88" w14:textId="215B082A" w:rsidR="00C75240" w:rsidRPr="00E51E89" w:rsidRDefault="000B209E" w:rsidP="006B72D3">
      <w:pPr>
        <w:ind w:left="851" w:hanging="425"/>
        <w:rPr>
          <w:lang w:val="en-GB"/>
        </w:rPr>
      </w:pPr>
      <w:sdt>
        <w:sdtPr>
          <w:rPr>
            <w:color w:val="ED7D31" w:themeColor="accent2"/>
            <w:lang w:val="en-GB"/>
          </w:rPr>
          <w:id w:val="151904138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r>
      <w:r w:rsidR="00615F57" w:rsidRPr="00E51E89">
        <w:rPr>
          <w:lang w:val="en-GB"/>
        </w:rPr>
        <w:t xml:space="preserve">Each subject </w:t>
      </w:r>
      <w:r w:rsidR="000B76E6" w:rsidRPr="00E51E89">
        <w:rPr>
          <w:lang w:val="en-GB"/>
        </w:rPr>
        <w:t>receives</w:t>
      </w:r>
      <w:r w:rsidR="00615F57" w:rsidRPr="00E51E89">
        <w:rPr>
          <w:lang w:val="en-GB"/>
        </w:rPr>
        <w:t xml:space="preserve"> </w:t>
      </w:r>
      <w:r w:rsidR="005E3E08">
        <w:rPr>
          <w:lang w:val="en-GB"/>
        </w:rPr>
        <w:t>two</w:t>
      </w:r>
      <w:r w:rsidR="00615F57" w:rsidRPr="00E51E89">
        <w:rPr>
          <w:lang w:val="en-GB"/>
        </w:rPr>
        <w:t xml:space="preserve"> consent forms to sign</w:t>
      </w:r>
      <w:r w:rsidR="006E2151">
        <w:rPr>
          <w:lang w:val="en-GB"/>
        </w:rPr>
        <w:t>.</w:t>
      </w:r>
      <w:r w:rsidR="00615F57" w:rsidRPr="00E51E89">
        <w:rPr>
          <w:lang w:val="en-GB"/>
        </w:rPr>
        <w:t xml:space="preserve"> *</w:t>
      </w:r>
    </w:p>
    <w:p w14:paraId="5FADC3DD" w14:textId="22215515" w:rsidR="00C75240" w:rsidRPr="00E51E89" w:rsidRDefault="000B209E" w:rsidP="006B72D3">
      <w:pPr>
        <w:ind w:left="851" w:hanging="425"/>
        <w:rPr>
          <w:lang w:val="en-GB"/>
        </w:rPr>
      </w:pPr>
      <w:sdt>
        <w:sdtPr>
          <w:rPr>
            <w:color w:val="ED7D31" w:themeColor="accent2"/>
            <w:lang w:val="en-GB"/>
          </w:rPr>
          <w:id w:val="1438875594"/>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r>
      <w:r w:rsidR="00615F57" w:rsidRPr="00E51E89">
        <w:rPr>
          <w:lang w:val="en-GB"/>
        </w:rPr>
        <w:t xml:space="preserve">One version </w:t>
      </w:r>
      <w:r w:rsidR="00864104" w:rsidRPr="00E51E89">
        <w:rPr>
          <w:lang w:val="en-GB"/>
        </w:rPr>
        <w:t>is kept by</w:t>
      </w:r>
      <w:r w:rsidR="00615F57" w:rsidRPr="00E51E89">
        <w:rPr>
          <w:lang w:val="en-GB"/>
        </w:rPr>
        <w:t xml:space="preserve"> examiner; the other version </w:t>
      </w:r>
      <w:r w:rsidR="00864104" w:rsidRPr="00E51E89">
        <w:rPr>
          <w:lang w:val="en-GB"/>
        </w:rPr>
        <w:t>is for</w:t>
      </w:r>
      <w:r w:rsidR="00615F57" w:rsidRPr="00E51E89">
        <w:rPr>
          <w:lang w:val="en-GB"/>
        </w:rPr>
        <w:t xml:space="preserve"> the subject</w:t>
      </w:r>
      <w:r w:rsidR="006E2151">
        <w:rPr>
          <w:lang w:val="en-GB"/>
        </w:rPr>
        <w:t>.</w:t>
      </w:r>
      <w:r w:rsidR="00615F57" w:rsidRPr="00E51E89">
        <w:rPr>
          <w:lang w:val="en-GB"/>
        </w:rPr>
        <w:t xml:space="preserve"> *</w:t>
      </w:r>
    </w:p>
    <w:p w14:paraId="7EF07922" w14:textId="1CD0112A" w:rsidR="00C75240" w:rsidRPr="00E51E89" w:rsidRDefault="000B209E" w:rsidP="006B72D3">
      <w:pPr>
        <w:ind w:left="851" w:hanging="425"/>
        <w:rPr>
          <w:lang w:val="en-GB"/>
        </w:rPr>
      </w:pPr>
      <w:sdt>
        <w:sdtPr>
          <w:rPr>
            <w:color w:val="ED7D31" w:themeColor="accent2"/>
            <w:lang w:val="en-GB"/>
          </w:rPr>
          <w:id w:val="135052833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r>
      <w:r w:rsidR="00331069" w:rsidRPr="00E51E89">
        <w:rPr>
          <w:lang w:val="en-GB"/>
        </w:rPr>
        <w:t>The full t</w:t>
      </w:r>
      <w:r w:rsidR="00615F57" w:rsidRPr="00E51E89">
        <w:rPr>
          <w:lang w:val="en-GB"/>
        </w:rPr>
        <w:t xml:space="preserve">itle of the study is </w:t>
      </w:r>
      <w:r w:rsidR="002C1D44" w:rsidRPr="00E51E89">
        <w:rPr>
          <w:lang w:val="en-GB"/>
        </w:rPr>
        <w:t>listed</w:t>
      </w:r>
      <w:r w:rsidR="00615F57" w:rsidRPr="00E51E89">
        <w:rPr>
          <w:lang w:val="en-GB"/>
        </w:rPr>
        <w:t xml:space="preserve"> on the consent form</w:t>
      </w:r>
      <w:r w:rsidR="006E2151">
        <w:rPr>
          <w:lang w:val="en-GB"/>
        </w:rPr>
        <w:t xml:space="preserve">. </w:t>
      </w:r>
      <w:r w:rsidR="00615F57" w:rsidRPr="00E51E89">
        <w:rPr>
          <w:lang w:val="en-GB"/>
        </w:rPr>
        <w:t>*</w:t>
      </w:r>
    </w:p>
    <w:p w14:paraId="19FA1C73" w14:textId="2FE6C35D" w:rsidR="00615F57" w:rsidRPr="00E51E89" w:rsidRDefault="000B209E" w:rsidP="006B72D3">
      <w:pPr>
        <w:ind w:left="851" w:hanging="425"/>
        <w:rPr>
          <w:lang w:val="en-GB"/>
        </w:rPr>
      </w:pPr>
      <w:sdt>
        <w:sdtPr>
          <w:rPr>
            <w:color w:val="ED7D31" w:themeColor="accent2"/>
            <w:lang w:val="en-GB"/>
          </w:rPr>
          <w:id w:val="-725142100"/>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C75240" w:rsidRPr="00E51E89">
        <w:rPr>
          <w:lang w:val="en-GB"/>
        </w:rPr>
        <w:tab/>
      </w:r>
      <w:r w:rsidR="00CB3E27" w:rsidRPr="00E51E89">
        <w:rPr>
          <w:lang w:val="en-GB"/>
        </w:rPr>
        <w:t>The consent form includes a</w:t>
      </w:r>
      <w:r w:rsidR="00C12ACD" w:rsidRPr="00E51E89">
        <w:rPr>
          <w:lang w:val="en-GB"/>
        </w:rPr>
        <w:t xml:space="preserve"> department l</w:t>
      </w:r>
      <w:r w:rsidR="00615F57" w:rsidRPr="00E51E89">
        <w:rPr>
          <w:lang w:val="en-GB"/>
        </w:rPr>
        <w:t>etterhead with address, contact person</w:t>
      </w:r>
      <w:r w:rsidR="002A4E6F" w:rsidRPr="00E51E89">
        <w:rPr>
          <w:lang w:val="en-GB"/>
        </w:rPr>
        <w:t xml:space="preserve"> for study</w:t>
      </w:r>
      <w:r w:rsidR="00615F57" w:rsidRPr="00E51E89">
        <w:rPr>
          <w:lang w:val="en-GB"/>
        </w:rPr>
        <w:t>, telephone number</w:t>
      </w:r>
      <w:r w:rsidR="00F811BE" w:rsidRPr="00E51E89">
        <w:rPr>
          <w:lang w:val="en-GB"/>
        </w:rPr>
        <w:t>,</w:t>
      </w:r>
      <w:r w:rsidR="00615F57" w:rsidRPr="00E51E89">
        <w:rPr>
          <w:lang w:val="en-GB"/>
        </w:rPr>
        <w:t xml:space="preserve"> and e-mail address</w:t>
      </w:r>
      <w:r w:rsidR="006E2151">
        <w:rPr>
          <w:lang w:val="en-GB"/>
        </w:rPr>
        <w:t>.</w:t>
      </w:r>
      <w:r w:rsidR="00615F57" w:rsidRPr="00E51E89">
        <w:rPr>
          <w:lang w:val="en-GB"/>
        </w:rPr>
        <w:t xml:space="preserve"> *</w:t>
      </w:r>
    </w:p>
    <w:p w14:paraId="5888897A" w14:textId="2B26E3DB" w:rsidR="00615F57" w:rsidRPr="00E51E89" w:rsidRDefault="00615F57" w:rsidP="00B270EF">
      <w:pPr>
        <w:pStyle w:val="berschrift2"/>
      </w:pPr>
      <w:bookmarkStart w:id="39" w:name="_Toc99385668"/>
      <w:r w:rsidRPr="00E51E89">
        <w:t>Is video footage/audio recorded?</w:t>
      </w:r>
      <w:bookmarkEnd w:id="39"/>
    </w:p>
    <w:p w14:paraId="3CDDF74D" w14:textId="633DFE6B" w:rsidR="00615F57" w:rsidRPr="00E51E89" w:rsidRDefault="000B209E" w:rsidP="006B72D3">
      <w:pPr>
        <w:ind w:left="851" w:hanging="425"/>
        <w:rPr>
          <w:lang w:val="en-GB"/>
        </w:rPr>
      </w:pPr>
      <w:sdt>
        <w:sdtPr>
          <w:rPr>
            <w:color w:val="ED7D31" w:themeColor="accent2"/>
            <w:lang w:val="en-GB"/>
          </w:rPr>
          <w:id w:val="1654491908"/>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615F57" w:rsidRPr="00E51E89">
        <w:rPr>
          <w:lang w:val="en-GB"/>
        </w:rPr>
        <w:tab/>
        <w:t>No</w:t>
      </w:r>
    </w:p>
    <w:p w14:paraId="03257135" w14:textId="5560BA76" w:rsidR="00615F57" w:rsidRPr="00E51E89" w:rsidRDefault="000B209E" w:rsidP="006B72D3">
      <w:pPr>
        <w:ind w:left="851" w:hanging="425"/>
        <w:rPr>
          <w:lang w:val="en-GB"/>
        </w:rPr>
      </w:pPr>
      <w:sdt>
        <w:sdtPr>
          <w:rPr>
            <w:color w:val="ED7D31" w:themeColor="accent2"/>
            <w:lang w:val="en-GB"/>
          </w:rPr>
          <w:id w:val="1984807984"/>
          <w14:checkbox>
            <w14:checked w14:val="0"/>
            <w14:checkedState w14:val="2612" w14:font="MS Gothic"/>
            <w14:uncheckedState w14:val="2610" w14:font="MS Gothic"/>
          </w14:checkbox>
        </w:sdtPr>
        <w:sdtContent>
          <w:r w:rsidR="00615F57" w:rsidRPr="00E51E89">
            <w:rPr>
              <w:rFonts w:ascii="MS Gothic" w:eastAsia="MS Gothic" w:hAnsi="MS Gothic"/>
              <w:color w:val="ED7D31" w:themeColor="accent2"/>
              <w:lang w:val="en-GB"/>
            </w:rPr>
            <w:t>☐</w:t>
          </w:r>
        </w:sdtContent>
      </w:sdt>
      <w:r w:rsidR="00615F57" w:rsidRPr="00E51E89">
        <w:rPr>
          <w:lang w:val="en-GB"/>
        </w:rPr>
        <w:tab/>
        <w:t>Yes</w:t>
      </w:r>
      <w:r w:rsidR="003B0063">
        <w:rPr>
          <w:lang w:val="en-GB"/>
        </w:rPr>
        <w:t>, and</w:t>
      </w:r>
      <w:r w:rsidR="00160C73" w:rsidRPr="00E51E89">
        <w:rPr>
          <w:lang w:val="en-GB"/>
        </w:rPr>
        <w:t xml:space="preserve"> additional consent for the video footage/audio recording is </w:t>
      </w:r>
      <w:r w:rsidR="007C6FB6">
        <w:rPr>
          <w:lang w:val="en-GB"/>
        </w:rPr>
        <w:t>requested</w:t>
      </w:r>
      <w:r w:rsidR="006E2151">
        <w:rPr>
          <w:lang w:val="en-GB"/>
        </w:rPr>
        <w:t>.</w:t>
      </w:r>
      <w:r w:rsidR="00160C73" w:rsidRPr="00E51E89">
        <w:rPr>
          <w:lang w:val="en-GB"/>
        </w:rPr>
        <w:t xml:space="preserve"> *</w:t>
      </w:r>
    </w:p>
    <w:p w14:paraId="0AF62DFB" w14:textId="513368A4" w:rsidR="00160C73" w:rsidRPr="00E51E89" w:rsidRDefault="00FC17E1" w:rsidP="00B270EF">
      <w:pPr>
        <w:pStyle w:val="berschrift2"/>
      </w:pPr>
      <w:bookmarkStart w:id="40" w:name="_Toc99385669"/>
      <w:r w:rsidRPr="00E51E89">
        <w:t>Does the</w:t>
      </w:r>
      <w:r w:rsidR="00160C73" w:rsidRPr="00E51E89">
        <w:t xml:space="preserve"> </w:t>
      </w:r>
      <w:r w:rsidR="00A9088B">
        <w:t>research</w:t>
      </w:r>
      <w:r w:rsidR="00160C73" w:rsidRPr="00E51E89">
        <w:t xml:space="preserve"> </w:t>
      </w:r>
      <w:r w:rsidR="005D06E2" w:rsidRPr="00E51E89">
        <w:t xml:space="preserve">entail </w:t>
      </w:r>
      <w:r w:rsidR="00160C73" w:rsidRPr="00E51E89">
        <w:t>potential physical risks (especially: MRI, TMS, genome-wide analysis)?</w:t>
      </w:r>
      <w:bookmarkEnd w:id="40"/>
    </w:p>
    <w:p w14:paraId="214EA05F" w14:textId="73054186" w:rsidR="00160C73" w:rsidRPr="00E51E89" w:rsidRDefault="000B209E" w:rsidP="007C6FB6">
      <w:pPr>
        <w:ind w:left="851" w:hanging="425"/>
        <w:rPr>
          <w:lang w:val="en-GB"/>
        </w:rPr>
      </w:pPr>
      <w:sdt>
        <w:sdtPr>
          <w:rPr>
            <w:color w:val="ED7D31" w:themeColor="accent2"/>
            <w:lang w:val="en-GB"/>
          </w:rPr>
          <w:id w:val="1607531338"/>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160C73" w:rsidRPr="00E51E89">
        <w:rPr>
          <w:lang w:val="en-GB"/>
        </w:rPr>
        <w:tab/>
        <w:t>No</w:t>
      </w:r>
    </w:p>
    <w:p w14:paraId="6B4BF3A4" w14:textId="3FA3FC3E" w:rsidR="008A3EF7" w:rsidRPr="00E51E89" w:rsidRDefault="000B209E" w:rsidP="0005386B">
      <w:pPr>
        <w:ind w:left="851" w:hanging="425"/>
        <w:rPr>
          <w:lang w:val="en-GB"/>
        </w:rPr>
      </w:pPr>
      <w:sdt>
        <w:sdtPr>
          <w:rPr>
            <w:color w:val="ED7D31" w:themeColor="accent2"/>
            <w:lang w:val="en-GB"/>
          </w:rPr>
          <w:id w:val="-1071036217"/>
          <w14:checkbox>
            <w14:checked w14:val="0"/>
            <w14:checkedState w14:val="2612" w14:font="MS Gothic"/>
            <w14:uncheckedState w14:val="2610" w14:font="MS Gothic"/>
          </w14:checkbox>
        </w:sdtPr>
        <w:sdtContent>
          <w:r w:rsidR="00160C73" w:rsidRPr="00E51E89">
            <w:rPr>
              <w:rFonts w:ascii="MS Gothic" w:eastAsia="MS Gothic" w:hAnsi="MS Gothic"/>
              <w:color w:val="ED7D31" w:themeColor="accent2"/>
              <w:lang w:val="en-GB"/>
            </w:rPr>
            <w:t>☐</w:t>
          </w:r>
        </w:sdtContent>
      </w:sdt>
      <w:r w:rsidR="00160C73" w:rsidRPr="00E51E89">
        <w:rPr>
          <w:lang w:val="en-GB"/>
        </w:rPr>
        <w:tab/>
        <w:t>Yes</w:t>
      </w:r>
      <w:r w:rsidR="0005386B">
        <w:rPr>
          <w:lang w:val="en-GB"/>
        </w:rPr>
        <w:t>, and p</w:t>
      </w:r>
      <w:r w:rsidR="00160C73" w:rsidRPr="00E51E89">
        <w:rPr>
          <w:lang w:val="en-GB"/>
        </w:rPr>
        <w:t xml:space="preserve">otential risks are </w:t>
      </w:r>
      <w:r w:rsidR="00F458D5" w:rsidRPr="00E51E89">
        <w:rPr>
          <w:lang w:val="en-GB"/>
        </w:rPr>
        <w:t xml:space="preserve">clearly stated in </w:t>
      </w:r>
      <w:r w:rsidR="00EF7405" w:rsidRPr="00E51E89">
        <w:rPr>
          <w:lang w:val="en-GB"/>
        </w:rPr>
        <w:t>consent form</w:t>
      </w:r>
      <w:r w:rsidR="006E2151">
        <w:rPr>
          <w:lang w:val="en-GB"/>
        </w:rPr>
        <w:t>.</w:t>
      </w:r>
      <w:r w:rsidR="00160C73" w:rsidRPr="00E51E89">
        <w:rPr>
          <w:lang w:val="en-GB"/>
        </w:rPr>
        <w:t xml:space="preserve"> *</w:t>
      </w:r>
    </w:p>
    <w:p w14:paraId="4899143C" w14:textId="135F9918" w:rsidR="00436D97" w:rsidRPr="00E51E89" w:rsidRDefault="00332FCB" w:rsidP="00B270EF">
      <w:pPr>
        <w:pStyle w:val="berschrift2"/>
      </w:pPr>
      <w:bookmarkStart w:id="41" w:name="_Toc99385670"/>
      <w:r w:rsidRPr="00E51E89">
        <w:t>Will study d</w:t>
      </w:r>
      <w:r w:rsidR="00436D97" w:rsidRPr="00E51E89">
        <w:t>ata be published and re-used in the context of open science?</w:t>
      </w:r>
      <w:bookmarkEnd w:id="41"/>
    </w:p>
    <w:p w14:paraId="69F20F24" w14:textId="77777777" w:rsidR="00436D97" w:rsidRPr="00E51E89" w:rsidRDefault="000B209E" w:rsidP="00293553">
      <w:pPr>
        <w:ind w:left="851" w:hanging="425"/>
        <w:rPr>
          <w:lang w:val="en-GB"/>
        </w:rPr>
      </w:pPr>
      <w:sdt>
        <w:sdtPr>
          <w:rPr>
            <w:color w:val="ED7D31" w:themeColor="accent2"/>
            <w:lang w:val="en-GB"/>
          </w:rPr>
          <w:id w:val="-1798603464"/>
          <w14:checkbox>
            <w14:checked w14:val="0"/>
            <w14:checkedState w14:val="2612" w14:font="MS Gothic"/>
            <w14:uncheckedState w14:val="2610" w14:font="MS Gothic"/>
          </w14:checkbox>
        </w:sdtPr>
        <w:sdtContent>
          <w:r w:rsidR="00436D97" w:rsidRPr="00E51E89">
            <w:rPr>
              <w:rFonts w:ascii="MS Gothic" w:eastAsia="MS Gothic" w:hAnsi="MS Gothic"/>
              <w:color w:val="ED7D31" w:themeColor="accent2"/>
              <w:lang w:val="en-GB"/>
            </w:rPr>
            <w:t>☐</w:t>
          </w:r>
        </w:sdtContent>
      </w:sdt>
      <w:r w:rsidR="00436D97" w:rsidRPr="00E51E89">
        <w:rPr>
          <w:lang w:val="en-GB"/>
        </w:rPr>
        <w:tab/>
        <w:t>No</w:t>
      </w:r>
    </w:p>
    <w:p w14:paraId="063BD1EA" w14:textId="27DB71A4" w:rsidR="00436D97" w:rsidRPr="00E51E89" w:rsidRDefault="000B209E" w:rsidP="00293553">
      <w:pPr>
        <w:ind w:left="851" w:hanging="425"/>
        <w:rPr>
          <w:lang w:val="en-GB"/>
        </w:rPr>
      </w:pPr>
      <w:sdt>
        <w:sdtPr>
          <w:rPr>
            <w:color w:val="ED7D31" w:themeColor="accent2"/>
            <w:lang w:val="en-GB"/>
          </w:rPr>
          <w:id w:val="89786516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Yes</w:t>
      </w:r>
      <w:r w:rsidR="00364518">
        <w:rPr>
          <w:lang w:val="en-GB"/>
        </w:rPr>
        <w:t>. Please confirm following points:</w:t>
      </w:r>
    </w:p>
    <w:p w14:paraId="3FF0BED2" w14:textId="7CABECF1" w:rsidR="00436D97" w:rsidRPr="00E51E89" w:rsidRDefault="000B209E" w:rsidP="00293553">
      <w:pPr>
        <w:ind w:left="1276" w:hanging="425"/>
        <w:rPr>
          <w:lang w:val="en-GB"/>
        </w:rPr>
      </w:pPr>
      <w:sdt>
        <w:sdtPr>
          <w:rPr>
            <w:color w:val="ED7D31" w:themeColor="accent2"/>
            <w:lang w:val="en-GB"/>
          </w:rPr>
          <w:id w:val="-236871751"/>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 xml:space="preserve">Participants are informed </w:t>
      </w:r>
      <w:r w:rsidR="00CD60C2" w:rsidRPr="00E51E89">
        <w:rPr>
          <w:lang w:val="en-GB"/>
        </w:rPr>
        <w:t>regarding the</w:t>
      </w:r>
      <w:r w:rsidR="00436D97" w:rsidRPr="00E51E89">
        <w:rPr>
          <w:lang w:val="en-GB"/>
        </w:rPr>
        <w:t xml:space="preserve"> </w:t>
      </w:r>
      <w:r w:rsidR="0095461E" w:rsidRPr="00E51E89">
        <w:rPr>
          <w:lang w:val="en-GB"/>
        </w:rPr>
        <w:t>how</w:t>
      </w:r>
      <w:r w:rsidR="00436D97" w:rsidRPr="00E51E89">
        <w:rPr>
          <w:lang w:val="en-GB"/>
        </w:rPr>
        <w:t xml:space="preserve"> their data </w:t>
      </w:r>
      <w:r w:rsidR="00275EE5" w:rsidRPr="00E51E89">
        <w:rPr>
          <w:lang w:val="en-GB"/>
        </w:rPr>
        <w:t xml:space="preserve">will be </w:t>
      </w:r>
      <w:r w:rsidR="00AE5ABC" w:rsidRPr="00E51E89">
        <w:rPr>
          <w:lang w:val="en-GB"/>
        </w:rPr>
        <w:t>maintained in</w:t>
      </w:r>
      <w:r w:rsidR="00436D97" w:rsidRPr="00E51E89">
        <w:rPr>
          <w:lang w:val="en-GB"/>
        </w:rPr>
        <w:t xml:space="preserve"> anonymised/pseudonymised</w:t>
      </w:r>
      <w:r w:rsidR="006058CF" w:rsidRPr="00E51E89">
        <w:rPr>
          <w:lang w:val="en-GB"/>
        </w:rPr>
        <w:t xml:space="preserve"> formats</w:t>
      </w:r>
      <w:r w:rsidR="00436D97" w:rsidRPr="00E51E89">
        <w:rPr>
          <w:lang w:val="en-GB"/>
        </w:rPr>
        <w:t xml:space="preserve"> </w:t>
      </w:r>
      <w:r w:rsidR="006058CF" w:rsidRPr="00E51E89">
        <w:rPr>
          <w:lang w:val="en-GB"/>
        </w:rPr>
        <w:t>i</w:t>
      </w:r>
      <w:r w:rsidR="00436D97" w:rsidRPr="00E51E89">
        <w:rPr>
          <w:lang w:val="en-GB"/>
        </w:rPr>
        <w:t>n an open repository</w:t>
      </w:r>
      <w:r w:rsidR="00641248" w:rsidRPr="00E51E89">
        <w:rPr>
          <w:lang w:val="en-GB"/>
        </w:rPr>
        <w:t xml:space="preserve"> </w:t>
      </w:r>
      <w:r w:rsidR="00CD094F" w:rsidRPr="00E51E89">
        <w:rPr>
          <w:lang w:val="en-GB"/>
        </w:rPr>
        <w:t>for use</w:t>
      </w:r>
      <w:r w:rsidR="00436D97" w:rsidRPr="00E51E89">
        <w:rPr>
          <w:lang w:val="en-GB"/>
        </w:rPr>
        <w:t xml:space="preserve"> by third parties</w:t>
      </w:r>
      <w:r w:rsidR="00807FED">
        <w:rPr>
          <w:lang w:val="en-GB"/>
        </w:rPr>
        <w:t>.</w:t>
      </w:r>
      <w:r w:rsidR="00436D97" w:rsidRPr="00E51E89">
        <w:rPr>
          <w:lang w:val="en-GB"/>
        </w:rPr>
        <w:t xml:space="preserve"> *</w:t>
      </w:r>
    </w:p>
    <w:p w14:paraId="719FF8BE" w14:textId="278695B6" w:rsidR="00436D97" w:rsidRPr="00E51E89" w:rsidRDefault="000B209E" w:rsidP="00293553">
      <w:pPr>
        <w:ind w:left="1276" w:hanging="425"/>
        <w:rPr>
          <w:lang w:val="en-GB"/>
        </w:rPr>
      </w:pPr>
      <w:sdt>
        <w:sdtPr>
          <w:rPr>
            <w:color w:val="ED7D31" w:themeColor="accent2"/>
            <w:lang w:val="en-GB"/>
          </w:rPr>
          <w:id w:val="811445328"/>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 xml:space="preserve">Participants are informed that the specific reason and the purpose of the re-use of the data is not known at the moment (the law concerning the re-use of data differs between different states; make sure that in your state it is </w:t>
      </w:r>
      <w:r w:rsidR="00B91114">
        <w:rPr>
          <w:lang w:val="en-GB"/>
        </w:rPr>
        <w:t>acceptable</w:t>
      </w:r>
      <w:r w:rsidR="00436D97" w:rsidRPr="00E51E89">
        <w:rPr>
          <w:lang w:val="en-GB"/>
        </w:rPr>
        <w:t xml:space="preserve"> to </w:t>
      </w:r>
      <w:r w:rsidR="00463964" w:rsidRPr="00E51E89">
        <w:rPr>
          <w:lang w:val="en-GB"/>
        </w:rPr>
        <w:t>formulate</w:t>
      </w:r>
      <w:r w:rsidR="00436D97" w:rsidRPr="00E51E89">
        <w:rPr>
          <w:lang w:val="en-GB"/>
        </w:rPr>
        <w:t xml:space="preserve"> the purpose of the re-use broadly)</w:t>
      </w:r>
      <w:r w:rsidR="00807FED">
        <w:rPr>
          <w:lang w:val="en-GB"/>
        </w:rPr>
        <w:t>.</w:t>
      </w:r>
      <w:r w:rsidR="00436D97" w:rsidRPr="00E51E89">
        <w:rPr>
          <w:lang w:val="en-GB"/>
        </w:rPr>
        <w:t xml:space="preserve"> *</w:t>
      </w:r>
    </w:p>
    <w:p w14:paraId="62DECB6C" w14:textId="0D6D86AE" w:rsidR="00436D97" w:rsidRPr="00E51E89" w:rsidRDefault="000B209E" w:rsidP="00293553">
      <w:pPr>
        <w:ind w:left="1276" w:hanging="425"/>
        <w:rPr>
          <w:lang w:val="en-GB"/>
        </w:rPr>
      </w:pPr>
      <w:sdt>
        <w:sdtPr>
          <w:rPr>
            <w:color w:val="ED7D31" w:themeColor="accent2"/>
            <w:lang w:val="en-GB"/>
          </w:rPr>
          <w:id w:val="13206988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The subject is asked for consent to re-use</w:t>
      </w:r>
      <w:r w:rsidR="00B91114">
        <w:rPr>
          <w:lang w:val="en-GB"/>
        </w:rPr>
        <w:t xml:space="preserve"> their</w:t>
      </w:r>
      <w:r w:rsidR="00436D97" w:rsidRPr="00E51E89">
        <w:rPr>
          <w:lang w:val="en-GB"/>
        </w:rPr>
        <w:t xml:space="preserve"> data</w:t>
      </w:r>
      <w:r w:rsidR="00807FED">
        <w:rPr>
          <w:lang w:val="en-GB"/>
        </w:rPr>
        <w:t>.</w:t>
      </w:r>
      <w:r w:rsidR="00436D97" w:rsidRPr="00E51E89">
        <w:rPr>
          <w:lang w:val="en-GB"/>
        </w:rPr>
        <w:t xml:space="preserve"> *</w:t>
      </w:r>
    </w:p>
    <w:p w14:paraId="3694C253" w14:textId="1C78DF7F" w:rsidR="00436D97" w:rsidRPr="00E51E89" w:rsidRDefault="000B209E" w:rsidP="00293553">
      <w:pPr>
        <w:ind w:left="1276" w:hanging="425"/>
        <w:rPr>
          <w:lang w:val="en-GB"/>
        </w:rPr>
      </w:pPr>
      <w:sdt>
        <w:sdtPr>
          <w:rPr>
            <w:color w:val="ED7D31" w:themeColor="accent2"/>
            <w:lang w:val="en-GB"/>
          </w:rPr>
          <w:id w:val="-99649479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36D97" w:rsidRPr="00E51E89">
        <w:rPr>
          <w:lang w:val="en-GB"/>
        </w:rPr>
        <w:tab/>
        <w:t>If no consent is given, a re-use is not done</w:t>
      </w:r>
      <w:r w:rsidR="00807FED">
        <w:rPr>
          <w:lang w:val="en-GB"/>
        </w:rPr>
        <w:t>.</w:t>
      </w:r>
      <w:r w:rsidR="00436D97" w:rsidRPr="00E51E89">
        <w:rPr>
          <w:lang w:val="en-GB"/>
        </w:rPr>
        <w:t xml:space="preserve"> *</w:t>
      </w:r>
    </w:p>
    <w:p w14:paraId="239DFD95" w14:textId="47A7B060" w:rsidR="002A2488" w:rsidRPr="00E51E89" w:rsidRDefault="00272A1A" w:rsidP="00B270EF">
      <w:pPr>
        <w:pStyle w:val="berschrift2"/>
      </w:pPr>
      <w:bookmarkStart w:id="42" w:name="_Toc99385671"/>
      <w:r w:rsidRPr="00E51E89">
        <w:t>Is a re-contacting planned (</w:t>
      </w:r>
      <w:r w:rsidR="009269F1">
        <w:t xml:space="preserve">for further </w:t>
      </w:r>
      <w:r w:rsidRPr="00E51E89">
        <w:t xml:space="preserve">data collection </w:t>
      </w:r>
      <w:r w:rsidR="009269F1">
        <w:t>or other reason</w:t>
      </w:r>
      <w:r w:rsidRPr="00E51E89">
        <w:t>)?</w:t>
      </w:r>
      <w:bookmarkEnd w:id="42"/>
    </w:p>
    <w:p w14:paraId="7F160D39" w14:textId="21181E01" w:rsidR="002A2488" w:rsidRPr="00E51E89" w:rsidRDefault="000B209E" w:rsidP="00293553">
      <w:pPr>
        <w:ind w:left="851" w:hanging="425"/>
        <w:rPr>
          <w:lang w:val="en-GB"/>
        </w:rPr>
      </w:pPr>
      <w:sdt>
        <w:sdtPr>
          <w:rPr>
            <w:color w:val="ED7D31" w:themeColor="accent2"/>
            <w:lang w:val="en-GB"/>
          </w:rPr>
          <w:id w:val="1915511180"/>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2A2488" w:rsidRPr="00E51E89">
        <w:rPr>
          <w:lang w:val="en-GB"/>
        </w:rPr>
        <w:tab/>
        <w:t>No</w:t>
      </w:r>
    </w:p>
    <w:p w14:paraId="097D500D" w14:textId="24C653D6" w:rsidR="00C677FD" w:rsidRPr="00E51E89" w:rsidRDefault="000B209E" w:rsidP="00293553">
      <w:pPr>
        <w:ind w:left="851" w:hanging="425"/>
        <w:rPr>
          <w:lang w:val="en-GB"/>
        </w:rPr>
      </w:pPr>
      <w:sdt>
        <w:sdtPr>
          <w:rPr>
            <w:color w:val="ED7D31" w:themeColor="accent2"/>
            <w:lang w:val="en-GB"/>
          </w:rPr>
          <w:id w:val="-2040353506"/>
          <w14:checkbox>
            <w14:checked w14:val="0"/>
            <w14:checkedState w14:val="2612" w14:font="MS Gothic"/>
            <w14:uncheckedState w14:val="2610" w14:font="MS Gothic"/>
          </w14:checkbox>
        </w:sdtPr>
        <w:sdtContent>
          <w:r w:rsidR="002A2488" w:rsidRPr="00E51E89">
            <w:rPr>
              <w:rFonts w:ascii="MS Gothic" w:eastAsia="MS Gothic" w:hAnsi="MS Gothic"/>
              <w:color w:val="ED7D31" w:themeColor="accent2"/>
              <w:lang w:val="en-GB"/>
            </w:rPr>
            <w:t>☐</w:t>
          </w:r>
        </w:sdtContent>
      </w:sdt>
      <w:r w:rsidR="002A2488" w:rsidRPr="00E51E89">
        <w:rPr>
          <w:lang w:val="en-GB"/>
        </w:rPr>
        <w:tab/>
        <w:t>Yes</w:t>
      </w:r>
      <w:r w:rsidR="00293553">
        <w:rPr>
          <w:lang w:val="en-GB"/>
        </w:rPr>
        <w:t>, and s</w:t>
      </w:r>
      <w:r w:rsidR="00272A1A" w:rsidRPr="00E51E89">
        <w:rPr>
          <w:lang w:val="en-GB"/>
        </w:rPr>
        <w:t>ubject</w:t>
      </w:r>
      <w:r w:rsidR="00293553">
        <w:rPr>
          <w:lang w:val="en-GB"/>
        </w:rPr>
        <w:t xml:space="preserve">s are </w:t>
      </w:r>
      <w:r w:rsidR="00272A1A" w:rsidRPr="00E51E89">
        <w:rPr>
          <w:lang w:val="en-GB"/>
        </w:rPr>
        <w:t>asked for consent to a re-contacting</w:t>
      </w:r>
      <w:r w:rsidR="00807FED">
        <w:rPr>
          <w:lang w:val="en-GB"/>
        </w:rPr>
        <w:t>.</w:t>
      </w:r>
      <w:r w:rsidR="00272A1A" w:rsidRPr="00E51E89">
        <w:rPr>
          <w:lang w:val="en-GB"/>
        </w:rPr>
        <w:t xml:space="preserve"> *</w:t>
      </w:r>
    </w:p>
    <w:p w14:paraId="10144E9F" w14:textId="49FA13F6" w:rsidR="00272A1A" w:rsidRPr="00E51E89" w:rsidRDefault="00395F3C" w:rsidP="00B270EF">
      <w:pPr>
        <w:pStyle w:val="berschrift2"/>
      </w:pPr>
      <w:bookmarkStart w:id="43" w:name="_Toc99385672"/>
      <w:r>
        <w:t>When</w:t>
      </w:r>
      <w:r w:rsidR="00272A1A" w:rsidRPr="00E51E89">
        <w:t xml:space="preserve"> deception </w:t>
      </w:r>
      <w:r>
        <w:t xml:space="preserve">is </w:t>
      </w:r>
      <w:r w:rsidR="00272A1A" w:rsidRPr="00E51E89">
        <w:t>used</w:t>
      </w:r>
      <w:r>
        <w:t>:</w:t>
      </w:r>
      <w:bookmarkEnd w:id="43"/>
    </w:p>
    <w:p w14:paraId="7618D212" w14:textId="05F4EC52" w:rsidR="00272A1A" w:rsidRPr="00E51E89" w:rsidRDefault="000B209E" w:rsidP="002C31D4">
      <w:pPr>
        <w:ind w:left="851" w:hanging="425"/>
        <w:rPr>
          <w:lang w:val="en-GB"/>
        </w:rPr>
      </w:pPr>
      <w:sdt>
        <w:sdtPr>
          <w:rPr>
            <w:color w:val="ED7D31" w:themeColor="accent2"/>
            <w:lang w:val="en-GB"/>
          </w:rPr>
          <w:id w:val="-137792722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272A1A" w:rsidRPr="00E51E89">
        <w:rPr>
          <w:lang w:val="en-GB"/>
        </w:rPr>
        <w:tab/>
        <w:t>No</w:t>
      </w:r>
      <w:r w:rsidR="00395F3C">
        <w:rPr>
          <w:lang w:val="en-GB"/>
        </w:rPr>
        <w:t>, deception is not used.</w:t>
      </w:r>
    </w:p>
    <w:p w14:paraId="313FF21A" w14:textId="393CE48B" w:rsidR="00272A1A" w:rsidRPr="00E51E89" w:rsidRDefault="000B209E" w:rsidP="002C31D4">
      <w:pPr>
        <w:ind w:left="851" w:hanging="425"/>
        <w:rPr>
          <w:lang w:val="en-GB"/>
        </w:rPr>
      </w:pPr>
      <w:sdt>
        <w:sdtPr>
          <w:rPr>
            <w:color w:val="ED7D31" w:themeColor="accent2"/>
            <w:lang w:val="en-GB"/>
          </w:rPr>
          <w:id w:val="-1453386182"/>
          <w14:checkbox>
            <w14:checked w14:val="0"/>
            <w14:checkedState w14:val="2612" w14:font="MS Gothic"/>
            <w14:uncheckedState w14:val="2610" w14:font="MS Gothic"/>
          </w14:checkbox>
        </w:sdtPr>
        <w:sdtContent>
          <w:r w:rsidR="00272A1A" w:rsidRPr="00E51E89">
            <w:rPr>
              <w:rFonts w:ascii="MS Gothic" w:eastAsia="MS Gothic" w:hAnsi="MS Gothic"/>
              <w:color w:val="ED7D31" w:themeColor="accent2"/>
              <w:lang w:val="en-GB"/>
            </w:rPr>
            <w:t>☐</w:t>
          </w:r>
        </w:sdtContent>
      </w:sdt>
      <w:r w:rsidR="00272A1A" w:rsidRPr="00E51E89">
        <w:rPr>
          <w:lang w:val="en-GB"/>
        </w:rPr>
        <w:tab/>
        <w:t>Yes</w:t>
      </w:r>
      <w:r w:rsidR="005D4676">
        <w:rPr>
          <w:lang w:val="en-GB"/>
        </w:rPr>
        <w:t>, deception is used. Please confirm following points:</w:t>
      </w:r>
    </w:p>
    <w:p w14:paraId="7D37A922" w14:textId="3624382C" w:rsidR="00272A1A" w:rsidRPr="00E51E89" w:rsidRDefault="000B209E" w:rsidP="001169AF">
      <w:pPr>
        <w:ind w:left="1276" w:hanging="425"/>
        <w:rPr>
          <w:lang w:val="en-GB"/>
        </w:rPr>
      </w:pPr>
      <w:sdt>
        <w:sdtPr>
          <w:rPr>
            <w:color w:val="ED7D31" w:themeColor="accent2"/>
            <w:lang w:val="en-GB"/>
          </w:rPr>
          <w:id w:val="-199937385"/>
          <w14:checkbox>
            <w14:checked w14:val="0"/>
            <w14:checkedState w14:val="2612" w14:font="MS Gothic"/>
            <w14:uncheckedState w14:val="2610" w14:font="MS Gothic"/>
          </w14:checkbox>
        </w:sdtPr>
        <w:sdtContent>
          <w:r w:rsidR="00272A1A" w:rsidRPr="00E51E89">
            <w:rPr>
              <w:rFonts w:ascii="MS Gothic" w:eastAsia="MS Gothic" w:hAnsi="MS Gothic"/>
              <w:color w:val="ED7D31" w:themeColor="accent2"/>
              <w:lang w:val="en-GB"/>
            </w:rPr>
            <w:t>☐</w:t>
          </w:r>
        </w:sdtContent>
      </w:sdt>
      <w:r w:rsidR="00272A1A" w:rsidRPr="00E51E89">
        <w:rPr>
          <w:lang w:val="en-GB"/>
        </w:rPr>
        <w:tab/>
      </w:r>
      <w:r w:rsidR="00212F24" w:rsidRPr="00E51E89">
        <w:rPr>
          <w:lang w:val="en-GB"/>
        </w:rPr>
        <w:t>Consent form contains the phrase: “I was informed that I’m not fully enlightened about all aspects of the study at the present moment. I will be informed after the end of the experiment.” *</w:t>
      </w:r>
    </w:p>
    <w:p w14:paraId="52EB4557" w14:textId="044E4F4D" w:rsidR="00212F24" w:rsidRPr="00E51E89" w:rsidRDefault="000B209E" w:rsidP="001169AF">
      <w:pPr>
        <w:ind w:left="1276" w:hanging="425"/>
        <w:rPr>
          <w:lang w:val="en-GB"/>
        </w:rPr>
      </w:pPr>
      <w:sdt>
        <w:sdtPr>
          <w:rPr>
            <w:color w:val="ED7D31" w:themeColor="accent2"/>
            <w:lang w:val="en-GB"/>
          </w:rPr>
          <w:id w:val="-1230761026"/>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document contain</w:t>
      </w:r>
      <w:r w:rsidR="00D54D5D" w:rsidRPr="00E51E89">
        <w:rPr>
          <w:lang w:val="en-GB"/>
        </w:rPr>
        <w:t xml:space="preserve">s only true </w:t>
      </w:r>
      <w:r w:rsidR="00212F24" w:rsidRPr="00E51E89">
        <w:rPr>
          <w:lang w:val="en-GB"/>
        </w:rPr>
        <w:t>information. *</w:t>
      </w:r>
    </w:p>
    <w:p w14:paraId="75CCC3D4" w14:textId="767616E5" w:rsidR="00212F24" w:rsidRPr="00E51E89" w:rsidRDefault="000B209E" w:rsidP="001169AF">
      <w:pPr>
        <w:ind w:left="1276" w:hanging="425"/>
        <w:rPr>
          <w:lang w:val="en-GB"/>
        </w:rPr>
      </w:pPr>
      <w:sdt>
        <w:sdtPr>
          <w:rPr>
            <w:color w:val="ED7D31" w:themeColor="accent2"/>
            <w:lang w:val="en-GB"/>
          </w:rPr>
          <w:id w:val="1302274815"/>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is obtained during the debriefing (because due to the deception, a full consent could</w:t>
      </w:r>
      <w:r w:rsidR="009B4F3A">
        <w:rPr>
          <w:lang w:val="en-GB"/>
        </w:rPr>
        <w:t xml:space="preserve"> not</w:t>
      </w:r>
      <w:r w:rsidR="00212F24" w:rsidRPr="00E51E89">
        <w:rPr>
          <w:lang w:val="en-GB"/>
        </w:rPr>
        <w:t xml:space="preserve"> be obtained before the experiment)</w:t>
      </w:r>
      <w:r w:rsidR="009C6F24">
        <w:rPr>
          <w:lang w:val="en-GB"/>
        </w:rPr>
        <w:t>.</w:t>
      </w:r>
      <w:r w:rsidR="00212F24" w:rsidRPr="00E51E89">
        <w:rPr>
          <w:lang w:val="en-GB"/>
        </w:rPr>
        <w:t xml:space="preserve"> *</w:t>
      </w:r>
    </w:p>
    <w:p w14:paraId="751BF951" w14:textId="44353C5A" w:rsidR="00212F24" w:rsidRPr="00E51E89" w:rsidRDefault="000B209E" w:rsidP="00742D3B">
      <w:pPr>
        <w:ind w:left="1276" w:hanging="425"/>
        <w:rPr>
          <w:lang w:val="en-GB"/>
        </w:rPr>
      </w:pPr>
      <w:sdt>
        <w:sdtPr>
          <w:rPr>
            <w:color w:val="ED7D31" w:themeColor="accent2"/>
            <w:lang w:val="en-GB"/>
          </w:rPr>
          <w:id w:val="-1703928179"/>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 xml:space="preserve">The participant is asked </w:t>
      </w:r>
      <w:r w:rsidR="00327CC1">
        <w:rPr>
          <w:lang w:val="en-GB"/>
        </w:rPr>
        <w:t>about</w:t>
      </w:r>
      <w:r w:rsidR="00212F24" w:rsidRPr="00E51E89">
        <w:rPr>
          <w:lang w:val="en-GB"/>
        </w:rPr>
        <w:t xml:space="preserve"> consent after </w:t>
      </w:r>
      <w:r w:rsidR="00327CC1">
        <w:rPr>
          <w:lang w:val="en-GB"/>
        </w:rPr>
        <w:t>being</w:t>
      </w:r>
      <w:r w:rsidR="00212F24" w:rsidRPr="00E51E89">
        <w:rPr>
          <w:lang w:val="en-GB"/>
        </w:rPr>
        <w:t xml:space="preserve"> fully informed about the purpose of the study and knows that a deletion of </w:t>
      </w:r>
      <w:r w:rsidR="00604CE5">
        <w:rPr>
          <w:lang w:val="en-GB"/>
        </w:rPr>
        <w:t>personal</w:t>
      </w:r>
      <w:r w:rsidR="00212F24" w:rsidRPr="00E51E89">
        <w:rPr>
          <w:lang w:val="en-GB"/>
        </w:rPr>
        <w:t xml:space="preserve"> data is still possible</w:t>
      </w:r>
      <w:r w:rsidR="0008142B">
        <w:rPr>
          <w:lang w:val="en-GB"/>
        </w:rPr>
        <w:t>.</w:t>
      </w:r>
      <w:r w:rsidR="00212F24" w:rsidRPr="00E51E89">
        <w:rPr>
          <w:lang w:val="en-GB"/>
        </w:rPr>
        <w:t xml:space="preserve"> *</w:t>
      </w:r>
    </w:p>
    <w:p w14:paraId="7457B1B5" w14:textId="388AE1CE" w:rsidR="00212F24" w:rsidRPr="00E51E89" w:rsidRDefault="000B209E" w:rsidP="00742D3B">
      <w:pPr>
        <w:ind w:left="1276" w:hanging="425"/>
        <w:rPr>
          <w:lang w:val="en-GB"/>
        </w:rPr>
      </w:pPr>
      <w:sdt>
        <w:sdtPr>
          <w:rPr>
            <w:color w:val="ED7D31" w:themeColor="accent2"/>
            <w:lang w:val="en-GB"/>
          </w:rPr>
          <w:id w:val="578716303"/>
          <w14:checkbox>
            <w14:checked w14:val="0"/>
            <w14:checkedState w14:val="2612" w14:font="MS Gothic"/>
            <w14:uncheckedState w14:val="2610" w14:font="MS Gothic"/>
          </w14:checkbox>
        </w:sdtPr>
        <w:sdtContent>
          <w:r w:rsidR="00212F24" w:rsidRPr="00E51E89">
            <w:rPr>
              <w:rFonts w:ascii="MS Gothic" w:eastAsia="MS Gothic" w:hAnsi="MS Gothic"/>
              <w:color w:val="ED7D31" w:themeColor="accent2"/>
              <w:lang w:val="en-GB"/>
            </w:rPr>
            <w:t>☐</w:t>
          </w:r>
        </w:sdtContent>
      </w:sdt>
      <w:r w:rsidR="00212F24" w:rsidRPr="00E51E89">
        <w:rPr>
          <w:lang w:val="en-GB"/>
        </w:rPr>
        <w:tab/>
        <w:t>The consent does</w:t>
      </w:r>
      <w:r w:rsidR="0008142B">
        <w:rPr>
          <w:lang w:val="en-GB"/>
        </w:rPr>
        <w:t xml:space="preserve"> not</w:t>
      </w:r>
      <w:r w:rsidR="00212F24" w:rsidRPr="00E51E89">
        <w:rPr>
          <w:lang w:val="en-GB"/>
        </w:rPr>
        <w:t xml:space="preserve"> refer to the participation but to the use of the collected data </w:t>
      </w:r>
      <w:r w:rsidR="00730882">
        <w:rPr>
          <w:lang w:val="en-GB"/>
        </w:rPr>
        <w:br/>
      </w:r>
      <w:r w:rsidR="00212F24" w:rsidRPr="00E51E89">
        <w:rPr>
          <w:lang w:val="en-GB"/>
        </w:rPr>
        <w:t>(</w:t>
      </w:r>
      <w:r w:rsidR="00730882">
        <w:rPr>
          <w:lang w:val="en-GB"/>
        </w:rPr>
        <w:t xml:space="preserve">For example: </w:t>
      </w:r>
      <w:r w:rsidR="00212F24" w:rsidRPr="00E51E89">
        <w:rPr>
          <w:lang w:val="en-GB"/>
        </w:rPr>
        <w:t xml:space="preserve">“I give consent to the usage of the collected data”; </w:t>
      </w:r>
      <w:r w:rsidR="00730882">
        <w:rPr>
          <w:lang w:val="en-GB"/>
        </w:rPr>
        <w:br/>
      </w:r>
      <w:r w:rsidR="00212F24" w:rsidRPr="00E51E89">
        <w:rPr>
          <w:lang w:val="en-GB"/>
        </w:rPr>
        <w:t>“I exercise my right to delete my collected data)</w:t>
      </w:r>
      <w:r w:rsidR="00AF7EEC">
        <w:rPr>
          <w:lang w:val="en-GB"/>
        </w:rPr>
        <w:t>.</w:t>
      </w:r>
      <w:r w:rsidR="00212F24" w:rsidRPr="00E51E89">
        <w:rPr>
          <w:lang w:val="en-GB"/>
        </w:rPr>
        <w:t xml:space="preserve"> *</w:t>
      </w:r>
    </w:p>
    <w:p w14:paraId="04B2143C" w14:textId="114BF5A5" w:rsidR="000F6B82" w:rsidRPr="00E51E89" w:rsidRDefault="000F6B82" w:rsidP="00B270EF">
      <w:pPr>
        <w:pStyle w:val="berschrift2"/>
      </w:pPr>
      <w:bookmarkStart w:id="44" w:name="_Toc99385673"/>
      <w:r w:rsidRPr="00E51E89">
        <w:t>Is the subject covered by university</w:t>
      </w:r>
      <w:r w:rsidR="00B274BE" w:rsidRPr="00E51E89">
        <w:t xml:space="preserve"> insurance</w:t>
      </w:r>
      <w:r w:rsidRPr="00E51E89">
        <w:t>?</w:t>
      </w:r>
      <w:bookmarkEnd w:id="44"/>
    </w:p>
    <w:p w14:paraId="3EBEED68" w14:textId="2D623523" w:rsidR="000F6B82" w:rsidRPr="00E51E89" w:rsidRDefault="000B209E" w:rsidP="00742D3B">
      <w:pPr>
        <w:ind w:left="851" w:hanging="425"/>
        <w:rPr>
          <w:lang w:val="en-GB"/>
        </w:rPr>
      </w:pPr>
      <w:sdt>
        <w:sdtPr>
          <w:rPr>
            <w:color w:val="ED7D31" w:themeColor="accent2"/>
            <w:lang w:val="en-GB"/>
          </w:rPr>
          <w:id w:val="-1410931085"/>
          <w14:checkbox>
            <w14:checked w14:val="0"/>
            <w14:checkedState w14:val="2612" w14:font="MS Gothic"/>
            <w14:uncheckedState w14:val="2610" w14:font="MS Gothic"/>
          </w14:checkbox>
        </w:sdtPr>
        <w:sdtContent>
          <w:r w:rsidR="000F6B82" w:rsidRPr="00E51E89">
            <w:rPr>
              <w:rFonts w:ascii="MS Gothic" w:eastAsia="MS Gothic" w:hAnsi="MS Gothic"/>
              <w:color w:val="ED7D31" w:themeColor="accent2"/>
              <w:lang w:val="en-GB"/>
            </w:rPr>
            <w:t>☐</w:t>
          </w:r>
        </w:sdtContent>
      </w:sdt>
      <w:r w:rsidR="000F6B82" w:rsidRPr="00E51E89">
        <w:rPr>
          <w:lang w:val="en-GB"/>
        </w:rPr>
        <w:tab/>
        <w:t>Yes</w:t>
      </w:r>
    </w:p>
    <w:p w14:paraId="238CAB0B" w14:textId="3C6795B2" w:rsidR="004A364E" w:rsidRPr="00E51E89" w:rsidRDefault="000B209E" w:rsidP="00117EF0">
      <w:pPr>
        <w:ind w:left="851" w:hanging="425"/>
        <w:rPr>
          <w:lang w:val="en-GB"/>
        </w:rPr>
      </w:pPr>
      <w:sdt>
        <w:sdtPr>
          <w:rPr>
            <w:color w:val="ED7D31" w:themeColor="accent2"/>
            <w:lang w:val="en-GB"/>
          </w:rPr>
          <w:id w:val="121701116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4A364E" w:rsidRPr="00E51E89">
        <w:rPr>
          <w:lang w:val="en-GB"/>
        </w:rPr>
        <w:tab/>
        <w:t>No</w:t>
      </w:r>
      <w:r w:rsidR="00117EF0">
        <w:rPr>
          <w:lang w:val="en-GB"/>
        </w:rPr>
        <w:t>, and</w:t>
      </w:r>
      <w:r w:rsidR="00275434" w:rsidRPr="00E51E89">
        <w:rPr>
          <w:lang w:val="en-GB"/>
        </w:rPr>
        <w:t xml:space="preserve"> subject is informed that the</w:t>
      </w:r>
      <w:r w:rsidR="008C69BE" w:rsidRPr="00E51E89">
        <w:rPr>
          <w:lang w:val="en-GB"/>
        </w:rPr>
        <w:t xml:space="preserve"> university </w:t>
      </w:r>
      <w:r w:rsidR="00B716B1" w:rsidRPr="00E51E89">
        <w:rPr>
          <w:lang w:val="en-GB"/>
        </w:rPr>
        <w:t xml:space="preserve">bears no </w:t>
      </w:r>
      <w:r w:rsidR="00584C1E" w:rsidRPr="00E51E89">
        <w:rPr>
          <w:lang w:val="en-GB"/>
        </w:rPr>
        <w:t xml:space="preserve">insurance </w:t>
      </w:r>
      <w:r w:rsidR="00B716B1" w:rsidRPr="00E51E89">
        <w:rPr>
          <w:lang w:val="en-GB"/>
        </w:rPr>
        <w:t>responsibility</w:t>
      </w:r>
      <w:r w:rsidR="00117EF0">
        <w:rPr>
          <w:lang w:val="en-GB"/>
        </w:rPr>
        <w:t>.</w:t>
      </w:r>
    </w:p>
    <w:p w14:paraId="342E968E" w14:textId="5D2F1984" w:rsidR="005A7B2E" w:rsidRPr="00E51E89" w:rsidRDefault="005A7B2E" w:rsidP="00EC5E94">
      <w:pPr>
        <w:pStyle w:val="berschrift1"/>
        <w:numPr>
          <w:ilvl w:val="0"/>
          <w:numId w:val="38"/>
        </w:numPr>
      </w:pPr>
      <w:bookmarkStart w:id="45" w:name="_Toc99385674"/>
      <w:r w:rsidRPr="00E51E89">
        <w:t xml:space="preserve">Reporting results and </w:t>
      </w:r>
      <w:r w:rsidR="00906084" w:rsidRPr="00E51E89">
        <w:t>incidental</w:t>
      </w:r>
      <w:r w:rsidR="00791C38" w:rsidRPr="00E51E89">
        <w:t xml:space="preserve"> </w:t>
      </w:r>
      <w:r w:rsidRPr="00E51E89">
        <w:t>findings</w:t>
      </w:r>
      <w:bookmarkEnd w:id="45"/>
    </w:p>
    <w:p w14:paraId="4215D9D5" w14:textId="04FEBB95" w:rsidR="00212F24" w:rsidRPr="00E51E89" w:rsidRDefault="005A7B2E" w:rsidP="00B270EF">
      <w:pPr>
        <w:pStyle w:val="berschrift2"/>
      </w:pPr>
      <w:bookmarkStart w:id="46" w:name="_Toc99385675"/>
      <w:r w:rsidRPr="00E51E89">
        <w:t>Are results reported to the participants?</w:t>
      </w:r>
      <w:bookmarkEnd w:id="46"/>
    </w:p>
    <w:p w14:paraId="1842A5F2" w14:textId="1C4EE821" w:rsidR="005A7B2E" w:rsidRPr="00E51E89" w:rsidRDefault="000B209E" w:rsidP="00117EF0">
      <w:pPr>
        <w:ind w:left="851" w:hanging="425"/>
        <w:rPr>
          <w:lang w:val="en-GB"/>
        </w:rPr>
      </w:pPr>
      <w:sdt>
        <w:sdtPr>
          <w:rPr>
            <w:color w:val="ED7D31" w:themeColor="accent2"/>
            <w:lang w:val="en-GB"/>
          </w:rPr>
          <w:id w:val="-315266282"/>
          <w14:checkbox>
            <w14:checked w14:val="1"/>
            <w14:checkedState w14:val="2612" w14:font="MS Gothic"/>
            <w14:uncheckedState w14:val="2610" w14:font="MS Gothic"/>
          </w14:checkbox>
        </w:sdtPr>
        <w:sdtContent>
          <w:r w:rsidR="005B182B">
            <w:rPr>
              <w:rFonts w:ascii="MS Gothic" w:eastAsia="MS Gothic" w:hAnsi="MS Gothic" w:hint="eastAsia"/>
              <w:color w:val="ED7D31" w:themeColor="accent2"/>
              <w:lang w:val="en-GB"/>
            </w:rPr>
            <w:t>☒</w:t>
          </w:r>
        </w:sdtContent>
      </w:sdt>
      <w:r w:rsidR="005A7B2E" w:rsidRPr="00E51E89">
        <w:rPr>
          <w:lang w:val="en-GB"/>
        </w:rPr>
        <w:tab/>
        <w:t>No</w:t>
      </w:r>
      <w:r w:rsidR="0019075A">
        <w:rPr>
          <w:lang w:val="en-GB"/>
        </w:rPr>
        <w:t>.</w:t>
      </w:r>
      <w:r w:rsidR="005A7B2E" w:rsidRPr="00E51E89">
        <w:rPr>
          <w:lang w:val="en-GB"/>
        </w:rPr>
        <w:t xml:space="preserve"> Please continue with subsection </w:t>
      </w:r>
      <w:r w:rsidR="005A7B2E" w:rsidRPr="0019075A">
        <w:rPr>
          <w:bdr w:val="single" w:sz="4" w:space="0" w:color="auto"/>
          <w:lang w:val="en-GB"/>
        </w:rPr>
        <w:t>7.2</w:t>
      </w:r>
    </w:p>
    <w:p w14:paraId="4FE4F98C" w14:textId="7FBB51EA" w:rsidR="005A7B2E" w:rsidRPr="00E51E89" w:rsidRDefault="000B209E" w:rsidP="00117EF0">
      <w:pPr>
        <w:ind w:left="851" w:hanging="425"/>
        <w:rPr>
          <w:lang w:val="en-GB"/>
        </w:rPr>
      </w:pPr>
      <w:sdt>
        <w:sdtPr>
          <w:rPr>
            <w:color w:val="ED7D31" w:themeColor="accent2"/>
            <w:lang w:val="en-GB"/>
          </w:rPr>
          <w:id w:val="2053507025"/>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Yes</w:t>
      </w:r>
    </w:p>
    <w:p w14:paraId="1539CB3B" w14:textId="30E264E0" w:rsidR="005A7B2E" w:rsidRPr="00E51E89" w:rsidRDefault="005A7B2E" w:rsidP="00B270EF">
      <w:pPr>
        <w:pStyle w:val="berschrift3"/>
      </w:pPr>
      <w:r w:rsidRPr="00E51E89">
        <w:t>Which results are reported to the subjects?</w:t>
      </w:r>
    </w:p>
    <w:p w14:paraId="65365572" w14:textId="6F8D5BF6" w:rsidR="005A7B2E" w:rsidRPr="00E51E89" w:rsidRDefault="000B209E" w:rsidP="00DD3B6C">
      <w:pPr>
        <w:shd w:val="clear" w:color="auto" w:fill="FBE4D5" w:themeFill="accent2" w:themeFillTint="33"/>
        <w:rPr>
          <w:lang w:val="en-GB"/>
        </w:rPr>
      </w:pPr>
      <w:sdt>
        <w:sdtPr>
          <w:rPr>
            <w:lang w:val="en-GB"/>
          </w:rPr>
          <w:id w:val="256259325"/>
          <w:placeholder>
            <w:docPart w:val="987F3D9F328043E0AECF9349B65CA6C5"/>
          </w:placeholder>
          <w:showingPlcHdr/>
        </w:sdtPr>
        <w:sdtContent>
          <w:r w:rsidR="00AC099D" w:rsidRPr="00E51E89">
            <w:rPr>
              <w:rStyle w:val="Platzhaltertext"/>
              <w:lang w:val="en-GB"/>
            </w:rPr>
            <w:t>Click here to enter text</w:t>
          </w:r>
          <w:r w:rsidR="005A7B2E" w:rsidRPr="00E51E89">
            <w:rPr>
              <w:rStyle w:val="Platzhaltertext"/>
              <w:lang w:val="en-GB"/>
            </w:rPr>
            <w:t>.</w:t>
          </w:r>
        </w:sdtContent>
      </w:sdt>
    </w:p>
    <w:p w14:paraId="2DF00CE8" w14:textId="60E6C678" w:rsidR="005A7B2E" w:rsidRPr="00E51E89" w:rsidRDefault="005A7B2E" w:rsidP="00B270EF">
      <w:pPr>
        <w:pStyle w:val="berschrift3"/>
      </w:pPr>
      <w:r w:rsidRPr="00E51E89">
        <w:t>How are these results reported to the subjects?</w:t>
      </w:r>
    </w:p>
    <w:p w14:paraId="6D2BF134" w14:textId="3AD1C7DB" w:rsidR="005A7B2E" w:rsidRPr="00E51E89" w:rsidRDefault="000B209E" w:rsidP="00DD3B6C">
      <w:pPr>
        <w:shd w:val="clear" w:color="auto" w:fill="FBE4D5" w:themeFill="accent2" w:themeFillTint="33"/>
        <w:rPr>
          <w:lang w:val="en-GB"/>
        </w:rPr>
      </w:pPr>
      <w:sdt>
        <w:sdtPr>
          <w:rPr>
            <w:lang w:val="en-GB"/>
          </w:rPr>
          <w:id w:val="1269659557"/>
          <w:placeholder>
            <w:docPart w:val="6FDB68C9C24A4A058E7724F320484EF9"/>
          </w:placeholder>
          <w:showingPlcHdr/>
        </w:sdtPr>
        <w:sdtContent>
          <w:r w:rsidR="00AC099D" w:rsidRPr="00E51E89">
            <w:rPr>
              <w:rStyle w:val="Platzhaltertext"/>
              <w:lang w:val="en-GB"/>
            </w:rPr>
            <w:t>Click here to enter text</w:t>
          </w:r>
          <w:r w:rsidR="005A7B2E" w:rsidRPr="00E51E89">
            <w:rPr>
              <w:rStyle w:val="Platzhaltertext"/>
              <w:lang w:val="en-GB"/>
            </w:rPr>
            <w:t>.</w:t>
          </w:r>
        </w:sdtContent>
      </w:sdt>
    </w:p>
    <w:p w14:paraId="1CAEB6BF" w14:textId="1ADB5E16" w:rsidR="005A7B2E" w:rsidRPr="00E51E89" w:rsidRDefault="00B1728A" w:rsidP="00B270EF">
      <w:pPr>
        <w:pStyle w:val="berschrift3"/>
      </w:pPr>
      <w:r>
        <w:t xml:space="preserve">Are there possible </w:t>
      </w:r>
      <w:r w:rsidR="005A7B2E" w:rsidRPr="00E51E89">
        <w:t xml:space="preserve">consequences </w:t>
      </w:r>
      <w:r>
        <w:t>associated with reporting</w:t>
      </w:r>
      <w:r w:rsidR="005A7B2E" w:rsidRPr="00E51E89">
        <w:t>?</w:t>
      </w:r>
    </w:p>
    <w:p w14:paraId="75A56DDD" w14:textId="4B678533" w:rsidR="005A7B2E" w:rsidRPr="00E51E89" w:rsidRDefault="000B209E" w:rsidP="00DD3B6C">
      <w:pPr>
        <w:shd w:val="clear" w:color="auto" w:fill="FBE4D5" w:themeFill="accent2" w:themeFillTint="33"/>
        <w:rPr>
          <w:lang w:val="en-GB"/>
        </w:rPr>
      </w:pPr>
      <w:sdt>
        <w:sdtPr>
          <w:rPr>
            <w:lang w:val="en-GB"/>
          </w:rPr>
          <w:id w:val="-973757472"/>
          <w:placeholder>
            <w:docPart w:val="501E22918D5645BE95EFFCA3C87AD6B9"/>
          </w:placeholder>
          <w:showingPlcHdr/>
        </w:sdtPr>
        <w:sdtContent>
          <w:r w:rsidR="00AC099D" w:rsidRPr="00E51E89">
            <w:rPr>
              <w:rStyle w:val="Platzhaltertext"/>
              <w:lang w:val="en-GB"/>
            </w:rPr>
            <w:t>Click here to enter text</w:t>
          </w:r>
          <w:r w:rsidR="005A7B2E" w:rsidRPr="00E51E89">
            <w:rPr>
              <w:rStyle w:val="Platzhaltertext"/>
              <w:lang w:val="en-GB"/>
            </w:rPr>
            <w:t>.</w:t>
          </w:r>
        </w:sdtContent>
      </w:sdt>
    </w:p>
    <w:p w14:paraId="29CBCFCF" w14:textId="65E13647" w:rsidR="005A7B2E" w:rsidRPr="00E51E89" w:rsidRDefault="005A7B2E" w:rsidP="00B270EF">
      <w:pPr>
        <w:pStyle w:val="berschrift3"/>
      </w:pPr>
      <w:r w:rsidRPr="00E51E89">
        <w:t>When are the results reported?</w:t>
      </w:r>
    </w:p>
    <w:p w14:paraId="0AF00F6B" w14:textId="57630A35" w:rsidR="005A7B2E" w:rsidRPr="00E51E89" w:rsidRDefault="000B209E" w:rsidP="00DD3B6C">
      <w:pPr>
        <w:shd w:val="clear" w:color="auto" w:fill="FBE4D5" w:themeFill="accent2" w:themeFillTint="33"/>
        <w:rPr>
          <w:lang w:val="en-GB"/>
        </w:rPr>
      </w:pPr>
      <w:sdt>
        <w:sdtPr>
          <w:rPr>
            <w:lang w:val="en-GB"/>
          </w:rPr>
          <w:id w:val="1258713183"/>
          <w:placeholder>
            <w:docPart w:val="91559C4EA8B547EF9B3FD38D9B40B826"/>
          </w:placeholder>
          <w:showingPlcHdr/>
        </w:sdtPr>
        <w:sdtContent>
          <w:r w:rsidR="00AC099D" w:rsidRPr="00E51E89">
            <w:rPr>
              <w:rStyle w:val="Platzhaltertext"/>
              <w:lang w:val="en-GB"/>
            </w:rPr>
            <w:t>Click here to enter text</w:t>
          </w:r>
          <w:r w:rsidR="005A7B2E" w:rsidRPr="00E51E89">
            <w:rPr>
              <w:rStyle w:val="Platzhaltertext"/>
              <w:lang w:val="en-GB"/>
            </w:rPr>
            <w:t>.</w:t>
          </w:r>
        </w:sdtContent>
      </w:sdt>
    </w:p>
    <w:p w14:paraId="088522F7" w14:textId="33BA411C" w:rsidR="005A7B2E" w:rsidRPr="00E51E89" w:rsidRDefault="005A7B2E" w:rsidP="00B270EF">
      <w:pPr>
        <w:pStyle w:val="berschrift3"/>
      </w:pPr>
      <w:r w:rsidRPr="00E51E89">
        <w:t>Are the results only reported if the subject agreed to the feedback and has given consent?</w:t>
      </w:r>
    </w:p>
    <w:p w14:paraId="6857A907" w14:textId="72AFC9EC" w:rsidR="005A7B2E" w:rsidRPr="00E51E89" w:rsidRDefault="000B209E" w:rsidP="00117EF0">
      <w:pPr>
        <w:ind w:left="851" w:hanging="425"/>
        <w:rPr>
          <w:lang w:val="en-GB"/>
        </w:rPr>
      </w:pPr>
      <w:sdt>
        <w:sdtPr>
          <w:rPr>
            <w:color w:val="ED7D31" w:themeColor="accent2"/>
            <w:lang w:val="en-GB"/>
          </w:rPr>
          <w:id w:val="573163193"/>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Yes *</w:t>
      </w:r>
    </w:p>
    <w:p w14:paraId="05FC5EB8" w14:textId="39F3F9F2" w:rsidR="005A7B2E" w:rsidRPr="00E51E89" w:rsidRDefault="000B209E" w:rsidP="00117EF0">
      <w:pPr>
        <w:ind w:left="851" w:hanging="425"/>
        <w:rPr>
          <w:lang w:val="en-GB"/>
        </w:rPr>
      </w:pPr>
      <w:sdt>
        <w:sdtPr>
          <w:rPr>
            <w:color w:val="ED7D31" w:themeColor="accent2"/>
            <w:lang w:val="en-GB"/>
          </w:rPr>
          <w:id w:val="372504885"/>
          <w14:checkbox>
            <w14:checked w14:val="0"/>
            <w14:checkedState w14:val="2612" w14:font="MS Gothic"/>
            <w14:uncheckedState w14:val="2610" w14:font="MS Gothic"/>
          </w14:checkbox>
        </w:sdtPr>
        <w:sdtContent>
          <w:r w:rsidR="005A7B2E" w:rsidRPr="00E51E89">
            <w:rPr>
              <w:rFonts w:ascii="MS Gothic" w:eastAsia="MS Gothic" w:hAnsi="MS Gothic"/>
              <w:color w:val="ED7D31" w:themeColor="accent2"/>
              <w:lang w:val="en-GB"/>
            </w:rPr>
            <w:t>☐</w:t>
          </w:r>
        </w:sdtContent>
      </w:sdt>
      <w:r w:rsidR="005A7B2E" w:rsidRPr="00E51E89">
        <w:rPr>
          <w:lang w:val="en-GB"/>
        </w:rPr>
        <w:tab/>
        <w:t>No</w:t>
      </w:r>
    </w:p>
    <w:p w14:paraId="1D3BECEB" w14:textId="3E769BEC" w:rsidR="00034522" w:rsidRPr="00E51E89" w:rsidRDefault="00034522" w:rsidP="00B270EF">
      <w:pPr>
        <w:pStyle w:val="berschrift2"/>
      </w:pPr>
      <w:bookmarkStart w:id="47" w:name="_Toc99385676"/>
      <w:r w:rsidRPr="00E51E89">
        <w:t xml:space="preserve">Are </w:t>
      </w:r>
      <w:r w:rsidR="005D3DEE" w:rsidRPr="00E51E89">
        <w:t>incidental</w:t>
      </w:r>
      <w:r w:rsidRPr="00E51E89">
        <w:t xml:space="preserve"> findings possible?</w:t>
      </w:r>
      <w:bookmarkEnd w:id="47"/>
    </w:p>
    <w:p w14:paraId="1EFCA487" w14:textId="655C0C90" w:rsidR="00034522" w:rsidRPr="00E51E89" w:rsidRDefault="000B209E" w:rsidP="00A41F3B">
      <w:pPr>
        <w:ind w:left="851" w:hanging="425"/>
        <w:rPr>
          <w:lang w:val="en-GB"/>
        </w:rPr>
      </w:pPr>
      <w:sdt>
        <w:sdtPr>
          <w:rPr>
            <w:color w:val="ED7D31" w:themeColor="accent2"/>
            <w:lang w:val="en-GB"/>
          </w:rPr>
          <w:id w:val="94288908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034522" w:rsidRPr="00E51E89">
        <w:rPr>
          <w:lang w:val="en-GB"/>
        </w:rPr>
        <w:tab/>
        <w:t>No</w:t>
      </w:r>
      <w:r w:rsidR="00A41F3B">
        <w:rPr>
          <w:lang w:val="en-GB"/>
        </w:rPr>
        <w:t>.</w:t>
      </w:r>
      <w:r w:rsidR="00034522" w:rsidRPr="00E51E89">
        <w:rPr>
          <w:lang w:val="en-GB"/>
        </w:rPr>
        <w:t xml:space="preserve"> Please continue with section </w:t>
      </w:r>
      <w:r w:rsidR="00034522" w:rsidRPr="00B1728A">
        <w:rPr>
          <w:bdr w:val="single" w:sz="4" w:space="0" w:color="auto"/>
          <w:lang w:val="en-GB"/>
        </w:rPr>
        <w:t>8</w:t>
      </w:r>
    </w:p>
    <w:p w14:paraId="5D408883" w14:textId="77777777" w:rsidR="00034522" w:rsidRPr="00E51E89" w:rsidRDefault="000B209E" w:rsidP="00A41F3B">
      <w:pPr>
        <w:ind w:left="851" w:hanging="425"/>
        <w:rPr>
          <w:lang w:val="en-GB"/>
        </w:rPr>
      </w:pPr>
      <w:sdt>
        <w:sdtPr>
          <w:rPr>
            <w:color w:val="ED7D31" w:themeColor="accent2"/>
            <w:lang w:val="en-GB"/>
          </w:rPr>
          <w:id w:val="279924158"/>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Yes</w:t>
      </w:r>
    </w:p>
    <w:p w14:paraId="0FC1EFA5" w14:textId="65AC45CE" w:rsidR="00034522" w:rsidRPr="00E51E89" w:rsidRDefault="00034522" w:rsidP="00B270EF">
      <w:pPr>
        <w:pStyle w:val="berschrift3"/>
      </w:pPr>
      <w:r w:rsidRPr="00E51E89">
        <w:t xml:space="preserve">What kind of </w:t>
      </w:r>
      <w:r w:rsidR="006C0F1E" w:rsidRPr="00E51E89">
        <w:t>incidental</w:t>
      </w:r>
      <w:r w:rsidRPr="00E51E89">
        <w:t xml:space="preserve"> findings are possible?</w:t>
      </w:r>
    </w:p>
    <w:p w14:paraId="1E134F8E" w14:textId="3D54704F" w:rsidR="00034522" w:rsidRPr="00E51E89" w:rsidRDefault="000B209E" w:rsidP="00034522">
      <w:pPr>
        <w:shd w:val="clear" w:color="auto" w:fill="FBE4D5" w:themeFill="accent2" w:themeFillTint="33"/>
        <w:rPr>
          <w:lang w:val="en-GB"/>
        </w:rPr>
      </w:pPr>
      <w:sdt>
        <w:sdtPr>
          <w:rPr>
            <w:lang w:val="en-GB"/>
          </w:rPr>
          <w:id w:val="-951862275"/>
          <w:placeholder>
            <w:docPart w:val="372F242B7D474FE9BCF59CE556278556"/>
          </w:placeholder>
          <w:showingPlcHdr/>
        </w:sdtPr>
        <w:sdtContent>
          <w:r w:rsidR="00AC099D" w:rsidRPr="00E51E89">
            <w:rPr>
              <w:rStyle w:val="Platzhaltertext"/>
              <w:lang w:val="en-GB"/>
            </w:rPr>
            <w:t>Click here to enter text</w:t>
          </w:r>
          <w:r w:rsidR="00034522" w:rsidRPr="00E51E89">
            <w:rPr>
              <w:rStyle w:val="Platzhaltertext"/>
              <w:lang w:val="en-GB"/>
            </w:rPr>
            <w:t>.</w:t>
          </w:r>
        </w:sdtContent>
      </w:sdt>
    </w:p>
    <w:p w14:paraId="29EFF136" w14:textId="2751E100" w:rsidR="00034522" w:rsidRPr="00E51E89" w:rsidRDefault="00034522" w:rsidP="00B270EF">
      <w:pPr>
        <w:pStyle w:val="berschrift3"/>
      </w:pPr>
      <w:r w:rsidRPr="00E51E89">
        <w:t>Communication</w:t>
      </w:r>
    </w:p>
    <w:p w14:paraId="317A8535" w14:textId="50C87240" w:rsidR="00034522" w:rsidRPr="00E51E89" w:rsidRDefault="00034522" w:rsidP="00DD3B6C">
      <w:pPr>
        <w:pStyle w:val="Listenabsatz"/>
        <w:keepNext/>
        <w:keepLines/>
        <w:numPr>
          <w:ilvl w:val="0"/>
          <w:numId w:val="32"/>
        </w:numPr>
        <w:ind w:left="284" w:hanging="284"/>
        <w:rPr>
          <w:lang w:val="en-GB"/>
        </w:rPr>
      </w:pPr>
      <w:r w:rsidRPr="00E51E89">
        <w:rPr>
          <w:lang w:val="en-GB"/>
        </w:rPr>
        <w:t>Does the subject participate in a study within a treatment context?</w:t>
      </w:r>
    </w:p>
    <w:p w14:paraId="38D21DC7" w14:textId="5D24AB43" w:rsidR="00034522" w:rsidRPr="00E51E89" w:rsidRDefault="000B209E" w:rsidP="00D60103">
      <w:pPr>
        <w:ind w:left="851" w:hanging="425"/>
        <w:rPr>
          <w:lang w:val="en-GB"/>
        </w:rPr>
      </w:pPr>
      <w:sdt>
        <w:sdtPr>
          <w:rPr>
            <w:color w:val="ED7D31" w:themeColor="accent2"/>
            <w:lang w:val="en-GB"/>
          </w:rPr>
          <w:id w:val="8418171"/>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Yes</w:t>
      </w:r>
      <w:r w:rsidR="00D60103">
        <w:rPr>
          <w:lang w:val="en-GB"/>
        </w:rPr>
        <w:t xml:space="preserve">, and </w:t>
      </w:r>
      <w:r w:rsidR="0082488B">
        <w:rPr>
          <w:lang w:val="en-GB"/>
        </w:rPr>
        <w:t>t</w:t>
      </w:r>
      <w:r w:rsidR="00034522" w:rsidRPr="00E51E89">
        <w:rPr>
          <w:lang w:val="en-GB"/>
        </w:rPr>
        <w:t xml:space="preserve">he person is informed about </w:t>
      </w:r>
      <w:r w:rsidR="00BE14A9" w:rsidRPr="00E51E89">
        <w:rPr>
          <w:lang w:val="en-GB"/>
        </w:rPr>
        <w:t>incidental</w:t>
      </w:r>
      <w:r w:rsidR="00034522" w:rsidRPr="00E51E89">
        <w:rPr>
          <w:lang w:val="en-GB"/>
        </w:rPr>
        <w:t xml:space="preserve"> findings</w:t>
      </w:r>
      <w:r w:rsidR="00807FED">
        <w:rPr>
          <w:lang w:val="en-GB"/>
        </w:rPr>
        <w:t>.</w:t>
      </w:r>
      <w:r w:rsidR="00034522" w:rsidRPr="00E51E89">
        <w:rPr>
          <w:lang w:val="en-GB"/>
        </w:rPr>
        <w:t xml:space="preserve"> *</w:t>
      </w:r>
    </w:p>
    <w:p w14:paraId="3FB89D27" w14:textId="4D08EBB8" w:rsidR="00034522" w:rsidRPr="00E51E89" w:rsidRDefault="000B209E" w:rsidP="00D60103">
      <w:pPr>
        <w:ind w:left="851" w:hanging="425"/>
        <w:rPr>
          <w:lang w:val="en-GB"/>
        </w:rPr>
      </w:pPr>
      <w:sdt>
        <w:sdtPr>
          <w:rPr>
            <w:color w:val="ED7D31" w:themeColor="accent2"/>
            <w:lang w:val="en-GB"/>
          </w:rPr>
          <w:id w:val="-1945143737"/>
          <w14:checkbox>
            <w14:checked w14:val="0"/>
            <w14:checkedState w14:val="2612" w14:font="MS Gothic"/>
            <w14:uncheckedState w14:val="2610" w14:font="MS Gothic"/>
          </w14:checkbox>
        </w:sdtPr>
        <w:sdtContent>
          <w:r w:rsidR="00034522" w:rsidRPr="00E51E89">
            <w:rPr>
              <w:rFonts w:ascii="MS Gothic" w:eastAsia="MS Gothic" w:hAnsi="MS Gothic"/>
              <w:color w:val="ED7D31" w:themeColor="accent2"/>
              <w:lang w:val="en-GB"/>
            </w:rPr>
            <w:t>☐</w:t>
          </w:r>
        </w:sdtContent>
      </w:sdt>
      <w:r w:rsidR="00034522" w:rsidRPr="00E51E89">
        <w:rPr>
          <w:lang w:val="en-GB"/>
        </w:rPr>
        <w:tab/>
        <w:t>No</w:t>
      </w:r>
      <w:r w:rsidR="0082488B">
        <w:rPr>
          <w:lang w:val="en-GB"/>
        </w:rPr>
        <w:t>, and t</w:t>
      </w:r>
      <w:r w:rsidR="006C5286" w:rsidRPr="00E51E89">
        <w:rPr>
          <w:lang w:val="en-GB"/>
        </w:rPr>
        <w:t xml:space="preserve">he subject is asked for his/her consent regarding information about </w:t>
      </w:r>
      <w:r w:rsidR="006A22C4" w:rsidRPr="00E51E89">
        <w:rPr>
          <w:lang w:val="en-GB"/>
        </w:rPr>
        <w:t>incidental</w:t>
      </w:r>
      <w:r w:rsidR="006C5286" w:rsidRPr="00E51E89">
        <w:rPr>
          <w:lang w:val="en-GB"/>
        </w:rPr>
        <w:t xml:space="preserve"> findings in the consent form</w:t>
      </w:r>
      <w:r w:rsidR="00807FED">
        <w:rPr>
          <w:lang w:val="en-GB"/>
        </w:rPr>
        <w:t>.</w:t>
      </w:r>
      <w:r w:rsidR="006C5286" w:rsidRPr="00E51E89">
        <w:rPr>
          <w:lang w:val="en-GB"/>
        </w:rPr>
        <w:t xml:space="preserve"> *</w:t>
      </w:r>
    </w:p>
    <w:p w14:paraId="51382BA0" w14:textId="7083E962" w:rsidR="006C5286" w:rsidRPr="00C53CB2" w:rsidRDefault="006C5286" w:rsidP="00C53CB2">
      <w:pPr>
        <w:pStyle w:val="Listenabsatz"/>
        <w:numPr>
          <w:ilvl w:val="0"/>
          <w:numId w:val="43"/>
        </w:numPr>
        <w:rPr>
          <w:lang w:val="en-GB"/>
        </w:rPr>
      </w:pPr>
      <w:r w:rsidRPr="00C53CB2">
        <w:rPr>
          <w:lang w:val="en-GB"/>
        </w:rPr>
        <w:t>If the subject agrees to the feedback:</w:t>
      </w:r>
    </w:p>
    <w:p w14:paraId="7732BCDA" w14:textId="1B2020BD" w:rsidR="006C5286" w:rsidRPr="00E51E89" w:rsidRDefault="000B209E" w:rsidP="00090BA0">
      <w:pPr>
        <w:ind w:left="1133" w:hanging="425"/>
        <w:rPr>
          <w:lang w:val="en-GB"/>
        </w:rPr>
      </w:pPr>
      <w:sdt>
        <w:sdtPr>
          <w:rPr>
            <w:color w:val="ED7D31" w:themeColor="accent2"/>
            <w:lang w:val="en-GB"/>
          </w:rPr>
          <w:id w:val="328729074"/>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if intervention options exist (</w:t>
      </w:r>
      <w:r w:rsidR="00463964" w:rsidRPr="00E51E89">
        <w:rPr>
          <w:lang w:val="en-GB"/>
        </w:rPr>
        <w:t>e.g.,</w:t>
      </w:r>
      <w:r w:rsidR="006C5286" w:rsidRPr="00E51E89">
        <w:rPr>
          <w:lang w:val="en-GB"/>
        </w:rPr>
        <w:t xml:space="preserve"> delayed language </w:t>
      </w:r>
      <w:r w:rsidR="008C6113" w:rsidRPr="00E51E89">
        <w:rPr>
          <w:lang w:val="en-GB"/>
        </w:rPr>
        <w:t>acquisition</w:t>
      </w:r>
      <w:r w:rsidR="006C5286" w:rsidRPr="00E51E89">
        <w:rPr>
          <w:lang w:val="en-GB"/>
        </w:rPr>
        <w:t>, delayed cognitive development, dementia, suicidality)</w:t>
      </w:r>
      <w:r w:rsidR="00807FED">
        <w:rPr>
          <w:lang w:val="en-GB"/>
        </w:rPr>
        <w:t xml:space="preserve">. </w:t>
      </w:r>
      <w:r w:rsidR="006C5286" w:rsidRPr="00E51E89">
        <w:rPr>
          <w:lang w:val="en-GB"/>
        </w:rPr>
        <w:t>*</w:t>
      </w:r>
    </w:p>
    <w:p w14:paraId="4A5A59E3" w14:textId="3A94BFFD" w:rsidR="006C5286" w:rsidRPr="00E51E89" w:rsidRDefault="000B209E" w:rsidP="00090BA0">
      <w:pPr>
        <w:ind w:left="1133" w:hanging="425"/>
        <w:rPr>
          <w:lang w:val="en-GB"/>
        </w:rPr>
      </w:pPr>
      <w:sdt>
        <w:sdtPr>
          <w:rPr>
            <w:color w:val="ED7D31" w:themeColor="accent2"/>
            <w:lang w:val="en-GB"/>
          </w:rPr>
          <w:id w:val="242146129"/>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The person is asked if feedback is wanted because of individual interest</w:t>
      </w:r>
      <w:r w:rsidR="00807FED">
        <w:rPr>
          <w:lang w:val="en-GB"/>
        </w:rPr>
        <w:t>.</w:t>
      </w:r>
      <w:r w:rsidR="006C5286" w:rsidRPr="00E51E89">
        <w:rPr>
          <w:lang w:val="en-GB"/>
        </w:rPr>
        <w:t xml:space="preserve"> *</w:t>
      </w:r>
    </w:p>
    <w:p w14:paraId="1580DDF5" w14:textId="779611C4" w:rsidR="006C5286" w:rsidRPr="00E51E89" w:rsidRDefault="000B209E" w:rsidP="00090BA0">
      <w:pPr>
        <w:ind w:left="1133" w:hanging="425"/>
        <w:rPr>
          <w:lang w:val="en-GB"/>
        </w:rPr>
      </w:pPr>
      <w:sdt>
        <w:sdtPr>
          <w:rPr>
            <w:color w:val="ED7D31" w:themeColor="accent2"/>
            <w:lang w:val="en-GB"/>
          </w:rPr>
          <w:id w:val="396327445"/>
          <w14:checkbox>
            <w14:checked w14:val="0"/>
            <w14:checkedState w14:val="2612" w14:font="MS Gothic"/>
            <w14:uncheckedState w14:val="2610" w14:font="MS Gothic"/>
          </w14:checkbox>
        </w:sdtPr>
        <w:sdtContent>
          <w:r w:rsidR="006C5286" w:rsidRPr="00E51E89">
            <w:rPr>
              <w:rFonts w:ascii="MS Gothic" w:eastAsia="MS Gothic" w:hAnsi="MS Gothic"/>
              <w:color w:val="ED7D31" w:themeColor="accent2"/>
              <w:lang w:val="en-GB"/>
            </w:rPr>
            <w:t>☐</w:t>
          </w:r>
        </w:sdtContent>
      </w:sdt>
      <w:r w:rsidR="006C5286" w:rsidRPr="00E51E89">
        <w:rPr>
          <w:lang w:val="en-GB"/>
        </w:rPr>
        <w:tab/>
        <w:t>In the consent it is made clear who gets the feedback (only the parents, only the children, also the children, can the children decide that they don’t want the parents to know the feedback)</w:t>
      </w:r>
      <w:r w:rsidR="00807FED">
        <w:rPr>
          <w:lang w:val="en-GB"/>
        </w:rPr>
        <w:t>.</w:t>
      </w:r>
      <w:r w:rsidR="006C5286" w:rsidRPr="00E51E89">
        <w:rPr>
          <w:lang w:val="en-GB"/>
        </w:rPr>
        <w:t xml:space="preserve"> *</w:t>
      </w:r>
    </w:p>
    <w:p w14:paraId="63D8ABED" w14:textId="4CA161C3" w:rsidR="007A1F0E" w:rsidRPr="00E51E89" w:rsidRDefault="007A1F0E" w:rsidP="007A1F0E">
      <w:pPr>
        <w:pStyle w:val="Listenabsatz"/>
        <w:keepNext/>
        <w:keepLines/>
        <w:numPr>
          <w:ilvl w:val="0"/>
          <w:numId w:val="32"/>
        </w:numPr>
        <w:ind w:left="284" w:hanging="284"/>
        <w:rPr>
          <w:lang w:val="en-GB"/>
        </w:rPr>
      </w:pPr>
      <w:r w:rsidRPr="00E51E89">
        <w:rPr>
          <w:lang w:val="en-GB"/>
        </w:rPr>
        <w:t xml:space="preserve">How are the participants informed about </w:t>
      </w:r>
      <w:r w:rsidR="003A219C" w:rsidRPr="00E51E89">
        <w:rPr>
          <w:lang w:val="en-GB"/>
        </w:rPr>
        <w:t>incidental</w:t>
      </w:r>
      <w:r w:rsidRPr="00E51E89">
        <w:rPr>
          <w:lang w:val="en-GB"/>
        </w:rPr>
        <w:t xml:space="preserve"> findings?</w:t>
      </w:r>
    </w:p>
    <w:p w14:paraId="135B45A7" w14:textId="28A8DD2A" w:rsidR="007A1F0E" w:rsidRPr="00E51E89" w:rsidRDefault="000B209E" w:rsidP="00DD3B6C">
      <w:pPr>
        <w:keepLines/>
        <w:shd w:val="clear" w:color="auto" w:fill="FBE4D5" w:themeFill="accent2" w:themeFillTint="33"/>
        <w:rPr>
          <w:lang w:val="en-GB"/>
        </w:rPr>
      </w:pPr>
      <w:sdt>
        <w:sdtPr>
          <w:rPr>
            <w:lang w:val="en-GB"/>
          </w:rPr>
          <w:id w:val="1634214907"/>
          <w:placeholder>
            <w:docPart w:val="2CD25256292D46B09AA3B07ED5530A5D"/>
          </w:placeholder>
          <w:showingPlcHdr/>
        </w:sdtPr>
        <w:sdtContent>
          <w:r w:rsidR="00AC099D" w:rsidRPr="00E51E89">
            <w:rPr>
              <w:rStyle w:val="Platzhaltertext"/>
              <w:lang w:val="en-GB"/>
            </w:rPr>
            <w:t>Click here to enter text</w:t>
          </w:r>
          <w:r w:rsidR="007A1F0E" w:rsidRPr="00E51E89">
            <w:rPr>
              <w:rStyle w:val="Platzhaltertext"/>
              <w:lang w:val="en-GB"/>
            </w:rPr>
            <w:t>.</w:t>
          </w:r>
        </w:sdtContent>
      </w:sdt>
    </w:p>
    <w:p w14:paraId="356875B7" w14:textId="63D3550E" w:rsidR="007A1F0E" w:rsidRPr="00E51E89" w:rsidRDefault="007A1F0E" w:rsidP="00EC5E94">
      <w:pPr>
        <w:pStyle w:val="berschrift1"/>
        <w:numPr>
          <w:ilvl w:val="0"/>
          <w:numId w:val="38"/>
        </w:numPr>
      </w:pPr>
      <w:bookmarkStart w:id="48" w:name="_Toc99385677"/>
      <w:r w:rsidRPr="00E51E89">
        <w:t>Voluntariness and knowledgeability are ensured</w:t>
      </w:r>
      <w:bookmarkEnd w:id="48"/>
    </w:p>
    <w:p w14:paraId="3D72D99F" w14:textId="77777777" w:rsidR="003C7351" w:rsidRPr="00E51E89" w:rsidRDefault="003C7351" w:rsidP="003C7351">
      <w:pPr>
        <w:rPr>
          <w:lang w:val="en-GB"/>
        </w:rPr>
      </w:pPr>
    </w:p>
    <w:p w14:paraId="4C4C9D68" w14:textId="78E1E376" w:rsidR="007A1F0E" w:rsidRPr="00E51E89" w:rsidRDefault="007A1F0E" w:rsidP="00DD3B6C">
      <w:pPr>
        <w:keepNext/>
        <w:rPr>
          <w:lang w:val="en-GB"/>
        </w:rPr>
      </w:pPr>
      <w:r w:rsidRPr="00E51E89">
        <w:rPr>
          <w:lang w:val="en-GB"/>
        </w:rPr>
        <w:t>Which of the following points apply to the process of information and consent prior to the beginning of the experiment?</w:t>
      </w:r>
    </w:p>
    <w:p w14:paraId="1B0E62CE" w14:textId="1393AE9D" w:rsidR="007A1F0E" w:rsidRPr="00E51E89" w:rsidRDefault="000B209E" w:rsidP="00427FB9">
      <w:pPr>
        <w:ind w:left="851" w:hanging="425"/>
        <w:rPr>
          <w:lang w:val="en-GB"/>
        </w:rPr>
      </w:pPr>
      <w:sdt>
        <w:sdtPr>
          <w:rPr>
            <w:color w:val="ED7D31" w:themeColor="accent2"/>
            <w:lang w:val="en-GB"/>
          </w:rPr>
          <w:id w:val="364567854"/>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The subject information form is given to every subject</w:t>
      </w:r>
      <w:r w:rsidR="00807FED">
        <w:rPr>
          <w:lang w:val="en-GB"/>
        </w:rPr>
        <w:t>.</w:t>
      </w:r>
      <w:r w:rsidR="007A1F0E" w:rsidRPr="00E51E89">
        <w:rPr>
          <w:lang w:val="en-GB"/>
        </w:rPr>
        <w:t xml:space="preserve"> * (exception: see 4.7)</w:t>
      </w:r>
    </w:p>
    <w:p w14:paraId="11F148F0" w14:textId="14657431" w:rsidR="007A1F0E" w:rsidRPr="00E51E89" w:rsidRDefault="000B209E" w:rsidP="00427FB9">
      <w:pPr>
        <w:ind w:left="851" w:hanging="425"/>
        <w:rPr>
          <w:lang w:val="en-GB"/>
        </w:rPr>
      </w:pPr>
      <w:sdt>
        <w:sdtPr>
          <w:rPr>
            <w:color w:val="ED7D31" w:themeColor="accent2"/>
            <w:lang w:val="en-GB"/>
          </w:rPr>
          <w:id w:val="-147220882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All subjects must sign the consent form</w:t>
      </w:r>
      <w:r w:rsidR="00807FED">
        <w:rPr>
          <w:lang w:val="en-GB"/>
        </w:rPr>
        <w:t>.</w:t>
      </w:r>
      <w:r w:rsidR="007A1F0E" w:rsidRPr="00E51E89">
        <w:rPr>
          <w:lang w:val="en-GB"/>
        </w:rPr>
        <w:t xml:space="preserve"> * (exception: see 4.7)</w:t>
      </w:r>
    </w:p>
    <w:p w14:paraId="4F517B33" w14:textId="60A6CFF7" w:rsidR="007A1F0E" w:rsidRPr="00E51E89" w:rsidRDefault="000B209E" w:rsidP="00427FB9">
      <w:pPr>
        <w:ind w:left="851" w:hanging="425"/>
        <w:rPr>
          <w:lang w:val="en-GB"/>
        </w:rPr>
      </w:pPr>
      <w:sdt>
        <w:sdtPr>
          <w:rPr>
            <w:color w:val="ED7D31" w:themeColor="accent2"/>
            <w:lang w:val="en-GB"/>
          </w:rPr>
          <w:id w:val="132144572"/>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The subjects can withdraw from the experiment at any time without any consequences</w:t>
      </w:r>
      <w:r w:rsidR="00807FED">
        <w:rPr>
          <w:lang w:val="en-GB"/>
        </w:rPr>
        <w:t>.</w:t>
      </w:r>
      <w:r w:rsidR="007A1F0E" w:rsidRPr="00E51E89">
        <w:rPr>
          <w:lang w:val="en-GB"/>
        </w:rPr>
        <w:t xml:space="preserve"> *</w:t>
      </w:r>
    </w:p>
    <w:p w14:paraId="7312AC10" w14:textId="5F1B743A" w:rsidR="007A1F0E" w:rsidRPr="00E51E89" w:rsidRDefault="000B209E" w:rsidP="00427FB9">
      <w:pPr>
        <w:ind w:left="851" w:hanging="425"/>
        <w:rPr>
          <w:lang w:val="en-GB"/>
        </w:rPr>
      </w:pPr>
      <w:sdt>
        <w:sdtPr>
          <w:rPr>
            <w:color w:val="ED7D31" w:themeColor="accent2"/>
            <w:lang w:val="en-GB"/>
          </w:rPr>
          <w:id w:val="1556044055"/>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There is the possibility for the subjects to ask questions</w:t>
      </w:r>
      <w:r w:rsidR="00807FED">
        <w:rPr>
          <w:lang w:val="en-GB"/>
        </w:rPr>
        <w:t xml:space="preserve">. </w:t>
      </w:r>
      <w:r w:rsidR="007A1F0E" w:rsidRPr="00E51E89">
        <w:rPr>
          <w:lang w:val="en-GB"/>
        </w:rPr>
        <w:t>*</w:t>
      </w:r>
    </w:p>
    <w:p w14:paraId="0363B896" w14:textId="217774E8" w:rsidR="007A1F0E" w:rsidRPr="00E51E89" w:rsidRDefault="000B209E" w:rsidP="00427FB9">
      <w:pPr>
        <w:ind w:left="851" w:hanging="425"/>
        <w:rPr>
          <w:lang w:val="en-GB"/>
        </w:rPr>
      </w:pPr>
      <w:sdt>
        <w:sdtPr>
          <w:rPr>
            <w:color w:val="ED7D31" w:themeColor="accent2"/>
            <w:lang w:val="en-GB"/>
          </w:rPr>
          <w:id w:val="119704889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t xml:space="preserve">Enough time </w:t>
      </w:r>
      <w:r w:rsidR="00852073" w:rsidRPr="00E51E89">
        <w:rPr>
          <w:lang w:val="en-GB"/>
        </w:rPr>
        <w:t xml:space="preserve">is scheduled </w:t>
      </w:r>
      <w:r w:rsidR="007A1F0E" w:rsidRPr="00E51E89">
        <w:rPr>
          <w:lang w:val="en-GB"/>
        </w:rPr>
        <w:t>for</w:t>
      </w:r>
      <w:r w:rsidR="003B609D" w:rsidRPr="00E51E89">
        <w:rPr>
          <w:lang w:val="en-GB"/>
        </w:rPr>
        <w:t xml:space="preserve"> addressing</w:t>
      </w:r>
      <w:r w:rsidR="007A1F0E" w:rsidRPr="00E51E89">
        <w:rPr>
          <w:lang w:val="en-GB"/>
        </w:rPr>
        <w:t xml:space="preserve"> </w:t>
      </w:r>
      <w:r w:rsidR="00852073" w:rsidRPr="00E51E89">
        <w:rPr>
          <w:lang w:val="en-GB"/>
        </w:rPr>
        <w:t>subjects</w:t>
      </w:r>
      <w:r w:rsidR="005451AE" w:rsidRPr="00E51E89">
        <w:rPr>
          <w:lang w:val="en-GB"/>
        </w:rPr>
        <w:t>’</w:t>
      </w:r>
      <w:r w:rsidR="007A1F0E" w:rsidRPr="00E51E89">
        <w:rPr>
          <w:lang w:val="en-GB"/>
        </w:rPr>
        <w:t xml:space="preserve"> question</w:t>
      </w:r>
      <w:r w:rsidR="003B609D" w:rsidRPr="00E51E89">
        <w:rPr>
          <w:lang w:val="en-GB"/>
        </w:rPr>
        <w:t>s</w:t>
      </w:r>
      <w:r w:rsidR="00E95936" w:rsidRPr="00E51E89">
        <w:rPr>
          <w:lang w:val="en-GB"/>
        </w:rPr>
        <w:t xml:space="preserve"> before start of study</w:t>
      </w:r>
      <w:r w:rsidR="00807FED">
        <w:rPr>
          <w:lang w:val="en-GB"/>
        </w:rPr>
        <w:t>.</w:t>
      </w:r>
      <w:r w:rsidR="007A1F0E" w:rsidRPr="00E51E89">
        <w:rPr>
          <w:lang w:val="en-GB"/>
        </w:rPr>
        <w:t xml:space="preserve"> *</w:t>
      </w:r>
    </w:p>
    <w:p w14:paraId="094AB151" w14:textId="0B496A19" w:rsidR="00373DA3" w:rsidRPr="00E51E89" w:rsidRDefault="000B209E" w:rsidP="00427FB9">
      <w:pPr>
        <w:ind w:left="851" w:hanging="425"/>
        <w:rPr>
          <w:lang w:val="en-GB"/>
        </w:rPr>
      </w:pPr>
      <w:sdt>
        <w:sdtPr>
          <w:rPr>
            <w:color w:val="ED7D31" w:themeColor="accent2"/>
            <w:lang w:val="en-GB"/>
          </w:rPr>
          <w:id w:val="-1658458479"/>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7A1F0E" w:rsidRPr="00E51E89">
        <w:rPr>
          <w:lang w:val="en-GB"/>
        </w:rPr>
        <w:tab/>
      </w:r>
      <w:r w:rsidR="00970DA8" w:rsidRPr="00E51E89">
        <w:rPr>
          <w:lang w:val="en-GB"/>
        </w:rPr>
        <w:t>Subject</w:t>
      </w:r>
      <w:r w:rsidR="007A1F0E" w:rsidRPr="00E51E89">
        <w:rPr>
          <w:lang w:val="en-GB"/>
        </w:rPr>
        <w:t xml:space="preserve"> participation is</w:t>
      </w:r>
      <w:r w:rsidR="00970DA8" w:rsidRPr="00E51E89">
        <w:rPr>
          <w:lang w:val="en-GB"/>
        </w:rPr>
        <w:t xml:space="preserve"> </w:t>
      </w:r>
      <w:r w:rsidR="00FF69A2" w:rsidRPr="00E51E89">
        <w:rPr>
          <w:lang w:val="en-GB"/>
        </w:rPr>
        <w:t>clearly</w:t>
      </w:r>
      <w:r w:rsidR="002A20A3" w:rsidRPr="00E51E89">
        <w:rPr>
          <w:lang w:val="en-GB"/>
        </w:rPr>
        <w:t xml:space="preserve"> </w:t>
      </w:r>
      <w:r w:rsidR="007A1F0E" w:rsidRPr="00E51E89">
        <w:rPr>
          <w:lang w:val="en-GB"/>
        </w:rPr>
        <w:t>voluntary</w:t>
      </w:r>
      <w:r w:rsidR="00807FED">
        <w:rPr>
          <w:lang w:val="en-GB"/>
        </w:rPr>
        <w:t>.</w:t>
      </w:r>
      <w:r w:rsidR="007A1F0E" w:rsidRPr="00E51E89">
        <w:rPr>
          <w:lang w:val="en-GB"/>
        </w:rPr>
        <w:t xml:space="preserve"> *</w:t>
      </w:r>
    </w:p>
    <w:p w14:paraId="05A44F96" w14:textId="45F3D9C2" w:rsidR="0068633C" w:rsidRPr="00E51E89" w:rsidRDefault="0068633C" w:rsidP="00EC5E94">
      <w:pPr>
        <w:pStyle w:val="berschrift1"/>
        <w:numPr>
          <w:ilvl w:val="0"/>
          <w:numId w:val="38"/>
        </w:numPr>
      </w:pPr>
      <w:bookmarkStart w:id="49" w:name="_Toc99385678"/>
      <w:r w:rsidRPr="00E51E89">
        <w:t>Documents checklist</w:t>
      </w:r>
      <w:bookmarkEnd w:id="49"/>
    </w:p>
    <w:p w14:paraId="0A3711D1" w14:textId="75541384" w:rsidR="0068633C" w:rsidRPr="00E51E89" w:rsidRDefault="0068633C" w:rsidP="00B270EF">
      <w:pPr>
        <w:pStyle w:val="berschrift2"/>
      </w:pPr>
      <w:bookmarkStart w:id="50" w:name="_Toc99385679"/>
      <w:r w:rsidRPr="00E51E89">
        <w:t xml:space="preserve">Standard </w:t>
      </w:r>
      <w:r w:rsidR="001E1387" w:rsidRPr="00E51E89">
        <w:t>d</w:t>
      </w:r>
      <w:r w:rsidRPr="00E51E89">
        <w:t xml:space="preserve">ocuments </w:t>
      </w:r>
      <w:r w:rsidR="001E1387" w:rsidRPr="00E51E89">
        <w:t>i</w:t>
      </w:r>
      <w:r w:rsidRPr="00E51E89">
        <w:t>ncluded</w:t>
      </w:r>
      <w:bookmarkEnd w:id="50"/>
    </w:p>
    <w:p w14:paraId="7DB33ED6" w14:textId="2A24DC11" w:rsidR="0068633C" w:rsidRPr="00E51E89" w:rsidRDefault="000B209E" w:rsidP="00427FB9">
      <w:pPr>
        <w:ind w:left="851" w:hanging="425"/>
        <w:rPr>
          <w:lang w:val="en-GB"/>
        </w:rPr>
      </w:pPr>
      <w:sdt>
        <w:sdtPr>
          <w:rPr>
            <w:color w:val="ED7D31" w:themeColor="accent2"/>
            <w:lang w:val="en-GB"/>
          </w:rPr>
          <w:id w:val="747765613"/>
          <w14:checkbox>
            <w14:checked w14:val="0"/>
            <w14:checkedState w14:val="2612" w14:font="MS Gothic"/>
            <w14:uncheckedState w14:val="2610" w14:font="MS Gothic"/>
          </w14:checkbox>
        </w:sdt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Research </w:t>
      </w:r>
      <w:r w:rsidR="00807FED">
        <w:rPr>
          <w:lang w:val="en-GB"/>
        </w:rPr>
        <w:t>p</w:t>
      </w:r>
      <w:r w:rsidR="0068633C" w:rsidRPr="00E51E89">
        <w:rPr>
          <w:lang w:val="en-GB"/>
        </w:rPr>
        <w:t>roposal (</w:t>
      </w:r>
      <w:r w:rsidR="00807FED">
        <w:rPr>
          <w:lang w:val="en-GB"/>
        </w:rPr>
        <w:t>g</w:t>
      </w:r>
      <w:r w:rsidR="0068633C" w:rsidRPr="00E51E89">
        <w:rPr>
          <w:lang w:val="en-GB"/>
        </w:rPr>
        <w:t>rant proposal, dissertation proposal, anything official submitted for research permission or funding)</w:t>
      </w:r>
    </w:p>
    <w:p w14:paraId="607E959F" w14:textId="099FC496" w:rsidR="0068633C" w:rsidRPr="00E51E89" w:rsidRDefault="000B209E" w:rsidP="00427FB9">
      <w:pPr>
        <w:ind w:left="851" w:hanging="425"/>
        <w:rPr>
          <w:lang w:val="en-GB"/>
        </w:rPr>
      </w:pPr>
      <w:sdt>
        <w:sdtPr>
          <w:rPr>
            <w:color w:val="ED7D31" w:themeColor="accent2"/>
            <w:lang w:val="en-GB"/>
          </w:rPr>
          <w:id w:val="1956909376"/>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68633C" w:rsidRPr="00E51E89">
        <w:rPr>
          <w:lang w:val="en-GB"/>
        </w:rPr>
        <w:tab/>
        <w:t xml:space="preserve">Consent </w:t>
      </w:r>
      <w:r w:rsidR="00807FED">
        <w:rPr>
          <w:lang w:val="en-GB"/>
        </w:rPr>
        <w:t>f</w:t>
      </w:r>
      <w:r w:rsidR="0068633C" w:rsidRPr="00E51E89">
        <w:rPr>
          <w:lang w:val="en-GB"/>
        </w:rPr>
        <w:t>orm *</w:t>
      </w:r>
    </w:p>
    <w:p w14:paraId="6E249EC1" w14:textId="6EFCEB0E" w:rsidR="0068633C" w:rsidRPr="00E51E89" w:rsidRDefault="000B209E" w:rsidP="00427FB9">
      <w:pPr>
        <w:ind w:left="851" w:hanging="425"/>
        <w:rPr>
          <w:lang w:val="en-GB"/>
        </w:rPr>
      </w:pPr>
      <w:sdt>
        <w:sdtPr>
          <w:rPr>
            <w:color w:val="ED7D31" w:themeColor="accent2"/>
            <w:lang w:val="en-GB"/>
          </w:rPr>
          <w:id w:val="467020233"/>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68633C" w:rsidRPr="00E51E89">
        <w:rPr>
          <w:lang w:val="en-GB"/>
        </w:rPr>
        <w:tab/>
        <w:t xml:space="preserve">Subject </w:t>
      </w:r>
      <w:r w:rsidR="00807FED">
        <w:rPr>
          <w:lang w:val="en-GB"/>
        </w:rPr>
        <w:t>i</w:t>
      </w:r>
      <w:r w:rsidR="0068633C" w:rsidRPr="00E51E89">
        <w:rPr>
          <w:lang w:val="en-GB"/>
        </w:rPr>
        <w:t xml:space="preserve">nformation </w:t>
      </w:r>
      <w:r w:rsidR="00807FED">
        <w:rPr>
          <w:lang w:val="en-GB"/>
        </w:rPr>
        <w:t>f</w:t>
      </w:r>
      <w:r w:rsidR="0068633C" w:rsidRPr="00E51E89">
        <w:rPr>
          <w:lang w:val="en-GB"/>
        </w:rPr>
        <w:t>orm *</w:t>
      </w:r>
    </w:p>
    <w:p w14:paraId="1BFA92BC" w14:textId="5E131B03" w:rsidR="0068633C" w:rsidRPr="00E51E89" w:rsidRDefault="000B209E" w:rsidP="00427FB9">
      <w:pPr>
        <w:ind w:left="851" w:hanging="425"/>
        <w:rPr>
          <w:lang w:val="en-GB"/>
        </w:rPr>
      </w:pPr>
      <w:sdt>
        <w:sdtPr>
          <w:rPr>
            <w:color w:val="ED7D31" w:themeColor="accent2"/>
            <w:lang w:val="en-GB"/>
          </w:rPr>
          <w:id w:val="-306716110"/>
          <w14:checkbox>
            <w14:checked w14:val="1"/>
            <w14:checkedState w14:val="2612" w14:font="MS Gothic"/>
            <w14:uncheckedState w14:val="2610" w14:font="MS Gothic"/>
          </w14:checkbox>
        </w:sdtPr>
        <w:sdtContent>
          <w:r w:rsidR="000C1BBD">
            <w:rPr>
              <w:rFonts w:ascii="MS Gothic" w:eastAsia="MS Gothic" w:hAnsi="MS Gothic" w:hint="eastAsia"/>
              <w:color w:val="ED7D31" w:themeColor="accent2"/>
              <w:lang w:val="en-GB"/>
            </w:rPr>
            <w:t>☒</w:t>
          </w:r>
        </w:sdtContent>
      </w:sdt>
      <w:r w:rsidR="0068633C" w:rsidRPr="00E51E89">
        <w:rPr>
          <w:lang w:val="en-GB"/>
        </w:rPr>
        <w:tab/>
        <w:t>Every other form that is handed over to the subject *</w:t>
      </w:r>
    </w:p>
    <w:p w14:paraId="68FECED6" w14:textId="719F041B" w:rsidR="001E196C" w:rsidRPr="00E51E89" w:rsidRDefault="000B209E" w:rsidP="00427FB9">
      <w:pPr>
        <w:ind w:left="851" w:hanging="425"/>
        <w:rPr>
          <w:lang w:val="en-GB"/>
        </w:rPr>
      </w:pPr>
      <w:sdt>
        <w:sdtPr>
          <w:rPr>
            <w:color w:val="ED7D31" w:themeColor="accent2"/>
            <w:lang w:val="en-GB"/>
          </w:rPr>
          <w:id w:val="1111394766"/>
          <w14:checkbox>
            <w14:checked w14:val="0"/>
            <w14:checkedState w14:val="2612" w14:font="MS Gothic"/>
            <w14:uncheckedState w14:val="2610" w14:font="MS Gothic"/>
          </w14:checkbox>
        </w:sdtPr>
        <w:sdtContent>
          <w:r w:rsidR="0068633C" w:rsidRPr="00E51E89">
            <w:rPr>
              <w:rFonts w:ascii="MS Gothic" w:eastAsia="MS Gothic" w:hAnsi="MS Gothic"/>
              <w:color w:val="ED7D31" w:themeColor="accent2"/>
              <w:lang w:val="en-GB"/>
            </w:rPr>
            <w:t>☐</w:t>
          </w:r>
        </w:sdtContent>
      </w:sdt>
      <w:r w:rsidR="0068633C" w:rsidRPr="00E51E89">
        <w:rPr>
          <w:lang w:val="en-GB"/>
        </w:rPr>
        <w:tab/>
        <w:t xml:space="preserve">External </w:t>
      </w:r>
      <w:r w:rsidR="00807FED">
        <w:rPr>
          <w:lang w:val="en-GB"/>
        </w:rPr>
        <w:t>d</w:t>
      </w:r>
      <w:r w:rsidR="0068633C" w:rsidRPr="00E51E89">
        <w:rPr>
          <w:lang w:val="en-GB"/>
        </w:rPr>
        <w:t>ocuments (</w:t>
      </w:r>
      <w:r w:rsidR="000B5768">
        <w:rPr>
          <w:lang w:val="en-GB"/>
        </w:rPr>
        <w:t>p</w:t>
      </w:r>
      <w:r w:rsidR="0068633C" w:rsidRPr="00E51E89">
        <w:rPr>
          <w:lang w:val="en-GB"/>
        </w:rPr>
        <w:t xml:space="preserve">revious or partner ethics approvals, </w:t>
      </w:r>
      <w:r w:rsidR="000B5768">
        <w:rPr>
          <w:lang w:val="en-GB"/>
        </w:rPr>
        <w:t>l</w:t>
      </w:r>
      <w:r w:rsidR="0068633C" w:rsidRPr="00E51E89">
        <w:rPr>
          <w:lang w:val="en-GB"/>
        </w:rPr>
        <w:t xml:space="preserve">etters of cooperation indicating ethics-relevant matters, </w:t>
      </w:r>
      <w:r w:rsidR="000B5768">
        <w:rPr>
          <w:lang w:val="en-GB"/>
        </w:rPr>
        <w:t>l</w:t>
      </w:r>
      <w:r w:rsidR="0068633C" w:rsidRPr="00E51E89">
        <w:rPr>
          <w:lang w:val="en-GB"/>
        </w:rPr>
        <w:t>etters of invitation from outside contexts where research will take place, ethic</w:t>
      </w:r>
      <w:r w:rsidR="000B5768">
        <w:rPr>
          <w:lang w:val="en-GB"/>
        </w:rPr>
        <w:t>s</w:t>
      </w:r>
      <w:r w:rsidR="0068633C" w:rsidRPr="00E51E89">
        <w:rPr>
          <w:lang w:val="en-GB"/>
        </w:rPr>
        <w:t xml:space="preserve"> review of the original data-collection if data is re-used) *</w:t>
      </w:r>
    </w:p>
    <w:p w14:paraId="01E3C797" w14:textId="02447679" w:rsidR="0068633C" w:rsidRPr="00E51E89" w:rsidRDefault="0068633C" w:rsidP="00B270EF">
      <w:pPr>
        <w:pStyle w:val="berschrift2"/>
      </w:pPr>
      <w:bookmarkStart w:id="51" w:name="_Toc99385680"/>
      <w:r w:rsidRPr="00E51E89">
        <w:t xml:space="preserve">Other </w:t>
      </w:r>
      <w:r w:rsidR="001E1387" w:rsidRPr="00E51E89">
        <w:t>d</w:t>
      </w:r>
      <w:r w:rsidRPr="00E51E89">
        <w:t xml:space="preserve">ocuments </w:t>
      </w:r>
      <w:r w:rsidR="001E1387" w:rsidRPr="00E51E89">
        <w:t>i</w:t>
      </w:r>
      <w:r w:rsidRPr="00E51E89">
        <w:t>ncluded</w:t>
      </w:r>
      <w:bookmarkEnd w:id="51"/>
    </w:p>
    <w:p w14:paraId="77BAC967" w14:textId="7301C895" w:rsidR="006C5286" w:rsidRPr="00807FED" w:rsidRDefault="000B209E" w:rsidP="00807FED">
      <w:pPr>
        <w:pStyle w:val="Listenabsatz"/>
        <w:numPr>
          <w:ilvl w:val="0"/>
          <w:numId w:val="41"/>
        </w:numPr>
        <w:shd w:val="clear" w:color="auto" w:fill="FBE4D5" w:themeFill="accent2" w:themeFillTint="33"/>
        <w:rPr>
          <w:lang w:val="en-GB"/>
        </w:rPr>
      </w:pPr>
      <w:sdt>
        <w:sdtPr>
          <w:id w:val="531685390"/>
          <w:placeholder>
            <w:docPart w:val="E292D142A8684AB5B1E0A6048A4EDCF6"/>
          </w:placeholder>
        </w:sdtPr>
        <w:sdtContent>
          <w:r w:rsidR="000C1BBD">
            <w:rPr>
              <w:rFonts w:ascii="Calibri" w:eastAsia="Calibri" w:hAnsi="Calibri"/>
            </w:rPr>
            <w:t>Debriefing form</w:t>
          </w:r>
        </w:sdtContent>
      </w:sdt>
    </w:p>
    <w:p w14:paraId="7A5E0063" w14:textId="6CF691F9" w:rsidR="0068633C" w:rsidRPr="00E51E89" w:rsidRDefault="0068633C" w:rsidP="0068633C">
      <w:pPr>
        <w:rPr>
          <w:lang w:val="en-GB"/>
        </w:rPr>
      </w:pPr>
    </w:p>
    <w:p w14:paraId="4A4AF14C" w14:textId="1DDD1DC0" w:rsidR="000A3432" w:rsidRPr="00E51E89" w:rsidRDefault="000A3432" w:rsidP="0068633C">
      <w:pPr>
        <w:rPr>
          <w:lang w:val="en-GB"/>
        </w:rPr>
      </w:pPr>
    </w:p>
    <w:p w14:paraId="46CB0812" w14:textId="77777777" w:rsidR="00E55798" w:rsidRPr="00E51E89" w:rsidRDefault="00E55798" w:rsidP="0068633C">
      <w:pPr>
        <w:rPr>
          <w:lang w:val="en-GB"/>
        </w:rPr>
      </w:pPr>
    </w:p>
    <w:p w14:paraId="79827194" w14:textId="6DC1F285" w:rsidR="0068633C" w:rsidRPr="00E51E89" w:rsidRDefault="000B209E" w:rsidP="00A11674">
      <w:pPr>
        <w:keepNext/>
        <w:shd w:val="clear" w:color="auto" w:fill="FBE4D5" w:themeFill="accent2" w:themeFillTint="33"/>
        <w:ind w:right="4394"/>
        <w:rPr>
          <w:lang w:val="en-GB"/>
        </w:rPr>
      </w:pPr>
      <w:sdt>
        <w:sdtPr>
          <w:rPr>
            <w:lang w:val="en-GB"/>
          </w:rPr>
          <w:id w:val="2081018856"/>
          <w:placeholder>
            <w:docPart w:val="63C17632BD204BBC875ED04175289B20"/>
          </w:placeholder>
        </w:sdtPr>
        <w:sdtContent>
          <w:r w:rsidR="000C1BBD">
            <w:rPr>
              <w:lang w:val="en-GB"/>
            </w:rPr>
            <w:t>Jena, 06.06.2023</w:t>
          </w:r>
        </w:sdtContent>
      </w:sdt>
    </w:p>
    <w:p w14:paraId="33794E1A" w14:textId="7C6D6974" w:rsidR="0068633C" w:rsidRDefault="0068633C" w:rsidP="00A11674">
      <w:pPr>
        <w:keepNext/>
        <w:rPr>
          <w:lang w:val="en-GB"/>
        </w:rPr>
      </w:pPr>
      <w:r w:rsidRPr="00E51E89">
        <w:rPr>
          <w:lang w:val="en-GB"/>
        </w:rPr>
        <w:t>Place and date</w:t>
      </w:r>
      <w:r w:rsidR="00E212CE" w:rsidRPr="00E51E89">
        <w:rPr>
          <w:lang w:val="en-GB"/>
        </w:rPr>
        <w:t xml:space="preserve">, name in </w:t>
      </w:r>
      <w:r w:rsidR="00807FED">
        <w:rPr>
          <w:lang w:val="en-GB"/>
        </w:rPr>
        <w:t xml:space="preserve">block </w:t>
      </w:r>
      <w:r w:rsidR="00E212CE" w:rsidRPr="00E51E89">
        <w:rPr>
          <w:lang w:val="en-GB"/>
        </w:rPr>
        <w:t>letters</w:t>
      </w:r>
    </w:p>
    <w:p w14:paraId="0C738BD8" w14:textId="77777777" w:rsidR="000B5768" w:rsidRPr="00E51E89" w:rsidRDefault="000B5768" w:rsidP="00A11674">
      <w:pPr>
        <w:keepNext/>
        <w:rPr>
          <w:lang w:val="en-GB"/>
        </w:rPr>
      </w:pPr>
    </w:p>
    <w:p w14:paraId="0C6723CC" w14:textId="77777777" w:rsidR="0068633C" w:rsidRPr="00E51E89" w:rsidRDefault="0068633C" w:rsidP="00A11674">
      <w:pPr>
        <w:keepNext/>
        <w:rPr>
          <w:lang w:val="en-GB"/>
        </w:rPr>
      </w:pPr>
    </w:p>
    <w:p w14:paraId="760489AA" w14:textId="6B04E661" w:rsidR="0068633C" w:rsidRPr="00E51E89" w:rsidRDefault="000B209E" w:rsidP="00A11674">
      <w:pPr>
        <w:keepNext/>
        <w:shd w:val="clear" w:color="auto" w:fill="FBE4D5" w:themeFill="accent2" w:themeFillTint="33"/>
        <w:ind w:right="4394"/>
        <w:rPr>
          <w:lang w:val="en-GB"/>
        </w:rPr>
      </w:pPr>
      <w:sdt>
        <w:sdtPr>
          <w:rPr>
            <w:lang w:val="en-GB"/>
          </w:rPr>
          <w:id w:val="1462222813"/>
          <w:placeholder>
            <w:docPart w:val="A63999F6418E43D6B9C9390E95B50220"/>
          </w:placeholder>
          <w:showingPlcHdr/>
        </w:sdtPr>
        <w:sdtContent>
          <w:r w:rsidR="000C1BBD" w:rsidRPr="000C1BBD">
            <w:rPr>
              <w:rStyle w:val="Platzhaltertext"/>
              <w:lang w:val="en-US"/>
            </w:rPr>
            <w:t>Click here to enter text.</w:t>
          </w:r>
        </w:sdtContent>
      </w:sdt>
    </w:p>
    <w:p w14:paraId="1523BC15" w14:textId="54E4C282" w:rsidR="009B6BB3" w:rsidRPr="00E51E89" w:rsidRDefault="0068633C" w:rsidP="00A11674">
      <w:pPr>
        <w:keepNext/>
        <w:rPr>
          <w:lang w:val="en-GB"/>
        </w:rPr>
      </w:pPr>
      <w:r w:rsidRPr="00E51E89">
        <w:rPr>
          <w:lang w:val="en-GB"/>
        </w:rPr>
        <w:t>Signature of the applicant</w:t>
      </w:r>
      <w:r w:rsidR="00E212CE" w:rsidRPr="00E51E89">
        <w:rPr>
          <w:lang w:val="en-GB"/>
        </w:rPr>
        <w:t xml:space="preserve"> (digital signature is possible)</w:t>
      </w:r>
    </w:p>
    <w:sectPr w:rsidR="009B6BB3" w:rsidRPr="00E51E89" w:rsidSect="00B1278A">
      <w:headerReference w:type="default" r:id="rId13"/>
      <w:headerReference w:type="first" r:id="rId14"/>
      <w:pgSz w:w="11906" w:h="16838"/>
      <w:pgMar w:top="1417" w:right="1417" w:bottom="1134" w:left="1417" w:header="708" w:footer="432"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E6AA85" w14:textId="77777777" w:rsidR="00616013" w:rsidRDefault="00616013" w:rsidP="00235BC4">
      <w:pPr>
        <w:spacing w:after="0"/>
      </w:pPr>
      <w:r>
        <w:separator/>
      </w:r>
    </w:p>
  </w:endnote>
  <w:endnote w:type="continuationSeparator" w:id="0">
    <w:p w14:paraId="68564CA5" w14:textId="77777777" w:rsidR="00616013" w:rsidRDefault="00616013" w:rsidP="00235BC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F5B602" w14:textId="77777777" w:rsidR="00616013" w:rsidRDefault="00616013" w:rsidP="00235BC4">
      <w:pPr>
        <w:spacing w:after="0"/>
      </w:pPr>
      <w:r>
        <w:separator/>
      </w:r>
    </w:p>
  </w:footnote>
  <w:footnote w:type="continuationSeparator" w:id="0">
    <w:p w14:paraId="2A879D85" w14:textId="77777777" w:rsidR="00616013" w:rsidRDefault="00616013" w:rsidP="00235BC4">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2F22667" w14:textId="06BACC15" w:rsidR="000B209E" w:rsidRPr="00B1278A" w:rsidRDefault="000B209E">
    <w:pPr>
      <w:pStyle w:val="Kopfzeile"/>
      <w:rPr>
        <w:lang w:val="en-GB"/>
      </w:rPr>
    </w:pPr>
    <w:r>
      <w:rPr>
        <w:lang w:val="en-GB"/>
      </w:rPr>
      <w:t>Ethics Review – FSU_EK_EN_01.1</w:t>
    </w:r>
    <w:r>
      <w:rPr>
        <w:lang w:val="en-GB"/>
      </w:rPr>
      <w:tab/>
    </w:r>
    <w:r>
      <w:rPr>
        <w:lang w:val="en-GB"/>
      </w:rPr>
      <w:tab/>
    </w:r>
    <w:r>
      <w:rPr>
        <w:lang w:val="en-GB"/>
      </w:rPr>
      <w:fldChar w:fldCharType="begin"/>
    </w:r>
    <w:r>
      <w:rPr>
        <w:lang w:val="en-GB"/>
      </w:rPr>
      <w:instrText xml:space="preserve"> PAGE  \* Arabic  \* MERGEFORMAT </w:instrText>
    </w:r>
    <w:r>
      <w:rPr>
        <w:lang w:val="en-GB"/>
      </w:rPr>
      <w:fldChar w:fldCharType="separate"/>
    </w:r>
    <w:r>
      <w:rPr>
        <w:noProof/>
        <w:lang w:val="en-GB"/>
      </w:rPr>
      <w:t>1</w:t>
    </w:r>
    <w:r>
      <w:rPr>
        <w:lang w:val="en-GB"/>
      </w:rPr>
      <w:fldChar w:fldCharType="end"/>
    </w:r>
    <w:r>
      <w:rPr>
        <w:lang w:val="en-GB"/>
      </w:rPr>
      <w:t xml:space="preserve"> / </w:t>
    </w:r>
    <w:r>
      <w:rPr>
        <w:lang w:val="en-GB"/>
      </w:rPr>
      <w:fldChar w:fldCharType="begin"/>
    </w:r>
    <w:r>
      <w:rPr>
        <w:lang w:val="en-GB"/>
      </w:rPr>
      <w:instrText xml:space="preserve"> NUMPAGES  \* Arabic  \* MERGEFORMAT </w:instrText>
    </w:r>
    <w:r>
      <w:rPr>
        <w:lang w:val="en-GB"/>
      </w:rPr>
      <w:fldChar w:fldCharType="separate"/>
    </w:r>
    <w:r>
      <w:rPr>
        <w:noProof/>
        <w:lang w:val="en-GB"/>
      </w:rPr>
      <w:t>31</w:t>
    </w:r>
    <w:r>
      <w:rPr>
        <w:lang w:val="en-GB"/>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ECA260" w14:textId="65460921" w:rsidR="000B209E" w:rsidRDefault="000B209E">
    <w:pPr>
      <w:pStyle w:val="Kopfzeile"/>
    </w:pPr>
    <w:r w:rsidRPr="00E51E89">
      <w:rPr>
        <w:noProof/>
        <w:lang w:val="en-GB"/>
      </w:rPr>
      <w:drawing>
        <wp:anchor distT="0" distB="0" distL="114300" distR="114300" simplePos="0" relativeHeight="251659264" behindDoc="1" locked="0" layoutInCell="1" allowOverlap="1" wp14:anchorId="4AD919E5" wp14:editId="4616E0A8">
          <wp:simplePos x="0" y="0"/>
          <wp:positionH relativeFrom="margin">
            <wp:align>right</wp:align>
          </wp:positionH>
          <wp:positionV relativeFrom="paragraph">
            <wp:posOffset>-160655</wp:posOffset>
          </wp:positionV>
          <wp:extent cx="2434590" cy="1082040"/>
          <wp:effectExtent l="0" t="0" r="3810" b="3810"/>
          <wp:wrapNone/>
          <wp:docPr id="2117124429" name="Grafik 31028393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7124429" name="Grafik 31028393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2434590" cy="108204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7D6896"/>
    <w:multiLevelType w:val="hybridMultilevel"/>
    <w:tmpl w:val="10AE612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7B7323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88E69EC"/>
    <w:multiLevelType w:val="hybridMultilevel"/>
    <w:tmpl w:val="AB740B96"/>
    <w:lvl w:ilvl="0" w:tplc="90BAB4D4">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ABFC53E6">
      <w:start w:val="1"/>
      <w:numFmt w:val="bullet"/>
      <w:lvlText w:val="o"/>
      <w:lvlJc w:val="left"/>
      <w:pPr>
        <w:ind w:left="3600" w:hanging="360"/>
      </w:pPr>
      <w:rPr>
        <w:rFonts w:ascii="Courier New" w:hAnsi="Courier New" w:hint="default"/>
      </w:rPr>
    </w:lvl>
    <w:lvl w:ilvl="5" w:tplc="F6FE3584">
      <w:start w:val="1"/>
      <w:numFmt w:val="bullet"/>
      <w:lvlText w:val=""/>
      <w:lvlJc w:val="left"/>
      <w:pPr>
        <w:ind w:left="4320" w:hanging="360"/>
      </w:pPr>
      <w:rPr>
        <w:rFonts w:ascii="Wingdings" w:hAnsi="Wingdings" w:hint="default"/>
      </w:rPr>
    </w:lvl>
    <w:lvl w:ilvl="6" w:tplc="5032E5C0">
      <w:start w:val="1"/>
      <w:numFmt w:val="bullet"/>
      <w:lvlText w:val=""/>
      <w:lvlJc w:val="left"/>
      <w:pPr>
        <w:ind w:left="5040" w:hanging="360"/>
      </w:pPr>
      <w:rPr>
        <w:rFonts w:ascii="Symbol" w:hAnsi="Symbol" w:hint="default"/>
      </w:rPr>
    </w:lvl>
    <w:lvl w:ilvl="7" w:tplc="8EBADF14">
      <w:start w:val="1"/>
      <w:numFmt w:val="bullet"/>
      <w:lvlText w:val="o"/>
      <w:lvlJc w:val="left"/>
      <w:pPr>
        <w:ind w:left="5760" w:hanging="360"/>
      </w:pPr>
      <w:rPr>
        <w:rFonts w:ascii="Courier New" w:hAnsi="Courier New" w:hint="default"/>
      </w:rPr>
    </w:lvl>
    <w:lvl w:ilvl="8" w:tplc="93744D14">
      <w:start w:val="1"/>
      <w:numFmt w:val="bullet"/>
      <w:lvlText w:val=""/>
      <w:lvlJc w:val="left"/>
      <w:pPr>
        <w:ind w:left="6480" w:hanging="360"/>
      </w:pPr>
      <w:rPr>
        <w:rFonts w:ascii="Wingdings" w:hAnsi="Wingdings" w:hint="default"/>
      </w:rPr>
    </w:lvl>
  </w:abstractNum>
  <w:abstractNum w:abstractNumId="3" w15:restartNumberingAfterBreak="0">
    <w:nsid w:val="13AB4A78"/>
    <w:multiLevelType w:val="hybridMultilevel"/>
    <w:tmpl w:val="2342271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42E522E"/>
    <w:multiLevelType w:val="hybridMultilevel"/>
    <w:tmpl w:val="F58A7306"/>
    <w:lvl w:ilvl="0" w:tplc="3CC49BB0">
      <w:start w:val="1"/>
      <w:numFmt w:val="lowerLetter"/>
      <w:lvlText w:val="%1)"/>
      <w:lvlJc w:val="left"/>
      <w:pPr>
        <w:ind w:left="1496" w:hanging="360"/>
      </w:pPr>
      <w:rPr>
        <w:rFonts w:hint="default"/>
        <w:i w:val="0"/>
        <w:iCs/>
      </w:rPr>
    </w:lvl>
    <w:lvl w:ilvl="1" w:tplc="20000019" w:tentative="1">
      <w:start w:val="1"/>
      <w:numFmt w:val="lowerLetter"/>
      <w:lvlText w:val="%2."/>
      <w:lvlJc w:val="left"/>
      <w:pPr>
        <w:ind w:left="2216" w:hanging="360"/>
      </w:pPr>
    </w:lvl>
    <w:lvl w:ilvl="2" w:tplc="2000001B" w:tentative="1">
      <w:start w:val="1"/>
      <w:numFmt w:val="lowerRoman"/>
      <w:lvlText w:val="%3."/>
      <w:lvlJc w:val="right"/>
      <w:pPr>
        <w:ind w:left="2936" w:hanging="180"/>
      </w:pPr>
    </w:lvl>
    <w:lvl w:ilvl="3" w:tplc="2000000F" w:tentative="1">
      <w:start w:val="1"/>
      <w:numFmt w:val="decimal"/>
      <w:lvlText w:val="%4."/>
      <w:lvlJc w:val="left"/>
      <w:pPr>
        <w:ind w:left="3656" w:hanging="360"/>
      </w:pPr>
    </w:lvl>
    <w:lvl w:ilvl="4" w:tplc="20000019" w:tentative="1">
      <w:start w:val="1"/>
      <w:numFmt w:val="lowerLetter"/>
      <w:lvlText w:val="%5."/>
      <w:lvlJc w:val="left"/>
      <w:pPr>
        <w:ind w:left="4376" w:hanging="360"/>
      </w:pPr>
    </w:lvl>
    <w:lvl w:ilvl="5" w:tplc="2000001B" w:tentative="1">
      <w:start w:val="1"/>
      <w:numFmt w:val="lowerRoman"/>
      <w:lvlText w:val="%6."/>
      <w:lvlJc w:val="right"/>
      <w:pPr>
        <w:ind w:left="5096" w:hanging="180"/>
      </w:pPr>
    </w:lvl>
    <w:lvl w:ilvl="6" w:tplc="2000000F" w:tentative="1">
      <w:start w:val="1"/>
      <w:numFmt w:val="decimal"/>
      <w:lvlText w:val="%7."/>
      <w:lvlJc w:val="left"/>
      <w:pPr>
        <w:ind w:left="5816" w:hanging="360"/>
      </w:pPr>
    </w:lvl>
    <w:lvl w:ilvl="7" w:tplc="20000019" w:tentative="1">
      <w:start w:val="1"/>
      <w:numFmt w:val="lowerLetter"/>
      <w:lvlText w:val="%8."/>
      <w:lvlJc w:val="left"/>
      <w:pPr>
        <w:ind w:left="6536" w:hanging="360"/>
      </w:pPr>
    </w:lvl>
    <w:lvl w:ilvl="8" w:tplc="2000001B" w:tentative="1">
      <w:start w:val="1"/>
      <w:numFmt w:val="lowerRoman"/>
      <w:lvlText w:val="%9."/>
      <w:lvlJc w:val="right"/>
      <w:pPr>
        <w:ind w:left="7256" w:hanging="180"/>
      </w:pPr>
    </w:lvl>
  </w:abstractNum>
  <w:abstractNum w:abstractNumId="5" w15:restartNumberingAfterBreak="0">
    <w:nsid w:val="164F07C4"/>
    <w:multiLevelType w:val="hybridMultilevel"/>
    <w:tmpl w:val="36A6D6F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5">
      <w:start w:val="1"/>
      <w:numFmt w:val="bullet"/>
      <w:lvlText w:val=""/>
      <w:lvlJc w:val="left"/>
      <w:pPr>
        <w:ind w:left="2880" w:hanging="360"/>
      </w:pPr>
      <w:rPr>
        <w:rFonts w:ascii="Wingdings" w:hAnsi="Wingdings" w:hint="default"/>
      </w:rPr>
    </w:lvl>
    <w:lvl w:ilvl="4" w:tplc="04070005">
      <w:start w:val="1"/>
      <w:numFmt w:val="bullet"/>
      <w:lvlText w:val=""/>
      <w:lvlJc w:val="left"/>
      <w:pPr>
        <w:ind w:left="3600" w:hanging="360"/>
      </w:pPr>
      <w:rPr>
        <w:rFonts w:ascii="Wingdings" w:hAnsi="Wingdings" w:hint="default"/>
      </w:rPr>
    </w:lvl>
    <w:lvl w:ilvl="5" w:tplc="04070005">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A0D203D"/>
    <w:multiLevelType w:val="hybridMultilevel"/>
    <w:tmpl w:val="D1E281E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7" w15:restartNumberingAfterBreak="0">
    <w:nsid w:val="24435B69"/>
    <w:multiLevelType w:val="hybridMultilevel"/>
    <w:tmpl w:val="53C2B9C6"/>
    <w:lvl w:ilvl="0" w:tplc="9BCEBB92">
      <w:start w:val="1"/>
      <w:numFmt w:val="lowerLetter"/>
      <w:lvlText w:val="%1)"/>
      <w:lvlJc w:val="left"/>
      <w:pPr>
        <w:ind w:left="502" w:hanging="360"/>
      </w:pPr>
      <w:rPr>
        <w:rFonts w:hint="default"/>
      </w:rPr>
    </w:lvl>
    <w:lvl w:ilvl="1" w:tplc="20000019" w:tentative="1">
      <w:start w:val="1"/>
      <w:numFmt w:val="lowerLetter"/>
      <w:lvlText w:val="%2."/>
      <w:lvlJc w:val="left"/>
      <w:pPr>
        <w:ind w:left="1222" w:hanging="360"/>
      </w:pPr>
    </w:lvl>
    <w:lvl w:ilvl="2" w:tplc="2000001B" w:tentative="1">
      <w:start w:val="1"/>
      <w:numFmt w:val="lowerRoman"/>
      <w:lvlText w:val="%3."/>
      <w:lvlJc w:val="right"/>
      <w:pPr>
        <w:ind w:left="1942" w:hanging="180"/>
      </w:pPr>
    </w:lvl>
    <w:lvl w:ilvl="3" w:tplc="2000000F" w:tentative="1">
      <w:start w:val="1"/>
      <w:numFmt w:val="decimal"/>
      <w:lvlText w:val="%4."/>
      <w:lvlJc w:val="left"/>
      <w:pPr>
        <w:ind w:left="2662" w:hanging="360"/>
      </w:pPr>
    </w:lvl>
    <w:lvl w:ilvl="4" w:tplc="20000019" w:tentative="1">
      <w:start w:val="1"/>
      <w:numFmt w:val="lowerLetter"/>
      <w:lvlText w:val="%5."/>
      <w:lvlJc w:val="left"/>
      <w:pPr>
        <w:ind w:left="3382" w:hanging="360"/>
      </w:pPr>
    </w:lvl>
    <w:lvl w:ilvl="5" w:tplc="2000001B" w:tentative="1">
      <w:start w:val="1"/>
      <w:numFmt w:val="lowerRoman"/>
      <w:lvlText w:val="%6."/>
      <w:lvlJc w:val="right"/>
      <w:pPr>
        <w:ind w:left="4102" w:hanging="180"/>
      </w:pPr>
    </w:lvl>
    <w:lvl w:ilvl="6" w:tplc="2000000F" w:tentative="1">
      <w:start w:val="1"/>
      <w:numFmt w:val="decimal"/>
      <w:lvlText w:val="%7."/>
      <w:lvlJc w:val="left"/>
      <w:pPr>
        <w:ind w:left="4822" w:hanging="360"/>
      </w:pPr>
    </w:lvl>
    <w:lvl w:ilvl="7" w:tplc="20000019" w:tentative="1">
      <w:start w:val="1"/>
      <w:numFmt w:val="lowerLetter"/>
      <w:lvlText w:val="%8."/>
      <w:lvlJc w:val="left"/>
      <w:pPr>
        <w:ind w:left="5542" w:hanging="360"/>
      </w:pPr>
    </w:lvl>
    <w:lvl w:ilvl="8" w:tplc="2000001B" w:tentative="1">
      <w:start w:val="1"/>
      <w:numFmt w:val="lowerRoman"/>
      <w:lvlText w:val="%9."/>
      <w:lvlJc w:val="right"/>
      <w:pPr>
        <w:ind w:left="6262" w:hanging="180"/>
      </w:pPr>
    </w:lvl>
  </w:abstractNum>
  <w:abstractNum w:abstractNumId="8" w15:restartNumberingAfterBreak="0">
    <w:nsid w:val="24B73F4A"/>
    <w:multiLevelType w:val="hybridMultilevel"/>
    <w:tmpl w:val="8098A5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79B304B"/>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29A4395C"/>
    <w:multiLevelType w:val="hybridMultilevel"/>
    <w:tmpl w:val="4EA8DEB4"/>
    <w:lvl w:ilvl="0" w:tplc="DCD2EC20">
      <w:start w:val="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29F427A9"/>
    <w:multiLevelType w:val="hybridMultilevel"/>
    <w:tmpl w:val="D3949268"/>
    <w:lvl w:ilvl="0" w:tplc="7E086C0A">
      <w:start w:val="4"/>
      <w:numFmt w:val="bullet"/>
      <w:lvlText w:val="—"/>
      <w:lvlJc w:val="left"/>
      <w:pPr>
        <w:ind w:left="720" w:hanging="360"/>
      </w:pPr>
      <w:rPr>
        <w:rFonts w:ascii="Calibri" w:eastAsiaTheme="minorHAnsi" w:hAnsi="Calibri" w:hint="default"/>
      </w:rPr>
    </w:lvl>
    <w:lvl w:ilvl="1" w:tplc="7E086C0A">
      <w:start w:val="4"/>
      <w:numFmt w:val="bullet"/>
      <w:lvlText w:val="—"/>
      <w:lvlJc w:val="left"/>
      <w:pPr>
        <w:ind w:left="1440" w:hanging="360"/>
      </w:pPr>
      <w:rPr>
        <w:rFonts w:ascii="Calibri" w:eastAsiaTheme="minorHAnsi" w:hAnsi="Calibri"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C9D363D"/>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3" w15:restartNumberingAfterBreak="0">
    <w:nsid w:val="37E80663"/>
    <w:multiLevelType w:val="hybridMultilevel"/>
    <w:tmpl w:val="42063C78"/>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4" w15:restartNumberingAfterBreak="0">
    <w:nsid w:val="388B5A2C"/>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5" w15:restartNumberingAfterBreak="0">
    <w:nsid w:val="38FA7FB4"/>
    <w:multiLevelType w:val="hybridMultilevel"/>
    <w:tmpl w:val="E84E91A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39C039B1"/>
    <w:multiLevelType w:val="hybridMultilevel"/>
    <w:tmpl w:val="F8FED75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17" w15:restartNumberingAfterBreak="0">
    <w:nsid w:val="3A70227D"/>
    <w:multiLevelType w:val="hybridMultilevel"/>
    <w:tmpl w:val="7742BD40"/>
    <w:lvl w:ilvl="0" w:tplc="5AC6C83C">
      <w:start w:val="1"/>
      <w:numFmt w:val="bullet"/>
      <w:lvlText w:val=""/>
      <w:lvlJc w:val="left"/>
      <w:pPr>
        <w:ind w:left="1440" w:hanging="360"/>
      </w:pPr>
      <w:rPr>
        <w:rFonts w:ascii="Wingdings" w:hAnsi="Wingdings" w:hint="default"/>
      </w:rPr>
    </w:lvl>
    <w:lvl w:ilvl="1" w:tplc="04070003">
      <w:start w:val="1"/>
      <w:numFmt w:val="bullet"/>
      <w:lvlText w:val="o"/>
      <w:lvlJc w:val="left"/>
      <w:pPr>
        <w:ind w:left="2160" w:hanging="360"/>
      </w:pPr>
      <w:rPr>
        <w:rFonts w:ascii="Courier New" w:hAnsi="Courier New" w:cs="Courier New" w:hint="default"/>
      </w:rPr>
    </w:lvl>
    <w:lvl w:ilvl="2" w:tplc="04070005">
      <w:start w:val="1"/>
      <w:numFmt w:val="bullet"/>
      <w:lvlText w:val=""/>
      <w:lvlJc w:val="left"/>
      <w:pPr>
        <w:ind w:left="2880" w:hanging="360"/>
      </w:pPr>
      <w:rPr>
        <w:rFonts w:ascii="Wingdings" w:hAnsi="Wingdings" w:hint="default"/>
      </w:rPr>
    </w:lvl>
    <w:lvl w:ilvl="3" w:tplc="04070001">
      <w:start w:val="1"/>
      <w:numFmt w:val="bullet"/>
      <w:lvlText w:val=""/>
      <w:lvlJc w:val="left"/>
      <w:pPr>
        <w:ind w:left="3600" w:hanging="360"/>
      </w:pPr>
      <w:rPr>
        <w:rFonts w:ascii="Symbol" w:hAnsi="Symbol" w:hint="default"/>
      </w:rPr>
    </w:lvl>
    <w:lvl w:ilvl="4" w:tplc="04070003">
      <w:start w:val="1"/>
      <w:numFmt w:val="bullet"/>
      <w:lvlText w:val="o"/>
      <w:lvlJc w:val="left"/>
      <w:pPr>
        <w:ind w:left="4320" w:hanging="360"/>
      </w:pPr>
      <w:rPr>
        <w:rFonts w:ascii="Courier New" w:hAnsi="Courier New" w:cs="Courier New" w:hint="default"/>
      </w:rPr>
    </w:lvl>
    <w:lvl w:ilvl="5" w:tplc="04070005">
      <w:start w:val="1"/>
      <w:numFmt w:val="bullet"/>
      <w:lvlText w:val=""/>
      <w:lvlJc w:val="left"/>
      <w:pPr>
        <w:ind w:left="5040" w:hanging="360"/>
      </w:pPr>
      <w:rPr>
        <w:rFonts w:ascii="Wingdings" w:hAnsi="Wingdings" w:hint="default"/>
      </w:rPr>
    </w:lvl>
    <w:lvl w:ilvl="6" w:tplc="04070001">
      <w:start w:val="1"/>
      <w:numFmt w:val="bullet"/>
      <w:lvlText w:val=""/>
      <w:lvlJc w:val="left"/>
      <w:pPr>
        <w:ind w:left="5760" w:hanging="360"/>
      </w:pPr>
      <w:rPr>
        <w:rFonts w:ascii="Symbol" w:hAnsi="Symbol" w:hint="default"/>
      </w:rPr>
    </w:lvl>
    <w:lvl w:ilvl="7" w:tplc="04070003">
      <w:start w:val="1"/>
      <w:numFmt w:val="bullet"/>
      <w:lvlText w:val="o"/>
      <w:lvlJc w:val="left"/>
      <w:pPr>
        <w:ind w:left="6480" w:hanging="360"/>
      </w:pPr>
      <w:rPr>
        <w:rFonts w:ascii="Courier New" w:hAnsi="Courier New" w:cs="Courier New" w:hint="default"/>
      </w:rPr>
    </w:lvl>
    <w:lvl w:ilvl="8" w:tplc="04070005">
      <w:start w:val="1"/>
      <w:numFmt w:val="bullet"/>
      <w:lvlText w:val=""/>
      <w:lvlJc w:val="left"/>
      <w:pPr>
        <w:ind w:left="7200" w:hanging="360"/>
      </w:pPr>
      <w:rPr>
        <w:rFonts w:ascii="Wingdings" w:hAnsi="Wingdings" w:hint="default"/>
      </w:rPr>
    </w:lvl>
  </w:abstractNum>
  <w:abstractNum w:abstractNumId="18" w15:restartNumberingAfterBreak="0">
    <w:nsid w:val="3D37316B"/>
    <w:multiLevelType w:val="hybridMultilevel"/>
    <w:tmpl w:val="35BCD74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1">
      <w:start w:val="1"/>
      <w:numFmt w:val="bullet"/>
      <w:lvlText w:val=""/>
      <w:lvlJc w:val="left"/>
      <w:pPr>
        <w:ind w:left="2160" w:hanging="360"/>
      </w:pPr>
      <w:rPr>
        <w:rFonts w:ascii="Symbol" w:hAnsi="Symbol" w:hint="default"/>
      </w:rPr>
    </w:lvl>
    <w:lvl w:ilvl="3" w:tplc="04070003">
      <w:start w:val="1"/>
      <w:numFmt w:val="bullet"/>
      <w:lvlText w:val="o"/>
      <w:lvlJc w:val="left"/>
      <w:pPr>
        <w:ind w:left="2880" w:hanging="360"/>
      </w:pPr>
      <w:rPr>
        <w:rFonts w:ascii="Courier New" w:hAnsi="Courier New" w:cs="Courier New" w:hint="default"/>
      </w:rPr>
    </w:lvl>
    <w:lvl w:ilvl="4" w:tplc="04070003">
      <w:start w:val="1"/>
      <w:numFmt w:val="bullet"/>
      <w:lvlText w:val="o"/>
      <w:lvlJc w:val="left"/>
      <w:pPr>
        <w:ind w:left="3600" w:hanging="360"/>
      </w:pPr>
      <w:rPr>
        <w:rFonts w:ascii="Courier New" w:hAnsi="Courier New" w:cs="Courier New" w:hint="default"/>
      </w:rPr>
    </w:lvl>
    <w:lvl w:ilvl="5" w:tplc="5AC6C83C">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DAF236D"/>
    <w:multiLevelType w:val="hybridMultilevel"/>
    <w:tmpl w:val="58D8CA9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F5567F7"/>
    <w:multiLevelType w:val="hybridMultilevel"/>
    <w:tmpl w:val="8FF8C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6142683"/>
    <w:multiLevelType w:val="hybridMultilevel"/>
    <w:tmpl w:val="70CA8F5A"/>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A1710F8"/>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4D5333B8"/>
    <w:multiLevelType w:val="hybridMultilevel"/>
    <w:tmpl w:val="A880E5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23A77"/>
    <w:multiLevelType w:val="hybridMultilevel"/>
    <w:tmpl w:val="7F3CB27C"/>
    <w:lvl w:ilvl="0" w:tplc="04070001">
      <w:start w:val="1"/>
      <w:numFmt w:val="bullet"/>
      <w:lvlText w:val=""/>
      <w:lvlJc w:val="left"/>
      <w:pPr>
        <w:ind w:left="720" w:hanging="360"/>
      </w:pPr>
      <w:rPr>
        <w:rFonts w:ascii="Symbol" w:hAnsi="Symbol" w:hint="default"/>
      </w:rPr>
    </w:lvl>
    <w:lvl w:ilvl="1" w:tplc="5AC6C83C">
      <w:start w:val="1"/>
      <w:numFmt w:val="bullet"/>
      <w:lvlText w:val=""/>
      <w:lvlJc w:val="left"/>
      <w:pPr>
        <w:ind w:left="1440" w:hanging="360"/>
      </w:pPr>
      <w:rPr>
        <w:rFonts w:ascii="Wingdings" w:hAnsi="Wingdings"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5" w15:restartNumberingAfterBreak="0">
    <w:nsid w:val="52CC3214"/>
    <w:multiLevelType w:val="hybridMultilevel"/>
    <w:tmpl w:val="5F10695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6" w15:restartNumberingAfterBreak="0">
    <w:nsid w:val="57A05001"/>
    <w:multiLevelType w:val="hybridMultilevel"/>
    <w:tmpl w:val="C004F7E4"/>
    <w:lvl w:ilvl="0" w:tplc="6D107FCE">
      <w:start w:val="1"/>
      <w:numFmt w:val="bullet"/>
      <w:lvlText w:val=""/>
      <w:lvlJc w:val="left"/>
      <w:pPr>
        <w:ind w:left="720" w:hanging="360"/>
      </w:pPr>
      <w:rPr>
        <w:rFonts w:ascii="Symbol" w:hAnsi="Symbol" w:hint="default"/>
      </w:rPr>
    </w:lvl>
    <w:lvl w:ilvl="1" w:tplc="9E98CFAA">
      <w:start w:val="1"/>
      <w:numFmt w:val="bullet"/>
      <w:lvlText w:val="o"/>
      <w:lvlJc w:val="left"/>
      <w:pPr>
        <w:ind w:left="1440" w:hanging="360"/>
      </w:pPr>
      <w:rPr>
        <w:rFonts w:ascii="Courier New" w:hAnsi="Courier New" w:hint="default"/>
      </w:rPr>
    </w:lvl>
    <w:lvl w:ilvl="2" w:tplc="66F8AAA2">
      <w:start w:val="1"/>
      <w:numFmt w:val="bullet"/>
      <w:lvlText w:val=""/>
      <w:lvlJc w:val="left"/>
      <w:pPr>
        <w:ind w:left="2160" w:hanging="360"/>
      </w:pPr>
      <w:rPr>
        <w:rFonts w:ascii="Wingdings" w:hAnsi="Wingdings" w:hint="default"/>
      </w:rPr>
    </w:lvl>
    <w:lvl w:ilvl="3" w:tplc="B5A8A226">
      <w:start w:val="1"/>
      <w:numFmt w:val="bullet"/>
      <w:lvlText w:val=""/>
      <w:lvlJc w:val="left"/>
      <w:pPr>
        <w:ind w:left="2880" w:hanging="360"/>
      </w:pPr>
      <w:rPr>
        <w:rFonts w:ascii="Symbol" w:hAnsi="Symbol" w:hint="default"/>
      </w:rPr>
    </w:lvl>
    <w:lvl w:ilvl="4" w:tplc="5AC6C83C">
      <w:start w:val="1"/>
      <w:numFmt w:val="bullet"/>
      <w:lvlText w:val=""/>
      <w:lvlJc w:val="left"/>
      <w:pPr>
        <w:ind w:left="3600" w:hanging="360"/>
      </w:pPr>
      <w:rPr>
        <w:rFonts w:ascii="Wingdings" w:hAnsi="Wingdings" w:hint="default"/>
      </w:rPr>
    </w:lvl>
    <w:lvl w:ilvl="5" w:tplc="5AC6C83C">
      <w:start w:val="1"/>
      <w:numFmt w:val="bullet"/>
      <w:lvlText w:val=""/>
      <w:lvlJc w:val="left"/>
      <w:pPr>
        <w:ind w:left="4320" w:hanging="360"/>
      </w:pPr>
      <w:rPr>
        <w:rFonts w:ascii="Wingdings" w:hAnsi="Wingdings" w:hint="default"/>
      </w:rPr>
    </w:lvl>
    <w:lvl w:ilvl="6" w:tplc="298AF5EA">
      <w:start w:val="1"/>
      <w:numFmt w:val="bullet"/>
      <w:lvlText w:val=""/>
      <w:lvlJc w:val="left"/>
      <w:pPr>
        <w:ind w:left="5040" w:hanging="360"/>
      </w:pPr>
      <w:rPr>
        <w:rFonts w:ascii="Symbol" w:hAnsi="Symbol" w:hint="default"/>
      </w:rPr>
    </w:lvl>
    <w:lvl w:ilvl="7" w:tplc="B00410BC">
      <w:start w:val="1"/>
      <w:numFmt w:val="bullet"/>
      <w:lvlText w:val="o"/>
      <w:lvlJc w:val="left"/>
      <w:pPr>
        <w:ind w:left="5760" w:hanging="360"/>
      </w:pPr>
      <w:rPr>
        <w:rFonts w:ascii="Courier New" w:hAnsi="Courier New" w:hint="default"/>
      </w:rPr>
    </w:lvl>
    <w:lvl w:ilvl="8" w:tplc="52EC8916">
      <w:start w:val="1"/>
      <w:numFmt w:val="bullet"/>
      <w:lvlText w:val=""/>
      <w:lvlJc w:val="left"/>
      <w:pPr>
        <w:ind w:left="6480" w:hanging="360"/>
      </w:pPr>
      <w:rPr>
        <w:rFonts w:ascii="Wingdings" w:hAnsi="Wingdings" w:hint="default"/>
      </w:rPr>
    </w:lvl>
  </w:abstractNum>
  <w:abstractNum w:abstractNumId="27" w15:restartNumberingAfterBreak="0">
    <w:nsid w:val="57DA7BB2"/>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5BD11F5A"/>
    <w:multiLevelType w:val="hybridMultilevel"/>
    <w:tmpl w:val="DE0AAF2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29" w15:restartNumberingAfterBreak="0">
    <w:nsid w:val="61C57BBA"/>
    <w:multiLevelType w:val="hybridMultilevel"/>
    <w:tmpl w:val="D6B22B8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04070005">
      <w:start w:val="1"/>
      <w:numFmt w:val="bullet"/>
      <w:lvlText w:val=""/>
      <w:lvlJc w:val="left"/>
      <w:pPr>
        <w:ind w:left="4320" w:hanging="360"/>
      </w:pPr>
      <w:rPr>
        <w:rFonts w:ascii="Wingdings" w:hAnsi="Wingdings" w:hint="default"/>
      </w:rPr>
    </w:lvl>
    <w:lvl w:ilvl="6" w:tplc="04070001">
      <w:start w:val="1"/>
      <w:numFmt w:val="bullet"/>
      <w:lvlText w:val=""/>
      <w:lvlJc w:val="left"/>
      <w:pPr>
        <w:ind w:left="5040" w:hanging="360"/>
      </w:pPr>
      <w:rPr>
        <w:rFonts w:ascii="Symbol" w:hAnsi="Symbol" w:hint="default"/>
      </w:rPr>
    </w:lvl>
    <w:lvl w:ilvl="7" w:tplc="04070003">
      <w:start w:val="1"/>
      <w:numFmt w:val="bullet"/>
      <w:lvlText w:val="o"/>
      <w:lvlJc w:val="left"/>
      <w:pPr>
        <w:ind w:left="5760" w:hanging="360"/>
      </w:pPr>
      <w:rPr>
        <w:rFonts w:ascii="Courier New" w:hAnsi="Courier New" w:cs="Courier New" w:hint="default"/>
      </w:rPr>
    </w:lvl>
    <w:lvl w:ilvl="8" w:tplc="04070005">
      <w:start w:val="1"/>
      <w:numFmt w:val="bullet"/>
      <w:lvlText w:val=""/>
      <w:lvlJc w:val="left"/>
      <w:pPr>
        <w:ind w:left="6480" w:hanging="360"/>
      </w:pPr>
      <w:rPr>
        <w:rFonts w:ascii="Wingdings" w:hAnsi="Wingdings" w:hint="default"/>
      </w:rPr>
    </w:lvl>
  </w:abstractNum>
  <w:abstractNum w:abstractNumId="30" w15:restartNumberingAfterBreak="0">
    <w:nsid w:val="621F7D38"/>
    <w:multiLevelType w:val="hybridMultilevel"/>
    <w:tmpl w:val="3CEC801C"/>
    <w:lvl w:ilvl="0" w:tplc="30CEDA10">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1" w15:restartNumberingAfterBreak="0">
    <w:nsid w:val="62E65445"/>
    <w:multiLevelType w:val="hybridMultilevel"/>
    <w:tmpl w:val="25DE3D1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5AC6C83C">
      <w:start w:val="1"/>
      <w:numFmt w:val="bullet"/>
      <w:lvlText w:val=""/>
      <w:lvlJc w:val="left"/>
      <w:pPr>
        <w:ind w:left="2880" w:hanging="360"/>
      </w:pPr>
      <w:rPr>
        <w:rFonts w:ascii="Wingdings" w:hAnsi="Wingdings"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65DD26B6"/>
    <w:multiLevelType w:val="hybridMultilevel"/>
    <w:tmpl w:val="123A8F2E"/>
    <w:lvl w:ilvl="0" w:tplc="20000017">
      <w:start w:val="1"/>
      <w:numFmt w:val="lowerLetter"/>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3" w15:restartNumberingAfterBreak="0">
    <w:nsid w:val="68427F7A"/>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4" w15:restartNumberingAfterBreak="0">
    <w:nsid w:val="6A465D91"/>
    <w:multiLevelType w:val="hybridMultilevel"/>
    <w:tmpl w:val="80420C7E"/>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35" w15:restartNumberingAfterBreak="0">
    <w:nsid w:val="700D62E7"/>
    <w:multiLevelType w:val="hybridMultilevel"/>
    <w:tmpl w:val="FDB81F7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start w:val="1"/>
      <w:numFmt w:val="bullet"/>
      <w:lvlText w:val="o"/>
      <w:lvlJc w:val="left"/>
      <w:pPr>
        <w:ind w:left="3600" w:hanging="360"/>
      </w:pPr>
      <w:rPr>
        <w:rFonts w:ascii="Courier New" w:hAnsi="Courier New" w:cs="Courier New" w:hint="default"/>
      </w:rPr>
    </w:lvl>
    <w:lvl w:ilvl="5" w:tplc="F10E5C06">
      <w:start w:val="5"/>
      <w:numFmt w:val="bullet"/>
      <w:lvlText w:val="-"/>
      <w:lvlJc w:val="left"/>
      <w:pPr>
        <w:ind w:left="4320" w:hanging="360"/>
      </w:pPr>
      <w:rPr>
        <w:rFonts w:ascii="Calibri" w:eastAsiaTheme="minorHAnsi" w:hAnsi="Calibri" w:cs="Calibri"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6" w15:restartNumberingAfterBreak="0">
    <w:nsid w:val="704268F3"/>
    <w:multiLevelType w:val="hybridMultilevel"/>
    <w:tmpl w:val="C2DC084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5AC6C83C">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C5C24458">
      <w:numFmt w:val="bullet"/>
      <w:lvlText w:val="•"/>
      <w:lvlJc w:val="left"/>
      <w:pPr>
        <w:ind w:left="3960" w:hanging="720"/>
      </w:pPr>
      <w:rPr>
        <w:rFonts w:ascii="Calibri" w:eastAsiaTheme="minorHAnsi" w:hAnsi="Calibri" w:cs="Calibri"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7" w15:restartNumberingAfterBreak="0">
    <w:nsid w:val="72812270"/>
    <w:multiLevelType w:val="multilevel"/>
    <w:tmpl w:val="33CC9FD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i w:val="0"/>
        <w:iCs/>
        <w:color w:val="auto"/>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8" w15:restartNumberingAfterBreak="0">
    <w:nsid w:val="74A76ACD"/>
    <w:multiLevelType w:val="multilevel"/>
    <w:tmpl w:val="99084E6E"/>
    <w:lvl w:ilvl="0">
      <w:start w:val="1"/>
      <w:numFmt w:val="decimal"/>
      <w:lvlText w:val="%1"/>
      <w:lvlJc w:val="left"/>
      <w:pPr>
        <w:ind w:left="432" w:hanging="432"/>
      </w:pPr>
      <w:rPr>
        <w:rFonts w:hint="default"/>
      </w:rPr>
    </w:lvl>
    <w:lvl w:ilvl="1">
      <w:start w:val="1"/>
      <w:numFmt w:val="decimal"/>
      <w:pStyle w:val="berschrift2"/>
      <w:lvlText w:val="%1.%2"/>
      <w:lvlJc w:val="left"/>
      <w:pPr>
        <w:ind w:left="576" w:hanging="576"/>
      </w:pPr>
      <w:rPr>
        <w:rFonts w:hint="default"/>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720" w:hanging="720"/>
      </w:pPr>
      <w:rPr>
        <w:rFonts w:hint="default"/>
        <w:i w:val="0"/>
        <w:color w:val="auto"/>
      </w:rPr>
    </w:lvl>
    <w:lvl w:ilvl="3">
      <w:start w:val="1"/>
      <w:numFmt w:val="decimal"/>
      <w:pStyle w:val="berschrift4"/>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77C2D06"/>
    <w:multiLevelType w:val="hybridMultilevel"/>
    <w:tmpl w:val="058AE8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1C6E18"/>
    <w:multiLevelType w:val="multilevel"/>
    <w:tmpl w:val="4BEC08B0"/>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b w:val="0"/>
        <w:i w:val="0"/>
        <w:color w:val="auto"/>
      </w:rPr>
    </w:lvl>
    <w:lvl w:ilvl="2">
      <w:start w:val="1"/>
      <w:numFmt w:val="decimal"/>
      <w:lvlText w:val="%1.%2.%3"/>
      <w:lvlJc w:val="left"/>
      <w:pPr>
        <w:ind w:left="720" w:hanging="720"/>
      </w:pPr>
      <w:rPr>
        <w:rFonts w:hint="default"/>
        <w:i w:val="0"/>
        <w:color w:val="auto"/>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1" w15:restartNumberingAfterBreak="0">
    <w:nsid w:val="7937070B"/>
    <w:multiLevelType w:val="multilevel"/>
    <w:tmpl w:val="3A2611A6"/>
    <w:lvl w:ilvl="0">
      <w:start w:val="1"/>
      <w:numFmt w:val="decimal"/>
      <w:lvlText w:val="%1"/>
      <w:lvlJc w:val="left"/>
      <w:pPr>
        <w:ind w:left="360" w:hanging="360"/>
      </w:pPr>
      <w:rPr>
        <w:rFonts w:hint="default"/>
      </w:rPr>
    </w:lvl>
    <w:lvl w:ilvl="1">
      <w:start w:val="1"/>
      <w:numFmt w:val="decimal"/>
      <w:lvlText w:val="%1.%2"/>
      <w:lvlJc w:val="left"/>
      <w:pPr>
        <w:ind w:left="36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2" w15:restartNumberingAfterBreak="0">
    <w:nsid w:val="79FC0160"/>
    <w:multiLevelType w:val="hybridMultilevel"/>
    <w:tmpl w:val="EAD8FEA2"/>
    <w:lvl w:ilvl="0" w:tplc="5AC6C83C">
      <w:start w:val="1"/>
      <w:numFmt w:val="bullet"/>
      <w:lvlText w:val=""/>
      <w:lvlJc w:val="left"/>
      <w:pPr>
        <w:ind w:left="720" w:hanging="360"/>
      </w:pPr>
      <w:rPr>
        <w:rFonts w:ascii="Wingdings" w:hAnsi="Wingdings"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24"/>
  </w:num>
  <w:num w:numId="2">
    <w:abstractNumId w:val="28"/>
  </w:num>
  <w:num w:numId="3">
    <w:abstractNumId w:val="13"/>
  </w:num>
  <w:num w:numId="4">
    <w:abstractNumId w:val="22"/>
  </w:num>
  <w:num w:numId="5">
    <w:abstractNumId w:val="16"/>
  </w:num>
  <w:num w:numId="6">
    <w:abstractNumId w:val="6"/>
  </w:num>
  <w:num w:numId="7">
    <w:abstractNumId w:val="29"/>
  </w:num>
  <w:num w:numId="8">
    <w:abstractNumId w:val="17"/>
  </w:num>
  <w:num w:numId="9">
    <w:abstractNumId w:val="22"/>
  </w:num>
  <w:num w:numId="10">
    <w:abstractNumId w:val="33"/>
  </w:num>
  <w:num w:numId="11">
    <w:abstractNumId w:val="14"/>
  </w:num>
  <w:num w:numId="12">
    <w:abstractNumId w:val="41"/>
  </w:num>
  <w:num w:numId="13">
    <w:abstractNumId w:val="31"/>
  </w:num>
  <w:num w:numId="14">
    <w:abstractNumId w:val="8"/>
  </w:num>
  <w:num w:numId="15">
    <w:abstractNumId w:val="35"/>
  </w:num>
  <w:num w:numId="16">
    <w:abstractNumId w:val="37"/>
  </w:num>
  <w:num w:numId="17">
    <w:abstractNumId w:val="15"/>
  </w:num>
  <w:num w:numId="18">
    <w:abstractNumId w:val="19"/>
  </w:num>
  <w:num w:numId="19">
    <w:abstractNumId w:val="9"/>
  </w:num>
  <w:num w:numId="20">
    <w:abstractNumId w:val="12"/>
  </w:num>
  <w:num w:numId="21">
    <w:abstractNumId w:val="1"/>
  </w:num>
  <w:num w:numId="22">
    <w:abstractNumId w:val="4"/>
  </w:num>
  <w:num w:numId="23">
    <w:abstractNumId w:val="25"/>
  </w:num>
  <w:num w:numId="24">
    <w:abstractNumId w:val="36"/>
  </w:num>
  <w:num w:numId="25">
    <w:abstractNumId w:val="7"/>
  </w:num>
  <w:num w:numId="26">
    <w:abstractNumId w:val="3"/>
  </w:num>
  <w:num w:numId="27">
    <w:abstractNumId w:val="5"/>
  </w:num>
  <w:num w:numId="28">
    <w:abstractNumId w:val="0"/>
  </w:num>
  <w:num w:numId="29">
    <w:abstractNumId w:val="26"/>
  </w:num>
  <w:num w:numId="30">
    <w:abstractNumId w:val="18"/>
  </w:num>
  <w:num w:numId="31">
    <w:abstractNumId w:val="32"/>
  </w:num>
  <w:num w:numId="32">
    <w:abstractNumId w:val="21"/>
  </w:num>
  <w:num w:numId="33">
    <w:abstractNumId w:val="2"/>
  </w:num>
  <w:num w:numId="34">
    <w:abstractNumId w:val="10"/>
  </w:num>
  <w:num w:numId="35">
    <w:abstractNumId w:val="42"/>
  </w:num>
  <w:num w:numId="36">
    <w:abstractNumId w:val="11"/>
  </w:num>
  <w:num w:numId="37">
    <w:abstractNumId w:val="39"/>
  </w:num>
  <w:num w:numId="38">
    <w:abstractNumId w:val="38"/>
  </w:num>
  <w:num w:numId="39">
    <w:abstractNumId w:val="40"/>
  </w:num>
  <w:num w:numId="40">
    <w:abstractNumId w:val="27"/>
  </w:num>
  <w:num w:numId="41">
    <w:abstractNumId w:val="20"/>
  </w:num>
  <w:num w:numId="42">
    <w:abstractNumId w:val="34"/>
  </w:num>
  <w:num w:numId="43">
    <w:abstractNumId w:val="23"/>
  </w:num>
  <w:num w:numId="44">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oofState w:spelling="clean" w:grammar="clean"/>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stylePaneSortMethod w:val="0003"/>
  <w:documentProtection w:edit="forms" w:enforcement="1" w:cryptProviderType="rsaAES" w:cryptAlgorithmClass="hash" w:cryptAlgorithmType="typeAny" w:cryptAlgorithmSid="14" w:cryptSpinCount="100000" w:hash="/f+AC4AQSiePC/oXhWVBFl7f+kgZxtVIUmdAlt5t3EPsVeVFG0U/sM+GFbKOSQ77bvmf8yrN+uZjNnrWFphSIw==" w:salt="EEXj+8lTtgziN4hh/BSSTQ=="/>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0NzE3t7QwMDC0MDZU0lEKTi0uzszPAykwrAUARukaaywAAAA="/>
  </w:docVars>
  <w:rsids>
    <w:rsidRoot w:val="00AE0E27"/>
    <w:rsid w:val="000001A5"/>
    <w:rsid w:val="00002359"/>
    <w:rsid w:val="00003E04"/>
    <w:rsid w:val="00003EC9"/>
    <w:rsid w:val="00010D6C"/>
    <w:rsid w:val="00020597"/>
    <w:rsid w:val="0002439F"/>
    <w:rsid w:val="00024DFB"/>
    <w:rsid w:val="000266B8"/>
    <w:rsid w:val="00027BBE"/>
    <w:rsid w:val="00030AF5"/>
    <w:rsid w:val="00033DC3"/>
    <w:rsid w:val="00034522"/>
    <w:rsid w:val="00034BEF"/>
    <w:rsid w:val="0004065F"/>
    <w:rsid w:val="000421D6"/>
    <w:rsid w:val="00044FFF"/>
    <w:rsid w:val="000466DA"/>
    <w:rsid w:val="000507BD"/>
    <w:rsid w:val="0005386B"/>
    <w:rsid w:val="00054CC7"/>
    <w:rsid w:val="00055707"/>
    <w:rsid w:val="00057079"/>
    <w:rsid w:val="00060A25"/>
    <w:rsid w:val="00060C4D"/>
    <w:rsid w:val="00061C40"/>
    <w:rsid w:val="00065615"/>
    <w:rsid w:val="000704FD"/>
    <w:rsid w:val="000713F2"/>
    <w:rsid w:val="00074B13"/>
    <w:rsid w:val="00076FF9"/>
    <w:rsid w:val="00080A1F"/>
    <w:rsid w:val="0008142B"/>
    <w:rsid w:val="00083C1A"/>
    <w:rsid w:val="00086B22"/>
    <w:rsid w:val="0009074B"/>
    <w:rsid w:val="00090BA0"/>
    <w:rsid w:val="00091BC3"/>
    <w:rsid w:val="0009266D"/>
    <w:rsid w:val="00095F97"/>
    <w:rsid w:val="00096DFF"/>
    <w:rsid w:val="00097E83"/>
    <w:rsid w:val="000A2AE4"/>
    <w:rsid w:val="000A2E69"/>
    <w:rsid w:val="000A3432"/>
    <w:rsid w:val="000B209E"/>
    <w:rsid w:val="000B27E9"/>
    <w:rsid w:val="000B35A7"/>
    <w:rsid w:val="000B5768"/>
    <w:rsid w:val="000B6317"/>
    <w:rsid w:val="000B76E6"/>
    <w:rsid w:val="000C1BBD"/>
    <w:rsid w:val="000C3B94"/>
    <w:rsid w:val="000C7196"/>
    <w:rsid w:val="000D09A2"/>
    <w:rsid w:val="000D1E5D"/>
    <w:rsid w:val="000D1F77"/>
    <w:rsid w:val="000D41E2"/>
    <w:rsid w:val="000D421E"/>
    <w:rsid w:val="000D5CF9"/>
    <w:rsid w:val="000D7321"/>
    <w:rsid w:val="000E00EB"/>
    <w:rsid w:val="000E1ABD"/>
    <w:rsid w:val="000E1C7E"/>
    <w:rsid w:val="000E6DBD"/>
    <w:rsid w:val="000F1CFF"/>
    <w:rsid w:val="000F336B"/>
    <w:rsid w:val="000F3486"/>
    <w:rsid w:val="000F616C"/>
    <w:rsid w:val="000F6B82"/>
    <w:rsid w:val="000F6D45"/>
    <w:rsid w:val="000F7630"/>
    <w:rsid w:val="00101C2A"/>
    <w:rsid w:val="00104811"/>
    <w:rsid w:val="001075A1"/>
    <w:rsid w:val="00111CC7"/>
    <w:rsid w:val="0011264F"/>
    <w:rsid w:val="001167DF"/>
    <w:rsid w:val="001169AF"/>
    <w:rsid w:val="00117BD4"/>
    <w:rsid w:val="00117EF0"/>
    <w:rsid w:val="00124061"/>
    <w:rsid w:val="0012435B"/>
    <w:rsid w:val="001329EE"/>
    <w:rsid w:val="00133272"/>
    <w:rsid w:val="00133F40"/>
    <w:rsid w:val="00137BFC"/>
    <w:rsid w:val="001421F4"/>
    <w:rsid w:val="001433B4"/>
    <w:rsid w:val="00150204"/>
    <w:rsid w:val="00151DE8"/>
    <w:rsid w:val="0015279E"/>
    <w:rsid w:val="00152A47"/>
    <w:rsid w:val="00155531"/>
    <w:rsid w:val="00160C73"/>
    <w:rsid w:val="001610BF"/>
    <w:rsid w:val="00162DED"/>
    <w:rsid w:val="0016558A"/>
    <w:rsid w:val="001659E5"/>
    <w:rsid w:val="001664C0"/>
    <w:rsid w:val="001734C5"/>
    <w:rsid w:val="001739FF"/>
    <w:rsid w:val="00174755"/>
    <w:rsid w:val="00180CD4"/>
    <w:rsid w:val="00181155"/>
    <w:rsid w:val="00182C6C"/>
    <w:rsid w:val="001843CA"/>
    <w:rsid w:val="00184B4D"/>
    <w:rsid w:val="001866D4"/>
    <w:rsid w:val="0018671E"/>
    <w:rsid w:val="0019075A"/>
    <w:rsid w:val="001919D6"/>
    <w:rsid w:val="00193690"/>
    <w:rsid w:val="00195CA6"/>
    <w:rsid w:val="00196FD0"/>
    <w:rsid w:val="001A318C"/>
    <w:rsid w:val="001A351B"/>
    <w:rsid w:val="001A5AB0"/>
    <w:rsid w:val="001A6486"/>
    <w:rsid w:val="001A719F"/>
    <w:rsid w:val="001B11F1"/>
    <w:rsid w:val="001B357A"/>
    <w:rsid w:val="001B4542"/>
    <w:rsid w:val="001B66B3"/>
    <w:rsid w:val="001C1564"/>
    <w:rsid w:val="001C1F2F"/>
    <w:rsid w:val="001C23DB"/>
    <w:rsid w:val="001C414D"/>
    <w:rsid w:val="001C4B5D"/>
    <w:rsid w:val="001D0633"/>
    <w:rsid w:val="001D40E2"/>
    <w:rsid w:val="001E0050"/>
    <w:rsid w:val="001E1387"/>
    <w:rsid w:val="001E196C"/>
    <w:rsid w:val="001E2265"/>
    <w:rsid w:val="001E569D"/>
    <w:rsid w:val="001F0D46"/>
    <w:rsid w:val="001F2FED"/>
    <w:rsid w:val="001F3DE0"/>
    <w:rsid w:val="001F6AEB"/>
    <w:rsid w:val="001F75EF"/>
    <w:rsid w:val="00201033"/>
    <w:rsid w:val="002022F3"/>
    <w:rsid w:val="00204153"/>
    <w:rsid w:val="00204CDD"/>
    <w:rsid w:val="002052A5"/>
    <w:rsid w:val="0020683B"/>
    <w:rsid w:val="0021091C"/>
    <w:rsid w:val="00212F24"/>
    <w:rsid w:val="00224AE6"/>
    <w:rsid w:val="002332CB"/>
    <w:rsid w:val="002339F4"/>
    <w:rsid w:val="00234E41"/>
    <w:rsid w:val="00235399"/>
    <w:rsid w:val="00235435"/>
    <w:rsid w:val="00235BC4"/>
    <w:rsid w:val="00237310"/>
    <w:rsid w:val="002402F8"/>
    <w:rsid w:val="00242DAA"/>
    <w:rsid w:val="002430F1"/>
    <w:rsid w:val="0024382D"/>
    <w:rsid w:val="00245CAC"/>
    <w:rsid w:val="0025178F"/>
    <w:rsid w:val="002524B6"/>
    <w:rsid w:val="0025298F"/>
    <w:rsid w:val="0025571A"/>
    <w:rsid w:val="00262F23"/>
    <w:rsid w:val="00263C8F"/>
    <w:rsid w:val="00264624"/>
    <w:rsid w:val="002646C8"/>
    <w:rsid w:val="00266D73"/>
    <w:rsid w:val="00267036"/>
    <w:rsid w:val="00267EB5"/>
    <w:rsid w:val="00272A1A"/>
    <w:rsid w:val="00272CE2"/>
    <w:rsid w:val="00272D25"/>
    <w:rsid w:val="00274BA0"/>
    <w:rsid w:val="00275434"/>
    <w:rsid w:val="00275EE5"/>
    <w:rsid w:val="00277831"/>
    <w:rsid w:val="00281005"/>
    <w:rsid w:val="00283FDF"/>
    <w:rsid w:val="00285AF2"/>
    <w:rsid w:val="0028769B"/>
    <w:rsid w:val="00287BDD"/>
    <w:rsid w:val="00290DDE"/>
    <w:rsid w:val="00293553"/>
    <w:rsid w:val="00294449"/>
    <w:rsid w:val="00295FE5"/>
    <w:rsid w:val="0029614B"/>
    <w:rsid w:val="002964E5"/>
    <w:rsid w:val="002A04A7"/>
    <w:rsid w:val="002A20A3"/>
    <w:rsid w:val="002A2488"/>
    <w:rsid w:val="002A2779"/>
    <w:rsid w:val="002A4139"/>
    <w:rsid w:val="002A4E6F"/>
    <w:rsid w:val="002A503E"/>
    <w:rsid w:val="002A6CFE"/>
    <w:rsid w:val="002A734F"/>
    <w:rsid w:val="002A78C9"/>
    <w:rsid w:val="002B38F4"/>
    <w:rsid w:val="002B6696"/>
    <w:rsid w:val="002C18A4"/>
    <w:rsid w:val="002C1AFC"/>
    <w:rsid w:val="002C1C6D"/>
    <w:rsid w:val="002C1D44"/>
    <w:rsid w:val="002C27F7"/>
    <w:rsid w:val="002C31D4"/>
    <w:rsid w:val="002C3EFA"/>
    <w:rsid w:val="002D32B9"/>
    <w:rsid w:val="002D33C6"/>
    <w:rsid w:val="002D41C4"/>
    <w:rsid w:val="002D4432"/>
    <w:rsid w:val="002D4605"/>
    <w:rsid w:val="002D48E2"/>
    <w:rsid w:val="002D4FCD"/>
    <w:rsid w:val="002D57B5"/>
    <w:rsid w:val="002E02B1"/>
    <w:rsid w:val="002E2604"/>
    <w:rsid w:val="002E6848"/>
    <w:rsid w:val="002F0B2A"/>
    <w:rsid w:val="002F0D57"/>
    <w:rsid w:val="002F2811"/>
    <w:rsid w:val="002F45E8"/>
    <w:rsid w:val="002F587B"/>
    <w:rsid w:val="00302377"/>
    <w:rsid w:val="003055DA"/>
    <w:rsid w:val="0030741F"/>
    <w:rsid w:val="00307776"/>
    <w:rsid w:val="00311AD8"/>
    <w:rsid w:val="003164CA"/>
    <w:rsid w:val="00320BE7"/>
    <w:rsid w:val="003219B8"/>
    <w:rsid w:val="0032329F"/>
    <w:rsid w:val="00325E9F"/>
    <w:rsid w:val="00327424"/>
    <w:rsid w:val="00327CC1"/>
    <w:rsid w:val="003304C6"/>
    <w:rsid w:val="00330509"/>
    <w:rsid w:val="00331069"/>
    <w:rsid w:val="003324F5"/>
    <w:rsid w:val="00332FCB"/>
    <w:rsid w:val="00342B4D"/>
    <w:rsid w:val="00343FD0"/>
    <w:rsid w:val="0034580A"/>
    <w:rsid w:val="003468E7"/>
    <w:rsid w:val="00347401"/>
    <w:rsid w:val="00351D89"/>
    <w:rsid w:val="003536FC"/>
    <w:rsid w:val="0035538F"/>
    <w:rsid w:val="0036195F"/>
    <w:rsid w:val="00361ACD"/>
    <w:rsid w:val="003636B3"/>
    <w:rsid w:val="00363D30"/>
    <w:rsid w:val="00364518"/>
    <w:rsid w:val="00365104"/>
    <w:rsid w:val="0037035B"/>
    <w:rsid w:val="00370926"/>
    <w:rsid w:val="003720B6"/>
    <w:rsid w:val="003720E4"/>
    <w:rsid w:val="00373DA3"/>
    <w:rsid w:val="00375807"/>
    <w:rsid w:val="003758B6"/>
    <w:rsid w:val="00376B06"/>
    <w:rsid w:val="00380C85"/>
    <w:rsid w:val="0038153B"/>
    <w:rsid w:val="00384EC6"/>
    <w:rsid w:val="0038594D"/>
    <w:rsid w:val="00386409"/>
    <w:rsid w:val="0038644B"/>
    <w:rsid w:val="0038651A"/>
    <w:rsid w:val="003874F8"/>
    <w:rsid w:val="00387561"/>
    <w:rsid w:val="00390819"/>
    <w:rsid w:val="00391AC6"/>
    <w:rsid w:val="00394982"/>
    <w:rsid w:val="00395F3C"/>
    <w:rsid w:val="003966C9"/>
    <w:rsid w:val="00397374"/>
    <w:rsid w:val="003A062A"/>
    <w:rsid w:val="003A219C"/>
    <w:rsid w:val="003A50B3"/>
    <w:rsid w:val="003A511D"/>
    <w:rsid w:val="003A517E"/>
    <w:rsid w:val="003A55A6"/>
    <w:rsid w:val="003B0063"/>
    <w:rsid w:val="003B0BAA"/>
    <w:rsid w:val="003B111F"/>
    <w:rsid w:val="003B1E19"/>
    <w:rsid w:val="003B21A5"/>
    <w:rsid w:val="003B25CE"/>
    <w:rsid w:val="003B609D"/>
    <w:rsid w:val="003C05E2"/>
    <w:rsid w:val="003C0945"/>
    <w:rsid w:val="003C43D7"/>
    <w:rsid w:val="003C54F8"/>
    <w:rsid w:val="003C714D"/>
    <w:rsid w:val="003C7245"/>
    <w:rsid w:val="003C7351"/>
    <w:rsid w:val="003C78D6"/>
    <w:rsid w:val="003D0B1B"/>
    <w:rsid w:val="003D2A0E"/>
    <w:rsid w:val="003D3B02"/>
    <w:rsid w:val="003E049C"/>
    <w:rsid w:val="003E0E8F"/>
    <w:rsid w:val="003E1B1F"/>
    <w:rsid w:val="003E3884"/>
    <w:rsid w:val="003E5D66"/>
    <w:rsid w:val="003F2438"/>
    <w:rsid w:val="003F331E"/>
    <w:rsid w:val="003F7319"/>
    <w:rsid w:val="003F7A52"/>
    <w:rsid w:val="004008D1"/>
    <w:rsid w:val="00400A4B"/>
    <w:rsid w:val="00400B6A"/>
    <w:rsid w:val="00400EAB"/>
    <w:rsid w:val="00410BFB"/>
    <w:rsid w:val="00411AEF"/>
    <w:rsid w:val="00414720"/>
    <w:rsid w:val="004155D6"/>
    <w:rsid w:val="004244D9"/>
    <w:rsid w:val="004258AB"/>
    <w:rsid w:val="00426637"/>
    <w:rsid w:val="00427FB9"/>
    <w:rsid w:val="00430F25"/>
    <w:rsid w:val="00432D7E"/>
    <w:rsid w:val="00433233"/>
    <w:rsid w:val="004336DA"/>
    <w:rsid w:val="004358F1"/>
    <w:rsid w:val="00436D97"/>
    <w:rsid w:val="00441264"/>
    <w:rsid w:val="00443906"/>
    <w:rsid w:val="00443955"/>
    <w:rsid w:val="00444252"/>
    <w:rsid w:val="00444369"/>
    <w:rsid w:val="0044723B"/>
    <w:rsid w:val="004526EF"/>
    <w:rsid w:val="00452C69"/>
    <w:rsid w:val="00454169"/>
    <w:rsid w:val="00454692"/>
    <w:rsid w:val="004549BC"/>
    <w:rsid w:val="00455BE0"/>
    <w:rsid w:val="00460C8B"/>
    <w:rsid w:val="0046223B"/>
    <w:rsid w:val="004633CA"/>
    <w:rsid w:val="004633D5"/>
    <w:rsid w:val="00463964"/>
    <w:rsid w:val="0046432D"/>
    <w:rsid w:val="0047129C"/>
    <w:rsid w:val="0047214D"/>
    <w:rsid w:val="0047338C"/>
    <w:rsid w:val="00480DD3"/>
    <w:rsid w:val="00480E9A"/>
    <w:rsid w:val="00481811"/>
    <w:rsid w:val="004848FB"/>
    <w:rsid w:val="0048561D"/>
    <w:rsid w:val="00485B0C"/>
    <w:rsid w:val="00486A8B"/>
    <w:rsid w:val="00490E38"/>
    <w:rsid w:val="00491AE5"/>
    <w:rsid w:val="0049591F"/>
    <w:rsid w:val="00496D65"/>
    <w:rsid w:val="004A3257"/>
    <w:rsid w:val="004A364E"/>
    <w:rsid w:val="004A7109"/>
    <w:rsid w:val="004A74B1"/>
    <w:rsid w:val="004B0568"/>
    <w:rsid w:val="004B067F"/>
    <w:rsid w:val="004B08A5"/>
    <w:rsid w:val="004B2560"/>
    <w:rsid w:val="004B323E"/>
    <w:rsid w:val="004B3275"/>
    <w:rsid w:val="004C14B6"/>
    <w:rsid w:val="004C31F6"/>
    <w:rsid w:val="004C53E6"/>
    <w:rsid w:val="004C5B73"/>
    <w:rsid w:val="004C7A03"/>
    <w:rsid w:val="004D1294"/>
    <w:rsid w:val="004D2E36"/>
    <w:rsid w:val="004D38A7"/>
    <w:rsid w:val="004D467C"/>
    <w:rsid w:val="004D74CA"/>
    <w:rsid w:val="004E349D"/>
    <w:rsid w:val="004E3CE6"/>
    <w:rsid w:val="004E45DC"/>
    <w:rsid w:val="004E62C0"/>
    <w:rsid w:val="004E7DB3"/>
    <w:rsid w:val="004F1A49"/>
    <w:rsid w:val="004F470E"/>
    <w:rsid w:val="004F5008"/>
    <w:rsid w:val="004F5A07"/>
    <w:rsid w:val="004F6AB1"/>
    <w:rsid w:val="00501B3D"/>
    <w:rsid w:val="00501F83"/>
    <w:rsid w:val="005116F0"/>
    <w:rsid w:val="00512257"/>
    <w:rsid w:val="00514D63"/>
    <w:rsid w:val="00515300"/>
    <w:rsid w:val="00517851"/>
    <w:rsid w:val="00526267"/>
    <w:rsid w:val="00526B44"/>
    <w:rsid w:val="00527DB9"/>
    <w:rsid w:val="00531F23"/>
    <w:rsid w:val="00535064"/>
    <w:rsid w:val="0053611D"/>
    <w:rsid w:val="00536A99"/>
    <w:rsid w:val="005372BE"/>
    <w:rsid w:val="00540DAC"/>
    <w:rsid w:val="00541C74"/>
    <w:rsid w:val="0054225C"/>
    <w:rsid w:val="005451AE"/>
    <w:rsid w:val="00545ED0"/>
    <w:rsid w:val="00550991"/>
    <w:rsid w:val="00550AA2"/>
    <w:rsid w:val="00550DA7"/>
    <w:rsid w:val="00557BFB"/>
    <w:rsid w:val="00560B2B"/>
    <w:rsid w:val="00564AD8"/>
    <w:rsid w:val="00565820"/>
    <w:rsid w:val="00571D5E"/>
    <w:rsid w:val="00575694"/>
    <w:rsid w:val="005766D8"/>
    <w:rsid w:val="00581FAD"/>
    <w:rsid w:val="00582102"/>
    <w:rsid w:val="00584C1E"/>
    <w:rsid w:val="00584E32"/>
    <w:rsid w:val="00584E67"/>
    <w:rsid w:val="005858B7"/>
    <w:rsid w:val="0058666F"/>
    <w:rsid w:val="005867A8"/>
    <w:rsid w:val="005915C5"/>
    <w:rsid w:val="005A0AFD"/>
    <w:rsid w:val="005A38AB"/>
    <w:rsid w:val="005A3CB8"/>
    <w:rsid w:val="005A546F"/>
    <w:rsid w:val="005A5842"/>
    <w:rsid w:val="005A5918"/>
    <w:rsid w:val="005A6A40"/>
    <w:rsid w:val="005A7B2E"/>
    <w:rsid w:val="005B182B"/>
    <w:rsid w:val="005B3790"/>
    <w:rsid w:val="005B4273"/>
    <w:rsid w:val="005C558D"/>
    <w:rsid w:val="005D06E2"/>
    <w:rsid w:val="005D0D09"/>
    <w:rsid w:val="005D135B"/>
    <w:rsid w:val="005D3125"/>
    <w:rsid w:val="005D3DEE"/>
    <w:rsid w:val="005D4676"/>
    <w:rsid w:val="005D4D26"/>
    <w:rsid w:val="005E1793"/>
    <w:rsid w:val="005E26A6"/>
    <w:rsid w:val="005E3E08"/>
    <w:rsid w:val="005E479B"/>
    <w:rsid w:val="005E4D59"/>
    <w:rsid w:val="005E5779"/>
    <w:rsid w:val="005E7565"/>
    <w:rsid w:val="005F0E37"/>
    <w:rsid w:val="005F27F0"/>
    <w:rsid w:val="005F3BBA"/>
    <w:rsid w:val="005F474C"/>
    <w:rsid w:val="005F7D34"/>
    <w:rsid w:val="00600B28"/>
    <w:rsid w:val="00600C20"/>
    <w:rsid w:val="00601122"/>
    <w:rsid w:val="00603DB9"/>
    <w:rsid w:val="00604CE5"/>
    <w:rsid w:val="006058CF"/>
    <w:rsid w:val="006073A6"/>
    <w:rsid w:val="00607C5C"/>
    <w:rsid w:val="006110BC"/>
    <w:rsid w:val="006123A3"/>
    <w:rsid w:val="00615126"/>
    <w:rsid w:val="00615F57"/>
    <w:rsid w:val="00616013"/>
    <w:rsid w:val="00616A26"/>
    <w:rsid w:val="006171E3"/>
    <w:rsid w:val="00622F85"/>
    <w:rsid w:val="0062376C"/>
    <w:rsid w:val="00627E1B"/>
    <w:rsid w:val="0063061D"/>
    <w:rsid w:val="00630B59"/>
    <w:rsid w:val="00637733"/>
    <w:rsid w:val="00640313"/>
    <w:rsid w:val="0064059F"/>
    <w:rsid w:val="00641248"/>
    <w:rsid w:val="00643D74"/>
    <w:rsid w:val="00645835"/>
    <w:rsid w:val="00645D6C"/>
    <w:rsid w:val="00646A50"/>
    <w:rsid w:val="00647314"/>
    <w:rsid w:val="00650B46"/>
    <w:rsid w:val="00651A30"/>
    <w:rsid w:val="006535DC"/>
    <w:rsid w:val="00654580"/>
    <w:rsid w:val="00654A3E"/>
    <w:rsid w:val="006574B2"/>
    <w:rsid w:val="00661F0B"/>
    <w:rsid w:val="00664EA4"/>
    <w:rsid w:val="006653AF"/>
    <w:rsid w:val="00666595"/>
    <w:rsid w:val="00667DD7"/>
    <w:rsid w:val="006754F9"/>
    <w:rsid w:val="00675CE2"/>
    <w:rsid w:val="00680165"/>
    <w:rsid w:val="00682030"/>
    <w:rsid w:val="00684368"/>
    <w:rsid w:val="00684FC3"/>
    <w:rsid w:val="0068633C"/>
    <w:rsid w:val="0069127F"/>
    <w:rsid w:val="00694450"/>
    <w:rsid w:val="0069622D"/>
    <w:rsid w:val="006967EA"/>
    <w:rsid w:val="00697D49"/>
    <w:rsid w:val="006A047B"/>
    <w:rsid w:val="006A175B"/>
    <w:rsid w:val="006A22C4"/>
    <w:rsid w:val="006A24CC"/>
    <w:rsid w:val="006A644B"/>
    <w:rsid w:val="006B0107"/>
    <w:rsid w:val="006B2387"/>
    <w:rsid w:val="006B3451"/>
    <w:rsid w:val="006B36F9"/>
    <w:rsid w:val="006B72D3"/>
    <w:rsid w:val="006C0F1E"/>
    <w:rsid w:val="006C1C13"/>
    <w:rsid w:val="006C2776"/>
    <w:rsid w:val="006C5286"/>
    <w:rsid w:val="006C54A2"/>
    <w:rsid w:val="006C7804"/>
    <w:rsid w:val="006D160D"/>
    <w:rsid w:val="006D22FE"/>
    <w:rsid w:val="006D2665"/>
    <w:rsid w:val="006D36F3"/>
    <w:rsid w:val="006D48AC"/>
    <w:rsid w:val="006D4E41"/>
    <w:rsid w:val="006D7180"/>
    <w:rsid w:val="006E2151"/>
    <w:rsid w:val="006E427D"/>
    <w:rsid w:val="006E48EF"/>
    <w:rsid w:val="006E681A"/>
    <w:rsid w:val="006E7A6E"/>
    <w:rsid w:val="006F11CA"/>
    <w:rsid w:val="006F1506"/>
    <w:rsid w:val="006F2E6F"/>
    <w:rsid w:val="006F4D77"/>
    <w:rsid w:val="006F4F70"/>
    <w:rsid w:val="006F5078"/>
    <w:rsid w:val="006F575D"/>
    <w:rsid w:val="006F58AC"/>
    <w:rsid w:val="006F6711"/>
    <w:rsid w:val="0070051F"/>
    <w:rsid w:val="00704CE7"/>
    <w:rsid w:val="00706F6F"/>
    <w:rsid w:val="00707103"/>
    <w:rsid w:val="00713371"/>
    <w:rsid w:val="00714109"/>
    <w:rsid w:val="00716FE7"/>
    <w:rsid w:val="0072278B"/>
    <w:rsid w:val="00723032"/>
    <w:rsid w:val="0072529C"/>
    <w:rsid w:val="00725CB4"/>
    <w:rsid w:val="00726666"/>
    <w:rsid w:val="00730133"/>
    <w:rsid w:val="0073033E"/>
    <w:rsid w:val="00730882"/>
    <w:rsid w:val="00732036"/>
    <w:rsid w:val="007327D2"/>
    <w:rsid w:val="00733610"/>
    <w:rsid w:val="00734D45"/>
    <w:rsid w:val="0073613E"/>
    <w:rsid w:val="00737810"/>
    <w:rsid w:val="00737AB1"/>
    <w:rsid w:val="00740762"/>
    <w:rsid w:val="007420FB"/>
    <w:rsid w:val="00742D3B"/>
    <w:rsid w:val="00743368"/>
    <w:rsid w:val="00744379"/>
    <w:rsid w:val="00746311"/>
    <w:rsid w:val="00754319"/>
    <w:rsid w:val="0075630B"/>
    <w:rsid w:val="007570FC"/>
    <w:rsid w:val="00760B27"/>
    <w:rsid w:val="00761ADA"/>
    <w:rsid w:val="007639EE"/>
    <w:rsid w:val="00764D5F"/>
    <w:rsid w:val="00770D86"/>
    <w:rsid w:val="00772266"/>
    <w:rsid w:val="0077272E"/>
    <w:rsid w:val="00772E1C"/>
    <w:rsid w:val="00773294"/>
    <w:rsid w:val="0077377E"/>
    <w:rsid w:val="007831A8"/>
    <w:rsid w:val="007834B1"/>
    <w:rsid w:val="00790227"/>
    <w:rsid w:val="00790948"/>
    <w:rsid w:val="00791C38"/>
    <w:rsid w:val="007924F9"/>
    <w:rsid w:val="0079340A"/>
    <w:rsid w:val="007941FF"/>
    <w:rsid w:val="00794A8C"/>
    <w:rsid w:val="00794D77"/>
    <w:rsid w:val="00795174"/>
    <w:rsid w:val="00795CF6"/>
    <w:rsid w:val="007965BA"/>
    <w:rsid w:val="00797732"/>
    <w:rsid w:val="007A00CF"/>
    <w:rsid w:val="007A0226"/>
    <w:rsid w:val="007A0E76"/>
    <w:rsid w:val="007A0F62"/>
    <w:rsid w:val="007A1B4D"/>
    <w:rsid w:val="007A1F0E"/>
    <w:rsid w:val="007A37C0"/>
    <w:rsid w:val="007A43BE"/>
    <w:rsid w:val="007A4444"/>
    <w:rsid w:val="007A6E29"/>
    <w:rsid w:val="007B11E0"/>
    <w:rsid w:val="007B1E03"/>
    <w:rsid w:val="007B62E9"/>
    <w:rsid w:val="007B76B3"/>
    <w:rsid w:val="007C0FB5"/>
    <w:rsid w:val="007C33E6"/>
    <w:rsid w:val="007C431C"/>
    <w:rsid w:val="007C53D7"/>
    <w:rsid w:val="007C6566"/>
    <w:rsid w:val="007C6FB6"/>
    <w:rsid w:val="007D1DAD"/>
    <w:rsid w:val="007D2A26"/>
    <w:rsid w:val="007D7394"/>
    <w:rsid w:val="007E060F"/>
    <w:rsid w:val="007E08A5"/>
    <w:rsid w:val="007E0D14"/>
    <w:rsid w:val="007E21C5"/>
    <w:rsid w:val="007E231F"/>
    <w:rsid w:val="007E2C55"/>
    <w:rsid w:val="007E3F3E"/>
    <w:rsid w:val="007E4B97"/>
    <w:rsid w:val="007E5A84"/>
    <w:rsid w:val="007F7256"/>
    <w:rsid w:val="00801CB7"/>
    <w:rsid w:val="00802D1F"/>
    <w:rsid w:val="008048FF"/>
    <w:rsid w:val="008055B7"/>
    <w:rsid w:val="00805F06"/>
    <w:rsid w:val="00807628"/>
    <w:rsid w:val="00807CA6"/>
    <w:rsid w:val="00807FED"/>
    <w:rsid w:val="0081009D"/>
    <w:rsid w:val="0081094E"/>
    <w:rsid w:val="00810EEB"/>
    <w:rsid w:val="0081106B"/>
    <w:rsid w:val="0081229A"/>
    <w:rsid w:val="00813AA3"/>
    <w:rsid w:val="0081795F"/>
    <w:rsid w:val="008206D8"/>
    <w:rsid w:val="00820FA8"/>
    <w:rsid w:val="00821946"/>
    <w:rsid w:val="008241F5"/>
    <w:rsid w:val="0082488B"/>
    <w:rsid w:val="00827874"/>
    <w:rsid w:val="008347E4"/>
    <w:rsid w:val="00837FE8"/>
    <w:rsid w:val="00844029"/>
    <w:rsid w:val="0084566E"/>
    <w:rsid w:val="00845D44"/>
    <w:rsid w:val="00847BE6"/>
    <w:rsid w:val="00847D82"/>
    <w:rsid w:val="0085032C"/>
    <w:rsid w:val="008504EF"/>
    <w:rsid w:val="00851519"/>
    <w:rsid w:val="00852073"/>
    <w:rsid w:val="008534D7"/>
    <w:rsid w:val="00856478"/>
    <w:rsid w:val="0085676A"/>
    <w:rsid w:val="008572CD"/>
    <w:rsid w:val="0086187E"/>
    <w:rsid w:val="0086198A"/>
    <w:rsid w:val="00862A44"/>
    <w:rsid w:val="00863698"/>
    <w:rsid w:val="00864104"/>
    <w:rsid w:val="00864EDC"/>
    <w:rsid w:val="00864F64"/>
    <w:rsid w:val="00867AED"/>
    <w:rsid w:val="00867BBB"/>
    <w:rsid w:val="00870A8A"/>
    <w:rsid w:val="00875563"/>
    <w:rsid w:val="00877100"/>
    <w:rsid w:val="00877180"/>
    <w:rsid w:val="00877618"/>
    <w:rsid w:val="008806BD"/>
    <w:rsid w:val="00887B02"/>
    <w:rsid w:val="00893169"/>
    <w:rsid w:val="00894BCD"/>
    <w:rsid w:val="008956D6"/>
    <w:rsid w:val="008A0B06"/>
    <w:rsid w:val="008A3E93"/>
    <w:rsid w:val="008A3EF7"/>
    <w:rsid w:val="008A473E"/>
    <w:rsid w:val="008A4DE4"/>
    <w:rsid w:val="008A605E"/>
    <w:rsid w:val="008A78DB"/>
    <w:rsid w:val="008B078D"/>
    <w:rsid w:val="008B0994"/>
    <w:rsid w:val="008B26EC"/>
    <w:rsid w:val="008C04AF"/>
    <w:rsid w:val="008C0F33"/>
    <w:rsid w:val="008C6113"/>
    <w:rsid w:val="008C64FD"/>
    <w:rsid w:val="008C69BE"/>
    <w:rsid w:val="008D0CD0"/>
    <w:rsid w:val="008D0E22"/>
    <w:rsid w:val="008D57F0"/>
    <w:rsid w:val="008E1BFF"/>
    <w:rsid w:val="008E2817"/>
    <w:rsid w:val="008E72C6"/>
    <w:rsid w:val="008E7ADB"/>
    <w:rsid w:val="008E7DED"/>
    <w:rsid w:val="008F53B7"/>
    <w:rsid w:val="008F6B4E"/>
    <w:rsid w:val="008F7EFF"/>
    <w:rsid w:val="00900A69"/>
    <w:rsid w:val="009017F6"/>
    <w:rsid w:val="00903C4E"/>
    <w:rsid w:val="00906084"/>
    <w:rsid w:val="00913707"/>
    <w:rsid w:val="00914897"/>
    <w:rsid w:val="009179BF"/>
    <w:rsid w:val="00920EF4"/>
    <w:rsid w:val="00925B99"/>
    <w:rsid w:val="009267F2"/>
    <w:rsid w:val="009269F1"/>
    <w:rsid w:val="00932848"/>
    <w:rsid w:val="009329DE"/>
    <w:rsid w:val="009335E3"/>
    <w:rsid w:val="00933D28"/>
    <w:rsid w:val="00935689"/>
    <w:rsid w:val="0093691F"/>
    <w:rsid w:val="00937119"/>
    <w:rsid w:val="00941013"/>
    <w:rsid w:val="00942108"/>
    <w:rsid w:val="00942606"/>
    <w:rsid w:val="00942E84"/>
    <w:rsid w:val="009436DA"/>
    <w:rsid w:val="009442B7"/>
    <w:rsid w:val="00944894"/>
    <w:rsid w:val="0094532D"/>
    <w:rsid w:val="0094534B"/>
    <w:rsid w:val="00947C2B"/>
    <w:rsid w:val="009536E0"/>
    <w:rsid w:val="0095461E"/>
    <w:rsid w:val="00954EA5"/>
    <w:rsid w:val="00955CEF"/>
    <w:rsid w:val="00957508"/>
    <w:rsid w:val="0096208C"/>
    <w:rsid w:val="00962C27"/>
    <w:rsid w:val="0096612E"/>
    <w:rsid w:val="0096743B"/>
    <w:rsid w:val="00970DA8"/>
    <w:rsid w:val="00972007"/>
    <w:rsid w:val="009748E5"/>
    <w:rsid w:val="0097505A"/>
    <w:rsid w:val="009759F5"/>
    <w:rsid w:val="00977481"/>
    <w:rsid w:val="00983448"/>
    <w:rsid w:val="00986C36"/>
    <w:rsid w:val="00987919"/>
    <w:rsid w:val="00991B81"/>
    <w:rsid w:val="00995D4D"/>
    <w:rsid w:val="00997A91"/>
    <w:rsid w:val="009A104B"/>
    <w:rsid w:val="009A1FE1"/>
    <w:rsid w:val="009A3A7B"/>
    <w:rsid w:val="009A516A"/>
    <w:rsid w:val="009A5370"/>
    <w:rsid w:val="009B06C5"/>
    <w:rsid w:val="009B19E5"/>
    <w:rsid w:val="009B3BDB"/>
    <w:rsid w:val="009B4F3A"/>
    <w:rsid w:val="009B5A64"/>
    <w:rsid w:val="009B5C64"/>
    <w:rsid w:val="009B6BB3"/>
    <w:rsid w:val="009C3CCE"/>
    <w:rsid w:val="009C59E2"/>
    <w:rsid w:val="009C5AD4"/>
    <w:rsid w:val="009C6F24"/>
    <w:rsid w:val="009D0AF6"/>
    <w:rsid w:val="009D39DF"/>
    <w:rsid w:val="009D3B85"/>
    <w:rsid w:val="009D4375"/>
    <w:rsid w:val="009D7E0E"/>
    <w:rsid w:val="009E2524"/>
    <w:rsid w:val="009E4C34"/>
    <w:rsid w:val="009E65EB"/>
    <w:rsid w:val="009E6744"/>
    <w:rsid w:val="009E6757"/>
    <w:rsid w:val="009E767B"/>
    <w:rsid w:val="009F243C"/>
    <w:rsid w:val="009F2D8E"/>
    <w:rsid w:val="009F668C"/>
    <w:rsid w:val="009F6C1C"/>
    <w:rsid w:val="009F6EC4"/>
    <w:rsid w:val="009F7D17"/>
    <w:rsid w:val="00A0026B"/>
    <w:rsid w:val="00A01C9B"/>
    <w:rsid w:val="00A024ED"/>
    <w:rsid w:val="00A04193"/>
    <w:rsid w:val="00A06040"/>
    <w:rsid w:val="00A06383"/>
    <w:rsid w:val="00A106F9"/>
    <w:rsid w:val="00A11674"/>
    <w:rsid w:val="00A14C50"/>
    <w:rsid w:val="00A14C7A"/>
    <w:rsid w:val="00A236B9"/>
    <w:rsid w:val="00A27B83"/>
    <w:rsid w:val="00A31DC1"/>
    <w:rsid w:val="00A3584E"/>
    <w:rsid w:val="00A41F3B"/>
    <w:rsid w:val="00A44A20"/>
    <w:rsid w:val="00A47654"/>
    <w:rsid w:val="00A555D9"/>
    <w:rsid w:val="00A561BB"/>
    <w:rsid w:val="00A61CE6"/>
    <w:rsid w:val="00A70A26"/>
    <w:rsid w:val="00A7440C"/>
    <w:rsid w:val="00A75FB0"/>
    <w:rsid w:val="00A80494"/>
    <w:rsid w:val="00A84918"/>
    <w:rsid w:val="00A87D4C"/>
    <w:rsid w:val="00A9088B"/>
    <w:rsid w:val="00A90A38"/>
    <w:rsid w:val="00A92520"/>
    <w:rsid w:val="00A94224"/>
    <w:rsid w:val="00A95883"/>
    <w:rsid w:val="00A96A01"/>
    <w:rsid w:val="00AA072A"/>
    <w:rsid w:val="00AA6F7C"/>
    <w:rsid w:val="00AB1057"/>
    <w:rsid w:val="00AB1B05"/>
    <w:rsid w:val="00AB1EDD"/>
    <w:rsid w:val="00AC099D"/>
    <w:rsid w:val="00AC1F31"/>
    <w:rsid w:val="00AC5DF0"/>
    <w:rsid w:val="00AD15A5"/>
    <w:rsid w:val="00AD1A58"/>
    <w:rsid w:val="00AD260B"/>
    <w:rsid w:val="00AD387C"/>
    <w:rsid w:val="00AD49DD"/>
    <w:rsid w:val="00AD5699"/>
    <w:rsid w:val="00AD7238"/>
    <w:rsid w:val="00AD778B"/>
    <w:rsid w:val="00AE0E27"/>
    <w:rsid w:val="00AE494C"/>
    <w:rsid w:val="00AE579B"/>
    <w:rsid w:val="00AE5ABC"/>
    <w:rsid w:val="00AE665E"/>
    <w:rsid w:val="00AF2F23"/>
    <w:rsid w:val="00AF3073"/>
    <w:rsid w:val="00AF6C4E"/>
    <w:rsid w:val="00AF7620"/>
    <w:rsid w:val="00AF7EEC"/>
    <w:rsid w:val="00B0238D"/>
    <w:rsid w:val="00B04DD9"/>
    <w:rsid w:val="00B06174"/>
    <w:rsid w:val="00B06484"/>
    <w:rsid w:val="00B06714"/>
    <w:rsid w:val="00B10EE6"/>
    <w:rsid w:val="00B121A3"/>
    <w:rsid w:val="00B1278A"/>
    <w:rsid w:val="00B12CBC"/>
    <w:rsid w:val="00B13522"/>
    <w:rsid w:val="00B1728A"/>
    <w:rsid w:val="00B239F4"/>
    <w:rsid w:val="00B254DA"/>
    <w:rsid w:val="00B270EF"/>
    <w:rsid w:val="00B274BE"/>
    <w:rsid w:val="00B27A91"/>
    <w:rsid w:val="00B27D19"/>
    <w:rsid w:val="00B31268"/>
    <w:rsid w:val="00B369C6"/>
    <w:rsid w:val="00B40693"/>
    <w:rsid w:val="00B40F63"/>
    <w:rsid w:val="00B42CDE"/>
    <w:rsid w:val="00B44E75"/>
    <w:rsid w:val="00B45622"/>
    <w:rsid w:val="00B45993"/>
    <w:rsid w:val="00B47E52"/>
    <w:rsid w:val="00B518BB"/>
    <w:rsid w:val="00B53F66"/>
    <w:rsid w:val="00B55BCA"/>
    <w:rsid w:val="00B631CB"/>
    <w:rsid w:val="00B64F39"/>
    <w:rsid w:val="00B66452"/>
    <w:rsid w:val="00B703D4"/>
    <w:rsid w:val="00B716B1"/>
    <w:rsid w:val="00B71EC5"/>
    <w:rsid w:val="00B72197"/>
    <w:rsid w:val="00B73A20"/>
    <w:rsid w:val="00B74465"/>
    <w:rsid w:val="00B8064D"/>
    <w:rsid w:val="00B81DB8"/>
    <w:rsid w:val="00B81DBD"/>
    <w:rsid w:val="00B91114"/>
    <w:rsid w:val="00B93143"/>
    <w:rsid w:val="00B93335"/>
    <w:rsid w:val="00B97248"/>
    <w:rsid w:val="00BA4198"/>
    <w:rsid w:val="00BA5980"/>
    <w:rsid w:val="00BA66E1"/>
    <w:rsid w:val="00BA76F2"/>
    <w:rsid w:val="00BB01D2"/>
    <w:rsid w:val="00BB09FB"/>
    <w:rsid w:val="00BB690C"/>
    <w:rsid w:val="00BB7D06"/>
    <w:rsid w:val="00BC1665"/>
    <w:rsid w:val="00BC3E98"/>
    <w:rsid w:val="00BD1B34"/>
    <w:rsid w:val="00BE14A9"/>
    <w:rsid w:val="00BE17CF"/>
    <w:rsid w:val="00BE5C88"/>
    <w:rsid w:val="00BF00AA"/>
    <w:rsid w:val="00BF0804"/>
    <w:rsid w:val="00BF09C6"/>
    <w:rsid w:val="00BF0F5B"/>
    <w:rsid w:val="00BF19F4"/>
    <w:rsid w:val="00BF2D67"/>
    <w:rsid w:val="00BF2F48"/>
    <w:rsid w:val="00BF6F50"/>
    <w:rsid w:val="00C00984"/>
    <w:rsid w:val="00C04F4A"/>
    <w:rsid w:val="00C068FC"/>
    <w:rsid w:val="00C1223E"/>
    <w:rsid w:val="00C12ACD"/>
    <w:rsid w:val="00C1474C"/>
    <w:rsid w:val="00C15F5C"/>
    <w:rsid w:val="00C171B5"/>
    <w:rsid w:val="00C17313"/>
    <w:rsid w:val="00C17F48"/>
    <w:rsid w:val="00C20509"/>
    <w:rsid w:val="00C21B36"/>
    <w:rsid w:val="00C223A5"/>
    <w:rsid w:val="00C22F47"/>
    <w:rsid w:val="00C25629"/>
    <w:rsid w:val="00C30126"/>
    <w:rsid w:val="00C31FDE"/>
    <w:rsid w:val="00C32E4E"/>
    <w:rsid w:val="00C33775"/>
    <w:rsid w:val="00C33818"/>
    <w:rsid w:val="00C33AD9"/>
    <w:rsid w:val="00C34E59"/>
    <w:rsid w:val="00C43800"/>
    <w:rsid w:val="00C44D98"/>
    <w:rsid w:val="00C44FCB"/>
    <w:rsid w:val="00C53CB2"/>
    <w:rsid w:val="00C54D0A"/>
    <w:rsid w:val="00C56895"/>
    <w:rsid w:val="00C602E0"/>
    <w:rsid w:val="00C6057E"/>
    <w:rsid w:val="00C6275B"/>
    <w:rsid w:val="00C645E3"/>
    <w:rsid w:val="00C66634"/>
    <w:rsid w:val="00C6742C"/>
    <w:rsid w:val="00C677FD"/>
    <w:rsid w:val="00C72DDE"/>
    <w:rsid w:val="00C75240"/>
    <w:rsid w:val="00C753F2"/>
    <w:rsid w:val="00C75EC9"/>
    <w:rsid w:val="00C77CDA"/>
    <w:rsid w:val="00C8023D"/>
    <w:rsid w:val="00C809AD"/>
    <w:rsid w:val="00C841AA"/>
    <w:rsid w:val="00C853CA"/>
    <w:rsid w:val="00C866A8"/>
    <w:rsid w:val="00C87F33"/>
    <w:rsid w:val="00C93F5F"/>
    <w:rsid w:val="00CA03F7"/>
    <w:rsid w:val="00CA1DC9"/>
    <w:rsid w:val="00CA2416"/>
    <w:rsid w:val="00CA31A9"/>
    <w:rsid w:val="00CA4BFF"/>
    <w:rsid w:val="00CA4E7B"/>
    <w:rsid w:val="00CA68BD"/>
    <w:rsid w:val="00CA6BA9"/>
    <w:rsid w:val="00CB0C46"/>
    <w:rsid w:val="00CB3E27"/>
    <w:rsid w:val="00CB4FF7"/>
    <w:rsid w:val="00CC11D7"/>
    <w:rsid w:val="00CC4702"/>
    <w:rsid w:val="00CC4C7C"/>
    <w:rsid w:val="00CC5314"/>
    <w:rsid w:val="00CD094F"/>
    <w:rsid w:val="00CD14AD"/>
    <w:rsid w:val="00CD60C2"/>
    <w:rsid w:val="00CE07C1"/>
    <w:rsid w:val="00CE0B92"/>
    <w:rsid w:val="00CE1963"/>
    <w:rsid w:val="00CE1AB1"/>
    <w:rsid w:val="00CE2CDD"/>
    <w:rsid w:val="00CE409E"/>
    <w:rsid w:val="00CE4FCA"/>
    <w:rsid w:val="00CE6973"/>
    <w:rsid w:val="00CE6BD1"/>
    <w:rsid w:val="00CE7077"/>
    <w:rsid w:val="00CE7DEF"/>
    <w:rsid w:val="00CF056F"/>
    <w:rsid w:val="00CF13E1"/>
    <w:rsid w:val="00CF2F8A"/>
    <w:rsid w:val="00CF3377"/>
    <w:rsid w:val="00CF7DDA"/>
    <w:rsid w:val="00D01C2C"/>
    <w:rsid w:val="00D021EA"/>
    <w:rsid w:val="00D05D1A"/>
    <w:rsid w:val="00D14C07"/>
    <w:rsid w:val="00D21E7D"/>
    <w:rsid w:val="00D22DDB"/>
    <w:rsid w:val="00D26046"/>
    <w:rsid w:val="00D317DF"/>
    <w:rsid w:val="00D327BB"/>
    <w:rsid w:val="00D32C92"/>
    <w:rsid w:val="00D32CFF"/>
    <w:rsid w:val="00D348B2"/>
    <w:rsid w:val="00D348BC"/>
    <w:rsid w:val="00D40B7F"/>
    <w:rsid w:val="00D42A5F"/>
    <w:rsid w:val="00D42A6E"/>
    <w:rsid w:val="00D42C37"/>
    <w:rsid w:val="00D43B88"/>
    <w:rsid w:val="00D4609E"/>
    <w:rsid w:val="00D5175F"/>
    <w:rsid w:val="00D51EA1"/>
    <w:rsid w:val="00D53275"/>
    <w:rsid w:val="00D54841"/>
    <w:rsid w:val="00D54D5D"/>
    <w:rsid w:val="00D55EBF"/>
    <w:rsid w:val="00D60103"/>
    <w:rsid w:val="00D643D7"/>
    <w:rsid w:val="00D64F7D"/>
    <w:rsid w:val="00D67C94"/>
    <w:rsid w:val="00D703BC"/>
    <w:rsid w:val="00D7173B"/>
    <w:rsid w:val="00D71A9A"/>
    <w:rsid w:val="00D73967"/>
    <w:rsid w:val="00D73992"/>
    <w:rsid w:val="00D7506F"/>
    <w:rsid w:val="00D76B4F"/>
    <w:rsid w:val="00D77EB2"/>
    <w:rsid w:val="00D80408"/>
    <w:rsid w:val="00D810BD"/>
    <w:rsid w:val="00D836D6"/>
    <w:rsid w:val="00D83EEC"/>
    <w:rsid w:val="00D87213"/>
    <w:rsid w:val="00D93E2D"/>
    <w:rsid w:val="00D94CD9"/>
    <w:rsid w:val="00D9601E"/>
    <w:rsid w:val="00D9626E"/>
    <w:rsid w:val="00D96A4B"/>
    <w:rsid w:val="00DA0C51"/>
    <w:rsid w:val="00DA1FF6"/>
    <w:rsid w:val="00DA204C"/>
    <w:rsid w:val="00DA5833"/>
    <w:rsid w:val="00DA712E"/>
    <w:rsid w:val="00DA7400"/>
    <w:rsid w:val="00DB4FB5"/>
    <w:rsid w:val="00DB5B16"/>
    <w:rsid w:val="00DC3351"/>
    <w:rsid w:val="00DC78FD"/>
    <w:rsid w:val="00DD348E"/>
    <w:rsid w:val="00DD36E1"/>
    <w:rsid w:val="00DD3B6C"/>
    <w:rsid w:val="00DD6F54"/>
    <w:rsid w:val="00DE23CA"/>
    <w:rsid w:val="00DE449C"/>
    <w:rsid w:val="00DE4D4A"/>
    <w:rsid w:val="00DE719D"/>
    <w:rsid w:val="00DF4A65"/>
    <w:rsid w:val="00DF71EA"/>
    <w:rsid w:val="00E0075D"/>
    <w:rsid w:val="00E016AE"/>
    <w:rsid w:val="00E054C9"/>
    <w:rsid w:val="00E065F8"/>
    <w:rsid w:val="00E11023"/>
    <w:rsid w:val="00E12876"/>
    <w:rsid w:val="00E1365D"/>
    <w:rsid w:val="00E155E5"/>
    <w:rsid w:val="00E201BA"/>
    <w:rsid w:val="00E212CE"/>
    <w:rsid w:val="00E2195A"/>
    <w:rsid w:val="00E22495"/>
    <w:rsid w:val="00E27C89"/>
    <w:rsid w:val="00E316AE"/>
    <w:rsid w:val="00E33AD3"/>
    <w:rsid w:val="00E33B22"/>
    <w:rsid w:val="00E361C7"/>
    <w:rsid w:val="00E40175"/>
    <w:rsid w:val="00E43EAC"/>
    <w:rsid w:val="00E467D9"/>
    <w:rsid w:val="00E469DC"/>
    <w:rsid w:val="00E472CE"/>
    <w:rsid w:val="00E5034B"/>
    <w:rsid w:val="00E5152C"/>
    <w:rsid w:val="00E51E89"/>
    <w:rsid w:val="00E52060"/>
    <w:rsid w:val="00E52ED2"/>
    <w:rsid w:val="00E55798"/>
    <w:rsid w:val="00E6070C"/>
    <w:rsid w:val="00E60D79"/>
    <w:rsid w:val="00E61920"/>
    <w:rsid w:val="00E761C3"/>
    <w:rsid w:val="00E7749C"/>
    <w:rsid w:val="00E77D70"/>
    <w:rsid w:val="00E81649"/>
    <w:rsid w:val="00E8198D"/>
    <w:rsid w:val="00E83321"/>
    <w:rsid w:val="00E83749"/>
    <w:rsid w:val="00E85F4C"/>
    <w:rsid w:val="00E95364"/>
    <w:rsid w:val="00E95936"/>
    <w:rsid w:val="00E976FD"/>
    <w:rsid w:val="00EA15A5"/>
    <w:rsid w:val="00EA3EE4"/>
    <w:rsid w:val="00EA658B"/>
    <w:rsid w:val="00EA6DC1"/>
    <w:rsid w:val="00EB2022"/>
    <w:rsid w:val="00EB2613"/>
    <w:rsid w:val="00EB341C"/>
    <w:rsid w:val="00EB5A8D"/>
    <w:rsid w:val="00EB6387"/>
    <w:rsid w:val="00EB6F40"/>
    <w:rsid w:val="00EC3431"/>
    <w:rsid w:val="00EC4679"/>
    <w:rsid w:val="00EC4B52"/>
    <w:rsid w:val="00EC5E94"/>
    <w:rsid w:val="00ED04C2"/>
    <w:rsid w:val="00ED4211"/>
    <w:rsid w:val="00ED43CB"/>
    <w:rsid w:val="00ED5406"/>
    <w:rsid w:val="00ED7027"/>
    <w:rsid w:val="00ED7A3F"/>
    <w:rsid w:val="00ED7F43"/>
    <w:rsid w:val="00EE023C"/>
    <w:rsid w:val="00EE09B7"/>
    <w:rsid w:val="00EE27BD"/>
    <w:rsid w:val="00EE405C"/>
    <w:rsid w:val="00EE4CAD"/>
    <w:rsid w:val="00EE4FD2"/>
    <w:rsid w:val="00EE55F9"/>
    <w:rsid w:val="00EE5E67"/>
    <w:rsid w:val="00EE7187"/>
    <w:rsid w:val="00EE7BE6"/>
    <w:rsid w:val="00EF12D6"/>
    <w:rsid w:val="00EF18FD"/>
    <w:rsid w:val="00EF355C"/>
    <w:rsid w:val="00EF6089"/>
    <w:rsid w:val="00EF631B"/>
    <w:rsid w:val="00EF6D01"/>
    <w:rsid w:val="00EF7405"/>
    <w:rsid w:val="00EF7FA3"/>
    <w:rsid w:val="00F0080C"/>
    <w:rsid w:val="00F0187E"/>
    <w:rsid w:val="00F02A02"/>
    <w:rsid w:val="00F038B0"/>
    <w:rsid w:val="00F04DDE"/>
    <w:rsid w:val="00F056A5"/>
    <w:rsid w:val="00F06462"/>
    <w:rsid w:val="00F0693E"/>
    <w:rsid w:val="00F11587"/>
    <w:rsid w:val="00F1339C"/>
    <w:rsid w:val="00F13912"/>
    <w:rsid w:val="00F13B8A"/>
    <w:rsid w:val="00F1703E"/>
    <w:rsid w:val="00F17515"/>
    <w:rsid w:val="00F25BC7"/>
    <w:rsid w:val="00F27A27"/>
    <w:rsid w:val="00F3299E"/>
    <w:rsid w:val="00F351B4"/>
    <w:rsid w:val="00F37728"/>
    <w:rsid w:val="00F400A5"/>
    <w:rsid w:val="00F42EE2"/>
    <w:rsid w:val="00F43418"/>
    <w:rsid w:val="00F454B3"/>
    <w:rsid w:val="00F455CF"/>
    <w:rsid w:val="00F458D5"/>
    <w:rsid w:val="00F4706D"/>
    <w:rsid w:val="00F47506"/>
    <w:rsid w:val="00F507F2"/>
    <w:rsid w:val="00F5343E"/>
    <w:rsid w:val="00F53647"/>
    <w:rsid w:val="00F549B0"/>
    <w:rsid w:val="00F57AE7"/>
    <w:rsid w:val="00F60BE2"/>
    <w:rsid w:val="00F60CC6"/>
    <w:rsid w:val="00F61D35"/>
    <w:rsid w:val="00F63B3E"/>
    <w:rsid w:val="00F64808"/>
    <w:rsid w:val="00F7386A"/>
    <w:rsid w:val="00F75ABE"/>
    <w:rsid w:val="00F7780B"/>
    <w:rsid w:val="00F8049C"/>
    <w:rsid w:val="00F80E3C"/>
    <w:rsid w:val="00F811BE"/>
    <w:rsid w:val="00F81265"/>
    <w:rsid w:val="00F81A4E"/>
    <w:rsid w:val="00F81E0C"/>
    <w:rsid w:val="00F85C4F"/>
    <w:rsid w:val="00F90166"/>
    <w:rsid w:val="00F92379"/>
    <w:rsid w:val="00F959E5"/>
    <w:rsid w:val="00F96597"/>
    <w:rsid w:val="00F968B2"/>
    <w:rsid w:val="00FA1AD7"/>
    <w:rsid w:val="00FA4715"/>
    <w:rsid w:val="00FB0A51"/>
    <w:rsid w:val="00FB1EBF"/>
    <w:rsid w:val="00FB26CF"/>
    <w:rsid w:val="00FB6326"/>
    <w:rsid w:val="00FC17E1"/>
    <w:rsid w:val="00FC2B20"/>
    <w:rsid w:val="00FC5972"/>
    <w:rsid w:val="00FC6262"/>
    <w:rsid w:val="00FC6F30"/>
    <w:rsid w:val="00FC6FF5"/>
    <w:rsid w:val="00FD024D"/>
    <w:rsid w:val="00FD099F"/>
    <w:rsid w:val="00FD2DF6"/>
    <w:rsid w:val="00FD3A4B"/>
    <w:rsid w:val="00FD499C"/>
    <w:rsid w:val="00FD69D4"/>
    <w:rsid w:val="00FD79FF"/>
    <w:rsid w:val="00FE1F32"/>
    <w:rsid w:val="00FE3821"/>
    <w:rsid w:val="00FE48D4"/>
    <w:rsid w:val="00FE7E11"/>
    <w:rsid w:val="00FF06AF"/>
    <w:rsid w:val="00FF195E"/>
    <w:rsid w:val="00FF69A2"/>
    <w:rsid w:val="00FF6E8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D9FA6"/>
  <w15:chartTrackingRefBased/>
  <w15:docId w15:val="{F604498E-DAC0-4A9B-BE0D-5417878493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05386B"/>
    <w:pPr>
      <w:spacing w:after="120" w:line="240" w:lineRule="auto"/>
      <w:contextualSpacing/>
    </w:pPr>
  </w:style>
  <w:style w:type="paragraph" w:styleId="berschrift1">
    <w:name w:val="heading 1"/>
    <w:basedOn w:val="Standard"/>
    <w:next w:val="Standard"/>
    <w:link w:val="berschrift1Zchn"/>
    <w:uiPriority w:val="9"/>
    <w:qFormat/>
    <w:rsid w:val="00CC11D7"/>
    <w:pPr>
      <w:keepNext/>
      <w:keepLines/>
      <w:spacing w:before="480" w:after="0"/>
      <w:outlineLvl w:val="0"/>
    </w:pPr>
    <w:rPr>
      <w:rFonts w:asciiTheme="majorHAnsi" w:eastAsiaTheme="majorEastAsia" w:hAnsiTheme="majorHAnsi" w:cstheme="majorBidi"/>
      <w:b/>
      <w:color w:val="000000" w:themeColor="text1"/>
      <w:sz w:val="30"/>
      <w:szCs w:val="30"/>
      <w:lang w:val="en-GB"/>
    </w:rPr>
  </w:style>
  <w:style w:type="paragraph" w:styleId="berschrift2">
    <w:name w:val="heading 2"/>
    <w:basedOn w:val="Standard"/>
    <w:next w:val="Standard"/>
    <w:link w:val="berschrift2Zchn"/>
    <w:uiPriority w:val="9"/>
    <w:unhideWhenUsed/>
    <w:qFormat/>
    <w:rsid w:val="00AE665E"/>
    <w:pPr>
      <w:keepNext/>
      <w:keepLines/>
      <w:numPr>
        <w:ilvl w:val="1"/>
        <w:numId w:val="38"/>
      </w:numPr>
      <w:pBdr>
        <w:bottom w:val="single" w:sz="4" w:space="1" w:color="auto"/>
      </w:pBdr>
      <w:spacing w:before="360"/>
      <w:ind w:left="567" w:hanging="567"/>
      <w:outlineLvl w:val="1"/>
    </w:pPr>
    <w:rPr>
      <w:rFonts w:asciiTheme="majorHAnsi" w:eastAsiaTheme="majorEastAsia" w:hAnsiTheme="majorHAnsi" w:cstheme="majorHAnsi"/>
      <w:color w:val="000000" w:themeColor="text1"/>
      <w:sz w:val="26"/>
      <w:szCs w:val="26"/>
      <w:lang w:val="en-GB"/>
    </w:rPr>
  </w:style>
  <w:style w:type="paragraph" w:styleId="berschrift3">
    <w:name w:val="heading 3"/>
    <w:basedOn w:val="Standard"/>
    <w:next w:val="Standard"/>
    <w:link w:val="berschrift3Zchn"/>
    <w:uiPriority w:val="9"/>
    <w:unhideWhenUsed/>
    <w:qFormat/>
    <w:rsid w:val="00CC11D7"/>
    <w:pPr>
      <w:keepNext/>
      <w:keepLines/>
      <w:numPr>
        <w:ilvl w:val="2"/>
        <w:numId w:val="38"/>
      </w:numPr>
      <w:spacing w:before="240"/>
      <w:ind w:left="567" w:hanging="567"/>
      <w:outlineLvl w:val="2"/>
    </w:pPr>
    <w:rPr>
      <w:rFonts w:eastAsia="Calibri" w:cstheme="minorHAnsi"/>
      <w:b/>
      <w:iCs/>
      <w:szCs w:val="24"/>
      <w:lang w:val="en-GB"/>
    </w:rPr>
  </w:style>
  <w:style w:type="paragraph" w:styleId="berschrift4">
    <w:name w:val="heading 4"/>
    <w:basedOn w:val="Standard"/>
    <w:next w:val="Standard"/>
    <w:link w:val="berschrift4Zchn"/>
    <w:uiPriority w:val="9"/>
    <w:unhideWhenUsed/>
    <w:qFormat/>
    <w:rsid w:val="00B270EF"/>
    <w:pPr>
      <w:keepNext/>
      <w:keepLines/>
      <w:numPr>
        <w:ilvl w:val="3"/>
        <w:numId w:val="38"/>
      </w:numPr>
      <w:spacing w:before="240"/>
      <w:ind w:left="709" w:hanging="709"/>
      <w:outlineLvl w:val="3"/>
    </w:pPr>
    <w:rPr>
      <w:rFonts w:eastAsiaTheme="majorEastAsia" w:cstheme="minorHAnsi"/>
      <w:iCs/>
      <w:lang w:val="en-G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CC11D7"/>
    <w:rPr>
      <w:rFonts w:asciiTheme="majorHAnsi" w:eastAsiaTheme="majorEastAsia" w:hAnsiTheme="majorHAnsi" w:cstheme="majorBidi"/>
      <w:b/>
      <w:color w:val="000000" w:themeColor="text1"/>
      <w:sz w:val="30"/>
      <w:szCs w:val="30"/>
      <w:lang w:val="en-GB"/>
    </w:rPr>
  </w:style>
  <w:style w:type="character" w:customStyle="1" w:styleId="berschrift2Zchn">
    <w:name w:val="Überschrift 2 Zchn"/>
    <w:basedOn w:val="Absatz-Standardschriftart"/>
    <w:link w:val="berschrift2"/>
    <w:uiPriority w:val="9"/>
    <w:rsid w:val="00AE665E"/>
    <w:rPr>
      <w:rFonts w:asciiTheme="majorHAnsi" w:eastAsiaTheme="majorEastAsia" w:hAnsiTheme="majorHAnsi" w:cstheme="majorHAnsi"/>
      <w:color w:val="000000" w:themeColor="text1"/>
      <w:sz w:val="26"/>
      <w:szCs w:val="26"/>
      <w:lang w:val="en-GB"/>
    </w:rPr>
  </w:style>
  <w:style w:type="paragraph" w:styleId="Listenabsatz">
    <w:name w:val="List Paragraph"/>
    <w:basedOn w:val="Standard"/>
    <w:uiPriority w:val="34"/>
    <w:qFormat/>
    <w:rsid w:val="00AE0E27"/>
    <w:pPr>
      <w:spacing w:line="256" w:lineRule="auto"/>
      <w:ind w:left="720"/>
    </w:pPr>
    <w:rPr>
      <w:lang w:val="en-US"/>
    </w:rPr>
  </w:style>
  <w:style w:type="character" w:styleId="Platzhaltertext">
    <w:name w:val="Placeholder Text"/>
    <w:basedOn w:val="Absatz-Standardschriftart"/>
    <w:uiPriority w:val="99"/>
    <w:semiHidden/>
    <w:rsid w:val="00AE0E27"/>
    <w:rPr>
      <w:color w:val="808080"/>
    </w:rPr>
  </w:style>
  <w:style w:type="character" w:styleId="Kommentarzeichen">
    <w:name w:val="annotation reference"/>
    <w:basedOn w:val="Absatz-Standardschriftart"/>
    <w:uiPriority w:val="99"/>
    <w:semiHidden/>
    <w:unhideWhenUsed/>
    <w:rsid w:val="0073613E"/>
    <w:rPr>
      <w:sz w:val="16"/>
      <w:szCs w:val="16"/>
    </w:rPr>
  </w:style>
  <w:style w:type="paragraph" w:styleId="Kommentartext">
    <w:name w:val="annotation text"/>
    <w:basedOn w:val="Standard"/>
    <w:link w:val="KommentartextZchn"/>
    <w:uiPriority w:val="99"/>
    <w:semiHidden/>
    <w:unhideWhenUsed/>
    <w:rsid w:val="0073613E"/>
    <w:rPr>
      <w:sz w:val="20"/>
      <w:szCs w:val="20"/>
    </w:rPr>
  </w:style>
  <w:style w:type="character" w:customStyle="1" w:styleId="KommentartextZchn">
    <w:name w:val="Kommentartext Zchn"/>
    <w:basedOn w:val="Absatz-Standardschriftart"/>
    <w:link w:val="Kommentartext"/>
    <w:uiPriority w:val="99"/>
    <w:semiHidden/>
    <w:rsid w:val="0073613E"/>
    <w:rPr>
      <w:sz w:val="20"/>
      <w:szCs w:val="20"/>
    </w:rPr>
  </w:style>
  <w:style w:type="paragraph" w:styleId="Kommentarthema">
    <w:name w:val="annotation subject"/>
    <w:basedOn w:val="Kommentartext"/>
    <w:next w:val="Kommentartext"/>
    <w:link w:val="KommentarthemaZchn"/>
    <w:uiPriority w:val="99"/>
    <w:semiHidden/>
    <w:unhideWhenUsed/>
    <w:rsid w:val="0073613E"/>
    <w:rPr>
      <w:b/>
      <w:bCs/>
    </w:rPr>
  </w:style>
  <w:style w:type="character" w:customStyle="1" w:styleId="KommentarthemaZchn">
    <w:name w:val="Kommentarthema Zchn"/>
    <w:basedOn w:val="KommentartextZchn"/>
    <w:link w:val="Kommentarthema"/>
    <w:uiPriority w:val="99"/>
    <w:semiHidden/>
    <w:rsid w:val="0073613E"/>
    <w:rPr>
      <w:b/>
      <w:bCs/>
      <w:sz w:val="20"/>
      <w:szCs w:val="20"/>
    </w:rPr>
  </w:style>
  <w:style w:type="paragraph" w:styleId="Sprechblasentext">
    <w:name w:val="Balloon Text"/>
    <w:basedOn w:val="Standard"/>
    <w:link w:val="SprechblasentextZchn"/>
    <w:uiPriority w:val="99"/>
    <w:semiHidden/>
    <w:unhideWhenUsed/>
    <w:rsid w:val="0073613E"/>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73613E"/>
    <w:rPr>
      <w:rFonts w:ascii="Segoe UI" w:hAnsi="Segoe UI" w:cs="Segoe UI"/>
      <w:sz w:val="18"/>
      <w:szCs w:val="18"/>
    </w:rPr>
  </w:style>
  <w:style w:type="table" w:styleId="Tabellenraster">
    <w:name w:val="Table Grid"/>
    <w:basedOn w:val="NormaleTabelle"/>
    <w:uiPriority w:val="59"/>
    <w:rsid w:val="001D40E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erschrift3Zchn">
    <w:name w:val="Überschrift 3 Zchn"/>
    <w:basedOn w:val="Absatz-Standardschriftart"/>
    <w:link w:val="berschrift3"/>
    <w:uiPriority w:val="9"/>
    <w:rsid w:val="00CC11D7"/>
    <w:rPr>
      <w:rFonts w:eastAsia="Calibri" w:cstheme="minorHAnsi"/>
      <w:b/>
      <w:iCs/>
      <w:szCs w:val="24"/>
      <w:lang w:val="en-GB"/>
    </w:rPr>
  </w:style>
  <w:style w:type="paragraph" w:styleId="KeinLeerraum">
    <w:name w:val="No Spacing"/>
    <w:uiPriority w:val="1"/>
    <w:qFormat/>
    <w:rsid w:val="006B3451"/>
    <w:pPr>
      <w:spacing w:after="0" w:line="240" w:lineRule="auto"/>
    </w:pPr>
  </w:style>
  <w:style w:type="character" w:customStyle="1" w:styleId="berschrift4Zchn">
    <w:name w:val="Überschrift 4 Zchn"/>
    <w:basedOn w:val="Absatz-Standardschriftart"/>
    <w:link w:val="berschrift4"/>
    <w:uiPriority w:val="9"/>
    <w:rsid w:val="00B270EF"/>
    <w:rPr>
      <w:rFonts w:eastAsiaTheme="majorEastAsia" w:cstheme="minorHAnsi"/>
      <w:iCs/>
      <w:lang w:val="en-GB"/>
    </w:rPr>
  </w:style>
  <w:style w:type="character" w:styleId="Hyperlink">
    <w:name w:val="Hyperlink"/>
    <w:basedOn w:val="Absatz-Standardschriftart"/>
    <w:uiPriority w:val="99"/>
    <w:unhideWhenUsed/>
    <w:rsid w:val="002430F1"/>
    <w:rPr>
      <w:color w:val="0563C1" w:themeColor="hyperlink"/>
      <w:u w:val="single"/>
    </w:rPr>
  </w:style>
  <w:style w:type="character" w:styleId="NichtaufgelsteErwhnung">
    <w:name w:val="Unresolved Mention"/>
    <w:basedOn w:val="Absatz-Standardschriftart"/>
    <w:uiPriority w:val="99"/>
    <w:semiHidden/>
    <w:unhideWhenUsed/>
    <w:rsid w:val="002430F1"/>
    <w:rPr>
      <w:color w:val="605E5C"/>
      <w:shd w:val="clear" w:color="auto" w:fill="E1DFDD"/>
    </w:rPr>
  </w:style>
  <w:style w:type="character" w:styleId="BesuchterLink">
    <w:name w:val="FollowedHyperlink"/>
    <w:basedOn w:val="Absatz-Standardschriftart"/>
    <w:uiPriority w:val="99"/>
    <w:semiHidden/>
    <w:unhideWhenUsed/>
    <w:rsid w:val="005D0D09"/>
    <w:rPr>
      <w:color w:val="954F72" w:themeColor="followedHyperlink"/>
      <w:u w:val="single"/>
    </w:rPr>
  </w:style>
  <w:style w:type="paragraph" w:styleId="berarbeitung">
    <w:name w:val="Revision"/>
    <w:hidden/>
    <w:uiPriority w:val="99"/>
    <w:semiHidden/>
    <w:rsid w:val="004526EF"/>
    <w:pPr>
      <w:spacing w:after="0" w:line="240" w:lineRule="auto"/>
    </w:pPr>
  </w:style>
  <w:style w:type="paragraph" w:styleId="Kopfzeile">
    <w:name w:val="header"/>
    <w:basedOn w:val="Standard"/>
    <w:link w:val="KopfzeileZchn"/>
    <w:uiPriority w:val="99"/>
    <w:unhideWhenUsed/>
    <w:rsid w:val="00235BC4"/>
    <w:pPr>
      <w:tabs>
        <w:tab w:val="center" w:pos="4703"/>
        <w:tab w:val="right" w:pos="9406"/>
      </w:tabs>
      <w:spacing w:after="0"/>
    </w:pPr>
  </w:style>
  <w:style w:type="character" w:customStyle="1" w:styleId="KopfzeileZchn">
    <w:name w:val="Kopfzeile Zchn"/>
    <w:basedOn w:val="Absatz-Standardschriftart"/>
    <w:link w:val="Kopfzeile"/>
    <w:uiPriority w:val="99"/>
    <w:rsid w:val="00235BC4"/>
  </w:style>
  <w:style w:type="paragraph" w:styleId="Fuzeile">
    <w:name w:val="footer"/>
    <w:basedOn w:val="Standard"/>
    <w:link w:val="FuzeileZchn"/>
    <w:uiPriority w:val="99"/>
    <w:unhideWhenUsed/>
    <w:rsid w:val="00235BC4"/>
    <w:pPr>
      <w:tabs>
        <w:tab w:val="center" w:pos="4703"/>
        <w:tab w:val="right" w:pos="9406"/>
      </w:tabs>
      <w:spacing w:after="0"/>
    </w:pPr>
  </w:style>
  <w:style w:type="character" w:customStyle="1" w:styleId="FuzeileZchn">
    <w:name w:val="Fußzeile Zchn"/>
    <w:basedOn w:val="Absatz-Standardschriftart"/>
    <w:link w:val="Fuzeile"/>
    <w:uiPriority w:val="99"/>
    <w:rsid w:val="00235BC4"/>
  </w:style>
  <w:style w:type="paragraph" w:customStyle="1" w:styleId="berschrift11">
    <w:name w:val="Überschrift 11"/>
    <w:basedOn w:val="Standard"/>
    <w:rsid w:val="007A0226"/>
  </w:style>
  <w:style w:type="paragraph" w:customStyle="1" w:styleId="berschrift21">
    <w:name w:val="Überschrift 21"/>
    <w:basedOn w:val="Standard"/>
    <w:rsid w:val="007A0226"/>
  </w:style>
  <w:style w:type="paragraph" w:customStyle="1" w:styleId="berschrift31">
    <w:name w:val="Überschrift 31"/>
    <w:basedOn w:val="Standard"/>
    <w:rsid w:val="007A0226"/>
  </w:style>
  <w:style w:type="paragraph" w:customStyle="1" w:styleId="berschrift41">
    <w:name w:val="Überschrift 41"/>
    <w:basedOn w:val="Standard"/>
    <w:rsid w:val="007A0226"/>
  </w:style>
  <w:style w:type="paragraph" w:customStyle="1" w:styleId="berschrift51">
    <w:name w:val="Überschrift 51"/>
    <w:basedOn w:val="Standard"/>
    <w:rsid w:val="007A0226"/>
  </w:style>
  <w:style w:type="paragraph" w:customStyle="1" w:styleId="berschrift61">
    <w:name w:val="Überschrift 61"/>
    <w:basedOn w:val="Standard"/>
    <w:rsid w:val="007A0226"/>
  </w:style>
  <w:style w:type="paragraph" w:customStyle="1" w:styleId="berschrift71">
    <w:name w:val="Überschrift 71"/>
    <w:basedOn w:val="Standard"/>
    <w:rsid w:val="007A0226"/>
  </w:style>
  <w:style w:type="paragraph" w:customStyle="1" w:styleId="berschrift81">
    <w:name w:val="Überschrift 81"/>
    <w:basedOn w:val="Standard"/>
    <w:rsid w:val="007A0226"/>
  </w:style>
  <w:style w:type="paragraph" w:customStyle="1" w:styleId="berschrift91">
    <w:name w:val="Überschrift 91"/>
    <w:basedOn w:val="Standard"/>
    <w:rsid w:val="007A0226"/>
  </w:style>
  <w:style w:type="paragraph" w:styleId="Inhaltsverzeichnisberschrift">
    <w:name w:val="TOC Heading"/>
    <w:basedOn w:val="berschrift1"/>
    <w:next w:val="Standard"/>
    <w:uiPriority w:val="39"/>
    <w:unhideWhenUsed/>
    <w:qFormat/>
    <w:rsid w:val="007C33E6"/>
    <w:pPr>
      <w:spacing w:before="240" w:line="259" w:lineRule="auto"/>
      <w:outlineLvl w:val="9"/>
    </w:pPr>
    <w:rPr>
      <w:b w:val="0"/>
      <w:color w:val="2E74B5" w:themeColor="accent1" w:themeShade="BF"/>
      <w:sz w:val="32"/>
      <w:szCs w:val="32"/>
      <w:lang w:val="en-US"/>
    </w:rPr>
  </w:style>
  <w:style w:type="paragraph" w:styleId="Verzeichnis1">
    <w:name w:val="toc 1"/>
    <w:basedOn w:val="Standard"/>
    <w:next w:val="Standard"/>
    <w:autoRedefine/>
    <w:uiPriority w:val="39"/>
    <w:unhideWhenUsed/>
    <w:rsid w:val="007D1DAD"/>
    <w:pPr>
      <w:spacing w:after="0"/>
    </w:pPr>
  </w:style>
  <w:style w:type="paragraph" w:styleId="Verzeichnis2">
    <w:name w:val="toc 2"/>
    <w:basedOn w:val="Standard"/>
    <w:next w:val="Standard"/>
    <w:autoRedefine/>
    <w:uiPriority w:val="39"/>
    <w:unhideWhenUsed/>
    <w:rsid w:val="0072278B"/>
    <w:pPr>
      <w:tabs>
        <w:tab w:val="left" w:pos="880"/>
        <w:tab w:val="right" w:leader="dot" w:pos="9062"/>
      </w:tabs>
      <w:spacing w:after="0"/>
      <w:ind w:left="221"/>
    </w:pPr>
  </w:style>
  <w:style w:type="paragraph" w:styleId="Verzeichnis3">
    <w:name w:val="toc 3"/>
    <w:basedOn w:val="Standard"/>
    <w:next w:val="Standard"/>
    <w:autoRedefine/>
    <w:uiPriority w:val="39"/>
    <w:unhideWhenUsed/>
    <w:rsid w:val="007C33E6"/>
    <w:pPr>
      <w:spacing w:after="100"/>
      <w:ind w:left="440"/>
    </w:pPr>
  </w:style>
  <w:style w:type="paragraph" w:styleId="Verzeichnis4">
    <w:name w:val="toc 4"/>
    <w:basedOn w:val="Standard"/>
    <w:next w:val="Standard"/>
    <w:autoRedefine/>
    <w:uiPriority w:val="39"/>
    <w:unhideWhenUsed/>
    <w:rsid w:val="007C33E6"/>
    <w:pPr>
      <w:spacing w:after="100"/>
      <w:ind w:left="660"/>
    </w:pPr>
    <w:rPr>
      <w:rFonts w:eastAsiaTheme="minorEastAsia"/>
      <w:lang w:val="en-US"/>
    </w:rPr>
  </w:style>
  <w:style w:type="paragraph" w:styleId="Verzeichnis5">
    <w:name w:val="toc 5"/>
    <w:basedOn w:val="Standard"/>
    <w:next w:val="Standard"/>
    <w:autoRedefine/>
    <w:uiPriority w:val="39"/>
    <w:unhideWhenUsed/>
    <w:rsid w:val="007C33E6"/>
    <w:pPr>
      <w:spacing w:after="100"/>
      <w:ind w:left="880"/>
    </w:pPr>
    <w:rPr>
      <w:rFonts w:eastAsiaTheme="minorEastAsia"/>
      <w:lang w:val="en-US"/>
    </w:rPr>
  </w:style>
  <w:style w:type="paragraph" w:styleId="Verzeichnis6">
    <w:name w:val="toc 6"/>
    <w:basedOn w:val="Standard"/>
    <w:next w:val="Standard"/>
    <w:autoRedefine/>
    <w:uiPriority w:val="39"/>
    <w:unhideWhenUsed/>
    <w:rsid w:val="007C33E6"/>
    <w:pPr>
      <w:spacing w:after="100"/>
      <w:ind w:left="1100"/>
    </w:pPr>
    <w:rPr>
      <w:rFonts w:eastAsiaTheme="minorEastAsia"/>
      <w:lang w:val="en-US"/>
    </w:rPr>
  </w:style>
  <w:style w:type="paragraph" w:styleId="Verzeichnis7">
    <w:name w:val="toc 7"/>
    <w:basedOn w:val="Standard"/>
    <w:next w:val="Standard"/>
    <w:autoRedefine/>
    <w:uiPriority w:val="39"/>
    <w:unhideWhenUsed/>
    <w:rsid w:val="007C33E6"/>
    <w:pPr>
      <w:spacing w:after="100"/>
      <w:ind w:left="1320"/>
    </w:pPr>
    <w:rPr>
      <w:rFonts w:eastAsiaTheme="minorEastAsia"/>
      <w:lang w:val="en-US"/>
    </w:rPr>
  </w:style>
  <w:style w:type="paragraph" w:styleId="Verzeichnis8">
    <w:name w:val="toc 8"/>
    <w:basedOn w:val="Standard"/>
    <w:next w:val="Standard"/>
    <w:autoRedefine/>
    <w:uiPriority w:val="39"/>
    <w:unhideWhenUsed/>
    <w:rsid w:val="007C33E6"/>
    <w:pPr>
      <w:spacing w:after="100"/>
      <w:ind w:left="1540"/>
    </w:pPr>
    <w:rPr>
      <w:rFonts w:eastAsiaTheme="minorEastAsia"/>
      <w:lang w:val="en-US"/>
    </w:rPr>
  </w:style>
  <w:style w:type="paragraph" w:styleId="Verzeichnis9">
    <w:name w:val="toc 9"/>
    <w:basedOn w:val="Standard"/>
    <w:next w:val="Standard"/>
    <w:autoRedefine/>
    <w:uiPriority w:val="39"/>
    <w:unhideWhenUsed/>
    <w:rsid w:val="007C33E6"/>
    <w:pPr>
      <w:spacing w:after="100"/>
      <w:ind w:left="1760"/>
    </w:pPr>
    <w:rPr>
      <w:rFonts w:eastAsiaTheme="minorEastAsia"/>
      <w:lang w:val="en-US"/>
    </w:rPr>
  </w:style>
  <w:style w:type="paragraph" w:customStyle="1" w:styleId="StyleLeft025cmHanging075cm">
    <w:name w:val="Style Left:  025 cm Hanging:  075 cm"/>
    <w:basedOn w:val="Standard"/>
    <w:rsid w:val="009179BF"/>
    <w:pPr>
      <w:ind w:left="1276" w:hanging="1134"/>
    </w:pPr>
    <w:rPr>
      <w:rFonts w:eastAsia="Times New Roman" w:cs="Times New Roman"/>
      <w:szCs w:val="20"/>
    </w:rPr>
  </w:style>
  <w:style w:type="paragraph" w:customStyle="1" w:styleId="StyleLeft125cmHanging075cm">
    <w:name w:val="Style Left:  125 cm Hanging:  075 cm"/>
    <w:basedOn w:val="Standard"/>
    <w:rsid w:val="006E2151"/>
    <w:pPr>
      <w:ind w:left="1843" w:hanging="1134"/>
    </w:pPr>
    <w:rPr>
      <w:rFonts w:eastAsia="Times New Roman" w:cs="Times New Roman"/>
      <w:szCs w:val="20"/>
    </w:rPr>
  </w:style>
  <w:style w:type="paragraph" w:styleId="StandardWeb">
    <w:name w:val="Normal (Web)"/>
    <w:basedOn w:val="Standard"/>
    <w:uiPriority w:val="99"/>
    <w:semiHidden/>
    <w:unhideWhenUsed/>
    <w:rsid w:val="00F61D35"/>
    <w:pPr>
      <w:spacing w:before="100" w:beforeAutospacing="1" w:after="100" w:afterAutospacing="1"/>
      <w:contextualSpacing w:val="0"/>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1486415">
      <w:bodyDiv w:val="1"/>
      <w:marLeft w:val="0"/>
      <w:marRight w:val="0"/>
      <w:marTop w:val="0"/>
      <w:marBottom w:val="0"/>
      <w:divBdr>
        <w:top w:val="none" w:sz="0" w:space="0" w:color="auto"/>
        <w:left w:val="none" w:sz="0" w:space="0" w:color="auto"/>
        <w:bottom w:val="none" w:sz="0" w:space="0" w:color="auto"/>
        <w:right w:val="none" w:sz="0" w:space="0" w:color="auto"/>
      </w:divBdr>
    </w:div>
    <w:div w:id="631638456">
      <w:bodyDiv w:val="1"/>
      <w:marLeft w:val="0"/>
      <w:marRight w:val="0"/>
      <w:marTop w:val="0"/>
      <w:marBottom w:val="0"/>
      <w:divBdr>
        <w:top w:val="none" w:sz="0" w:space="0" w:color="auto"/>
        <w:left w:val="none" w:sz="0" w:space="0" w:color="auto"/>
        <w:bottom w:val="none" w:sz="0" w:space="0" w:color="auto"/>
        <w:right w:val="none" w:sz="0" w:space="0" w:color="auto"/>
      </w:divBdr>
    </w:div>
    <w:div w:id="1193029357">
      <w:bodyDiv w:val="1"/>
      <w:marLeft w:val="0"/>
      <w:marRight w:val="0"/>
      <w:marTop w:val="0"/>
      <w:marBottom w:val="0"/>
      <w:divBdr>
        <w:top w:val="none" w:sz="0" w:space="0" w:color="auto"/>
        <w:left w:val="none" w:sz="0" w:space="0" w:color="auto"/>
        <w:bottom w:val="none" w:sz="0" w:space="0" w:color="auto"/>
        <w:right w:val="none" w:sz="0" w:space="0" w:color="auto"/>
      </w:divBdr>
    </w:div>
    <w:div w:id="1602838088">
      <w:bodyDiv w:val="1"/>
      <w:marLeft w:val="0"/>
      <w:marRight w:val="0"/>
      <w:marTop w:val="0"/>
      <w:marBottom w:val="0"/>
      <w:divBdr>
        <w:top w:val="none" w:sz="0" w:space="0" w:color="auto"/>
        <w:left w:val="none" w:sz="0" w:space="0" w:color="auto"/>
        <w:bottom w:val="none" w:sz="0" w:space="0" w:color="auto"/>
        <w:right w:val="none" w:sz="0" w:space="0" w:color="auto"/>
      </w:divBdr>
    </w:div>
    <w:div w:id="1850220430">
      <w:bodyDiv w:val="1"/>
      <w:marLeft w:val="0"/>
      <w:marRight w:val="0"/>
      <w:marTop w:val="0"/>
      <w:marBottom w:val="0"/>
      <w:divBdr>
        <w:top w:val="none" w:sz="0" w:space="0" w:color="auto"/>
        <w:left w:val="none" w:sz="0" w:space="0" w:color="auto"/>
        <w:bottom w:val="none" w:sz="0" w:space="0" w:color="auto"/>
        <w:right w:val="none" w:sz="0" w:space="0" w:color="auto"/>
      </w:divBdr>
    </w:div>
    <w:div w:id="1852600808">
      <w:bodyDiv w:val="1"/>
      <w:marLeft w:val="0"/>
      <w:marRight w:val="0"/>
      <w:marTop w:val="0"/>
      <w:marBottom w:val="0"/>
      <w:divBdr>
        <w:top w:val="none" w:sz="0" w:space="0" w:color="auto"/>
        <w:left w:val="none" w:sz="0" w:space="0" w:color="auto"/>
        <w:bottom w:val="none" w:sz="0" w:space="0" w:color="auto"/>
        <w:right w:val="none" w:sz="0" w:space="0" w:color="auto"/>
      </w:divBdr>
    </w:div>
    <w:div w:id="2027901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prolific.notion.site/Participants-6b6cb4f60a674d96a1433bff6412215b"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researchdata.uni-jena.de/en"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37"/>
        <w:category>
          <w:name w:val="Allgemein"/>
          <w:gallery w:val="placeholder"/>
        </w:category>
        <w:types>
          <w:type w:val="bbPlcHdr"/>
        </w:types>
        <w:behaviors>
          <w:behavior w:val="content"/>
        </w:behaviors>
        <w:guid w:val="{D2CACBCE-3002-49A2-B955-5AA1E65F78A9}"/>
      </w:docPartPr>
      <w:docPartBody>
        <w:p w:rsidR="00BC7FB2" w:rsidRDefault="00BC7FB2">
          <w:r w:rsidRPr="00693F70">
            <w:rPr>
              <w:rStyle w:val="Platzhaltertext"/>
            </w:rPr>
            <w:t>Klicken oder tippen Sie, um ein Datum einzugeben.</w:t>
          </w:r>
        </w:p>
      </w:docPartBody>
    </w:docPart>
    <w:docPart>
      <w:docPartPr>
        <w:name w:val="0881FD2CAC004BEAAEE695CA6B7FD93C"/>
        <w:category>
          <w:name w:val="Allgemein"/>
          <w:gallery w:val="placeholder"/>
        </w:category>
        <w:types>
          <w:type w:val="bbPlcHdr"/>
        </w:types>
        <w:behaviors>
          <w:behavior w:val="content"/>
        </w:behaviors>
        <w:guid w:val="{8D51DB62-1F16-472F-AE59-C7B32EDAF951}"/>
      </w:docPartPr>
      <w:docPartBody>
        <w:p w:rsidR="000B7C9A" w:rsidRDefault="0071273B" w:rsidP="0071273B">
          <w:pPr>
            <w:pStyle w:val="0881FD2CAC004BEAAEE695CA6B7FD93C"/>
          </w:pPr>
          <w:r w:rsidRPr="00E51E89">
            <w:rPr>
              <w:i/>
              <w:color w:val="7F7F7F" w:themeColor="text1" w:themeTint="80"/>
              <w:lang w:val="en-GB"/>
            </w:rPr>
            <w:t>Indicate cooperation, funding levels, potential bias, or interest conflict</w:t>
          </w:r>
          <w:r w:rsidRPr="00E51E89">
            <w:rPr>
              <w:rStyle w:val="Platzhaltertext"/>
              <w:lang w:val="en-GB"/>
            </w:rPr>
            <w:t>.</w:t>
          </w:r>
        </w:p>
      </w:docPartBody>
    </w:docPart>
    <w:docPart>
      <w:docPartPr>
        <w:name w:val="6E891225F43246A0BC4BC356434815D4"/>
        <w:category>
          <w:name w:val="Allgemein"/>
          <w:gallery w:val="placeholder"/>
        </w:category>
        <w:types>
          <w:type w:val="bbPlcHdr"/>
        </w:types>
        <w:behaviors>
          <w:behavior w:val="content"/>
        </w:behaviors>
        <w:guid w:val="{FBDB524E-1D33-4169-9A4F-769DDF543499}"/>
      </w:docPartPr>
      <w:docPartBody>
        <w:p w:rsidR="000B7C9A" w:rsidRDefault="0071273B" w:rsidP="0071273B">
          <w:pPr>
            <w:pStyle w:val="6E891225F43246A0BC4BC356434815D4"/>
          </w:pPr>
          <w:r w:rsidRPr="00E51E89">
            <w:rPr>
              <w:rStyle w:val="Platzhaltertext"/>
              <w:lang w:val="en-GB"/>
            </w:rPr>
            <w:t>If restricted, please explain here.</w:t>
          </w:r>
        </w:p>
      </w:docPartBody>
    </w:docPart>
    <w:docPart>
      <w:docPartPr>
        <w:name w:val="F6BFBCC703DC4F12B416E9A5D4630B3E"/>
        <w:category>
          <w:name w:val="General"/>
          <w:gallery w:val="placeholder"/>
        </w:category>
        <w:types>
          <w:type w:val="bbPlcHdr"/>
        </w:types>
        <w:behaviors>
          <w:behavior w:val="content"/>
        </w:behaviors>
        <w:guid w:val="{599BE3D6-4162-471A-93DE-F10A9A5E85F5}"/>
      </w:docPartPr>
      <w:docPartBody>
        <w:p w:rsidR="00C329B6" w:rsidRDefault="0071273B" w:rsidP="0071273B">
          <w:pPr>
            <w:pStyle w:val="F6BFBCC703DC4F12B416E9A5D4630B3E"/>
          </w:pPr>
          <w:r w:rsidRPr="00E51E89">
            <w:rPr>
              <w:rStyle w:val="Platzhaltertext"/>
              <w:lang w:val="en-GB"/>
            </w:rPr>
            <w:t>Click here to enter text.</w:t>
          </w:r>
        </w:p>
      </w:docPartBody>
    </w:docPart>
    <w:docPart>
      <w:docPartPr>
        <w:name w:val="AC12BB00B34C49C6A630E0D32B729C45"/>
        <w:category>
          <w:name w:val="General"/>
          <w:gallery w:val="placeholder"/>
        </w:category>
        <w:types>
          <w:type w:val="bbPlcHdr"/>
        </w:types>
        <w:behaviors>
          <w:behavior w:val="content"/>
        </w:behaviors>
        <w:guid w:val="{D688110F-6354-48D4-802E-95603B054D91}"/>
      </w:docPartPr>
      <w:docPartBody>
        <w:p w:rsidR="00C329B6" w:rsidRDefault="0071273B" w:rsidP="0071273B">
          <w:pPr>
            <w:pStyle w:val="AC12BB00B34C49C6A630E0D32B729C45"/>
          </w:pPr>
          <w:r w:rsidRPr="00E51E89">
            <w:rPr>
              <w:rStyle w:val="Platzhaltertext"/>
              <w:lang w:val="en-GB"/>
            </w:rPr>
            <w:t>Briefly outline research methods, use 2.5.1 below to detail design elements.</w:t>
          </w:r>
        </w:p>
      </w:docPartBody>
    </w:docPart>
    <w:docPart>
      <w:docPartPr>
        <w:name w:val="486DE32CD055429DA2730C411F974E51"/>
        <w:category>
          <w:name w:val="General"/>
          <w:gallery w:val="placeholder"/>
        </w:category>
        <w:types>
          <w:type w:val="bbPlcHdr"/>
        </w:types>
        <w:behaviors>
          <w:behavior w:val="content"/>
        </w:behaviors>
        <w:guid w:val="{CD57255E-39B5-417E-951F-33EF16CA57D7}"/>
      </w:docPartPr>
      <w:docPartBody>
        <w:p w:rsidR="00C329B6" w:rsidRDefault="0071273B" w:rsidP="0071273B">
          <w:pPr>
            <w:pStyle w:val="486DE32CD055429DA2730C411F974E51"/>
          </w:pPr>
          <w:r>
            <w:rPr>
              <w:rStyle w:val="Platzhaltertext"/>
              <w:lang w:val="en-GB"/>
            </w:rPr>
            <w:t>Briefly describe the actions required by persons participating in study</w:t>
          </w:r>
          <w:r w:rsidRPr="00E51E89">
            <w:rPr>
              <w:rStyle w:val="Platzhaltertext"/>
              <w:lang w:val="en-GB"/>
            </w:rPr>
            <w:t>.</w:t>
          </w:r>
        </w:p>
      </w:docPartBody>
    </w:docPart>
    <w:docPart>
      <w:docPartPr>
        <w:name w:val="EFABE643F28341CE96B883E754AC241B"/>
        <w:category>
          <w:name w:val="General"/>
          <w:gallery w:val="placeholder"/>
        </w:category>
        <w:types>
          <w:type w:val="bbPlcHdr"/>
        </w:types>
        <w:behaviors>
          <w:behavior w:val="content"/>
        </w:behaviors>
        <w:guid w:val="{EAD2405F-2263-4220-A502-EF9FB4A80594}"/>
      </w:docPartPr>
      <w:docPartBody>
        <w:p w:rsidR="00C329B6" w:rsidRDefault="0071273B" w:rsidP="0071273B">
          <w:pPr>
            <w:pStyle w:val="EFABE643F28341CE96B883E754AC241B"/>
          </w:pPr>
          <w:r w:rsidRPr="00E51E89">
            <w:rPr>
              <w:rStyle w:val="Platzhaltertext"/>
              <w:lang w:val="en-GB"/>
            </w:rPr>
            <w:t>Click here to enter text.</w:t>
          </w:r>
        </w:p>
      </w:docPartBody>
    </w:docPart>
    <w:docPart>
      <w:docPartPr>
        <w:name w:val="3E7EC2D2E7D549BBBA293D377674EBB6"/>
        <w:category>
          <w:name w:val="General"/>
          <w:gallery w:val="placeholder"/>
        </w:category>
        <w:types>
          <w:type w:val="bbPlcHdr"/>
        </w:types>
        <w:behaviors>
          <w:behavior w:val="content"/>
        </w:behaviors>
        <w:guid w:val="{5EC2938B-2823-4085-B417-3D48065F5ADC}"/>
      </w:docPartPr>
      <w:docPartBody>
        <w:p w:rsidR="00C329B6" w:rsidRDefault="0071273B" w:rsidP="0071273B">
          <w:pPr>
            <w:pStyle w:val="3E7EC2D2E7D549BBBA293D377674EBB6"/>
          </w:pPr>
          <w:r w:rsidRPr="00E51E89">
            <w:rPr>
              <w:rStyle w:val="Platzhaltertext"/>
              <w:lang w:val="en-GB"/>
            </w:rPr>
            <w:t>Click here to enter text.</w:t>
          </w:r>
        </w:p>
      </w:docPartBody>
    </w:docPart>
    <w:docPart>
      <w:docPartPr>
        <w:name w:val="C751D3B62E114340A5E475E9C5567643"/>
        <w:category>
          <w:name w:val="General"/>
          <w:gallery w:val="placeholder"/>
        </w:category>
        <w:types>
          <w:type w:val="bbPlcHdr"/>
        </w:types>
        <w:behaviors>
          <w:behavior w:val="content"/>
        </w:behaviors>
        <w:guid w:val="{C1397911-CE96-4073-9950-A68CB7F1807E}"/>
      </w:docPartPr>
      <w:docPartBody>
        <w:p w:rsidR="00C329B6" w:rsidRDefault="0071273B" w:rsidP="0071273B">
          <w:pPr>
            <w:pStyle w:val="C751D3B62E114340A5E475E9C5567643"/>
          </w:pPr>
          <w:r w:rsidRPr="00E51E89">
            <w:rPr>
              <w:rStyle w:val="Platzhaltertext"/>
              <w:lang w:val="en-GB"/>
            </w:rPr>
            <w:t>Click here to enter text.</w:t>
          </w:r>
        </w:p>
      </w:docPartBody>
    </w:docPart>
    <w:docPart>
      <w:docPartPr>
        <w:name w:val="EF15DAA925824407A5E195406680E662"/>
        <w:category>
          <w:name w:val="General"/>
          <w:gallery w:val="placeholder"/>
        </w:category>
        <w:types>
          <w:type w:val="bbPlcHdr"/>
        </w:types>
        <w:behaviors>
          <w:behavior w:val="content"/>
        </w:behaviors>
        <w:guid w:val="{1ACA1F3B-DB67-4396-BF49-9C5DCB3C7D90}"/>
      </w:docPartPr>
      <w:docPartBody>
        <w:p w:rsidR="00C329B6" w:rsidRDefault="0071273B" w:rsidP="0071273B">
          <w:pPr>
            <w:pStyle w:val="EF15DAA925824407A5E195406680E662"/>
          </w:pPr>
          <w:r w:rsidRPr="00E51E89">
            <w:rPr>
              <w:rStyle w:val="Platzhaltertext"/>
              <w:lang w:val="en-GB"/>
            </w:rPr>
            <w:t>Click here to enter text.</w:t>
          </w:r>
        </w:p>
      </w:docPartBody>
    </w:docPart>
    <w:docPart>
      <w:docPartPr>
        <w:name w:val="02DB48702B3D4EAFB68EE71F7B9C338A"/>
        <w:category>
          <w:name w:val="General"/>
          <w:gallery w:val="placeholder"/>
        </w:category>
        <w:types>
          <w:type w:val="bbPlcHdr"/>
        </w:types>
        <w:behaviors>
          <w:behavior w:val="content"/>
        </w:behaviors>
        <w:guid w:val="{A11412F1-1E2A-475A-AD60-5C95CADAF6F2}"/>
      </w:docPartPr>
      <w:docPartBody>
        <w:p w:rsidR="00C329B6" w:rsidRDefault="0071273B" w:rsidP="0071273B">
          <w:pPr>
            <w:pStyle w:val="02DB48702B3D4EAFB68EE71F7B9C338A"/>
          </w:pPr>
          <w:r w:rsidRPr="00E51E89">
            <w:rPr>
              <w:rStyle w:val="Platzhaltertext"/>
              <w:lang w:val="en-GB"/>
            </w:rPr>
            <w:t>Click here to enter text.</w:t>
          </w:r>
        </w:p>
      </w:docPartBody>
    </w:docPart>
    <w:docPart>
      <w:docPartPr>
        <w:name w:val="4028BD13FDEE4F4A85C92E4C69ABB30B"/>
        <w:category>
          <w:name w:val="General"/>
          <w:gallery w:val="placeholder"/>
        </w:category>
        <w:types>
          <w:type w:val="bbPlcHdr"/>
        </w:types>
        <w:behaviors>
          <w:behavior w:val="content"/>
        </w:behaviors>
        <w:guid w:val="{173E41A8-E318-48B5-A175-76CC0009B524}"/>
      </w:docPartPr>
      <w:docPartBody>
        <w:p w:rsidR="00C329B6" w:rsidRDefault="0071273B" w:rsidP="0071273B">
          <w:pPr>
            <w:pStyle w:val="4028BD13FDEE4F4A85C92E4C69ABB30B"/>
          </w:pPr>
          <w:r w:rsidRPr="00684FC3">
            <w:rPr>
              <w:color w:val="808080"/>
              <w:lang w:val="en-GB"/>
            </w:rPr>
            <w:t>Explain the insurance coverage for subjects</w:t>
          </w:r>
          <w:r w:rsidRPr="00E51E89">
            <w:rPr>
              <w:rStyle w:val="Platzhaltertext"/>
              <w:lang w:val="en-GB"/>
            </w:rPr>
            <w:t>.</w:t>
          </w:r>
        </w:p>
      </w:docPartBody>
    </w:docPart>
    <w:docPart>
      <w:docPartPr>
        <w:name w:val="0D21854BAD344501B739BFE1A9B4BA52"/>
        <w:category>
          <w:name w:val="General"/>
          <w:gallery w:val="placeholder"/>
        </w:category>
        <w:types>
          <w:type w:val="bbPlcHdr"/>
        </w:types>
        <w:behaviors>
          <w:behavior w:val="content"/>
        </w:behaviors>
        <w:guid w:val="{C5F6DCF8-F2E7-4A1D-B00A-90E0C26797EF}"/>
      </w:docPartPr>
      <w:docPartBody>
        <w:p w:rsidR="00C329B6" w:rsidRDefault="0071273B" w:rsidP="0071273B">
          <w:pPr>
            <w:pStyle w:val="0D21854BAD344501B739BFE1A9B4BA52"/>
          </w:pPr>
          <w:r w:rsidRPr="00E51E89">
            <w:rPr>
              <w:rStyle w:val="Platzhaltertext"/>
              <w:lang w:val="en-GB"/>
            </w:rPr>
            <w:t>Click here to enter text.</w:t>
          </w:r>
        </w:p>
      </w:docPartBody>
    </w:docPart>
    <w:docPart>
      <w:docPartPr>
        <w:name w:val="0F54DCBB3A1044A49D26583D0D369222"/>
        <w:category>
          <w:name w:val="General"/>
          <w:gallery w:val="placeholder"/>
        </w:category>
        <w:types>
          <w:type w:val="bbPlcHdr"/>
        </w:types>
        <w:behaviors>
          <w:behavior w:val="content"/>
        </w:behaviors>
        <w:guid w:val="{D232A7F7-CAF5-44B5-8CFC-A0AEB1850C4D}"/>
      </w:docPartPr>
      <w:docPartBody>
        <w:p w:rsidR="00C329B6" w:rsidRDefault="0071273B" w:rsidP="0071273B">
          <w:pPr>
            <w:pStyle w:val="0F54DCBB3A1044A49D26583D0D369222"/>
          </w:pPr>
          <w:r w:rsidRPr="00E51E89">
            <w:rPr>
              <w:rStyle w:val="Platzhaltertext"/>
              <w:lang w:val="en-GB"/>
            </w:rPr>
            <w:t>Click here to enter text.</w:t>
          </w:r>
        </w:p>
      </w:docPartBody>
    </w:docPart>
    <w:docPart>
      <w:docPartPr>
        <w:name w:val="0D1C8752A28346F5AFA2DAD326DAB138"/>
        <w:category>
          <w:name w:val="General"/>
          <w:gallery w:val="placeholder"/>
        </w:category>
        <w:types>
          <w:type w:val="bbPlcHdr"/>
        </w:types>
        <w:behaviors>
          <w:behavior w:val="content"/>
        </w:behaviors>
        <w:guid w:val="{28FA410E-F6B1-47AE-9567-8A7DA64530D4}"/>
      </w:docPartPr>
      <w:docPartBody>
        <w:p w:rsidR="00C329B6" w:rsidRDefault="0071273B" w:rsidP="0071273B">
          <w:pPr>
            <w:pStyle w:val="0D1C8752A28346F5AFA2DAD326DAB138"/>
          </w:pPr>
          <w:r w:rsidRPr="00E51E89">
            <w:rPr>
              <w:rStyle w:val="Platzhaltertext"/>
              <w:lang w:val="en-GB"/>
            </w:rPr>
            <w:t>Click here to enter text.</w:t>
          </w:r>
        </w:p>
      </w:docPartBody>
    </w:docPart>
    <w:docPart>
      <w:docPartPr>
        <w:name w:val="FC3544B5B3D84C789191B7EAC1DD9D79"/>
        <w:category>
          <w:name w:val="General"/>
          <w:gallery w:val="placeholder"/>
        </w:category>
        <w:types>
          <w:type w:val="bbPlcHdr"/>
        </w:types>
        <w:behaviors>
          <w:behavior w:val="content"/>
        </w:behaviors>
        <w:guid w:val="{96E35ECE-8139-4C81-9DEB-9AAD5AD3CC93}"/>
      </w:docPartPr>
      <w:docPartBody>
        <w:p w:rsidR="00C329B6" w:rsidRDefault="0071273B" w:rsidP="0071273B">
          <w:pPr>
            <w:pStyle w:val="FC3544B5B3D84C789191B7EAC1DD9D79"/>
          </w:pPr>
          <w:r w:rsidRPr="00E51E89">
            <w:rPr>
              <w:rStyle w:val="Platzhaltertext"/>
              <w:lang w:val="en-GB"/>
            </w:rPr>
            <w:t>Click here to enter text.</w:t>
          </w:r>
        </w:p>
      </w:docPartBody>
    </w:docPart>
    <w:docPart>
      <w:docPartPr>
        <w:name w:val="A253D8E3CF5A4233A8BC72FC454EB9D9"/>
        <w:category>
          <w:name w:val="General"/>
          <w:gallery w:val="placeholder"/>
        </w:category>
        <w:types>
          <w:type w:val="bbPlcHdr"/>
        </w:types>
        <w:behaviors>
          <w:behavior w:val="content"/>
        </w:behaviors>
        <w:guid w:val="{C2C7A8B3-CFFC-4EC2-88AF-A1F218DAAA6E}"/>
      </w:docPartPr>
      <w:docPartBody>
        <w:p w:rsidR="00C329B6" w:rsidRDefault="0071273B" w:rsidP="0071273B">
          <w:pPr>
            <w:pStyle w:val="A253D8E3CF5A4233A8BC72FC454EB9D9"/>
          </w:pPr>
          <w:r w:rsidRPr="00E51E89">
            <w:rPr>
              <w:rStyle w:val="Platzhaltertext"/>
              <w:lang w:val="en-GB"/>
            </w:rPr>
            <w:t>Click here to enter text.</w:t>
          </w:r>
        </w:p>
      </w:docPartBody>
    </w:docPart>
    <w:docPart>
      <w:docPartPr>
        <w:name w:val="BBF3F2D80FA24162B0CC5CDC05CB4507"/>
        <w:category>
          <w:name w:val="General"/>
          <w:gallery w:val="placeholder"/>
        </w:category>
        <w:types>
          <w:type w:val="bbPlcHdr"/>
        </w:types>
        <w:behaviors>
          <w:behavior w:val="content"/>
        </w:behaviors>
        <w:guid w:val="{81460E4E-3073-434F-839C-85C0B90E3D9C}"/>
      </w:docPartPr>
      <w:docPartBody>
        <w:p w:rsidR="00C329B6" w:rsidRDefault="0071273B" w:rsidP="0071273B">
          <w:pPr>
            <w:pStyle w:val="BBF3F2D80FA24162B0CC5CDC05CB4507"/>
          </w:pPr>
          <w:r w:rsidRPr="00E51E89">
            <w:rPr>
              <w:rStyle w:val="Platzhaltertext"/>
              <w:lang w:val="en-GB"/>
            </w:rPr>
            <w:t>Click here to enter text.</w:t>
          </w:r>
        </w:p>
      </w:docPartBody>
    </w:docPart>
    <w:docPart>
      <w:docPartPr>
        <w:name w:val="F6D493FCBA4647B2A24BEF6FBA5B9C30"/>
        <w:category>
          <w:name w:val="General"/>
          <w:gallery w:val="placeholder"/>
        </w:category>
        <w:types>
          <w:type w:val="bbPlcHdr"/>
        </w:types>
        <w:behaviors>
          <w:behavior w:val="content"/>
        </w:behaviors>
        <w:guid w:val="{48B319C6-FB22-4B2D-AAD3-5B70378CB683}"/>
      </w:docPartPr>
      <w:docPartBody>
        <w:p w:rsidR="003148D7" w:rsidRDefault="0071273B" w:rsidP="0071273B">
          <w:pPr>
            <w:pStyle w:val="F6D493FCBA4647B2A24BEF6FBA5B9C30"/>
          </w:pPr>
          <w:r w:rsidRPr="00E51E89">
            <w:rPr>
              <w:rStyle w:val="Platzhaltertext"/>
              <w:lang w:val="en-GB"/>
            </w:rPr>
            <w:t>Click here to enter text.</w:t>
          </w:r>
        </w:p>
      </w:docPartBody>
    </w:docPart>
    <w:docPart>
      <w:docPartPr>
        <w:name w:val="E39B324AEF7A474092DE2421D514EBE5"/>
        <w:category>
          <w:name w:val="General"/>
          <w:gallery w:val="placeholder"/>
        </w:category>
        <w:types>
          <w:type w:val="bbPlcHdr"/>
        </w:types>
        <w:behaviors>
          <w:behavior w:val="content"/>
        </w:behaviors>
        <w:guid w:val="{579972AD-0807-48AD-B798-9B6280125982}"/>
      </w:docPartPr>
      <w:docPartBody>
        <w:p w:rsidR="003148D7" w:rsidRDefault="0071273B" w:rsidP="0071273B">
          <w:pPr>
            <w:pStyle w:val="E39B324AEF7A474092DE2421D514EBE5"/>
          </w:pPr>
          <w:r w:rsidRPr="00E51E89">
            <w:rPr>
              <w:rStyle w:val="Platzhaltertext"/>
              <w:lang w:val="en-GB"/>
            </w:rPr>
            <w:t>Click here to enter text.</w:t>
          </w:r>
        </w:p>
      </w:docPartBody>
    </w:docPart>
    <w:docPart>
      <w:docPartPr>
        <w:name w:val="6AF4DF59E2D04A07836AC09DB4CB028D"/>
        <w:category>
          <w:name w:val="General"/>
          <w:gallery w:val="placeholder"/>
        </w:category>
        <w:types>
          <w:type w:val="bbPlcHdr"/>
        </w:types>
        <w:behaviors>
          <w:behavior w:val="content"/>
        </w:behaviors>
        <w:guid w:val="{B78CCF0B-5F3F-41F5-9587-BD5E3DE63AC4}"/>
      </w:docPartPr>
      <w:docPartBody>
        <w:p w:rsidR="003148D7" w:rsidRDefault="0071273B" w:rsidP="0071273B">
          <w:pPr>
            <w:pStyle w:val="6AF4DF59E2D04A07836AC09DB4CB028D"/>
          </w:pPr>
          <w:r w:rsidRPr="00E51E89">
            <w:rPr>
              <w:rStyle w:val="Platzhaltertext"/>
              <w:lang w:val="en-GB"/>
            </w:rPr>
            <w:t>Click here to enter text.</w:t>
          </w:r>
        </w:p>
      </w:docPartBody>
    </w:docPart>
    <w:docPart>
      <w:docPartPr>
        <w:name w:val="7A505CCC7D624B20964E343FAA846992"/>
        <w:category>
          <w:name w:val="General"/>
          <w:gallery w:val="placeholder"/>
        </w:category>
        <w:types>
          <w:type w:val="bbPlcHdr"/>
        </w:types>
        <w:behaviors>
          <w:behavior w:val="content"/>
        </w:behaviors>
        <w:guid w:val="{FDC50B83-029F-4063-A411-FBF64DDDFE2A}"/>
      </w:docPartPr>
      <w:docPartBody>
        <w:p w:rsidR="003148D7" w:rsidRDefault="0071273B" w:rsidP="0071273B">
          <w:pPr>
            <w:pStyle w:val="7A505CCC7D624B20964E343FAA846992"/>
          </w:pPr>
          <w:r w:rsidRPr="00E51E89">
            <w:rPr>
              <w:rStyle w:val="Platzhaltertext"/>
              <w:lang w:val="en-GB"/>
            </w:rPr>
            <w:t>Click here to enter text.</w:t>
          </w:r>
        </w:p>
      </w:docPartBody>
    </w:docPart>
    <w:docPart>
      <w:docPartPr>
        <w:name w:val="26D2D14904A94088907C9984748B174B"/>
        <w:category>
          <w:name w:val="General"/>
          <w:gallery w:val="placeholder"/>
        </w:category>
        <w:types>
          <w:type w:val="bbPlcHdr"/>
        </w:types>
        <w:behaviors>
          <w:behavior w:val="content"/>
        </w:behaviors>
        <w:guid w:val="{F2007B2F-9A64-4CB1-B321-A471A9D40B7B}"/>
      </w:docPartPr>
      <w:docPartBody>
        <w:p w:rsidR="003148D7" w:rsidRDefault="0071273B" w:rsidP="0071273B">
          <w:pPr>
            <w:pStyle w:val="26D2D14904A94088907C9984748B174B"/>
          </w:pPr>
          <w:r w:rsidRPr="00E51E89">
            <w:rPr>
              <w:rStyle w:val="Platzhaltertext"/>
              <w:lang w:val="en-GB"/>
            </w:rPr>
            <w:t>Click here to enter text.</w:t>
          </w:r>
        </w:p>
      </w:docPartBody>
    </w:docPart>
    <w:docPart>
      <w:docPartPr>
        <w:name w:val="A9BEE902F9A24F52AAF08D7B6D71682A"/>
        <w:category>
          <w:name w:val="General"/>
          <w:gallery w:val="placeholder"/>
        </w:category>
        <w:types>
          <w:type w:val="bbPlcHdr"/>
        </w:types>
        <w:behaviors>
          <w:behavior w:val="content"/>
        </w:behaviors>
        <w:guid w:val="{CEA77EE0-A36D-45B5-8598-B691F4721271}"/>
      </w:docPartPr>
      <w:docPartBody>
        <w:p w:rsidR="003148D7" w:rsidRDefault="0071273B" w:rsidP="0071273B">
          <w:pPr>
            <w:pStyle w:val="A9BEE902F9A24F52AAF08D7B6D71682A"/>
          </w:pPr>
          <w:r w:rsidRPr="00E51E89">
            <w:rPr>
              <w:rStyle w:val="Platzhaltertext"/>
              <w:lang w:val="en-GB"/>
            </w:rPr>
            <w:t>Click here to enter text.</w:t>
          </w:r>
        </w:p>
      </w:docPartBody>
    </w:docPart>
    <w:docPart>
      <w:docPartPr>
        <w:name w:val="6CD4A9E987114BC6A55BADB7EBF8341B"/>
        <w:category>
          <w:name w:val="General"/>
          <w:gallery w:val="placeholder"/>
        </w:category>
        <w:types>
          <w:type w:val="bbPlcHdr"/>
        </w:types>
        <w:behaviors>
          <w:behavior w:val="content"/>
        </w:behaviors>
        <w:guid w:val="{E59DCFC3-EB96-4E03-B642-C26A31F1A8B3}"/>
      </w:docPartPr>
      <w:docPartBody>
        <w:p w:rsidR="003148D7" w:rsidRDefault="0071273B" w:rsidP="0071273B">
          <w:pPr>
            <w:pStyle w:val="6CD4A9E987114BC6A55BADB7EBF8341B"/>
          </w:pPr>
          <w:r w:rsidRPr="00E51E89">
            <w:rPr>
              <w:rStyle w:val="Platzhaltertext"/>
              <w:lang w:val="en-GB"/>
            </w:rPr>
            <w:t>Click here to enter text.</w:t>
          </w:r>
        </w:p>
      </w:docPartBody>
    </w:docPart>
    <w:docPart>
      <w:docPartPr>
        <w:name w:val="A7DBD02F159B4BDBB00555ABB5A7A0AA"/>
        <w:category>
          <w:name w:val="General"/>
          <w:gallery w:val="placeholder"/>
        </w:category>
        <w:types>
          <w:type w:val="bbPlcHdr"/>
        </w:types>
        <w:behaviors>
          <w:behavior w:val="content"/>
        </w:behaviors>
        <w:guid w:val="{EA14FE8A-E278-4599-AA94-CBD1C4633610}"/>
      </w:docPartPr>
      <w:docPartBody>
        <w:p w:rsidR="003148D7" w:rsidRDefault="0071273B" w:rsidP="0071273B">
          <w:pPr>
            <w:pStyle w:val="A7DBD02F159B4BDBB00555ABB5A7A0AA"/>
          </w:pPr>
          <w:r w:rsidRPr="00E51E89">
            <w:rPr>
              <w:rStyle w:val="Platzhaltertext"/>
              <w:lang w:val="en-GB"/>
            </w:rPr>
            <w:t>Click here to enter text.</w:t>
          </w:r>
        </w:p>
      </w:docPartBody>
    </w:docPart>
    <w:docPart>
      <w:docPartPr>
        <w:name w:val="958C8891E0934FD890099C1BE0F655D0"/>
        <w:category>
          <w:name w:val="General"/>
          <w:gallery w:val="placeholder"/>
        </w:category>
        <w:types>
          <w:type w:val="bbPlcHdr"/>
        </w:types>
        <w:behaviors>
          <w:behavior w:val="content"/>
        </w:behaviors>
        <w:guid w:val="{37EFFD22-7323-4F15-AE53-55CCF4D9313C}"/>
      </w:docPartPr>
      <w:docPartBody>
        <w:p w:rsidR="003148D7" w:rsidRDefault="0071273B" w:rsidP="0071273B">
          <w:pPr>
            <w:pStyle w:val="958C8891E0934FD890099C1BE0F655D0"/>
          </w:pPr>
          <w:r w:rsidRPr="00E51E89">
            <w:rPr>
              <w:rStyle w:val="Platzhaltertext"/>
              <w:lang w:val="en-GB"/>
            </w:rPr>
            <w:t>Click here to enter text.</w:t>
          </w:r>
        </w:p>
      </w:docPartBody>
    </w:docPart>
    <w:docPart>
      <w:docPartPr>
        <w:name w:val="868AB048F0F4479E98699797526DA26D"/>
        <w:category>
          <w:name w:val="General"/>
          <w:gallery w:val="placeholder"/>
        </w:category>
        <w:types>
          <w:type w:val="bbPlcHdr"/>
        </w:types>
        <w:behaviors>
          <w:behavior w:val="content"/>
        </w:behaviors>
        <w:guid w:val="{08478918-6F60-475C-B41A-BF38650B0901}"/>
      </w:docPartPr>
      <w:docPartBody>
        <w:p w:rsidR="003148D7" w:rsidRDefault="0071273B" w:rsidP="0071273B">
          <w:pPr>
            <w:pStyle w:val="868AB048F0F4479E98699797526DA26D"/>
          </w:pPr>
          <w:r w:rsidRPr="00E51E89">
            <w:rPr>
              <w:rStyle w:val="Platzhaltertext"/>
              <w:lang w:val="en-GB"/>
            </w:rPr>
            <w:t>Click here to enter text.</w:t>
          </w:r>
        </w:p>
      </w:docPartBody>
    </w:docPart>
    <w:docPart>
      <w:docPartPr>
        <w:name w:val="1496B688E7B042F1BB616A35BDEAEB2B"/>
        <w:category>
          <w:name w:val="General"/>
          <w:gallery w:val="placeholder"/>
        </w:category>
        <w:types>
          <w:type w:val="bbPlcHdr"/>
        </w:types>
        <w:behaviors>
          <w:behavior w:val="content"/>
        </w:behaviors>
        <w:guid w:val="{BC4AC327-2F42-4775-B348-EF41B9FA0CD0}"/>
      </w:docPartPr>
      <w:docPartBody>
        <w:p w:rsidR="003148D7" w:rsidRDefault="0071273B" w:rsidP="0071273B">
          <w:pPr>
            <w:pStyle w:val="1496B688E7B042F1BB616A35BDEAEB2B"/>
          </w:pPr>
          <w:r w:rsidRPr="00E51E89">
            <w:rPr>
              <w:rStyle w:val="Platzhaltertext"/>
              <w:lang w:val="en-GB"/>
            </w:rPr>
            <w:t>Click here to enter text.</w:t>
          </w:r>
        </w:p>
      </w:docPartBody>
    </w:docPart>
    <w:docPart>
      <w:docPartPr>
        <w:name w:val="21AA9618B9C640AFB06CF54464917B0F"/>
        <w:category>
          <w:name w:val="General"/>
          <w:gallery w:val="placeholder"/>
        </w:category>
        <w:types>
          <w:type w:val="bbPlcHdr"/>
        </w:types>
        <w:behaviors>
          <w:behavior w:val="content"/>
        </w:behaviors>
        <w:guid w:val="{1EC1E8F0-68A8-443C-B74B-D52C9F2EA975}"/>
      </w:docPartPr>
      <w:docPartBody>
        <w:p w:rsidR="003148D7" w:rsidRDefault="0071273B" w:rsidP="0071273B">
          <w:pPr>
            <w:pStyle w:val="21AA9618B9C640AFB06CF54464917B0F"/>
          </w:pPr>
          <w:r w:rsidRPr="00E51E89">
            <w:rPr>
              <w:rStyle w:val="Platzhaltertext"/>
              <w:lang w:val="en-GB"/>
            </w:rPr>
            <w:t>Click here to enter text.</w:t>
          </w:r>
        </w:p>
      </w:docPartBody>
    </w:docPart>
    <w:docPart>
      <w:docPartPr>
        <w:name w:val="25D7203FEA7848D5B85393D2519FAAF7"/>
        <w:category>
          <w:name w:val="General"/>
          <w:gallery w:val="placeholder"/>
        </w:category>
        <w:types>
          <w:type w:val="bbPlcHdr"/>
        </w:types>
        <w:behaviors>
          <w:behavior w:val="content"/>
        </w:behaviors>
        <w:guid w:val="{243CEABB-342D-456F-B106-2A7193C99AC9}"/>
      </w:docPartPr>
      <w:docPartBody>
        <w:p w:rsidR="003148D7" w:rsidRDefault="0071273B" w:rsidP="0071273B">
          <w:pPr>
            <w:pStyle w:val="25D7203FEA7848D5B85393D2519FAAF7"/>
          </w:pPr>
          <w:r w:rsidRPr="00E51E89">
            <w:rPr>
              <w:rStyle w:val="Platzhaltertext"/>
              <w:lang w:val="en-GB"/>
            </w:rPr>
            <w:t>Click here to enter text.</w:t>
          </w:r>
        </w:p>
      </w:docPartBody>
    </w:docPart>
    <w:docPart>
      <w:docPartPr>
        <w:name w:val="490EABA17C41478A809077F6E52BB322"/>
        <w:category>
          <w:name w:val="General"/>
          <w:gallery w:val="placeholder"/>
        </w:category>
        <w:types>
          <w:type w:val="bbPlcHdr"/>
        </w:types>
        <w:behaviors>
          <w:behavior w:val="content"/>
        </w:behaviors>
        <w:guid w:val="{B58AE0E3-B147-4AD8-82DF-2FCF49133C80}"/>
      </w:docPartPr>
      <w:docPartBody>
        <w:p w:rsidR="003148D7" w:rsidRDefault="0071273B" w:rsidP="0071273B">
          <w:pPr>
            <w:pStyle w:val="490EABA17C41478A809077F6E52BB322"/>
          </w:pPr>
          <w:r w:rsidRPr="00E51E89">
            <w:rPr>
              <w:rStyle w:val="Platzhaltertext"/>
              <w:lang w:val="en-GB"/>
            </w:rPr>
            <w:t>Click here to enter text.</w:t>
          </w:r>
        </w:p>
      </w:docPartBody>
    </w:docPart>
    <w:docPart>
      <w:docPartPr>
        <w:name w:val="2C3C292C518D44478CFB22D4E17DAB8E"/>
        <w:category>
          <w:name w:val="General"/>
          <w:gallery w:val="placeholder"/>
        </w:category>
        <w:types>
          <w:type w:val="bbPlcHdr"/>
        </w:types>
        <w:behaviors>
          <w:behavior w:val="content"/>
        </w:behaviors>
        <w:guid w:val="{067430AA-FE6E-402D-B15A-D578C8F6CC58}"/>
      </w:docPartPr>
      <w:docPartBody>
        <w:p w:rsidR="003148D7" w:rsidRDefault="0071273B" w:rsidP="0071273B">
          <w:pPr>
            <w:pStyle w:val="2C3C292C518D44478CFB22D4E17DAB8E"/>
          </w:pPr>
          <w:r w:rsidRPr="00E51E89">
            <w:rPr>
              <w:rStyle w:val="Platzhaltertext"/>
              <w:lang w:val="en-GB"/>
            </w:rPr>
            <w:t>Click here to enter text.</w:t>
          </w:r>
        </w:p>
      </w:docPartBody>
    </w:docPart>
    <w:docPart>
      <w:docPartPr>
        <w:name w:val="29B34B5D3B26466A859BE473CD8093F0"/>
        <w:category>
          <w:name w:val="General"/>
          <w:gallery w:val="placeholder"/>
        </w:category>
        <w:types>
          <w:type w:val="bbPlcHdr"/>
        </w:types>
        <w:behaviors>
          <w:behavior w:val="content"/>
        </w:behaviors>
        <w:guid w:val="{DD6EE168-4C21-462A-8E2A-2DE0760383AA}"/>
      </w:docPartPr>
      <w:docPartBody>
        <w:p w:rsidR="003148D7" w:rsidRDefault="0071273B" w:rsidP="0071273B">
          <w:pPr>
            <w:pStyle w:val="29B34B5D3B26466A859BE473CD8093F0"/>
          </w:pPr>
          <w:r w:rsidRPr="00E51E89">
            <w:rPr>
              <w:rStyle w:val="Platzhaltertext"/>
              <w:lang w:val="en-GB"/>
            </w:rPr>
            <w:t>Click here to enter text.</w:t>
          </w:r>
        </w:p>
      </w:docPartBody>
    </w:docPart>
    <w:docPart>
      <w:docPartPr>
        <w:name w:val="32328F5CC2C24B21AC844756C7440EFB"/>
        <w:category>
          <w:name w:val="General"/>
          <w:gallery w:val="placeholder"/>
        </w:category>
        <w:types>
          <w:type w:val="bbPlcHdr"/>
        </w:types>
        <w:behaviors>
          <w:behavior w:val="content"/>
        </w:behaviors>
        <w:guid w:val="{C2A0CE4D-1C17-418A-9B11-47DFF88864EC}"/>
      </w:docPartPr>
      <w:docPartBody>
        <w:p w:rsidR="003148D7" w:rsidRDefault="0071273B" w:rsidP="0071273B">
          <w:pPr>
            <w:pStyle w:val="32328F5CC2C24B21AC844756C7440EFB"/>
          </w:pPr>
          <w:r w:rsidRPr="00E51E89">
            <w:rPr>
              <w:rStyle w:val="Platzhaltertext"/>
              <w:lang w:val="en-GB"/>
            </w:rPr>
            <w:t>Click here to enter text.</w:t>
          </w:r>
        </w:p>
      </w:docPartBody>
    </w:docPart>
    <w:docPart>
      <w:docPartPr>
        <w:name w:val="174793ABC14D4B1D9A035793D353477F"/>
        <w:category>
          <w:name w:val="General"/>
          <w:gallery w:val="placeholder"/>
        </w:category>
        <w:types>
          <w:type w:val="bbPlcHdr"/>
        </w:types>
        <w:behaviors>
          <w:behavior w:val="content"/>
        </w:behaviors>
        <w:guid w:val="{0D7CA330-72A4-4F81-AE20-066E82AE32E2}"/>
      </w:docPartPr>
      <w:docPartBody>
        <w:p w:rsidR="003148D7" w:rsidRDefault="0071273B" w:rsidP="0071273B">
          <w:pPr>
            <w:pStyle w:val="174793ABC14D4B1D9A035793D353477F"/>
          </w:pPr>
          <w:r w:rsidRPr="00E51E89">
            <w:rPr>
              <w:rStyle w:val="Platzhaltertext"/>
              <w:lang w:val="en-GB"/>
            </w:rPr>
            <w:t>Click here to enter text.</w:t>
          </w:r>
        </w:p>
      </w:docPartBody>
    </w:docPart>
    <w:docPart>
      <w:docPartPr>
        <w:name w:val="987F3D9F328043E0AECF9349B65CA6C5"/>
        <w:category>
          <w:name w:val="General"/>
          <w:gallery w:val="placeholder"/>
        </w:category>
        <w:types>
          <w:type w:val="bbPlcHdr"/>
        </w:types>
        <w:behaviors>
          <w:behavior w:val="content"/>
        </w:behaviors>
        <w:guid w:val="{4A0E4B25-BBF0-410C-BD46-9B2994EE443E}"/>
      </w:docPartPr>
      <w:docPartBody>
        <w:p w:rsidR="003148D7" w:rsidRDefault="0071273B" w:rsidP="0071273B">
          <w:pPr>
            <w:pStyle w:val="987F3D9F328043E0AECF9349B65CA6C5"/>
          </w:pPr>
          <w:r w:rsidRPr="00E51E89">
            <w:rPr>
              <w:rStyle w:val="Platzhaltertext"/>
              <w:lang w:val="en-GB"/>
            </w:rPr>
            <w:t>Click here to enter text.</w:t>
          </w:r>
        </w:p>
      </w:docPartBody>
    </w:docPart>
    <w:docPart>
      <w:docPartPr>
        <w:name w:val="6FDB68C9C24A4A058E7724F320484EF9"/>
        <w:category>
          <w:name w:val="General"/>
          <w:gallery w:val="placeholder"/>
        </w:category>
        <w:types>
          <w:type w:val="bbPlcHdr"/>
        </w:types>
        <w:behaviors>
          <w:behavior w:val="content"/>
        </w:behaviors>
        <w:guid w:val="{97FCF47A-D51F-419E-9A97-812871045CF9}"/>
      </w:docPartPr>
      <w:docPartBody>
        <w:p w:rsidR="003148D7" w:rsidRDefault="0071273B" w:rsidP="0071273B">
          <w:pPr>
            <w:pStyle w:val="6FDB68C9C24A4A058E7724F320484EF9"/>
          </w:pPr>
          <w:r w:rsidRPr="00E51E89">
            <w:rPr>
              <w:rStyle w:val="Platzhaltertext"/>
              <w:lang w:val="en-GB"/>
            </w:rPr>
            <w:t>Click here to enter text.</w:t>
          </w:r>
        </w:p>
      </w:docPartBody>
    </w:docPart>
    <w:docPart>
      <w:docPartPr>
        <w:name w:val="501E22918D5645BE95EFFCA3C87AD6B9"/>
        <w:category>
          <w:name w:val="General"/>
          <w:gallery w:val="placeholder"/>
        </w:category>
        <w:types>
          <w:type w:val="bbPlcHdr"/>
        </w:types>
        <w:behaviors>
          <w:behavior w:val="content"/>
        </w:behaviors>
        <w:guid w:val="{D69A54B5-4F30-4219-9B6A-2E367FF28674}"/>
      </w:docPartPr>
      <w:docPartBody>
        <w:p w:rsidR="003148D7" w:rsidRDefault="0071273B" w:rsidP="0071273B">
          <w:pPr>
            <w:pStyle w:val="501E22918D5645BE95EFFCA3C87AD6B9"/>
          </w:pPr>
          <w:r w:rsidRPr="00E51E89">
            <w:rPr>
              <w:rStyle w:val="Platzhaltertext"/>
              <w:lang w:val="en-GB"/>
            </w:rPr>
            <w:t>Click here to enter text.</w:t>
          </w:r>
        </w:p>
      </w:docPartBody>
    </w:docPart>
    <w:docPart>
      <w:docPartPr>
        <w:name w:val="91559C4EA8B547EF9B3FD38D9B40B826"/>
        <w:category>
          <w:name w:val="General"/>
          <w:gallery w:val="placeholder"/>
        </w:category>
        <w:types>
          <w:type w:val="bbPlcHdr"/>
        </w:types>
        <w:behaviors>
          <w:behavior w:val="content"/>
        </w:behaviors>
        <w:guid w:val="{5959C810-281B-4A59-9830-1F7B7B841380}"/>
      </w:docPartPr>
      <w:docPartBody>
        <w:p w:rsidR="003148D7" w:rsidRDefault="0071273B" w:rsidP="0071273B">
          <w:pPr>
            <w:pStyle w:val="91559C4EA8B547EF9B3FD38D9B40B826"/>
          </w:pPr>
          <w:r w:rsidRPr="00E51E89">
            <w:rPr>
              <w:rStyle w:val="Platzhaltertext"/>
              <w:lang w:val="en-GB"/>
            </w:rPr>
            <w:t>Click here to enter text.</w:t>
          </w:r>
        </w:p>
      </w:docPartBody>
    </w:docPart>
    <w:docPart>
      <w:docPartPr>
        <w:name w:val="372F242B7D474FE9BCF59CE556278556"/>
        <w:category>
          <w:name w:val="General"/>
          <w:gallery w:val="placeholder"/>
        </w:category>
        <w:types>
          <w:type w:val="bbPlcHdr"/>
        </w:types>
        <w:behaviors>
          <w:behavior w:val="content"/>
        </w:behaviors>
        <w:guid w:val="{08A47DEF-5775-43EA-84B9-C478961DF869}"/>
      </w:docPartPr>
      <w:docPartBody>
        <w:p w:rsidR="003148D7" w:rsidRDefault="0071273B" w:rsidP="0071273B">
          <w:pPr>
            <w:pStyle w:val="372F242B7D474FE9BCF59CE556278556"/>
          </w:pPr>
          <w:r w:rsidRPr="00E51E89">
            <w:rPr>
              <w:rStyle w:val="Platzhaltertext"/>
              <w:lang w:val="en-GB"/>
            </w:rPr>
            <w:t>Click here to enter text.</w:t>
          </w:r>
        </w:p>
      </w:docPartBody>
    </w:docPart>
    <w:docPart>
      <w:docPartPr>
        <w:name w:val="2CD25256292D46B09AA3B07ED5530A5D"/>
        <w:category>
          <w:name w:val="General"/>
          <w:gallery w:val="placeholder"/>
        </w:category>
        <w:types>
          <w:type w:val="bbPlcHdr"/>
        </w:types>
        <w:behaviors>
          <w:behavior w:val="content"/>
        </w:behaviors>
        <w:guid w:val="{1EBDF622-5694-40BF-85AE-61CE871AB446}"/>
      </w:docPartPr>
      <w:docPartBody>
        <w:p w:rsidR="003148D7" w:rsidRDefault="0071273B" w:rsidP="0071273B">
          <w:pPr>
            <w:pStyle w:val="2CD25256292D46B09AA3B07ED5530A5D"/>
          </w:pPr>
          <w:r w:rsidRPr="00E51E89">
            <w:rPr>
              <w:rStyle w:val="Platzhaltertext"/>
              <w:lang w:val="en-GB"/>
            </w:rPr>
            <w:t>Click here to enter text.</w:t>
          </w:r>
        </w:p>
      </w:docPartBody>
    </w:docPart>
    <w:docPart>
      <w:docPartPr>
        <w:name w:val="E292D142A8684AB5B1E0A6048A4EDCF6"/>
        <w:category>
          <w:name w:val="General"/>
          <w:gallery w:val="placeholder"/>
        </w:category>
        <w:types>
          <w:type w:val="bbPlcHdr"/>
        </w:types>
        <w:behaviors>
          <w:behavior w:val="content"/>
        </w:behaviors>
        <w:guid w:val="{2311E25E-A39F-49AC-B1E5-5B8852FFE137}"/>
      </w:docPartPr>
      <w:docPartBody>
        <w:p w:rsidR="003148D7" w:rsidRDefault="0071273B" w:rsidP="0071273B">
          <w:pPr>
            <w:pStyle w:val="E292D142A8684AB5B1E0A6048A4EDCF6"/>
          </w:pPr>
          <w:r w:rsidRPr="00807FED">
            <w:rPr>
              <w:rStyle w:val="Platzhaltertext"/>
              <w:lang w:val="en-GB"/>
            </w:rPr>
            <w:t>List all documents here.</w:t>
          </w:r>
        </w:p>
      </w:docPartBody>
    </w:docPart>
    <w:docPart>
      <w:docPartPr>
        <w:name w:val="63C17632BD204BBC875ED04175289B20"/>
        <w:category>
          <w:name w:val="General"/>
          <w:gallery w:val="placeholder"/>
        </w:category>
        <w:types>
          <w:type w:val="bbPlcHdr"/>
        </w:types>
        <w:behaviors>
          <w:behavior w:val="content"/>
        </w:behaviors>
        <w:guid w:val="{CEE6AF08-2C5F-4C83-A868-E62AC8E8258F}"/>
      </w:docPartPr>
      <w:docPartBody>
        <w:p w:rsidR="003148D7" w:rsidRDefault="0071273B" w:rsidP="0071273B">
          <w:pPr>
            <w:pStyle w:val="63C17632BD204BBC875ED04175289B20"/>
          </w:pPr>
          <w:r w:rsidRPr="00E51E89">
            <w:rPr>
              <w:rStyle w:val="Platzhaltertext"/>
              <w:lang w:val="en-GB"/>
            </w:rPr>
            <w:t>Click here to enter text.</w:t>
          </w:r>
        </w:p>
      </w:docPartBody>
    </w:docPart>
    <w:docPart>
      <w:docPartPr>
        <w:name w:val="A63999F6418E43D6B9C9390E95B50220"/>
        <w:category>
          <w:name w:val="General"/>
          <w:gallery w:val="placeholder"/>
        </w:category>
        <w:types>
          <w:type w:val="bbPlcHdr"/>
        </w:types>
        <w:behaviors>
          <w:behavior w:val="content"/>
        </w:behaviors>
        <w:guid w:val="{EDC370D6-993A-4418-AB55-43479B7ECBF8}"/>
      </w:docPartPr>
      <w:docPartBody>
        <w:p w:rsidR="003148D7" w:rsidRDefault="0071273B" w:rsidP="0071273B">
          <w:pPr>
            <w:pStyle w:val="A63999F6418E43D6B9C9390E95B50220"/>
          </w:pPr>
          <w:r w:rsidRPr="00E51E89">
            <w:rPr>
              <w:rStyle w:val="Platzhaltertext"/>
              <w:lang w:val="en-GB"/>
            </w:rPr>
            <w:t>Click here to enter text.</w:t>
          </w:r>
        </w:p>
      </w:docPartBody>
    </w:docPart>
    <w:docPart>
      <w:docPartPr>
        <w:name w:val="B715B632B5384EB2AC583AA471D5643F"/>
        <w:category>
          <w:name w:val="General"/>
          <w:gallery w:val="placeholder"/>
        </w:category>
        <w:types>
          <w:type w:val="bbPlcHdr"/>
        </w:types>
        <w:behaviors>
          <w:behavior w:val="content"/>
        </w:behaviors>
        <w:guid w:val="{DF65A93D-68D6-41D8-A2B4-809A56F21B85}"/>
      </w:docPartPr>
      <w:docPartBody>
        <w:p w:rsidR="003148D7" w:rsidRDefault="0071273B" w:rsidP="0071273B">
          <w:pPr>
            <w:pStyle w:val="B715B632B5384EB2AC583AA471D5643F"/>
          </w:pPr>
          <w:r w:rsidRPr="00E51E89">
            <w:rPr>
              <w:rStyle w:val="Platzhaltertext"/>
              <w:lang w:val="en-GB"/>
            </w:rPr>
            <w:t>Click here to enter text.</w:t>
          </w:r>
        </w:p>
      </w:docPartBody>
    </w:docPart>
    <w:docPart>
      <w:docPartPr>
        <w:name w:val="21EF6507CF1645718231CC0F824965D1"/>
        <w:category>
          <w:name w:val="General"/>
          <w:gallery w:val="placeholder"/>
        </w:category>
        <w:types>
          <w:type w:val="bbPlcHdr"/>
        </w:types>
        <w:behaviors>
          <w:behavior w:val="content"/>
        </w:behaviors>
        <w:guid w:val="{F4757070-88D8-47F2-9769-6EAA7422A517}"/>
      </w:docPartPr>
      <w:docPartBody>
        <w:p w:rsidR="003148D7" w:rsidRDefault="0071273B" w:rsidP="0071273B">
          <w:pPr>
            <w:pStyle w:val="21EF6507CF1645718231CC0F824965D1"/>
          </w:pPr>
          <w:r w:rsidRPr="00E51E89">
            <w:rPr>
              <w:rStyle w:val="Platzhaltertext"/>
              <w:lang w:val="en-GB"/>
            </w:rPr>
            <w:t>Click here to enter text.</w:t>
          </w:r>
        </w:p>
      </w:docPartBody>
    </w:docPart>
    <w:docPart>
      <w:docPartPr>
        <w:name w:val="C0F705BC5D5B420D85AB6C5D6930EB89"/>
        <w:category>
          <w:name w:val="General"/>
          <w:gallery w:val="placeholder"/>
        </w:category>
        <w:types>
          <w:type w:val="bbPlcHdr"/>
        </w:types>
        <w:behaviors>
          <w:behavior w:val="content"/>
        </w:behaviors>
        <w:guid w:val="{02151D9D-0AE5-4076-A301-4018132B627A}"/>
      </w:docPartPr>
      <w:docPartBody>
        <w:p w:rsidR="003148D7" w:rsidRDefault="0071273B" w:rsidP="0071273B">
          <w:pPr>
            <w:pStyle w:val="C0F705BC5D5B420D85AB6C5D6930EB89"/>
          </w:pPr>
          <w:r w:rsidRPr="00E51E89">
            <w:rPr>
              <w:rStyle w:val="Platzhaltertext"/>
              <w:lang w:val="en-GB"/>
            </w:rPr>
            <w:t>Click here to enter text.</w:t>
          </w:r>
        </w:p>
      </w:docPartBody>
    </w:docPart>
    <w:docPart>
      <w:docPartPr>
        <w:name w:val="A7E0A8FFD38E4317BB8826C9E5753FCD"/>
        <w:category>
          <w:name w:val="General"/>
          <w:gallery w:val="placeholder"/>
        </w:category>
        <w:types>
          <w:type w:val="bbPlcHdr"/>
        </w:types>
        <w:behaviors>
          <w:behavior w:val="content"/>
        </w:behaviors>
        <w:guid w:val="{157B917A-DB6F-49D3-A156-5DF1D4DFB554}"/>
      </w:docPartPr>
      <w:docPartBody>
        <w:p w:rsidR="003148D7" w:rsidRDefault="0071273B" w:rsidP="0071273B">
          <w:pPr>
            <w:pStyle w:val="A7E0A8FFD38E4317BB8826C9E5753FCD"/>
          </w:pPr>
          <w:r w:rsidRPr="00E51E89">
            <w:rPr>
              <w:rStyle w:val="Platzhaltertext"/>
              <w:lang w:val="en-GB"/>
            </w:rPr>
            <w:t>Click here to enter text.</w:t>
          </w:r>
        </w:p>
      </w:docPartBody>
    </w:docPart>
    <w:docPart>
      <w:docPartPr>
        <w:name w:val="281C4252EEE444D6A0AE3E5CE920641E"/>
        <w:category>
          <w:name w:val="General"/>
          <w:gallery w:val="placeholder"/>
        </w:category>
        <w:types>
          <w:type w:val="bbPlcHdr"/>
        </w:types>
        <w:behaviors>
          <w:behavior w:val="content"/>
        </w:behaviors>
        <w:guid w:val="{64367E16-8441-4E1F-A622-C1723D26EE82}"/>
      </w:docPartPr>
      <w:docPartBody>
        <w:p w:rsidR="003148D7" w:rsidRDefault="0071273B" w:rsidP="0071273B">
          <w:pPr>
            <w:pStyle w:val="281C4252EEE444D6A0AE3E5CE920641E"/>
          </w:pPr>
          <w:r w:rsidRPr="00E51E89">
            <w:rPr>
              <w:rStyle w:val="Platzhaltertext"/>
              <w:lang w:val="en-GB"/>
            </w:rPr>
            <w:t>Click here to enter text.</w:t>
          </w:r>
        </w:p>
      </w:docPartBody>
    </w:docPart>
    <w:docPart>
      <w:docPartPr>
        <w:name w:val="E21397C92B544756890E3349A809CF55"/>
        <w:category>
          <w:name w:val="General"/>
          <w:gallery w:val="placeholder"/>
        </w:category>
        <w:types>
          <w:type w:val="bbPlcHdr"/>
        </w:types>
        <w:behaviors>
          <w:behavior w:val="content"/>
        </w:behaviors>
        <w:guid w:val="{3FE4B5A1-64C7-4AD7-AD88-66296E2B1AA3}"/>
      </w:docPartPr>
      <w:docPartBody>
        <w:p w:rsidR="003148D7" w:rsidRDefault="0071273B" w:rsidP="0071273B">
          <w:pPr>
            <w:pStyle w:val="E21397C92B544756890E3349A809CF55"/>
          </w:pPr>
          <w:r w:rsidRPr="00E51E89">
            <w:rPr>
              <w:rStyle w:val="Platzhaltertext"/>
              <w:lang w:val="en-GB"/>
            </w:rPr>
            <w:t>Click here to enter text.</w:t>
          </w:r>
        </w:p>
      </w:docPartBody>
    </w:docPart>
    <w:docPart>
      <w:docPartPr>
        <w:name w:val="56A963C42D46442CB89090AD06F68CD1"/>
        <w:category>
          <w:name w:val="General"/>
          <w:gallery w:val="placeholder"/>
        </w:category>
        <w:types>
          <w:type w:val="bbPlcHdr"/>
        </w:types>
        <w:behaviors>
          <w:behavior w:val="content"/>
        </w:behaviors>
        <w:guid w:val="{02CA75CE-AF4E-4E02-87D1-FDE753851B25}"/>
      </w:docPartPr>
      <w:docPartBody>
        <w:p w:rsidR="003148D7" w:rsidRDefault="0071273B" w:rsidP="0071273B">
          <w:pPr>
            <w:pStyle w:val="56A963C42D46442CB89090AD06F68CD1"/>
          </w:pPr>
          <w:r w:rsidRPr="00E51E89">
            <w:rPr>
              <w:rStyle w:val="Platzhaltertext"/>
              <w:lang w:val="en-GB"/>
            </w:rPr>
            <w:t>Click here to enter text.</w:t>
          </w:r>
        </w:p>
      </w:docPartBody>
    </w:docPart>
    <w:docPart>
      <w:docPartPr>
        <w:name w:val="738F9F8B03954FAD8071893FBD7B8EE7"/>
        <w:category>
          <w:name w:val="General"/>
          <w:gallery w:val="placeholder"/>
        </w:category>
        <w:types>
          <w:type w:val="bbPlcHdr"/>
        </w:types>
        <w:behaviors>
          <w:behavior w:val="content"/>
        </w:behaviors>
        <w:guid w:val="{8995C081-B487-46A1-B888-A8242B0514BF}"/>
      </w:docPartPr>
      <w:docPartBody>
        <w:p w:rsidR="003148D7" w:rsidRDefault="0071273B" w:rsidP="0071273B">
          <w:pPr>
            <w:pStyle w:val="738F9F8B03954FAD8071893FBD7B8EE7"/>
          </w:pPr>
          <w:r w:rsidRPr="00E51E89">
            <w:rPr>
              <w:rStyle w:val="Platzhaltertext"/>
              <w:lang w:val="en-GB"/>
            </w:rPr>
            <w:t>Click here to enter text.</w:t>
          </w:r>
        </w:p>
      </w:docPartBody>
    </w:docPart>
    <w:docPart>
      <w:docPartPr>
        <w:name w:val="02B9DC894513407E9883C6B28472E26B"/>
        <w:category>
          <w:name w:val="General"/>
          <w:gallery w:val="placeholder"/>
        </w:category>
        <w:types>
          <w:type w:val="bbPlcHdr"/>
        </w:types>
        <w:behaviors>
          <w:behavior w:val="content"/>
        </w:behaviors>
        <w:guid w:val="{60BCB733-1B79-457B-A8C9-F086CF09358D}"/>
      </w:docPartPr>
      <w:docPartBody>
        <w:p w:rsidR="003148D7" w:rsidRDefault="0071273B" w:rsidP="0071273B">
          <w:pPr>
            <w:pStyle w:val="02B9DC894513407E9883C6B28472E26B"/>
          </w:pPr>
          <w:r w:rsidRPr="00E51E89">
            <w:rPr>
              <w:rStyle w:val="Platzhaltertext"/>
              <w:lang w:val="en-GB"/>
            </w:rPr>
            <w:t>Click here to enter text.</w:t>
          </w:r>
        </w:p>
      </w:docPartBody>
    </w:docPart>
    <w:docPart>
      <w:docPartPr>
        <w:name w:val="9F67CF363410437F97BAA45DF0B1706D"/>
        <w:category>
          <w:name w:val="General"/>
          <w:gallery w:val="placeholder"/>
        </w:category>
        <w:types>
          <w:type w:val="bbPlcHdr"/>
        </w:types>
        <w:behaviors>
          <w:behavior w:val="content"/>
        </w:behaviors>
        <w:guid w:val="{CB4B3507-E89B-4BF3-829F-C98F9AF3ACDC}"/>
      </w:docPartPr>
      <w:docPartBody>
        <w:p w:rsidR="003148D7" w:rsidRDefault="0071273B" w:rsidP="0071273B">
          <w:pPr>
            <w:pStyle w:val="9F67CF363410437F97BAA45DF0B1706D"/>
          </w:pPr>
          <w:r w:rsidRPr="00E51E89">
            <w:rPr>
              <w:rStyle w:val="Platzhaltertext"/>
              <w:lang w:val="en-GB"/>
            </w:rPr>
            <w:t>Click here to enter text.</w:t>
          </w:r>
        </w:p>
      </w:docPartBody>
    </w:docPart>
    <w:docPart>
      <w:docPartPr>
        <w:name w:val="B3D959386C624DB19347F1C8E1CB71D5"/>
        <w:category>
          <w:name w:val="General"/>
          <w:gallery w:val="placeholder"/>
        </w:category>
        <w:types>
          <w:type w:val="bbPlcHdr"/>
        </w:types>
        <w:behaviors>
          <w:behavior w:val="content"/>
        </w:behaviors>
        <w:guid w:val="{6DBBEC39-5AFC-449B-B3D4-FBA68B70B001}"/>
      </w:docPartPr>
      <w:docPartBody>
        <w:p w:rsidR="009732C5" w:rsidRDefault="0071273B" w:rsidP="0071273B">
          <w:pPr>
            <w:pStyle w:val="B3D959386C624DB19347F1C8E1CB71D5"/>
          </w:pPr>
          <w:r w:rsidRPr="00E51E89">
            <w:rPr>
              <w:rStyle w:val="Platzhaltertext"/>
              <w:lang w:val="en-GB"/>
            </w:rPr>
            <w:t>Click here to enter text.</w:t>
          </w:r>
        </w:p>
      </w:docPartBody>
    </w:docPart>
    <w:docPart>
      <w:docPartPr>
        <w:name w:val="D0810712FB5A4F3BA7207EAD4AF0CDB7"/>
        <w:category>
          <w:name w:val="General"/>
          <w:gallery w:val="placeholder"/>
        </w:category>
        <w:types>
          <w:type w:val="bbPlcHdr"/>
        </w:types>
        <w:behaviors>
          <w:behavior w:val="content"/>
        </w:behaviors>
        <w:guid w:val="{EC58E5D8-C03F-49E8-B71D-4C849FC83896}"/>
      </w:docPartPr>
      <w:docPartBody>
        <w:p w:rsidR="009732C5" w:rsidRDefault="0071273B" w:rsidP="0071273B">
          <w:pPr>
            <w:pStyle w:val="D0810712FB5A4F3BA7207EAD4AF0CDB7"/>
          </w:pPr>
          <w:r w:rsidRPr="00E51E89">
            <w:rPr>
              <w:rStyle w:val="Platzhaltertext"/>
              <w:lang w:val="en-GB"/>
            </w:rPr>
            <w:t>Click here to enter text.</w:t>
          </w:r>
        </w:p>
      </w:docPartBody>
    </w:docPart>
    <w:docPart>
      <w:docPartPr>
        <w:name w:val="BBCC4AA5CF0446D9AB93260897274DC4"/>
        <w:category>
          <w:name w:val="General"/>
          <w:gallery w:val="placeholder"/>
        </w:category>
        <w:types>
          <w:type w:val="bbPlcHdr"/>
        </w:types>
        <w:behaviors>
          <w:behavior w:val="content"/>
        </w:behaviors>
        <w:guid w:val="{FCBB1F84-8FE4-4D59-BCDB-C9844A4D1C36}"/>
      </w:docPartPr>
      <w:docPartBody>
        <w:p w:rsidR="009732C5" w:rsidRDefault="0071273B" w:rsidP="0071273B">
          <w:pPr>
            <w:pStyle w:val="BBCC4AA5CF0446D9AB93260897274DC4"/>
          </w:pPr>
          <w:r w:rsidRPr="00E51E89">
            <w:rPr>
              <w:rStyle w:val="Platzhaltertext"/>
              <w:lang w:val="en-GB"/>
            </w:rPr>
            <w:t>Click here to enter text.</w:t>
          </w:r>
        </w:p>
      </w:docPartBody>
    </w:docPart>
    <w:docPart>
      <w:docPartPr>
        <w:name w:val="991E440F0955432FA66AEDB95A92838E"/>
        <w:category>
          <w:name w:val="General"/>
          <w:gallery w:val="placeholder"/>
        </w:category>
        <w:types>
          <w:type w:val="bbPlcHdr"/>
        </w:types>
        <w:behaviors>
          <w:behavior w:val="content"/>
        </w:behaviors>
        <w:guid w:val="{56A464A8-3EE3-442D-991D-3F8FEAB0F03B}"/>
      </w:docPartPr>
      <w:docPartBody>
        <w:p w:rsidR="009732C5" w:rsidRDefault="0071273B" w:rsidP="0071273B">
          <w:pPr>
            <w:pStyle w:val="991E440F0955432FA66AEDB95A92838E"/>
          </w:pPr>
          <w:r w:rsidRPr="00E51E89">
            <w:rPr>
              <w:rStyle w:val="Platzhaltertext"/>
              <w:lang w:val="en-GB"/>
            </w:rPr>
            <w:t>Click here to enter text.</w:t>
          </w:r>
        </w:p>
      </w:docPartBody>
    </w:docPart>
    <w:docPart>
      <w:docPartPr>
        <w:name w:val="DC981CD4C54F4D30B7A374C08F014AF1"/>
        <w:category>
          <w:name w:val="General"/>
          <w:gallery w:val="placeholder"/>
        </w:category>
        <w:types>
          <w:type w:val="bbPlcHdr"/>
        </w:types>
        <w:behaviors>
          <w:behavior w:val="content"/>
        </w:behaviors>
        <w:guid w:val="{27613D52-8F9E-4C72-82D7-DC43ADA0FBFA}"/>
      </w:docPartPr>
      <w:docPartBody>
        <w:p w:rsidR="00C5390A" w:rsidRDefault="0071273B" w:rsidP="0071273B">
          <w:pPr>
            <w:pStyle w:val="DC981CD4C54F4D30B7A374C08F014AF1"/>
          </w:pPr>
          <w:r w:rsidRPr="00E51E89">
            <w:rPr>
              <w:rStyle w:val="Platzhaltertext"/>
              <w:lang w:val="en-GB"/>
            </w:rPr>
            <w:t>Click here to enter text.</w:t>
          </w:r>
        </w:p>
      </w:docPartBody>
    </w:docPart>
    <w:docPart>
      <w:docPartPr>
        <w:name w:val="33AAE1E180F346D484E1181E3FA9083D"/>
        <w:category>
          <w:name w:val="General"/>
          <w:gallery w:val="placeholder"/>
        </w:category>
        <w:types>
          <w:type w:val="bbPlcHdr"/>
        </w:types>
        <w:behaviors>
          <w:behavior w:val="content"/>
        </w:behaviors>
        <w:guid w:val="{6FBB82DA-0AEC-4A7F-8F04-6D34165D1607}"/>
      </w:docPartPr>
      <w:docPartBody>
        <w:p w:rsidR="004E568E" w:rsidRDefault="0071273B" w:rsidP="0071273B">
          <w:pPr>
            <w:pStyle w:val="33AAE1E180F346D484E1181E3FA9083D"/>
          </w:pPr>
          <w:r w:rsidRPr="00E51E89">
            <w:rPr>
              <w:rStyle w:val="Platzhaltertext"/>
              <w:lang w:val="en-GB"/>
            </w:rPr>
            <w:t>Provide information here, indicate nature of previous review and reference numbers.</w:t>
          </w:r>
        </w:p>
      </w:docPartBody>
    </w:docPart>
    <w:docPart>
      <w:docPartPr>
        <w:name w:val="B6B17530F5194A99AF09196C15159825"/>
        <w:category>
          <w:name w:val="General"/>
          <w:gallery w:val="placeholder"/>
        </w:category>
        <w:types>
          <w:type w:val="bbPlcHdr"/>
        </w:types>
        <w:behaviors>
          <w:behavior w:val="content"/>
        </w:behaviors>
        <w:guid w:val="{DB56B4DD-4212-4530-89D3-08C0CBE07705}"/>
      </w:docPartPr>
      <w:docPartBody>
        <w:p w:rsidR="004E568E" w:rsidRDefault="0071273B" w:rsidP="0071273B">
          <w:pPr>
            <w:pStyle w:val="B6B17530F5194A99AF09196C15159825"/>
          </w:pPr>
          <w:r w:rsidRPr="00E51E89">
            <w:rPr>
              <w:rStyle w:val="Platzhaltertext"/>
              <w:lang w:val="en-GB"/>
            </w:rPr>
            <w:t>Please explain if data collection has already begun or other relevant information.</w:t>
          </w:r>
        </w:p>
      </w:docPartBody>
    </w:docPart>
    <w:docPart>
      <w:docPartPr>
        <w:name w:val="0CF30F42913741878841CF4DBDD18755"/>
        <w:category>
          <w:name w:val="General"/>
          <w:gallery w:val="placeholder"/>
        </w:category>
        <w:types>
          <w:type w:val="bbPlcHdr"/>
        </w:types>
        <w:behaviors>
          <w:behavior w:val="content"/>
        </w:behaviors>
        <w:guid w:val="{8845C946-1706-4F8F-9B1E-7D87D5CB8844}"/>
      </w:docPartPr>
      <w:docPartBody>
        <w:p w:rsidR="001D444C" w:rsidRDefault="0071273B" w:rsidP="0071273B">
          <w:pPr>
            <w:pStyle w:val="0CF30F42913741878841CF4DBDD18755"/>
          </w:pPr>
          <w:r w:rsidRPr="00E51E89">
            <w:rPr>
              <w:rStyle w:val="Platzhaltertext"/>
              <w:lang w:val="en-GB"/>
            </w:rPr>
            <w:t>Click here to enter text.</w:t>
          </w:r>
        </w:p>
      </w:docPartBody>
    </w:docPart>
    <w:docPart>
      <w:docPartPr>
        <w:name w:val="FB3951BB86B7464FAB2EA43177B4E141"/>
        <w:category>
          <w:name w:val="General"/>
          <w:gallery w:val="placeholder"/>
        </w:category>
        <w:types>
          <w:type w:val="bbPlcHdr"/>
        </w:types>
        <w:behaviors>
          <w:behavior w:val="content"/>
        </w:behaviors>
        <w:guid w:val="{85917535-7310-4271-8E3E-165D0DC08FBD}"/>
      </w:docPartPr>
      <w:docPartBody>
        <w:p w:rsidR="001D444C" w:rsidRDefault="0071273B" w:rsidP="0071273B">
          <w:pPr>
            <w:pStyle w:val="FB3951BB86B7464FAB2EA43177B4E141"/>
          </w:pPr>
          <w:r w:rsidRPr="00E51E89">
            <w:rPr>
              <w:rStyle w:val="Platzhaltertext"/>
              <w:lang w:val="en-GB"/>
            </w:rPr>
            <w:t>Click here to enter text.</w:t>
          </w:r>
        </w:p>
      </w:docPartBody>
    </w:docPart>
    <w:docPart>
      <w:docPartPr>
        <w:name w:val="334414146FF8466AAFAF90C18D277141"/>
        <w:category>
          <w:name w:val="General"/>
          <w:gallery w:val="placeholder"/>
        </w:category>
        <w:types>
          <w:type w:val="bbPlcHdr"/>
        </w:types>
        <w:behaviors>
          <w:behavior w:val="content"/>
        </w:behaviors>
        <w:guid w:val="{6437D796-B257-4E48-9123-0209E4ABEC5C}"/>
      </w:docPartPr>
      <w:docPartBody>
        <w:p w:rsidR="001D444C" w:rsidRDefault="0071273B" w:rsidP="0071273B">
          <w:pPr>
            <w:pStyle w:val="334414146FF8466AAFAF90C18D277141"/>
          </w:pPr>
          <w:r>
            <w:rPr>
              <w:i/>
              <w:color w:val="7F7F7F" w:themeColor="text1" w:themeTint="80"/>
              <w:lang w:val="en-GB"/>
            </w:rPr>
            <w:t>If ethics review is intended for grant proposal, please indicate</w:t>
          </w:r>
          <w:r w:rsidRPr="00E51E89">
            <w:rPr>
              <w:rStyle w:val="Platzhaltertext"/>
              <w:lang w:val="en-GB"/>
            </w:rPr>
            <w:t>.</w:t>
          </w:r>
        </w:p>
      </w:docPartBody>
    </w:docPart>
    <w:docPart>
      <w:docPartPr>
        <w:name w:val="9D75215DD0564577B568104F7031D502"/>
        <w:category>
          <w:name w:val="General"/>
          <w:gallery w:val="placeholder"/>
        </w:category>
        <w:types>
          <w:type w:val="bbPlcHdr"/>
        </w:types>
        <w:behaviors>
          <w:behavior w:val="content"/>
        </w:behaviors>
        <w:guid w:val="{004CFE97-1791-4C5F-9AEF-17911122CD0F}"/>
      </w:docPartPr>
      <w:docPartBody>
        <w:p w:rsidR="001D444C" w:rsidRDefault="0071273B" w:rsidP="0071273B">
          <w:pPr>
            <w:pStyle w:val="9D75215DD0564577B568104F7031D502"/>
          </w:pPr>
          <w:r>
            <w:rPr>
              <w:rStyle w:val="Platzhaltertext"/>
              <w:lang w:val="en-GB"/>
            </w:rPr>
            <w:t>Explain s</w:t>
          </w:r>
          <w:r w:rsidRPr="00E51E89">
            <w:rPr>
              <w:rStyle w:val="Platzhaltertext"/>
              <w:lang w:val="en-GB"/>
            </w:rPr>
            <w:t>pecific risk(s) and measures planned to minimize and deal with risk(s).</w:t>
          </w:r>
        </w:p>
      </w:docPartBody>
    </w:docPart>
    <w:docPart>
      <w:docPartPr>
        <w:name w:val="36E6D508CB6D444AB79F188288077B41"/>
        <w:category>
          <w:name w:val="General"/>
          <w:gallery w:val="placeholder"/>
        </w:category>
        <w:types>
          <w:type w:val="bbPlcHdr"/>
        </w:types>
        <w:behaviors>
          <w:behavior w:val="content"/>
        </w:behaviors>
        <w:guid w:val="{CD7E71F8-99CC-4558-9EFA-8BF37ED1227E}"/>
      </w:docPartPr>
      <w:docPartBody>
        <w:p w:rsidR="001D444C" w:rsidRDefault="0071273B" w:rsidP="0071273B">
          <w:pPr>
            <w:pStyle w:val="36E6D508CB6D444AB79F188288077B41"/>
          </w:pPr>
          <w:r w:rsidRPr="00E51E89">
            <w:rPr>
              <w:rStyle w:val="Platzhaltertext"/>
              <w:lang w:val="en-GB"/>
            </w:rPr>
            <w:t>Click here to enter text.</w:t>
          </w:r>
        </w:p>
      </w:docPartBody>
    </w:docPart>
    <w:docPart>
      <w:docPartPr>
        <w:name w:val="BA4D054EFF9C47E89A055EAB202D29F3"/>
        <w:category>
          <w:name w:val="General"/>
          <w:gallery w:val="placeholder"/>
        </w:category>
        <w:types>
          <w:type w:val="bbPlcHdr"/>
        </w:types>
        <w:behaviors>
          <w:behavior w:val="content"/>
        </w:behaviors>
        <w:guid w:val="{00B4B842-8899-4697-B4BE-08BFE989723D}"/>
      </w:docPartPr>
      <w:docPartBody>
        <w:p w:rsidR="001D444C" w:rsidRDefault="0071273B" w:rsidP="0071273B">
          <w:pPr>
            <w:pStyle w:val="BA4D054EFF9C47E89A055EAB202D29F3"/>
          </w:pPr>
          <w:r w:rsidRPr="00E51E89">
            <w:rPr>
              <w:rStyle w:val="Platzhaltertext"/>
              <w:lang w:val="en-GB"/>
            </w:rPr>
            <w:t>Click here to enter text.</w:t>
          </w:r>
        </w:p>
      </w:docPartBody>
    </w:docPart>
    <w:docPart>
      <w:docPartPr>
        <w:name w:val="54E535006FAC48BFA5D99DFD7D8A4BC5"/>
        <w:category>
          <w:name w:val="General"/>
          <w:gallery w:val="placeholder"/>
        </w:category>
        <w:types>
          <w:type w:val="bbPlcHdr"/>
        </w:types>
        <w:behaviors>
          <w:behavior w:val="content"/>
        </w:behaviors>
        <w:guid w:val="{9D80518C-BBF0-4AC6-8734-887BC4724640}"/>
      </w:docPartPr>
      <w:docPartBody>
        <w:p w:rsidR="001D444C" w:rsidRDefault="0071273B" w:rsidP="0071273B">
          <w:pPr>
            <w:pStyle w:val="54E535006FAC48BFA5D99DFD7D8A4BC5"/>
          </w:pPr>
          <w:r w:rsidRPr="00E51E89">
            <w:rPr>
              <w:rStyle w:val="Platzhaltertext"/>
              <w:lang w:val="en-GB"/>
            </w:rPr>
            <w:t>Click here to enter text.</w:t>
          </w:r>
        </w:p>
      </w:docPartBody>
    </w:docPart>
    <w:docPart>
      <w:docPartPr>
        <w:name w:val="69D0AB0BDC5E41B38B95669163A8DFD4"/>
        <w:category>
          <w:name w:val="General"/>
          <w:gallery w:val="placeholder"/>
        </w:category>
        <w:types>
          <w:type w:val="bbPlcHdr"/>
        </w:types>
        <w:behaviors>
          <w:behavior w:val="content"/>
        </w:behaviors>
        <w:guid w:val="{F2FE876B-B3BD-40D5-9A32-14D7B7640B0C}"/>
      </w:docPartPr>
      <w:docPartBody>
        <w:p w:rsidR="001D444C" w:rsidRDefault="0071273B" w:rsidP="0071273B">
          <w:pPr>
            <w:pStyle w:val="69D0AB0BDC5E41B38B95669163A8DFD4"/>
          </w:pPr>
          <w:r w:rsidRPr="00E51E89">
            <w:rPr>
              <w:rStyle w:val="Platzhaltertext"/>
              <w:lang w:val="en-GB"/>
            </w:rPr>
            <w:t>Click here to enter text.</w:t>
          </w:r>
        </w:p>
      </w:docPartBody>
    </w:docPart>
    <w:docPart>
      <w:docPartPr>
        <w:name w:val="E075CE731B8D42F284680C37BB4D9639"/>
        <w:category>
          <w:name w:val="General"/>
          <w:gallery w:val="placeholder"/>
        </w:category>
        <w:types>
          <w:type w:val="bbPlcHdr"/>
        </w:types>
        <w:behaviors>
          <w:behavior w:val="content"/>
        </w:behaviors>
        <w:guid w:val="{92787AC3-287E-42C8-AF0E-A7B101978E02}"/>
      </w:docPartPr>
      <w:docPartBody>
        <w:p w:rsidR="001D444C" w:rsidRDefault="0071273B" w:rsidP="0071273B">
          <w:pPr>
            <w:pStyle w:val="E075CE731B8D42F284680C37BB4D9639"/>
          </w:pPr>
          <w:r w:rsidRPr="00E51E89">
            <w:rPr>
              <w:rStyle w:val="Platzhaltertext"/>
              <w:lang w:val="en-GB"/>
            </w:rPr>
            <w:t>Click here to enter text.</w:t>
          </w:r>
        </w:p>
      </w:docPartBody>
    </w:docPart>
    <w:docPart>
      <w:docPartPr>
        <w:name w:val="A0CE67244B844F2180718AE0DD63318F"/>
        <w:category>
          <w:name w:val="General"/>
          <w:gallery w:val="placeholder"/>
        </w:category>
        <w:types>
          <w:type w:val="bbPlcHdr"/>
        </w:types>
        <w:behaviors>
          <w:behavior w:val="content"/>
        </w:behaviors>
        <w:guid w:val="{FBA0FD7C-835F-4958-9C97-254DF6BCAB23}"/>
      </w:docPartPr>
      <w:docPartBody>
        <w:p w:rsidR="001D444C" w:rsidRDefault="0071273B" w:rsidP="0071273B">
          <w:pPr>
            <w:pStyle w:val="A0CE67244B844F2180718AE0DD63318F"/>
          </w:pPr>
          <w:r>
            <w:rPr>
              <w:rStyle w:val="Platzhaltertext"/>
              <w:lang w:val="en-GB"/>
            </w:rPr>
            <w:t>Please explain compensation strategy and reasons for partial or no compensation</w:t>
          </w:r>
          <w:r w:rsidRPr="00E51E89">
            <w:rPr>
              <w:rStyle w:val="Platzhaltertext"/>
              <w:lang w:val="en-GB"/>
            </w:rPr>
            <w:t>.</w:t>
          </w:r>
        </w:p>
      </w:docPartBody>
    </w:docPart>
    <w:docPart>
      <w:docPartPr>
        <w:name w:val="61777B4E28C047D998C4DA11B771A0E6"/>
        <w:category>
          <w:name w:val="General"/>
          <w:gallery w:val="placeholder"/>
        </w:category>
        <w:types>
          <w:type w:val="bbPlcHdr"/>
        </w:types>
        <w:behaviors>
          <w:behavior w:val="content"/>
        </w:behaviors>
        <w:guid w:val="{336D5400-1797-48CD-84B6-4638F1521832}"/>
      </w:docPartPr>
      <w:docPartBody>
        <w:p w:rsidR="004247A4" w:rsidRDefault="0071273B" w:rsidP="0071273B">
          <w:pPr>
            <w:pStyle w:val="61777B4E28C047D998C4DA11B771A0E61"/>
          </w:pPr>
          <w:r w:rsidRPr="00E51E89">
            <w:rPr>
              <w:rStyle w:val="Platzhaltertext"/>
              <w:lang w:val="en-GB"/>
            </w:rPr>
            <w:t>Click here to enter text.</w:t>
          </w:r>
        </w:p>
      </w:docPartBody>
    </w:docPart>
    <w:docPart>
      <w:docPartPr>
        <w:name w:val="3BCF390F0B6E428290066F2AF978E61D"/>
        <w:category>
          <w:name w:val="General"/>
          <w:gallery w:val="placeholder"/>
        </w:category>
        <w:types>
          <w:type w:val="bbPlcHdr"/>
        </w:types>
        <w:behaviors>
          <w:behavior w:val="content"/>
        </w:behaviors>
        <w:guid w:val="{8AC05D76-33B1-41F5-9FA6-CF4C5D7FFB13}"/>
      </w:docPartPr>
      <w:docPartBody>
        <w:p w:rsidR="004247A4" w:rsidRDefault="0071273B" w:rsidP="0071273B">
          <w:pPr>
            <w:pStyle w:val="3BCF390F0B6E428290066F2AF978E61D1"/>
          </w:pPr>
          <w:r w:rsidRPr="00E51E89">
            <w:rPr>
              <w:rStyle w:val="Platzhaltertext"/>
              <w:lang w:val="en-GB"/>
            </w:rPr>
            <w:t>Click here to enter text.</w:t>
          </w:r>
        </w:p>
      </w:docPartBody>
    </w:docPart>
    <w:docPart>
      <w:docPartPr>
        <w:name w:val="53D5E9B77B9C46699E20998CF820183E"/>
        <w:category>
          <w:name w:val="General"/>
          <w:gallery w:val="placeholder"/>
        </w:category>
        <w:types>
          <w:type w:val="bbPlcHdr"/>
        </w:types>
        <w:behaviors>
          <w:behavior w:val="content"/>
        </w:behaviors>
        <w:guid w:val="{882AF509-599B-4FA6-A5A2-48E71DD417D1}"/>
      </w:docPartPr>
      <w:docPartBody>
        <w:p w:rsidR="004247A4" w:rsidRDefault="0071273B" w:rsidP="0071273B">
          <w:pPr>
            <w:pStyle w:val="53D5E9B77B9C46699E20998CF820183E1"/>
          </w:pPr>
          <w:r w:rsidRPr="00E51E89">
            <w:rPr>
              <w:rStyle w:val="Platzhaltertext"/>
              <w:lang w:val="en-GB"/>
            </w:rPr>
            <w:t>Click here to enter text.</w:t>
          </w:r>
        </w:p>
      </w:docPartBody>
    </w:docPart>
    <w:docPart>
      <w:docPartPr>
        <w:name w:val="811BE6B01DB24EE09724DE92CF6A76C7"/>
        <w:category>
          <w:name w:val="General"/>
          <w:gallery w:val="placeholder"/>
        </w:category>
        <w:types>
          <w:type w:val="bbPlcHdr"/>
        </w:types>
        <w:behaviors>
          <w:behavior w:val="content"/>
        </w:behaviors>
        <w:guid w:val="{191BFE59-F52E-4CCA-A427-47D5F1637E46}"/>
      </w:docPartPr>
      <w:docPartBody>
        <w:p w:rsidR="004247A4" w:rsidRDefault="0071273B" w:rsidP="0071273B">
          <w:pPr>
            <w:pStyle w:val="811BE6B01DB24EE09724DE92CF6A76C71"/>
          </w:pPr>
          <w:r w:rsidRPr="00E51E89">
            <w:rPr>
              <w:rStyle w:val="Platzhaltertext"/>
              <w:lang w:val="en-GB"/>
            </w:rPr>
            <w:t>Click here to enter text.</w:t>
          </w:r>
        </w:p>
      </w:docPartBody>
    </w:docPart>
    <w:docPart>
      <w:docPartPr>
        <w:name w:val="70C3280588264CF6AFD2C941FDE23CED"/>
        <w:category>
          <w:name w:val="General"/>
          <w:gallery w:val="placeholder"/>
        </w:category>
        <w:types>
          <w:type w:val="bbPlcHdr"/>
        </w:types>
        <w:behaviors>
          <w:behavior w:val="content"/>
        </w:behaviors>
        <w:guid w:val="{6B412186-8A22-40CC-AD0F-155CAD2B934F}"/>
      </w:docPartPr>
      <w:docPartBody>
        <w:p w:rsidR="004247A4" w:rsidRDefault="0071273B" w:rsidP="0071273B">
          <w:pPr>
            <w:pStyle w:val="70C3280588264CF6AFD2C941FDE23CED1"/>
          </w:pPr>
          <w:r w:rsidRPr="00E51E89">
            <w:rPr>
              <w:rStyle w:val="Platzhaltertext"/>
              <w:lang w:val="en-GB"/>
            </w:rPr>
            <w:t>Click here to enter text.</w:t>
          </w:r>
        </w:p>
      </w:docPartBody>
    </w:docPart>
    <w:docPart>
      <w:docPartPr>
        <w:name w:val="7E4410BA24F34AFF973F93AD5083BA71"/>
        <w:category>
          <w:name w:val="General"/>
          <w:gallery w:val="placeholder"/>
        </w:category>
        <w:types>
          <w:type w:val="bbPlcHdr"/>
        </w:types>
        <w:behaviors>
          <w:behavior w:val="content"/>
        </w:behaviors>
        <w:guid w:val="{67E5CBC6-7E75-4421-A539-00CB60767E8E}"/>
      </w:docPartPr>
      <w:docPartBody>
        <w:p w:rsidR="004247A4" w:rsidRDefault="0071273B" w:rsidP="0071273B">
          <w:pPr>
            <w:pStyle w:val="7E4410BA24F34AFF973F93AD5083BA711"/>
          </w:pPr>
          <w:r w:rsidRPr="00E51E89">
            <w:rPr>
              <w:rStyle w:val="Platzhaltertext"/>
              <w:lang w:val="en-GB"/>
            </w:rPr>
            <w:t>Click here to enter text.</w:t>
          </w:r>
        </w:p>
      </w:docPartBody>
    </w:docPart>
    <w:docPart>
      <w:docPartPr>
        <w:name w:val="6F35D5B351AE42E189B90E69E37B028D"/>
        <w:category>
          <w:name w:val="General"/>
          <w:gallery w:val="placeholder"/>
        </w:category>
        <w:types>
          <w:type w:val="bbPlcHdr"/>
        </w:types>
        <w:behaviors>
          <w:behavior w:val="content"/>
        </w:behaviors>
        <w:guid w:val="{FFEC888E-DE40-419B-A7C5-670008FD11B2}"/>
      </w:docPartPr>
      <w:docPartBody>
        <w:p w:rsidR="004247A4" w:rsidRDefault="0071273B" w:rsidP="0071273B">
          <w:pPr>
            <w:pStyle w:val="6F35D5B351AE42E189B90E69E37B028D1"/>
          </w:pPr>
          <w:r w:rsidRPr="00E51E89">
            <w:rPr>
              <w:rStyle w:val="Platzhaltertext"/>
              <w:lang w:val="en-GB"/>
            </w:rPr>
            <w:t>Click here to enter text.</w:t>
          </w:r>
        </w:p>
      </w:docPartBody>
    </w:docPart>
    <w:docPart>
      <w:docPartPr>
        <w:name w:val="0D2CECDDE9B248CA96B558525B29C29C"/>
        <w:category>
          <w:name w:val="General"/>
          <w:gallery w:val="placeholder"/>
        </w:category>
        <w:types>
          <w:type w:val="bbPlcHdr"/>
        </w:types>
        <w:behaviors>
          <w:behavior w:val="content"/>
        </w:behaviors>
        <w:guid w:val="{04F085C8-BCD2-4232-BB5F-3333FFC9DB73}"/>
      </w:docPartPr>
      <w:docPartBody>
        <w:p w:rsidR="00A83D07" w:rsidRDefault="0071273B" w:rsidP="0071273B">
          <w:pPr>
            <w:pStyle w:val="0D2CECDDE9B248CA96B558525B29C29C1"/>
          </w:pPr>
          <w:r w:rsidRPr="00E51E89">
            <w:rPr>
              <w:rStyle w:val="Platzhaltertext"/>
              <w:lang w:val="en-GB"/>
            </w:rPr>
            <w:t>Click here to enter text.</w:t>
          </w:r>
        </w:p>
      </w:docPartBody>
    </w:docPart>
    <w:docPart>
      <w:docPartPr>
        <w:name w:val="0B4D35106B534688BB97A550D184BADE"/>
        <w:category>
          <w:name w:val="General"/>
          <w:gallery w:val="placeholder"/>
        </w:category>
        <w:types>
          <w:type w:val="bbPlcHdr"/>
        </w:types>
        <w:behaviors>
          <w:behavior w:val="content"/>
        </w:behaviors>
        <w:guid w:val="{615D24DE-2D45-413B-ADEF-1AD3D3054C23}"/>
      </w:docPartPr>
      <w:docPartBody>
        <w:p w:rsidR="00A83D07" w:rsidRDefault="0071273B" w:rsidP="0071273B">
          <w:pPr>
            <w:pStyle w:val="0B4D35106B534688BB97A550D184BADE1"/>
          </w:pPr>
          <w:r w:rsidRPr="00E51E89">
            <w:rPr>
              <w:rStyle w:val="Platzhaltertext"/>
              <w:lang w:val="en-GB"/>
            </w:rPr>
            <w:t>Click here to enter text.</w:t>
          </w:r>
        </w:p>
      </w:docPartBody>
    </w:docPart>
    <w:docPart>
      <w:docPartPr>
        <w:name w:val="2C67A10BD46148F8A76B7C17A16D8A9F"/>
        <w:category>
          <w:name w:val="Allgemein"/>
          <w:gallery w:val="placeholder"/>
        </w:category>
        <w:types>
          <w:type w:val="bbPlcHdr"/>
        </w:types>
        <w:behaviors>
          <w:behavior w:val="content"/>
        </w:behaviors>
        <w:guid w:val="{63C639FA-E6E2-48D7-9908-EDEE6FC4F00A}"/>
      </w:docPartPr>
      <w:docPartBody>
        <w:p w:rsidR="00B75A9D" w:rsidRDefault="00843B1F" w:rsidP="00843B1F">
          <w:pPr>
            <w:pStyle w:val="2C67A10BD46148F8A76B7C17A16D8A9F"/>
          </w:pPr>
          <w:r>
            <w:rPr>
              <w:rStyle w:val="Platzhaltertext"/>
              <w:lang w:val="en-GB"/>
            </w:rPr>
            <w:t>Click here to enter text.</w:t>
          </w:r>
        </w:p>
      </w:docPartBody>
    </w:docPart>
    <w:docPart>
      <w:docPartPr>
        <w:name w:val="5F4943AABD27470A8064A8DB36A5E5D1"/>
        <w:category>
          <w:name w:val="Allgemein"/>
          <w:gallery w:val="placeholder"/>
        </w:category>
        <w:types>
          <w:type w:val="bbPlcHdr"/>
        </w:types>
        <w:behaviors>
          <w:behavior w:val="content"/>
        </w:behaviors>
        <w:guid w:val="{A1D1A702-F641-4761-9A44-1A9FFDECCD44}"/>
      </w:docPartPr>
      <w:docPartBody>
        <w:p w:rsidR="00CB1730" w:rsidRDefault="002C1A1C" w:rsidP="002C1A1C">
          <w:pPr>
            <w:pStyle w:val="5F4943AABD27470A8064A8DB36A5E5D1"/>
          </w:pPr>
          <w:r>
            <w:rPr>
              <w:rStyle w:val="Platzhaltertext"/>
              <w:lang w:val="en-GB"/>
            </w:rPr>
            <w:t>Click here to enter text.</w:t>
          </w:r>
        </w:p>
      </w:docPartBody>
    </w:docPart>
    <w:docPart>
      <w:docPartPr>
        <w:name w:val="DC8475354333436CB2249FDF4C8A7BCF"/>
        <w:category>
          <w:name w:val="Allgemein"/>
          <w:gallery w:val="placeholder"/>
        </w:category>
        <w:types>
          <w:type w:val="bbPlcHdr"/>
        </w:types>
        <w:behaviors>
          <w:behavior w:val="content"/>
        </w:behaviors>
        <w:guid w:val="{7316CDAD-3534-44CE-AA80-E3333C04A8B9}"/>
      </w:docPartPr>
      <w:docPartBody>
        <w:p w:rsidR="00CB1730" w:rsidRDefault="002C1A1C" w:rsidP="002C1A1C">
          <w:pPr>
            <w:pStyle w:val="DC8475354333436CB2249FDF4C8A7BCF"/>
          </w:pPr>
          <w:r>
            <w:rPr>
              <w:rStyle w:val="Platzhaltertext"/>
              <w:lang w:val="en-GB"/>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7FB2"/>
    <w:rsid w:val="000B7C9A"/>
    <w:rsid w:val="00117058"/>
    <w:rsid w:val="00163F0A"/>
    <w:rsid w:val="00171CD6"/>
    <w:rsid w:val="00184E09"/>
    <w:rsid w:val="001A3E8E"/>
    <w:rsid w:val="001D168B"/>
    <w:rsid w:val="001D444C"/>
    <w:rsid w:val="002016F4"/>
    <w:rsid w:val="00274B83"/>
    <w:rsid w:val="002C1A1C"/>
    <w:rsid w:val="003148D7"/>
    <w:rsid w:val="00396E07"/>
    <w:rsid w:val="004244C3"/>
    <w:rsid w:val="004247A4"/>
    <w:rsid w:val="004418DE"/>
    <w:rsid w:val="004D1909"/>
    <w:rsid w:val="004E568E"/>
    <w:rsid w:val="0062681A"/>
    <w:rsid w:val="0071273B"/>
    <w:rsid w:val="00812B22"/>
    <w:rsid w:val="00843B1F"/>
    <w:rsid w:val="008F15DA"/>
    <w:rsid w:val="00930FC8"/>
    <w:rsid w:val="00954500"/>
    <w:rsid w:val="009732C5"/>
    <w:rsid w:val="00986B36"/>
    <w:rsid w:val="009B37E5"/>
    <w:rsid w:val="00A83D07"/>
    <w:rsid w:val="00A92E8C"/>
    <w:rsid w:val="00B75A9D"/>
    <w:rsid w:val="00B87777"/>
    <w:rsid w:val="00BC7FB2"/>
    <w:rsid w:val="00BF4A1E"/>
    <w:rsid w:val="00C329B6"/>
    <w:rsid w:val="00C5390A"/>
    <w:rsid w:val="00CB1730"/>
    <w:rsid w:val="00CD18F0"/>
    <w:rsid w:val="00CE7DB3"/>
    <w:rsid w:val="00CF452A"/>
    <w:rsid w:val="00CF6D0F"/>
    <w:rsid w:val="00D72717"/>
    <w:rsid w:val="00DC0912"/>
    <w:rsid w:val="00DE0E81"/>
    <w:rsid w:val="00DF041C"/>
    <w:rsid w:val="00E35EC9"/>
    <w:rsid w:val="00EB7053"/>
    <w:rsid w:val="00EE061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DE" w:eastAsia="de-DE"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rsid w:val="002C1A1C"/>
  </w:style>
  <w:style w:type="paragraph" w:customStyle="1" w:styleId="B715B632B5384EB2AC583AA471D5643F">
    <w:name w:val="B715B632B5384EB2AC583AA471D5643F"/>
    <w:rsid w:val="0071273B"/>
    <w:pPr>
      <w:spacing w:after="120" w:line="240" w:lineRule="auto"/>
      <w:contextualSpacing/>
    </w:pPr>
    <w:rPr>
      <w:rFonts w:eastAsiaTheme="minorHAnsi"/>
      <w:lang w:eastAsia="en-US"/>
    </w:rPr>
  </w:style>
  <w:style w:type="paragraph" w:customStyle="1" w:styleId="21EF6507CF1645718231CC0F824965D1">
    <w:name w:val="21EF6507CF1645718231CC0F824965D1"/>
    <w:rsid w:val="0071273B"/>
    <w:pPr>
      <w:spacing w:after="120" w:line="240" w:lineRule="auto"/>
      <w:contextualSpacing/>
    </w:pPr>
    <w:rPr>
      <w:rFonts w:eastAsiaTheme="minorHAnsi"/>
      <w:lang w:eastAsia="en-US"/>
    </w:rPr>
  </w:style>
  <w:style w:type="paragraph" w:customStyle="1" w:styleId="C0F705BC5D5B420D85AB6C5D6930EB89">
    <w:name w:val="C0F705BC5D5B420D85AB6C5D6930EB89"/>
    <w:rsid w:val="0071273B"/>
    <w:pPr>
      <w:spacing w:after="120" w:line="240" w:lineRule="auto"/>
      <w:contextualSpacing/>
    </w:pPr>
    <w:rPr>
      <w:rFonts w:eastAsiaTheme="minorHAnsi"/>
      <w:lang w:eastAsia="en-US"/>
    </w:rPr>
  </w:style>
  <w:style w:type="paragraph" w:customStyle="1" w:styleId="A7E0A8FFD38E4317BB8826C9E5753FCD">
    <w:name w:val="A7E0A8FFD38E4317BB8826C9E5753FCD"/>
    <w:rsid w:val="0071273B"/>
    <w:pPr>
      <w:spacing w:after="120" w:line="240" w:lineRule="auto"/>
      <w:contextualSpacing/>
    </w:pPr>
    <w:rPr>
      <w:rFonts w:eastAsiaTheme="minorHAnsi"/>
      <w:lang w:eastAsia="en-US"/>
    </w:rPr>
  </w:style>
  <w:style w:type="paragraph" w:customStyle="1" w:styleId="281C4252EEE444D6A0AE3E5CE920641E">
    <w:name w:val="281C4252EEE444D6A0AE3E5CE920641E"/>
    <w:rsid w:val="0071273B"/>
    <w:pPr>
      <w:spacing w:after="120" w:line="240" w:lineRule="auto"/>
      <w:contextualSpacing/>
    </w:pPr>
    <w:rPr>
      <w:rFonts w:eastAsiaTheme="minorHAnsi"/>
      <w:lang w:eastAsia="en-US"/>
    </w:rPr>
  </w:style>
  <w:style w:type="paragraph" w:customStyle="1" w:styleId="E21397C92B544756890E3349A809CF55">
    <w:name w:val="E21397C92B544756890E3349A809CF55"/>
    <w:rsid w:val="0071273B"/>
    <w:pPr>
      <w:spacing w:after="120" w:line="240" w:lineRule="auto"/>
      <w:contextualSpacing/>
    </w:pPr>
    <w:rPr>
      <w:rFonts w:eastAsiaTheme="minorHAnsi"/>
      <w:lang w:eastAsia="en-US"/>
    </w:rPr>
  </w:style>
  <w:style w:type="paragraph" w:customStyle="1" w:styleId="56A963C42D46442CB89090AD06F68CD1">
    <w:name w:val="56A963C42D46442CB89090AD06F68CD1"/>
    <w:rsid w:val="0071273B"/>
    <w:pPr>
      <w:spacing w:after="120" w:line="240" w:lineRule="auto"/>
      <w:contextualSpacing/>
    </w:pPr>
    <w:rPr>
      <w:rFonts w:eastAsiaTheme="minorHAnsi"/>
      <w:lang w:eastAsia="en-US"/>
    </w:rPr>
  </w:style>
  <w:style w:type="paragraph" w:customStyle="1" w:styleId="738F9F8B03954FAD8071893FBD7B8EE7">
    <w:name w:val="738F9F8B03954FAD8071893FBD7B8EE7"/>
    <w:rsid w:val="0071273B"/>
    <w:pPr>
      <w:spacing w:after="120" w:line="240" w:lineRule="auto"/>
      <w:contextualSpacing/>
    </w:pPr>
    <w:rPr>
      <w:rFonts w:eastAsiaTheme="minorHAnsi"/>
      <w:lang w:eastAsia="en-US"/>
    </w:rPr>
  </w:style>
  <w:style w:type="paragraph" w:customStyle="1" w:styleId="02B9DC894513407E9883C6B28472E26B">
    <w:name w:val="02B9DC894513407E9883C6B28472E26B"/>
    <w:rsid w:val="0071273B"/>
    <w:pPr>
      <w:spacing w:after="120" w:line="240" w:lineRule="auto"/>
      <w:contextualSpacing/>
    </w:pPr>
    <w:rPr>
      <w:rFonts w:eastAsiaTheme="minorHAnsi"/>
      <w:lang w:eastAsia="en-US"/>
    </w:rPr>
  </w:style>
  <w:style w:type="paragraph" w:customStyle="1" w:styleId="9F67CF363410437F97BAA45DF0B1706D">
    <w:name w:val="9F67CF363410437F97BAA45DF0B1706D"/>
    <w:rsid w:val="0071273B"/>
    <w:pPr>
      <w:spacing w:after="120" w:line="240" w:lineRule="auto"/>
      <w:contextualSpacing/>
    </w:pPr>
    <w:rPr>
      <w:rFonts w:eastAsiaTheme="minorHAnsi"/>
      <w:lang w:eastAsia="en-US"/>
    </w:rPr>
  </w:style>
  <w:style w:type="paragraph" w:customStyle="1" w:styleId="33AAE1E180F346D484E1181E3FA9083D">
    <w:name w:val="33AAE1E180F346D484E1181E3FA9083D"/>
    <w:rsid w:val="0071273B"/>
    <w:pPr>
      <w:spacing w:after="120" w:line="240" w:lineRule="auto"/>
      <w:contextualSpacing/>
    </w:pPr>
    <w:rPr>
      <w:rFonts w:eastAsiaTheme="minorHAnsi"/>
      <w:lang w:eastAsia="en-US"/>
    </w:rPr>
  </w:style>
  <w:style w:type="paragraph" w:customStyle="1" w:styleId="B6B17530F5194A99AF09196C15159825">
    <w:name w:val="B6B17530F5194A99AF09196C15159825"/>
    <w:rsid w:val="0071273B"/>
    <w:pPr>
      <w:spacing w:after="120" w:line="240" w:lineRule="auto"/>
      <w:contextualSpacing/>
    </w:pPr>
    <w:rPr>
      <w:rFonts w:eastAsiaTheme="minorHAnsi"/>
      <w:lang w:eastAsia="en-US"/>
    </w:rPr>
  </w:style>
  <w:style w:type="paragraph" w:customStyle="1" w:styleId="334414146FF8466AAFAF90C18D277141">
    <w:name w:val="334414146FF8466AAFAF90C18D277141"/>
    <w:rsid w:val="0071273B"/>
    <w:pPr>
      <w:spacing w:after="120" w:line="240" w:lineRule="auto"/>
      <w:contextualSpacing/>
    </w:pPr>
    <w:rPr>
      <w:rFonts w:eastAsiaTheme="minorHAnsi"/>
      <w:lang w:eastAsia="en-US"/>
    </w:rPr>
  </w:style>
  <w:style w:type="paragraph" w:customStyle="1" w:styleId="0881FD2CAC004BEAAEE695CA6B7FD93C">
    <w:name w:val="0881FD2CAC004BEAAEE695CA6B7FD93C"/>
    <w:rsid w:val="0071273B"/>
    <w:pPr>
      <w:spacing w:after="120" w:line="240" w:lineRule="auto"/>
      <w:contextualSpacing/>
    </w:pPr>
    <w:rPr>
      <w:rFonts w:eastAsiaTheme="minorHAnsi"/>
      <w:lang w:eastAsia="en-US"/>
    </w:rPr>
  </w:style>
  <w:style w:type="paragraph" w:customStyle="1" w:styleId="6E891225F43246A0BC4BC356434815D4">
    <w:name w:val="6E891225F43246A0BC4BC356434815D4"/>
    <w:rsid w:val="0071273B"/>
    <w:pPr>
      <w:spacing w:after="120" w:line="240" w:lineRule="auto"/>
      <w:contextualSpacing/>
    </w:pPr>
    <w:rPr>
      <w:rFonts w:eastAsiaTheme="minorHAnsi"/>
      <w:lang w:eastAsia="en-US"/>
    </w:rPr>
  </w:style>
  <w:style w:type="paragraph" w:customStyle="1" w:styleId="F6BFBCC703DC4F12B416E9A5D4630B3E">
    <w:name w:val="F6BFBCC703DC4F12B416E9A5D4630B3E"/>
    <w:rsid w:val="0071273B"/>
    <w:pPr>
      <w:spacing w:after="120" w:line="240" w:lineRule="auto"/>
      <w:contextualSpacing/>
    </w:pPr>
    <w:rPr>
      <w:rFonts w:eastAsiaTheme="minorHAnsi"/>
      <w:lang w:eastAsia="en-US"/>
    </w:rPr>
  </w:style>
  <w:style w:type="paragraph" w:customStyle="1" w:styleId="AC12BB00B34C49C6A630E0D32B729C45">
    <w:name w:val="AC12BB00B34C49C6A630E0D32B729C45"/>
    <w:rsid w:val="0071273B"/>
    <w:pPr>
      <w:spacing w:after="120" w:line="240" w:lineRule="auto"/>
      <w:contextualSpacing/>
    </w:pPr>
    <w:rPr>
      <w:rFonts w:eastAsiaTheme="minorHAnsi"/>
      <w:lang w:eastAsia="en-US"/>
    </w:rPr>
  </w:style>
  <w:style w:type="paragraph" w:customStyle="1" w:styleId="486DE32CD055429DA2730C411F974E51">
    <w:name w:val="486DE32CD055429DA2730C411F974E51"/>
    <w:rsid w:val="0071273B"/>
    <w:pPr>
      <w:spacing w:after="120" w:line="240" w:lineRule="auto"/>
      <w:contextualSpacing/>
    </w:pPr>
    <w:rPr>
      <w:rFonts w:eastAsiaTheme="minorHAnsi"/>
      <w:lang w:eastAsia="en-US"/>
    </w:rPr>
  </w:style>
  <w:style w:type="paragraph" w:customStyle="1" w:styleId="EFABE643F28341CE96B883E754AC241B">
    <w:name w:val="EFABE643F28341CE96B883E754AC241B"/>
    <w:rsid w:val="0071273B"/>
    <w:pPr>
      <w:spacing w:after="120" w:line="240" w:lineRule="auto"/>
      <w:contextualSpacing/>
    </w:pPr>
    <w:rPr>
      <w:rFonts w:eastAsiaTheme="minorHAnsi"/>
      <w:lang w:eastAsia="en-US"/>
    </w:rPr>
  </w:style>
  <w:style w:type="paragraph" w:customStyle="1" w:styleId="3E7EC2D2E7D549BBBA293D377674EBB6">
    <w:name w:val="3E7EC2D2E7D549BBBA293D377674EBB6"/>
    <w:rsid w:val="0071273B"/>
    <w:pPr>
      <w:spacing w:after="120" w:line="240" w:lineRule="auto"/>
      <w:contextualSpacing/>
    </w:pPr>
    <w:rPr>
      <w:rFonts w:eastAsiaTheme="minorHAnsi"/>
      <w:lang w:eastAsia="en-US"/>
    </w:rPr>
  </w:style>
  <w:style w:type="paragraph" w:customStyle="1" w:styleId="C751D3B62E114340A5E475E9C5567643">
    <w:name w:val="C751D3B62E114340A5E475E9C5567643"/>
    <w:rsid w:val="0071273B"/>
    <w:pPr>
      <w:spacing w:after="120" w:line="240" w:lineRule="auto"/>
      <w:contextualSpacing/>
    </w:pPr>
    <w:rPr>
      <w:rFonts w:eastAsiaTheme="minorHAnsi"/>
      <w:lang w:eastAsia="en-US"/>
    </w:rPr>
  </w:style>
  <w:style w:type="paragraph" w:customStyle="1" w:styleId="61777B4E28C047D998C4DA11B771A0E61">
    <w:name w:val="61777B4E28C047D998C4DA11B771A0E61"/>
    <w:rsid w:val="0071273B"/>
    <w:pPr>
      <w:spacing w:after="120" w:line="240" w:lineRule="auto"/>
      <w:contextualSpacing/>
    </w:pPr>
    <w:rPr>
      <w:rFonts w:eastAsiaTheme="minorHAnsi"/>
      <w:lang w:eastAsia="en-US"/>
    </w:rPr>
  </w:style>
  <w:style w:type="paragraph" w:customStyle="1" w:styleId="3BCF390F0B6E428290066F2AF978E61D1">
    <w:name w:val="3BCF390F0B6E428290066F2AF978E61D1"/>
    <w:rsid w:val="0071273B"/>
    <w:pPr>
      <w:spacing w:after="120" w:line="240" w:lineRule="auto"/>
      <w:contextualSpacing/>
    </w:pPr>
    <w:rPr>
      <w:rFonts w:eastAsiaTheme="minorHAnsi"/>
      <w:lang w:eastAsia="en-US"/>
    </w:rPr>
  </w:style>
  <w:style w:type="paragraph" w:customStyle="1" w:styleId="53D5E9B77B9C46699E20998CF820183E1">
    <w:name w:val="53D5E9B77B9C46699E20998CF820183E1"/>
    <w:rsid w:val="0071273B"/>
    <w:pPr>
      <w:spacing w:after="120" w:line="240" w:lineRule="auto"/>
      <w:contextualSpacing/>
    </w:pPr>
    <w:rPr>
      <w:rFonts w:eastAsiaTheme="minorHAnsi"/>
      <w:lang w:eastAsia="en-US"/>
    </w:rPr>
  </w:style>
  <w:style w:type="paragraph" w:customStyle="1" w:styleId="0CF30F42913741878841CF4DBDD18755">
    <w:name w:val="0CF30F42913741878841CF4DBDD18755"/>
    <w:rsid w:val="0071273B"/>
    <w:pPr>
      <w:spacing w:after="120" w:line="240" w:lineRule="auto"/>
      <w:contextualSpacing/>
    </w:pPr>
    <w:rPr>
      <w:rFonts w:eastAsiaTheme="minorHAnsi"/>
      <w:lang w:eastAsia="en-US"/>
    </w:rPr>
  </w:style>
  <w:style w:type="paragraph" w:customStyle="1" w:styleId="EF15DAA925824407A5E195406680E662">
    <w:name w:val="EF15DAA925824407A5E195406680E662"/>
    <w:rsid w:val="0071273B"/>
    <w:pPr>
      <w:spacing w:after="120" w:line="240" w:lineRule="auto"/>
      <w:contextualSpacing/>
    </w:pPr>
    <w:rPr>
      <w:rFonts w:eastAsiaTheme="minorHAnsi"/>
      <w:lang w:eastAsia="en-US"/>
    </w:rPr>
  </w:style>
  <w:style w:type="paragraph" w:customStyle="1" w:styleId="02DB48702B3D4EAFB68EE71F7B9C338A">
    <w:name w:val="02DB48702B3D4EAFB68EE71F7B9C338A"/>
    <w:rsid w:val="0071273B"/>
    <w:pPr>
      <w:spacing w:after="120" w:line="240" w:lineRule="auto"/>
      <w:contextualSpacing/>
    </w:pPr>
    <w:rPr>
      <w:rFonts w:eastAsiaTheme="minorHAnsi"/>
      <w:lang w:eastAsia="en-US"/>
    </w:rPr>
  </w:style>
  <w:style w:type="paragraph" w:customStyle="1" w:styleId="9D75215DD0564577B568104F7031D502">
    <w:name w:val="9D75215DD0564577B568104F7031D502"/>
    <w:rsid w:val="0071273B"/>
    <w:pPr>
      <w:spacing w:after="120" w:line="240" w:lineRule="auto"/>
      <w:contextualSpacing/>
    </w:pPr>
    <w:rPr>
      <w:rFonts w:eastAsiaTheme="minorHAnsi"/>
      <w:lang w:eastAsia="en-US"/>
    </w:rPr>
  </w:style>
  <w:style w:type="paragraph" w:customStyle="1" w:styleId="4028BD13FDEE4F4A85C92E4C69ABB30B">
    <w:name w:val="4028BD13FDEE4F4A85C92E4C69ABB30B"/>
    <w:rsid w:val="0071273B"/>
    <w:pPr>
      <w:spacing w:after="120" w:line="240" w:lineRule="auto"/>
      <w:contextualSpacing/>
    </w:pPr>
    <w:rPr>
      <w:rFonts w:eastAsiaTheme="minorHAnsi"/>
      <w:lang w:eastAsia="en-US"/>
    </w:rPr>
  </w:style>
  <w:style w:type="paragraph" w:customStyle="1" w:styleId="0D21854BAD344501B739BFE1A9B4BA52">
    <w:name w:val="0D21854BAD344501B739BFE1A9B4BA52"/>
    <w:rsid w:val="0071273B"/>
    <w:pPr>
      <w:spacing w:after="120" w:line="240" w:lineRule="auto"/>
      <w:contextualSpacing/>
    </w:pPr>
    <w:rPr>
      <w:rFonts w:eastAsiaTheme="minorHAnsi"/>
      <w:lang w:eastAsia="en-US"/>
    </w:rPr>
  </w:style>
  <w:style w:type="paragraph" w:customStyle="1" w:styleId="FB3951BB86B7464FAB2EA43177B4E141">
    <w:name w:val="FB3951BB86B7464FAB2EA43177B4E141"/>
    <w:rsid w:val="0071273B"/>
    <w:pPr>
      <w:spacing w:after="120" w:line="240" w:lineRule="auto"/>
      <w:contextualSpacing/>
    </w:pPr>
    <w:rPr>
      <w:rFonts w:eastAsiaTheme="minorHAnsi"/>
      <w:lang w:eastAsia="en-US"/>
    </w:rPr>
  </w:style>
  <w:style w:type="paragraph" w:customStyle="1" w:styleId="0F54DCBB3A1044A49D26583D0D369222">
    <w:name w:val="0F54DCBB3A1044A49D26583D0D369222"/>
    <w:rsid w:val="0071273B"/>
    <w:pPr>
      <w:spacing w:after="120" w:line="240" w:lineRule="auto"/>
      <w:contextualSpacing/>
    </w:pPr>
    <w:rPr>
      <w:rFonts w:eastAsiaTheme="minorHAnsi"/>
      <w:lang w:eastAsia="en-US"/>
    </w:rPr>
  </w:style>
  <w:style w:type="paragraph" w:customStyle="1" w:styleId="7E4410BA24F34AFF973F93AD5083BA711">
    <w:name w:val="7E4410BA24F34AFF973F93AD5083BA711"/>
    <w:rsid w:val="0071273B"/>
    <w:pPr>
      <w:spacing w:after="120" w:line="240" w:lineRule="auto"/>
      <w:contextualSpacing/>
    </w:pPr>
    <w:rPr>
      <w:rFonts w:eastAsiaTheme="minorHAnsi"/>
      <w:lang w:eastAsia="en-US"/>
    </w:rPr>
  </w:style>
  <w:style w:type="paragraph" w:customStyle="1" w:styleId="6F35D5B351AE42E189B90E69E37B028D1">
    <w:name w:val="6F35D5B351AE42E189B90E69E37B028D1"/>
    <w:rsid w:val="0071273B"/>
    <w:pPr>
      <w:spacing w:after="120" w:line="240" w:lineRule="auto"/>
      <w:contextualSpacing/>
    </w:pPr>
    <w:rPr>
      <w:rFonts w:eastAsiaTheme="minorHAnsi"/>
      <w:lang w:eastAsia="en-US"/>
    </w:rPr>
  </w:style>
  <w:style w:type="paragraph" w:customStyle="1" w:styleId="0D1C8752A28346F5AFA2DAD326DAB138">
    <w:name w:val="0D1C8752A28346F5AFA2DAD326DAB138"/>
    <w:rsid w:val="0071273B"/>
    <w:pPr>
      <w:spacing w:after="120" w:line="240" w:lineRule="auto"/>
      <w:contextualSpacing/>
    </w:pPr>
    <w:rPr>
      <w:rFonts w:eastAsiaTheme="minorHAnsi"/>
      <w:lang w:eastAsia="en-US"/>
    </w:rPr>
  </w:style>
  <w:style w:type="paragraph" w:customStyle="1" w:styleId="FC3544B5B3D84C789191B7EAC1DD9D79">
    <w:name w:val="FC3544B5B3D84C789191B7EAC1DD9D79"/>
    <w:rsid w:val="0071273B"/>
    <w:pPr>
      <w:spacing w:after="120" w:line="240" w:lineRule="auto"/>
      <w:contextualSpacing/>
    </w:pPr>
    <w:rPr>
      <w:rFonts w:eastAsiaTheme="minorHAnsi"/>
      <w:lang w:eastAsia="en-US"/>
    </w:rPr>
  </w:style>
  <w:style w:type="paragraph" w:customStyle="1" w:styleId="A253D8E3CF5A4233A8BC72FC454EB9D9">
    <w:name w:val="A253D8E3CF5A4233A8BC72FC454EB9D9"/>
    <w:rsid w:val="0071273B"/>
    <w:pPr>
      <w:spacing w:after="120" w:line="240" w:lineRule="auto"/>
      <w:contextualSpacing/>
    </w:pPr>
    <w:rPr>
      <w:rFonts w:eastAsiaTheme="minorHAnsi"/>
      <w:lang w:eastAsia="en-US"/>
    </w:rPr>
  </w:style>
  <w:style w:type="paragraph" w:customStyle="1" w:styleId="811BE6B01DB24EE09724DE92CF6A76C71">
    <w:name w:val="811BE6B01DB24EE09724DE92CF6A76C71"/>
    <w:rsid w:val="0071273B"/>
    <w:pPr>
      <w:spacing w:after="120" w:line="240" w:lineRule="auto"/>
      <w:contextualSpacing/>
    </w:pPr>
    <w:rPr>
      <w:rFonts w:eastAsiaTheme="minorHAnsi"/>
      <w:lang w:eastAsia="en-US"/>
    </w:rPr>
  </w:style>
  <w:style w:type="paragraph" w:customStyle="1" w:styleId="70C3280588264CF6AFD2C941FDE23CED1">
    <w:name w:val="70C3280588264CF6AFD2C941FDE23CED1"/>
    <w:rsid w:val="0071273B"/>
    <w:pPr>
      <w:spacing w:after="120" w:line="240" w:lineRule="auto"/>
      <w:contextualSpacing/>
    </w:pPr>
    <w:rPr>
      <w:rFonts w:eastAsiaTheme="minorHAnsi"/>
      <w:lang w:eastAsia="en-US"/>
    </w:rPr>
  </w:style>
  <w:style w:type="paragraph" w:customStyle="1" w:styleId="BBF3F2D80FA24162B0CC5CDC05CB4507">
    <w:name w:val="BBF3F2D80FA24162B0CC5CDC05CB4507"/>
    <w:rsid w:val="0071273B"/>
    <w:pPr>
      <w:spacing w:after="120" w:line="240" w:lineRule="auto"/>
      <w:contextualSpacing/>
    </w:pPr>
    <w:rPr>
      <w:rFonts w:eastAsiaTheme="minorHAnsi"/>
      <w:lang w:eastAsia="en-US"/>
    </w:rPr>
  </w:style>
  <w:style w:type="paragraph" w:customStyle="1" w:styleId="B3D959386C624DB19347F1C8E1CB71D5">
    <w:name w:val="B3D959386C624DB19347F1C8E1CB71D5"/>
    <w:rsid w:val="0071273B"/>
    <w:pPr>
      <w:spacing w:after="120" w:line="240" w:lineRule="auto"/>
      <w:contextualSpacing/>
    </w:pPr>
    <w:rPr>
      <w:rFonts w:eastAsiaTheme="minorHAnsi"/>
      <w:lang w:eastAsia="en-US"/>
    </w:rPr>
  </w:style>
  <w:style w:type="paragraph" w:customStyle="1" w:styleId="D0810712FB5A4F3BA7207EAD4AF0CDB7">
    <w:name w:val="D0810712FB5A4F3BA7207EAD4AF0CDB7"/>
    <w:rsid w:val="0071273B"/>
    <w:pPr>
      <w:spacing w:after="120" w:line="240" w:lineRule="auto"/>
      <w:contextualSpacing/>
    </w:pPr>
    <w:rPr>
      <w:rFonts w:eastAsiaTheme="minorHAnsi"/>
      <w:lang w:eastAsia="en-US"/>
    </w:rPr>
  </w:style>
  <w:style w:type="paragraph" w:customStyle="1" w:styleId="BBCC4AA5CF0446D9AB93260897274DC4">
    <w:name w:val="BBCC4AA5CF0446D9AB93260897274DC4"/>
    <w:rsid w:val="0071273B"/>
    <w:pPr>
      <w:spacing w:after="120" w:line="240" w:lineRule="auto"/>
      <w:contextualSpacing/>
    </w:pPr>
    <w:rPr>
      <w:rFonts w:eastAsiaTheme="minorHAnsi"/>
      <w:lang w:eastAsia="en-US"/>
    </w:rPr>
  </w:style>
  <w:style w:type="paragraph" w:customStyle="1" w:styleId="991E440F0955432FA66AEDB95A92838E">
    <w:name w:val="991E440F0955432FA66AEDB95A92838E"/>
    <w:rsid w:val="0071273B"/>
    <w:pPr>
      <w:spacing w:after="120" w:line="240" w:lineRule="auto"/>
      <w:contextualSpacing/>
    </w:pPr>
    <w:rPr>
      <w:rFonts w:eastAsiaTheme="minorHAnsi"/>
      <w:lang w:eastAsia="en-US"/>
    </w:rPr>
  </w:style>
  <w:style w:type="paragraph" w:customStyle="1" w:styleId="F6D493FCBA4647B2A24BEF6FBA5B9C30">
    <w:name w:val="F6D493FCBA4647B2A24BEF6FBA5B9C30"/>
    <w:rsid w:val="0071273B"/>
    <w:pPr>
      <w:spacing w:after="120" w:line="240" w:lineRule="auto"/>
      <w:contextualSpacing/>
    </w:pPr>
    <w:rPr>
      <w:rFonts w:eastAsiaTheme="minorHAnsi"/>
      <w:lang w:eastAsia="en-US"/>
    </w:rPr>
  </w:style>
  <w:style w:type="paragraph" w:customStyle="1" w:styleId="0D2CECDDE9B248CA96B558525B29C29C1">
    <w:name w:val="0D2CECDDE9B248CA96B558525B29C29C1"/>
    <w:rsid w:val="0071273B"/>
    <w:pPr>
      <w:spacing w:after="120" w:line="240" w:lineRule="auto"/>
      <w:contextualSpacing/>
    </w:pPr>
    <w:rPr>
      <w:rFonts w:eastAsiaTheme="minorHAnsi"/>
      <w:lang w:eastAsia="en-US"/>
    </w:rPr>
  </w:style>
  <w:style w:type="paragraph" w:customStyle="1" w:styleId="E39B324AEF7A474092DE2421D514EBE5">
    <w:name w:val="E39B324AEF7A474092DE2421D514EBE5"/>
    <w:rsid w:val="0071273B"/>
    <w:pPr>
      <w:spacing w:after="120" w:line="240" w:lineRule="auto"/>
      <w:contextualSpacing/>
    </w:pPr>
    <w:rPr>
      <w:rFonts w:eastAsiaTheme="minorHAnsi"/>
      <w:lang w:eastAsia="en-US"/>
    </w:rPr>
  </w:style>
  <w:style w:type="paragraph" w:customStyle="1" w:styleId="6AF4DF59E2D04A07836AC09DB4CB028D">
    <w:name w:val="6AF4DF59E2D04A07836AC09DB4CB028D"/>
    <w:rsid w:val="0071273B"/>
    <w:pPr>
      <w:spacing w:after="120" w:line="240" w:lineRule="auto"/>
      <w:contextualSpacing/>
    </w:pPr>
    <w:rPr>
      <w:rFonts w:eastAsiaTheme="minorHAnsi"/>
      <w:lang w:eastAsia="en-US"/>
    </w:rPr>
  </w:style>
  <w:style w:type="paragraph" w:customStyle="1" w:styleId="36E6D508CB6D444AB79F188288077B41">
    <w:name w:val="36E6D508CB6D444AB79F188288077B41"/>
    <w:rsid w:val="0071273B"/>
    <w:pPr>
      <w:spacing w:after="120" w:line="240" w:lineRule="auto"/>
      <w:contextualSpacing/>
    </w:pPr>
    <w:rPr>
      <w:rFonts w:eastAsiaTheme="minorHAnsi"/>
      <w:lang w:eastAsia="en-US"/>
    </w:rPr>
  </w:style>
  <w:style w:type="paragraph" w:customStyle="1" w:styleId="7A505CCC7D624B20964E343FAA846992">
    <w:name w:val="7A505CCC7D624B20964E343FAA846992"/>
    <w:rsid w:val="0071273B"/>
    <w:pPr>
      <w:spacing w:after="120" w:line="240" w:lineRule="auto"/>
      <w:contextualSpacing/>
    </w:pPr>
    <w:rPr>
      <w:rFonts w:eastAsiaTheme="minorHAnsi"/>
      <w:lang w:eastAsia="en-US"/>
    </w:rPr>
  </w:style>
  <w:style w:type="paragraph" w:customStyle="1" w:styleId="26D2D14904A94088907C9984748B174B">
    <w:name w:val="26D2D14904A94088907C9984748B174B"/>
    <w:rsid w:val="0071273B"/>
    <w:pPr>
      <w:spacing w:after="120" w:line="240" w:lineRule="auto"/>
      <w:contextualSpacing/>
    </w:pPr>
    <w:rPr>
      <w:rFonts w:eastAsiaTheme="minorHAnsi"/>
      <w:lang w:eastAsia="en-US"/>
    </w:rPr>
  </w:style>
  <w:style w:type="paragraph" w:customStyle="1" w:styleId="BA4D054EFF9C47E89A055EAB202D29F3">
    <w:name w:val="BA4D054EFF9C47E89A055EAB202D29F3"/>
    <w:rsid w:val="0071273B"/>
    <w:pPr>
      <w:spacing w:after="120" w:line="240" w:lineRule="auto"/>
      <w:contextualSpacing/>
    </w:pPr>
    <w:rPr>
      <w:rFonts w:eastAsiaTheme="minorHAnsi"/>
      <w:lang w:eastAsia="en-US"/>
    </w:rPr>
  </w:style>
  <w:style w:type="paragraph" w:customStyle="1" w:styleId="54E535006FAC48BFA5D99DFD7D8A4BC5">
    <w:name w:val="54E535006FAC48BFA5D99DFD7D8A4BC5"/>
    <w:rsid w:val="0071273B"/>
    <w:pPr>
      <w:spacing w:after="120" w:line="240" w:lineRule="auto"/>
      <w:contextualSpacing/>
    </w:pPr>
    <w:rPr>
      <w:rFonts w:eastAsiaTheme="minorHAnsi"/>
      <w:lang w:eastAsia="en-US"/>
    </w:rPr>
  </w:style>
  <w:style w:type="paragraph" w:customStyle="1" w:styleId="69D0AB0BDC5E41B38B95669163A8DFD4">
    <w:name w:val="69D0AB0BDC5E41B38B95669163A8DFD4"/>
    <w:rsid w:val="0071273B"/>
    <w:pPr>
      <w:spacing w:after="120" w:line="240" w:lineRule="auto"/>
      <w:contextualSpacing/>
    </w:pPr>
    <w:rPr>
      <w:rFonts w:eastAsiaTheme="minorHAnsi"/>
      <w:lang w:eastAsia="en-US"/>
    </w:rPr>
  </w:style>
  <w:style w:type="paragraph" w:customStyle="1" w:styleId="E075CE731B8D42F284680C37BB4D9639">
    <w:name w:val="E075CE731B8D42F284680C37BB4D9639"/>
    <w:rsid w:val="0071273B"/>
    <w:pPr>
      <w:spacing w:after="120" w:line="240" w:lineRule="auto"/>
      <w:contextualSpacing/>
    </w:pPr>
    <w:rPr>
      <w:rFonts w:eastAsiaTheme="minorHAnsi"/>
      <w:lang w:eastAsia="en-US"/>
    </w:rPr>
  </w:style>
  <w:style w:type="paragraph" w:customStyle="1" w:styleId="A9BEE902F9A24F52AAF08D7B6D71682A">
    <w:name w:val="A9BEE902F9A24F52AAF08D7B6D71682A"/>
    <w:rsid w:val="0071273B"/>
    <w:pPr>
      <w:spacing w:after="120" w:line="240" w:lineRule="auto"/>
      <w:contextualSpacing/>
    </w:pPr>
    <w:rPr>
      <w:rFonts w:eastAsiaTheme="minorHAnsi"/>
      <w:lang w:eastAsia="en-US"/>
    </w:rPr>
  </w:style>
  <w:style w:type="paragraph" w:customStyle="1" w:styleId="6CD4A9E987114BC6A55BADB7EBF8341B">
    <w:name w:val="6CD4A9E987114BC6A55BADB7EBF8341B"/>
    <w:rsid w:val="0071273B"/>
    <w:pPr>
      <w:spacing w:after="120" w:line="240" w:lineRule="auto"/>
      <w:contextualSpacing/>
    </w:pPr>
    <w:rPr>
      <w:rFonts w:eastAsiaTheme="minorHAnsi"/>
      <w:lang w:eastAsia="en-US"/>
    </w:rPr>
  </w:style>
  <w:style w:type="paragraph" w:customStyle="1" w:styleId="A7DBD02F159B4BDBB00555ABB5A7A0AA">
    <w:name w:val="A7DBD02F159B4BDBB00555ABB5A7A0AA"/>
    <w:rsid w:val="0071273B"/>
    <w:pPr>
      <w:spacing w:after="120" w:line="240" w:lineRule="auto"/>
      <w:contextualSpacing/>
    </w:pPr>
    <w:rPr>
      <w:rFonts w:eastAsiaTheme="minorHAnsi"/>
      <w:lang w:eastAsia="en-US"/>
    </w:rPr>
  </w:style>
  <w:style w:type="paragraph" w:customStyle="1" w:styleId="958C8891E0934FD890099C1BE0F655D0">
    <w:name w:val="958C8891E0934FD890099C1BE0F655D0"/>
    <w:rsid w:val="0071273B"/>
    <w:pPr>
      <w:spacing w:after="120" w:line="240" w:lineRule="auto"/>
      <w:contextualSpacing/>
    </w:pPr>
    <w:rPr>
      <w:rFonts w:eastAsiaTheme="minorHAnsi"/>
      <w:lang w:eastAsia="en-US"/>
    </w:rPr>
  </w:style>
  <w:style w:type="paragraph" w:customStyle="1" w:styleId="868AB048F0F4479E98699797526DA26D">
    <w:name w:val="868AB048F0F4479E98699797526DA26D"/>
    <w:rsid w:val="0071273B"/>
    <w:pPr>
      <w:spacing w:after="120" w:line="240" w:lineRule="auto"/>
      <w:contextualSpacing/>
    </w:pPr>
    <w:rPr>
      <w:rFonts w:eastAsiaTheme="minorHAnsi"/>
      <w:lang w:eastAsia="en-US"/>
    </w:rPr>
  </w:style>
  <w:style w:type="paragraph" w:customStyle="1" w:styleId="1496B688E7B042F1BB616A35BDEAEB2B">
    <w:name w:val="1496B688E7B042F1BB616A35BDEAEB2B"/>
    <w:rsid w:val="0071273B"/>
    <w:pPr>
      <w:spacing w:after="120" w:line="240" w:lineRule="auto"/>
      <w:contextualSpacing/>
    </w:pPr>
    <w:rPr>
      <w:rFonts w:eastAsiaTheme="minorHAnsi"/>
      <w:lang w:eastAsia="en-US"/>
    </w:rPr>
  </w:style>
  <w:style w:type="paragraph" w:customStyle="1" w:styleId="21AA9618B9C640AFB06CF54464917B0F">
    <w:name w:val="21AA9618B9C640AFB06CF54464917B0F"/>
    <w:rsid w:val="0071273B"/>
    <w:pPr>
      <w:spacing w:after="120" w:line="240" w:lineRule="auto"/>
      <w:contextualSpacing/>
    </w:pPr>
    <w:rPr>
      <w:rFonts w:eastAsiaTheme="minorHAnsi"/>
      <w:lang w:eastAsia="en-US"/>
    </w:rPr>
  </w:style>
  <w:style w:type="paragraph" w:customStyle="1" w:styleId="25D7203FEA7848D5B85393D2519FAAF7">
    <w:name w:val="25D7203FEA7848D5B85393D2519FAAF7"/>
    <w:rsid w:val="0071273B"/>
    <w:pPr>
      <w:spacing w:after="120" w:line="240" w:lineRule="auto"/>
      <w:contextualSpacing/>
    </w:pPr>
    <w:rPr>
      <w:rFonts w:eastAsiaTheme="minorHAnsi"/>
      <w:lang w:eastAsia="en-US"/>
    </w:rPr>
  </w:style>
  <w:style w:type="paragraph" w:customStyle="1" w:styleId="0B4D35106B534688BB97A550D184BADE1">
    <w:name w:val="0B4D35106B534688BB97A550D184BADE1"/>
    <w:rsid w:val="0071273B"/>
    <w:pPr>
      <w:spacing w:after="120" w:line="240" w:lineRule="auto"/>
      <w:contextualSpacing/>
    </w:pPr>
    <w:rPr>
      <w:rFonts w:eastAsiaTheme="minorHAnsi"/>
      <w:lang w:eastAsia="en-US"/>
    </w:rPr>
  </w:style>
  <w:style w:type="paragraph" w:customStyle="1" w:styleId="DC981CD4C54F4D30B7A374C08F014AF1">
    <w:name w:val="DC981CD4C54F4D30B7A374C08F014AF1"/>
    <w:rsid w:val="0071273B"/>
    <w:pPr>
      <w:spacing w:after="120" w:line="240" w:lineRule="auto"/>
      <w:contextualSpacing/>
    </w:pPr>
    <w:rPr>
      <w:rFonts w:eastAsiaTheme="minorHAnsi"/>
      <w:lang w:eastAsia="en-US"/>
    </w:rPr>
  </w:style>
  <w:style w:type="paragraph" w:customStyle="1" w:styleId="490EABA17C41478A809077F6E52BB322">
    <w:name w:val="490EABA17C41478A809077F6E52BB322"/>
    <w:rsid w:val="0071273B"/>
    <w:pPr>
      <w:spacing w:after="120" w:line="240" w:lineRule="auto"/>
      <w:contextualSpacing/>
    </w:pPr>
    <w:rPr>
      <w:rFonts w:eastAsiaTheme="minorHAnsi"/>
      <w:lang w:eastAsia="en-US"/>
    </w:rPr>
  </w:style>
  <w:style w:type="paragraph" w:customStyle="1" w:styleId="2C3C292C518D44478CFB22D4E17DAB8E">
    <w:name w:val="2C3C292C518D44478CFB22D4E17DAB8E"/>
    <w:rsid w:val="0071273B"/>
    <w:pPr>
      <w:spacing w:after="120" w:line="256" w:lineRule="auto"/>
      <w:ind w:left="720"/>
      <w:contextualSpacing/>
    </w:pPr>
    <w:rPr>
      <w:rFonts w:eastAsiaTheme="minorHAnsi"/>
      <w:lang w:val="en-US" w:eastAsia="en-US"/>
    </w:rPr>
  </w:style>
  <w:style w:type="paragraph" w:customStyle="1" w:styleId="29B34B5D3B26466A859BE473CD8093F0">
    <w:name w:val="29B34B5D3B26466A859BE473CD8093F0"/>
    <w:rsid w:val="0071273B"/>
    <w:pPr>
      <w:spacing w:after="120" w:line="240" w:lineRule="auto"/>
      <w:contextualSpacing/>
    </w:pPr>
    <w:rPr>
      <w:rFonts w:eastAsiaTheme="minorHAnsi"/>
      <w:lang w:eastAsia="en-US"/>
    </w:rPr>
  </w:style>
  <w:style w:type="paragraph" w:customStyle="1" w:styleId="32328F5CC2C24B21AC844756C7440EFB">
    <w:name w:val="32328F5CC2C24B21AC844756C7440EFB"/>
    <w:rsid w:val="0071273B"/>
    <w:pPr>
      <w:spacing w:after="120" w:line="256" w:lineRule="auto"/>
      <w:ind w:left="720"/>
      <w:contextualSpacing/>
    </w:pPr>
    <w:rPr>
      <w:rFonts w:eastAsiaTheme="minorHAnsi"/>
      <w:lang w:val="en-US" w:eastAsia="en-US"/>
    </w:rPr>
  </w:style>
  <w:style w:type="paragraph" w:customStyle="1" w:styleId="174793ABC14D4B1D9A035793D353477F">
    <w:name w:val="174793ABC14D4B1D9A035793D353477F"/>
    <w:rsid w:val="0071273B"/>
    <w:pPr>
      <w:spacing w:after="120" w:line="240" w:lineRule="auto"/>
      <w:contextualSpacing/>
    </w:pPr>
    <w:rPr>
      <w:rFonts w:eastAsiaTheme="minorHAnsi"/>
      <w:lang w:eastAsia="en-US"/>
    </w:rPr>
  </w:style>
  <w:style w:type="paragraph" w:customStyle="1" w:styleId="A0CE67244B844F2180718AE0DD63318F">
    <w:name w:val="A0CE67244B844F2180718AE0DD63318F"/>
    <w:rsid w:val="0071273B"/>
    <w:pPr>
      <w:spacing w:after="120" w:line="240" w:lineRule="auto"/>
      <w:contextualSpacing/>
    </w:pPr>
    <w:rPr>
      <w:rFonts w:eastAsiaTheme="minorHAnsi"/>
      <w:lang w:eastAsia="en-US"/>
    </w:rPr>
  </w:style>
  <w:style w:type="paragraph" w:customStyle="1" w:styleId="987F3D9F328043E0AECF9349B65CA6C5">
    <w:name w:val="987F3D9F328043E0AECF9349B65CA6C5"/>
    <w:rsid w:val="0071273B"/>
    <w:pPr>
      <w:spacing w:after="120" w:line="240" w:lineRule="auto"/>
      <w:contextualSpacing/>
    </w:pPr>
    <w:rPr>
      <w:rFonts w:eastAsiaTheme="minorHAnsi"/>
      <w:lang w:eastAsia="en-US"/>
    </w:rPr>
  </w:style>
  <w:style w:type="paragraph" w:customStyle="1" w:styleId="6FDB68C9C24A4A058E7724F320484EF9">
    <w:name w:val="6FDB68C9C24A4A058E7724F320484EF9"/>
    <w:rsid w:val="0071273B"/>
    <w:pPr>
      <w:spacing w:after="120" w:line="240" w:lineRule="auto"/>
      <w:contextualSpacing/>
    </w:pPr>
    <w:rPr>
      <w:rFonts w:eastAsiaTheme="minorHAnsi"/>
      <w:lang w:eastAsia="en-US"/>
    </w:rPr>
  </w:style>
  <w:style w:type="paragraph" w:customStyle="1" w:styleId="501E22918D5645BE95EFFCA3C87AD6B9">
    <w:name w:val="501E22918D5645BE95EFFCA3C87AD6B9"/>
    <w:rsid w:val="0071273B"/>
    <w:pPr>
      <w:spacing w:after="120" w:line="240" w:lineRule="auto"/>
      <w:contextualSpacing/>
    </w:pPr>
    <w:rPr>
      <w:rFonts w:eastAsiaTheme="minorHAnsi"/>
      <w:lang w:eastAsia="en-US"/>
    </w:rPr>
  </w:style>
  <w:style w:type="paragraph" w:customStyle="1" w:styleId="91559C4EA8B547EF9B3FD38D9B40B826">
    <w:name w:val="91559C4EA8B547EF9B3FD38D9B40B826"/>
    <w:rsid w:val="0071273B"/>
    <w:pPr>
      <w:spacing w:after="120" w:line="240" w:lineRule="auto"/>
      <w:contextualSpacing/>
    </w:pPr>
    <w:rPr>
      <w:rFonts w:eastAsiaTheme="minorHAnsi"/>
      <w:lang w:eastAsia="en-US"/>
    </w:rPr>
  </w:style>
  <w:style w:type="paragraph" w:customStyle="1" w:styleId="372F242B7D474FE9BCF59CE556278556">
    <w:name w:val="372F242B7D474FE9BCF59CE556278556"/>
    <w:rsid w:val="0071273B"/>
    <w:pPr>
      <w:spacing w:after="120" w:line="240" w:lineRule="auto"/>
      <w:contextualSpacing/>
    </w:pPr>
    <w:rPr>
      <w:rFonts w:eastAsiaTheme="minorHAnsi"/>
      <w:lang w:eastAsia="en-US"/>
    </w:rPr>
  </w:style>
  <w:style w:type="paragraph" w:customStyle="1" w:styleId="2CD25256292D46B09AA3B07ED5530A5D">
    <w:name w:val="2CD25256292D46B09AA3B07ED5530A5D"/>
    <w:rsid w:val="0071273B"/>
    <w:pPr>
      <w:spacing w:after="120" w:line="240" w:lineRule="auto"/>
      <w:contextualSpacing/>
    </w:pPr>
    <w:rPr>
      <w:rFonts w:eastAsiaTheme="minorHAnsi"/>
      <w:lang w:eastAsia="en-US"/>
    </w:rPr>
  </w:style>
  <w:style w:type="paragraph" w:customStyle="1" w:styleId="E292D142A8684AB5B1E0A6048A4EDCF6">
    <w:name w:val="E292D142A8684AB5B1E0A6048A4EDCF6"/>
    <w:rsid w:val="0071273B"/>
    <w:pPr>
      <w:spacing w:after="120" w:line="256" w:lineRule="auto"/>
      <w:ind w:left="720"/>
      <w:contextualSpacing/>
    </w:pPr>
    <w:rPr>
      <w:rFonts w:eastAsiaTheme="minorHAnsi"/>
      <w:lang w:val="en-US" w:eastAsia="en-US"/>
    </w:rPr>
  </w:style>
  <w:style w:type="paragraph" w:customStyle="1" w:styleId="63C17632BD204BBC875ED04175289B20">
    <w:name w:val="63C17632BD204BBC875ED04175289B20"/>
    <w:rsid w:val="0071273B"/>
    <w:pPr>
      <w:spacing w:after="120" w:line="240" w:lineRule="auto"/>
      <w:contextualSpacing/>
    </w:pPr>
    <w:rPr>
      <w:rFonts w:eastAsiaTheme="minorHAnsi"/>
      <w:lang w:eastAsia="en-US"/>
    </w:rPr>
  </w:style>
  <w:style w:type="paragraph" w:customStyle="1" w:styleId="A63999F6418E43D6B9C9390E95B50220">
    <w:name w:val="A63999F6418E43D6B9C9390E95B50220"/>
    <w:rsid w:val="0071273B"/>
    <w:pPr>
      <w:spacing w:after="120" w:line="240" w:lineRule="auto"/>
      <w:contextualSpacing/>
    </w:pPr>
    <w:rPr>
      <w:rFonts w:eastAsiaTheme="minorHAnsi"/>
      <w:lang w:eastAsia="en-US"/>
    </w:rPr>
  </w:style>
  <w:style w:type="paragraph" w:customStyle="1" w:styleId="2C67A10BD46148F8A76B7C17A16D8A9F">
    <w:name w:val="2C67A10BD46148F8A76B7C17A16D8A9F"/>
    <w:rsid w:val="00843B1F"/>
  </w:style>
  <w:style w:type="paragraph" w:customStyle="1" w:styleId="5F4943AABD27470A8064A8DB36A5E5D1">
    <w:name w:val="5F4943AABD27470A8064A8DB36A5E5D1"/>
    <w:rsid w:val="002C1A1C"/>
  </w:style>
  <w:style w:type="paragraph" w:customStyle="1" w:styleId="DC8475354333436CB2249FDF4C8A7BCF">
    <w:name w:val="DC8475354333436CB2249FDF4C8A7BCF"/>
    <w:rsid w:val="002C1A1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5EB74025E0D8549AC2E4F75AB5498C2" ma:contentTypeVersion="6" ma:contentTypeDescription="Create a new document." ma:contentTypeScope="" ma:versionID="b5f8fe0432eeaea6a81ec46685f16c0a">
  <xsd:schema xmlns:xsd="http://www.w3.org/2001/XMLSchema" xmlns:xs="http://www.w3.org/2001/XMLSchema" xmlns:p="http://schemas.microsoft.com/office/2006/metadata/properties" xmlns:ns2="9209d495-c305-42b0-8c94-bb418a73ae1d" xmlns:ns3="b39686ce-8f78-4ff7-8e3c-a9bf24c3d884" targetNamespace="http://schemas.microsoft.com/office/2006/metadata/properties" ma:root="true" ma:fieldsID="807ce57fed0ec31f896f9fbb6a42a6ef" ns2:_="" ns3:_="">
    <xsd:import namespace="9209d495-c305-42b0-8c94-bb418a73ae1d"/>
    <xsd:import namespace="b39686ce-8f78-4ff7-8e3c-a9bf24c3d884"/>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09d495-c305-42b0-8c94-bb418a73ae1d"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39686ce-8f78-4ff7-8e3c-a9bf24c3d884"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1A4CDB-1B66-4E4A-89F6-60A110FD6EA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CB647FB-2FB0-4AED-8333-D7683C0891F0}">
  <ds:schemaRefs>
    <ds:schemaRef ds:uri="http://schemas.microsoft.com/sharepoint/v3/contenttype/forms"/>
  </ds:schemaRefs>
</ds:datastoreItem>
</file>

<file path=customXml/itemProps3.xml><?xml version="1.0" encoding="utf-8"?>
<ds:datastoreItem xmlns:ds="http://schemas.openxmlformats.org/officeDocument/2006/customXml" ds:itemID="{C598FB5D-F7DB-4EFB-ACC4-7ECAA44775D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09d495-c305-42b0-8c94-bb418a73ae1d"/>
    <ds:schemaRef ds:uri="b39686ce-8f78-4ff7-8e3c-a9bf24c3d88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8555E5E-950F-4730-993A-5B9992BF1C4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0</Pages>
  <Words>6393</Words>
  <Characters>40278</Characters>
  <Application>Microsoft Office Word</Application>
  <DocSecurity>0</DocSecurity>
  <Lines>335</Lines>
  <Paragraphs>93</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6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rengholz, Philipp</dc:creator>
  <cp:keywords/>
  <dc:description/>
  <cp:lastModifiedBy>Karoline Bading</cp:lastModifiedBy>
  <cp:revision>4</cp:revision>
  <dcterms:created xsi:type="dcterms:W3CDTF">2023-06-05T11:53:00Z</dcterms:created>
  <dcterms:modified xsi:type="dcterms:W3CDTF">2023-06-05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5EB74025E0D8549AC2E4F75AB5498C2</vt:lpwstr>
  </property>
</Properties>
</file>